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16E86843"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732E0E">
        <w:rPr>
          <w:rFonts w:ascii="Arial" w:eastAsia="Arial" w:hAnsi="Arial" w:cs="Arial"/>
          <w:sz w:val="28"/>
          <w:szCs w:val="28"/>
        </w:rPr>
        <w:t>5</w:t>
      </w:r>
      <w:r w:rsidR="004A25A3">
        <w:rPr>
          <w:rFonts w:ascii="Arial" w:eastAsia="Arial" w:hAnsi="Arial" w:cs="Arial"/>
          <w:sz w:val="28"/>
          <w:szCs w:val="28"/>
        </w:rPr>
        <w:t>3</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76F09EA1"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0D6C56">
        <w:rPr>
          <w:rFonts w:ascii="Arial" w:eastAsia="Arial" w:hAnsi="Arial" w:cs="Arial"/>
          <w:sz w:val="24"/>
          <w:szCs w:val="24"/>
        </w:rPr>
        <w:t>1</w:t>
      </w:r>
      <w:r w:rsidR="004A25A3">
        <w:rPr>
          <w:rFonts w:ascii="Arial" w:eastAsia="Arial" w:hAnsi="Arial" w:cs="Arial"/>
          <w:sz w:val="24"/>
          <w:szCs w:val="24"/>
        </w:rPr>
        <w:t>9</w:t>
      </w:r>
      <w:r w:rsidR="001F6828">
        <w:rPr>
          <w:rFonts w:ascii="Arial" w:eastAsia="Arial" w:hAnsi="Arial" w:cs="Arial"/>
          <w:sz w:val="24"/>
          <w:szCs w:val="24"/>
        </w:rPr>
        <w:t xml:space="preserve"> </w:t>
      </w:r>
      <w:r w:rsidR="00E860E3">
        <w:rPr>
          <w:rFonts w:ascii="Arial" w:eastAsia="Arial" w:hAnsi="Arial" w:cs="Arial"/>
          <w:sz w:val="24"/>
          <w:szCs w:val="24"/>
        </w:rPr>
        <w:t>April</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C76280" w:rsidRDefault="00EB19CC" w:rsidP="008266BC">
      <w:pPr>
        <w:widowControl/>
        <w:spacing w:after="0" w:line="240" w:lineRule="auto"/>
        <w:contextualSpacing/>
        <w:jc w:val="both"/>
        <w:rPr>
          <w:rFonts w:ascii="Arial" w:eastAsia="Arial" w:hAnsi="Arial" w:cs="Arial"/>
          <w:sz w:val="20"/>
          <w:szCs w:val="24"/>
        </w:rPr>
      </w:pPr>
    </w:p>
    <w:p w14:paraId="4E8D2B36" w14:textId="02D5869E"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05415E">
        <w:rPr>
          <w:rFonts w:ascii="Arial" w:eastAsia="Arial" w:hAnsi="Arial" w:cs="Arial"/>
          <w:b/>
          <w:color w:val="0070C0"/>
          <w:sz w:val="24"/>
          <w:szCs w:val="24"/>
        </w:rPr>
        <w:t>1</w:t>
      </w:r>
      <w:r w:rsidR="008D2734">
        <w:rPr>
          <w:rFonts w:ascii="Arial" w:eastAsia="Arial" w:hAnsi="Arial" w:cs="Arial"/>
          <w:b/>
          <w:color w:val="0070C0"/>
          <w:sz w:val="24"/>
          <w:szCs w:val="24"/>
        </w:rPr>
        <w:t>9</w:t>
      </w:r>
      <w:r w:rsidR="003F0D8F" w:rsidRPr="00DD73E4">
        <w:rPr>
          <w:rFonts w:ascii="Arial" w:eastAsia="Arial" w:hAnsi="Arial" w:cs="Arial"/>
          <w:b/>
          <w:color w:val="0070C0"/>
          <w:sz w:val="24"/>
          <w:szCs w:val="24"/>
        </w:rPr>
        <w:t xml:space="preserve"> </w:t>
      </w:r>
      <w:r w:rsidR="00D0717A">
        <w:rPr>
          <w:rFonts w:ascii="Arial" w:eastAsia="Arial" w:hAnsi="Arial" w:cs="Arial"/>
          <w:b/>
          <w:color w:val="0070C0"/>
          <w:sz w:val="24"/>
          <w:szCs w:val="24"/>
        </w:rPr>
        <w:t>April</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8D2734" w:rsidRPr="008D2734">
        <w:rPr>
          <w:rFonts w:ascii="Arial" w:eastAsia="Arial" w:hAnsi="Arial" w:cs="Arial"/>
          <w:b/>
          <w:color w:val="0070C0"/>
          <w:sz w:val="24"/>
          <w:szCs w:val="24"/>
        </w:rPr>
        <w:t>945,745</w:t>
      </w:r>
      <w:r w:rsidR="008D2734">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D16141" w:rsidRPr="00CD4318">
        <w:rPr>
          <w:rFonts w:ascii="Arial" w:eastAsia="Arial" w:hAnsi="Arial" w:cs="Arial"/>
          <w:sz w:val="24"/>
          <w:szCs w:val="24"/>
        </w:rPr>
        <w:t xml:space="preserve"> </w:t>
      </w:r>
      <w:r w:rsidR="008D2734" w:rsidRPr="008D2734">
        <w:rPr>
          <w:rFonts w:ascii="Arial" w:eastAsia="Arial" w:hAnsi="Arial" w:cs="Arial"/>
          <w:b/>
          <w:color w:val="0070C0"/>
          <w:sz w:val="24"/>
          <w:szCs w:val="24"/>
        </w:rPr>
        <w:t>141,375</w:t>
      </w:r>
      <w:r w:rsidR="008D2734">
        <w:rPr>
          <w:rFonts w:ascii="Arial" w:eastAsia="Arial" w:hAnsi="Arial" w:cs="Arial"/>
          <w:b/>
          <w:color w:val="0070C0"/>
          <w:sz w:val="24"/>
          <w:szCs w:val="24"/>
        </w:rPr>
        <w:t xml:space="preserve">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008D2734" w:rsidRPr="008D2734">
        <w:rPr>
          <w:rFonts w:ascii="Arial" w:eastAsia="Arial" w:hAnsi="Arial" w:cs="Arial"/>
          <w:b/>
          <w:color w:val="0070C0"/>
          <w:sz w:val="24"/>
          <w:szCs w:val="24"/>
        </w:rPr>
        <w:t>788,322</w:t>
      </w:r>
      <w:r w:rsidR="008D2734">
        <w:rPr>
          <w:rFonts w:ascii="Arial" w:eastAsia="Arial" w:hAnsi="Arial" w:cs="Arial"/>
          <w:b/>
          <w:color w:val="0070C0"/>
          <w:sz w:val="24"/>
          <w:szCs w:val="24"/>
        </w:rPr>
        <w:t xml:space="preserve"> </w:t>
      </w:r>
      <w:r w:rsidR="00E95B2E">
        <w:rPr>
          <w:rFonts w:ascii="Arial" w:eastAsia="Arial" w:hAnsi="Arial" w:cs="Arial"/>
          <w:sz w:val="24"/>
          <w:szCs w:val="24"/>
        </w:rPr>
        <w:t>ha</w:t>
      </w:r>
      <w:bookmarkStart w:id="0" w:name="_GoBack"/>
      <w:bookmarkEnd w:id="0"/>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8D2734" w:rsidRPr="008D2734">
        <w:rPr>
          <w:rFonts w:ascii="Arial" w:eastAsia="Arial" w:hAnsi="Arial" w:cs="Arial"/>
          <w:b/>
          <w:color w:val="0070C0"/>
          <w:sz w:val="24"/>
          <w:szCs w:val="24"/>
        </w:rPr>
        <w:t>16,048</w:t>
      </w:r>
      <w:r w:rsidR="008D2734">
        <w:rPr>
          <w:rFonts w:ascii="Arial" w:eastAsia="Arial" w:hAnsi="Arial" w:cs="Arial"/>
          <w:b/>
          <w:color w:val="0070C0"/>
          <w:sz w:val="24"/>
          <w:szCs w:val="24"/>
        </w:rPr>
        <w:t xml:space="preserve"> </w:t>
      </w:r>
      <w:r w:rsidR="002572AC" w:rsidRPr="00DD73E4">
        <w:rPr>
          <w:rFonts w:ascii="Arial" w:eastAsia="Arial" w:hAnsi="Arial" w:cs="Arial"/>
          <w:b/>
          <w:color w:val="0070C0"/>
          <w:sz w:val="24"/>
          <w:szCs w:val="24"/>
        </w:rPr>
        <w:t>deaths</w:t>
      </w:r>
      <w:r w:rsidR="007767C5" w:rsidRPr="00DD73E4">
        <w:rPr>
          <w:rFonts w:ascii="Arial" w:eastAsia="Arial" w:hAnsi="Arial" w:cs="Arial"/>
          <w:b/>
          <w:bCs/>
          <w:color w:val="0070C0"/>
          <w:sz w:val="24"/>
          <w:szCs w:val="24"/>
        </w:rPr>
        <w:t>.</w:t>
      </w:r>
    </w:p>
    <w:p w14:paraId="285E218B" w14:textId="38204629" w:rsidR="00216879" w:rsidRDefault="003E4C18" w:rsidP="00C76280">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F72F0A">
        <w:rPr>
          <w:rFonts w:ascii="Arial" w:eastAsia="Arial" w:hAnsi="Arial" w:cs="Arial"/>
          <w:i/>
          <w:color w:val="0070C0"/>
          <w:sz w:val="16"/>
          <w:szCs w:val="16"/>
        </w:rPr>
        <w:t>4</w:t>
      </w:r>
      <w:r w:rsidR="008D2734">
        <w:rPr>
          <w:rFonts w:ascii="Arial" w:eastAsia="Arial" w:hAnsi="Arial" w:cs="Arial"/>
          <w:i/>
          <w:color w:val="0070C0"/>
          <w:sz w:val="16"/>
          <w:szCs w:val="16"/>
        </w:rPr>
        <w:t>1</w:t>
      </w:r>
    </w:p>
    <w:p w14:paraId="399F1C58" w14:textId="77777777" w:rsidR="00C76280" w:rsidRPr="005B7AF6" w:rsidRDefault="00C76280" w:rsidP="00C76280">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07E6C771" w:rsidR="009702AE" w:rsidRPr="00A43123" w:rsidRDefault="003E4C18" w:rsidP="008266BC">
      <w:pPr>
        <w:spacing w:after="0" w:line="240" w:lineRule="auto"/>
        <w:contextualSpacing/>
        <w:jc w:val="both"/>
        <w:rPr>
          <w:rFonts w:ascii="Arial" w:eastAsia="Arial" w:hAnsi="Arial" w:cs="Arial"/>
          <w:sz w:val="24"/>
          <w:szCs w:val="24"/>
        </w:rPr>
      </w:pPr>
      <w:bookmarkStart w:id="1" w:name="_heading=h.1fob9te" w:colFirst="0" w:colLast="0"/>
      <w:bookmarkEnd w:id="1"/>
      <w:r w:rsidRPr="00A43123">
        <w:rPr>
          <w:rFonts w:ascii="Arial" w:eastAsia="Arial" w:hAnsi="Arial" w:cs="Arial"/>
          <w:sz w:val="24"/>
          <w:szCs w:val="24"/>
        </w:rPr>
        <w:t>A</w:t>
      </w:r>
      <w:r w:rsidR="00D16141" w:rsidRPr="00A43123">
        <w:rPr>
          <w:rFonts w:ascii="Arial" w:eastAsia="Arial" w:hAnsi="Arial" w:cs="Arial"/>
          <w:sz w:val="24"/>
          <w:szCs w:val="24"/>
        </w:rPr>
        <w:t xml:space="preserve"> </w:t>
      </w:r>
      <w:r w:rsidRPr="00A43123">
        <w:rPr>
          <w:rFonts w:ascii="Arial" w:eastAsia="Arial" w:hAnsi="Arial" w:cs="Arial"/>
          <w:sz w:val="24"/>
          <w:szCs w:val="24"/>
        </w:rPr>
        <w:t>total</w:t>
      </w:r>
      <w:r w:rsidR="00D16141" w:rsidRPr="00A43123">
        <w:rPr>
          <w:rFonts w:ascii="Arial" w:eastAsia="Arial" w:hAnsi="Arial" w:cs="Arial"/>
          <w:sz w:val="24"/>
          <w:szCs w:val="24"/>
        </w:rPr>
        <w:t xml:space="preserve"> </w:t>
      </w:r>
      <w:r w:rsidRPr="00A43123">
        <w:rPr>
          <w:rFonts w:ascii="Arial" w:eastAsia="Arial" w:hAnsi="Arial" w:cs="Arial"/>
          <w:sz w:val="24"/>
          <w:szCs w:val="24"/>
        </w:rPr>
        <w:t>of</w:t>
      </w:r>
      <w:r w:rsidR="00D16141" w:rsidRPr="00A43123">
        <w:rPr>
          <w:rFonts w:ascii="Arial" w:eastAsia="Arial" w:hAnsi="Arial" w:cs="Arial"/>
          <w:b/>
          <w:bCs/>
          <w:sz w:val="24"/>
          <w:szCs w:val="24"/>
        </w:rPr>
        <w:t xml:space="preserve"> </w:t>
      </w:r>
      <w:r w:rsidR="004652C8" w:rsidRPr="00BB3346">
        <w:rPr>
          <w:rFonts w:ascii="Arial" w:eastAsia="Arial" w:hAnsi="Arial" w:cs="Arial"/>
          <w:b/>
          <w:color w:val="0070C0"/>
          <w:sz w:val="24"/>
          <w:szCs w:val="24"/>
        </w:rPr>
        <w:t>₱</w:t>
      </w:r>
      <w:r w:rsidR="00BB3346" w:rsidRPr="00BB3346">
        <w:rPr>
          <w:rFonts w:ascii="Arial" w:eastAsia="Arial" w:hAnsi="Arial" w:cs="Arial"/>
          <w:b/>
          <w:bCs/>
          <w:color w:val="0070C0"/>
          <w:sz w:val="24"/>
          <w:szCs w:val="24"/>
        </w:rPr>
        <w:t xml:space="preserve">2,164,788,456.66 </w:t>
      </w:r>
      <w:r w:rsidRPr="00A43123">
        <w:rPr>
          <w:rFonts w:ascii="Arial" w:eastAsia="Arial" w:hAnsi="Arial" w:cs="Arial"/>
          <w:sz w:val="24"/>
          <w:szCs w:val="24"/>
        </w:rPr>
        <w:t>worth</w:t>
      </w:r>
      <w:r w:rsidR="00D16141" w:rsidRPr="00A43123">
        <w:rPr>
          <w:rFonts w:ascii="Arial" w:eastAsia="Arial" w:hAnsi="Arial" w:cs="Arial"/>
          <w:sz w:val="24"/>
          <w:szCs w:val="24"/>
        </w:rPr>
        <w:t xml:space="preserve"> </w:t>
      </w:r>
      <w:r w:rsidRPr="00A43123">
        <w:rPr>
          <w:rFonts w:ascii="Arial" w:eastAsia="Arial" w:hAnsi="Arial" w:cs="Arial"/>
          <w:sz w:val="24"/>
          <w:szCs w:val="24"/>
        </w:rPr>
        <w:t>of</w:t>
      </w:r>
      <w:r w:rsidR="00D16141" w:rsidRPr="00A43123">
        <w:rPr>
          <w:rFonts w:ascii="Arial" w:eastAsia="Arial" w:hAnsi="Arial" w:cs="Arial"/>
          <w:sz w:val="24"/>
          <w:szCs w:val="24"/>
        </w:rPr>
        <w:t xml:space="preserve"> </w:t>
      </w:r>
      <w:r w:rsidRPr="00A43123">
        <w:rPr>
          <w:rFonts w:ascii="Arial" w:eastAsia="Arial" w:hAnsi="Arial" w:cs="Arial"/>
          <w:sz w:val="24"/>
          <w:szCs w:val="24"/>
        </w:rPr>
        <w:t>assistance</w:t>
      </w:r>
      <w:r w:rsidR="00D16141" w:rsidRPr="00A43123">
        <w:rPr>
          <w:rFonts w:ascii="Arial" w:eastAsia="Arial" w:hAnsi="Arial" w:cs="Arial"/>
          <w:sz w:val="24"/>
          <w:szCs w:val="24"/>
        </w:rPr>
        <w:t xml:space="preserve"> </w:t>
      </w:r>
      <w:r w:rsidRPr="00A43123">
        <w:rPr>
          <w:rFonts w:ascii="Arial" w:eastAsia="Arial" w:hAnsi="Arial" w:cs="Arial"/>
          <w:sz w:val="24"/>
          <w:szCs w:val="24"/>
        </w:rPr>
        <w:t>was</w:t>
      </w:r>
      <w:r w:rsidR="00D16141" w:rsidRPr="00A43123">
        <w:rPr>
          <w:rFonts w:ascii="Arial" w:eastAsia="Arial" w:hAnsi="Arial" w:cs="Arial"/>
          <w:sz w:val="24"/>
          <w:szCs w:val="24"/>
        </w:rPr>
        <w:t xml:space="preserve"> </w:t>
      </w:r>
      <w:r w:rsidRPr="00A43123">
        <w:rPr>
          <w:rFonts w:ascii="Arial" w:eastAsia="Arial" w:hAnsi="Arial" w:cs="Arial"/>
          <w:sz w:val="24"/>
          <w:szCs w:val="24"/>
        </w:rPr>
        <w:t>provided</w:t>
      </w:r>
      <w:r w:rsidR="00D16141" w:rsidRPr="00A43123">
        <w:rPr>
          <w:rFonts w:ascii="Arial" w:eastAsia="Arial" w:hAnsi="Arial" w:cs="Arial"/>
          <w:sz w:val="24"/>
          <w:szCs w:val="24"/>
        </w:rPr>
        <w:t xml:space="preserve"> </w:t>
      </w:r>
      <w:r w:rsidRPr="00A43123">
        <w:rPr>
          <w:rFonts w:ascii="Arial" w:eastAsia="Arial" w:hAnsi="Arial" w:cs="Arial"/>
          <w:sz w:val="24"/>
          <w:szCs w:val="24"/>
        </w:rPr>
        <w:t>to</w:t>
      </w:r>
      <w:r w:rsidR="00D16141" w:rsidRPr="00A43123">
        <w:rPr>
          <w:rFonts w:ascii="Arial" w:eastAsia="Arial" w:hAnsi="Arial" w:cs="Arial"/>
          <w:sz w:val="24"/>
          <w:szCs w:val="24"/>
        </w:rPr>
        <w:t xml:space="preserve"> </w:t>
      </w:r>
      <w:r w:rsidRPr="00A43123">
        <w:rPr>
          <w:rFonts w:ascii="Arial" w:eastAsia="Arial" w:hAnsi="Arial" w:cs="Arial"/>
          <w:sz w:val="24"/>
          <w:szCs w:val="24"/>
        </w:rPr>
        <w:t>the</w:t>
      </w:r>
      <w:r w:rsidR="00D16141" w:rsidRPr="00A43123">
        <w:rPr>
          <w:rFonts w:ascii="Arial" w:eastAsia="Arial" w:hAnsi="Arial" w:cs="Arial"/>
          <w:sz w:val="24"/>
          <w:szCs w:val="24"/>
        </w:rPr>
        <w:t xml:space="preserve"> </w:t>
      </w:r>
      <w:r w:rsidRPr="00A43123">
        <w:rPr>
          <w:rFonts w:ascii="Arial" w:eastAsia="Arial" w:hAnsi="Arial" w:cs="Arial"/>
          <w:sz w:val="24"/>
          <w:szCs w:val="24"/>
        </w:rPr>
        <w:t>families</w:t>
      </w:r>
      <w:r w:rsidR="00D16141" w:rsidRPr="00A43123">
        <w:rPr>
          <w:rFonts w:ascii="Arial" w:eastAsia="Arial" w:hAnsi="Arial" w:cs="Arial"/>
          <w:sz w:val="24"/>
          <w:szCs w:val="24"/>
        </w:rPr>
        <w:t xml:space="preserve"> </w:t>
      </w:r>
      <w:r w:rsidRPr="00A43123">
        <w:rPr>
          <w:rFonts w:ascii="Arial" w:eastAsia="Arial" w:hAnsi="Arial" w:cs="Arial"/>
          <w:sz w:val="24"/>
          <w:szCs w:val="24"/>
        </w:rPr>
        <w:t>and</w:t>
      </w:r>
      <w:r w:rsidR="00D16141" w:rsidRPr="00A43123">
        <w:rPr>
          <w:rFonts w:ascii="Arial" w:eastAsia="Arial" w:hAnsi="Arial" w:cs="Arial"/>
          <w:sz w:val="24"/>
          <w:szCs w:val="24"/>
        </w:rPr>
        <w:t xml:space="preserve"> </w:t>
      </w:r>
      <w:r w:rsidRPr="00A43123">
        <w:rPr>
          <w:rFonts w:ascii="Arial" w:eastAsia="Arial" w:hAnsi="Arial" w:cs="Arial"/>
          <w:sz w:val="24"/>
          <w:szCs w:val="24"/>
        </w:rPr>
        <w:t>individuals</w:t>
      </w:r>
      <w:r w:rsidR="00D16141" w:rsidRPr="00A43123">
        <w:rPr>
          <w:rFonts w:ascii="Arial" w:eastAsia="Arial" w:hAnsi="Arial" w:cs="Arial"/>
          <w:sz w:val="24"/>
          <w:szCs w:val="24"/>
        </w:rPr>
        <w:t xml:space="preserve"> </w:t>
      </w:r>
      <w:r w:rsidRPr="00A43123">
        <w:rPr>
          <w:rFonts w:ascii="Arial" w:eastAsia="Arial" w:hAnsi="Arial" w:cs="Arial"/>
          <w:sz w:val="24"/>
          <w:szCs w:val="24"/>
        </w:rPr>
        <w:t>including</w:t>
      </w:r>
      <w:r w:rsidR="00D16141" w:rsidRPr="00A43123">
        <w:rPr>
          <w:rFonts w:ascii="Arial" w:eastAsia="Arial" w:hAnsi="Arial" w:cs="Arial"/>
          <w:sz w:val="24"/>
          <w:szCs w:val="24"/>
        </w:rPr>
        <w:t xml:space="preserve"> </w:t>
      </w:r>
      <w:r w:rsidRPr="00A43123">
        <w:rPr>
          <w:rFonts w:ascii="Arial" w:eastAsia="Arial" w:hAnsi="Arial" w:cs="Arial"/>
          <w:sz w:val="24"/>
          <w:szCs w:val="24"/>
        </w:rPr>
        <w:t>strandees</w:t>
      </w:r>
      <w:r w:rsidR="00D16141" w:rsidRPr="00A43123">
        <w:rPr>
          <w:rFonts w:ascii="Arial" w:eastAsia="Arial" w:hAnsi="Arial" w:cs="Arial"/>
          <w:sz w:val="24"/>
          <w:szCs w:val="24"/>
        </w:rPr>
        <w:t xml:space="preserve"> </w:t>
      </w:r>
      <w:r w:rsidRPr="00A43123">
        <w:rPr>
          <w:rFonts w:ascii="Arial" w:eastAsia="Arial" w:hAnsi="Arial" w:cs="Arial"/>
          <w:sz w:val="24"/>
          <w:szCs w:val="24"/>
        </w:rPr>
        <w:t>affected</w:t>
      </w:r>
      <w:r w:rsidR="00D16141" w:rsidRPr="00A43123">
        <w:rPr>
          <w:rFonts w:ascii="Arial" w:eastAsia="Arial" w:hAnsi="Arial" w:cs="Arial"/>
          <w:sz w:val="24"/>
          <w:szCs w:val="24"/>
        </w:rPr>
        <w:t xml:space="preserve"> </w:t>
      </w:r>
      <w:r w:rsidRPr="00A43123">
        <w:rPr>
          <w:rFonts w:ascii="Arial" w:eastAsia="Arial" w:hAnsi="Arial" w:cs="Arial"/>
          <w:sz w:val="24"/>
          <w:szCs w:val="24"/>
        </w:rPr>
        <w:t>by</w:t>
      </w:r>
      <w:r w:rsidR="00D16141" w:rsidRPr="00A43123">
        <w:rPr>
          <w:rFonts w:ascii="Arial" w:eastAsia="Arial" w:hAnsi="Arial" w:cs="Arial"/>
          <w:sz w:val="24"/>
          <w:szCs w:val="24"/>
        </w:rPr>
        <w:t xml:space="preserve"> </w:t>
      </w:r>
      <w:r w:rsidRPr="00A43123">
        <w:rPr>
          <w:rFonts w:ascii="Arial" w:eastAsia="Arial" w:hAnsi="Arial" w:cs="Arial"/>
          <w:sz w:val="24"/>
          <w:szCs w:val="24"/>
        </w:rPr>
        <w:t>community</w:t>
      </w:r>
      <w:r w:rsidR="00D16141" w:rsidRPr="00A43123">
        <w:rPr>
          <w:rFonts w:ascii="Arial" w:eastAsia="Arial" w:hAnsi="Arial" w:cs="Arial"/>
          <w:sz w:val="24"/>
          <w:szCs w:val="24"/>
        </w:rPr>
        <w:t xml:space="preserve"> </w:t>
      </w:r>
      <w:r w:rsidRPr="00A43123">
        <w:rPr>
          <w:rFonts w:ascii="Arial" w:eastAsia="Arial" w:hAnsi="Arial" w:cs="Arial"/>
          <w:sz w:val="24"/>
          <w:szCs w:val="24"/>
        </w:rPr>
        <w:t>quarantine</w:t>
      </w:r>
      <w:r w:rsidR="00D16141" w:rsidRPr="00A43123">
        <w:rPr>
          <w:rFonts w:ascii="Arial" w:eastAsia="Arial" w:hAnsi="Arial" w:cs="Arial"/>
          <w:sz w:val="24"/>
          <w:szCs w:val="24"/>
        </w:rPr>
        <w:t xml:space="preserve"> </w:t>
      </w:r>
      <w:r w:rsidRPr="00A43123">
        <w:rPr>
          <w:rFonts w:ascii="Arial" w:eastAsia="Arial" w:hAnsi="Arial" w:cs="Arial"/>
          <w:sz w:val="24"/>
          <w:szCs w:val="24"/>
        </w:rPr>
        <w:t>being</w:t>
      </w:r>
      <w:r w:rsidR="00D16141" w:rsidRPr="00A43123">
        <w:rPr>
          <w:rFonts w:ascii="Arial" w:eastAsia="Arial" w:hAnsi="Arial" w:cs="Arial"/>
          <w:sz w:val="24"/>
          <w:szCs w:val="24"/>
        </w:rPr>
        <w:t xml:space="preserve"> </w:t>
      </w:r>
      <w:r w:rsidRPr="00A43123">
        <w:rPr>
          <w:rFonts w:ascii="Arial" w:eastAsia="Arial" w:hAnsi="Arial" w:cs="Arial"/>
          <w:sz w:val="24"/>
          <w:szCs w:val="24"/>
        </w:rPr>
        <w:t>implemented</w:t>
      </w:r>
      <w:r w:rsidR="00D16141" w:rsidRPr="00A43123">
        <w:rPr>
          <w:rFonts w:ascii="Arial" w:eastAsia="Arial" w:hAnsi="Arial" w:cs="Arial"/>
          <w:sz w:val="24"/>
          <w:szCs w:val="24"/>
        </w:rPr>
        <w:t xml:space="preserve"> </w:t>
      </w:r>
      <w:r w:rsidRPr="00A43123">
        <w:rPr>
          <w:rFonts w:ascii="Arial" w:eastAsia="Arial" w:hAnsi="Arial" w:cs="Arial"/>
          <w:sz w:val="24"/>
          <w:szCs w:val="24"/>
        </w:rPr>
        <w:t>due</w:t>
      </w:r>
      <w:r w:rsidR="00D16141" w:rsidRPr="00A43123">
        <w:rPr>
          <w:rFonts w:ascii="Arial" w:eastAsia="Arial" w:hAnsi="Arial" w:cs="Arial"/>
          <w:sz w:val="24"/>
          <w:szCs w:val="24"/>
        </w:rPr>
        <w:t xml:space="preserve"> </w:t>
      </w:r>
      <w:r w:rsidRPr="00A43123">
        <w:rPr>
          <w:rFonts w:ascii="Arial" w:eastAsia="Arial" w:hAnsi="Arial" w:cs="Arial"/>
          <w:sz w:val="24"/>
          <w:szCs w:val="24"/>
        </w:rPr>
        <w:t>to</w:t>
      </w:r>
      <w:r w:rsidR="00D16141" w:rsidRPr="00A43123">
        <w:rPr>
          <w:rFonts w:ascii="Arial" w:eastAsia="Arial" w:hAnsi="Arial" w:cs="Arial"/>
          <w:sz w:val="24"/>
          <w:szCs w:val="24"/>
        </w:rPr>
        <w:t xml:space="preserve"> </w:t>
      </w:r>
      <w:r w:rsidRPr="00A43123">
        <w:rPr>
          <w:rFonts w:ascii="Arial" w:eastAsia="Arial" w:hAnsi="Arial" w:cs="Arial"/>
          <w:sz w:val="24"/>
          <w:szCs w:val="24"/>
        </w:rPr>
        <w:t>COVID-19</w:t>
      </w:r>
      <w:r w:rsidR="00D16141" w:rsidRPr="00A43123">
        <w:rPr>
          <w:rFonts w:ascii="Arial" w:eastAsia="Arial" w:hAnsi="Arial" w:cs="Arial"/>
          <w:sz w:val="24"/>
          <w:szCs w:val="24"/>
        </w:rPr>
        <w:t xml:space="preserve"> </w:t>
      </w:r>
      <w:r w:rsidRPr="00A43123">
        <w:rPr>
          <w:rFonts w:ascii="Arial" w:eastAsia="Arial" w:hAnsi="Arial" w:cs="Arial"/>
          <w:sz w:val="24"/>
          <w:szCs w:val="24"/>
        </w:rPr>
        <w:t>pandemic;</w:t>
      </w:r>
      <w:r w:rsidR="00D16141" w:rsidRPr="00A43123">
        <w:rPr>
          <w:rFonts w:ascii="Arial" w:eastAsia="Arial" w:hAnsi="Arial" w:cs="Arial"/>
          <w:sz w:val="24"/>
          <w:szCs w:val="24"/>
        </w:rPr>
        <w:t xml:space="preserve"> </w:t>
      </w:r>
      <w:r w:rsidRPr="00A43123">
        <w:rPr>
          <w:rFonts w:ascii="Arial" w:eastAsia="Arial" w:hAnsi="Arial" w:cs="Arial"/>
          <w:sz w:val="24"/>
          <w:szCs w:val="24"/>
        </w:rPr>
        <w:t>of</w:t>
      </w:r>
      <w:r w:rsidR="00D16141" w:rsidRPr="00A43123">
        <w:rPr>
          <w:rFonts w:ascii="Arial" w:eastAsia="Arial" w:hAnsi="Arial" w:cs="Arial"/>
          <w:sz w:val="24"/>
          <w:szCs w:val="24"/>
        </w:rPr>
        <w:t xml:space="preserve"> </w:t>
      </w:r>
      <w:r w:rsidRPr="00A43123">
        <w:rPr>
          <w:rFonts w:ascii="Arial" w:eastAsia="Arial" w:hAnsi="Arial" w:cs="Arial"/>
          <w:sz w:val="24"/>
          <w:szCs w:val="24"/>
        </w:rPr>
        <w:t>which,</w:t>
      </w:r>
      <w:r w:rsidR="00201C7A" w:rsidRPr="00A43123">
        <w:rPr>
          <w:rFonts w:ascii="Arial" w:eastAsia="Arial" w:hAnsi="Arial" w:cs="Arial"/>
          <w:sz w:val="24"/>
          <w:szCs w:val="24"/>
        </w:rPr>
        <w:t xml:space="preserve"> </w:t>
      </w:r>
      <w:r w:rsidR="00CD47B7" w:rsidRPr="00BB3346">
        <w:rPr>
          <w:rFonts w:ascii="Arial" w:eastAsia="Arial" w:hAnsi="Arial" w:cs="Arial"/>
          <w:b/>
          <w:color w:val="0070C0"/>
          <w:sz w:val="24"/>
          <w:szCs w:val="24"/>
        </w:rPr>
        <w:t>₱</w:t>
      </w:r>
      <w:r w:rsidR="00BB3346" w:rsidRPr="00BB3346">
        <w:rPr>
          <w:rFonts w:ascii="Arial" w:eastAsia="Arial" w:hAnsi="Arial" w:cs="Arial"/>
          <w:b/>
          <w:color w:val="0070C0"/>
          <w:sz w:val="24"/>
          <w:szCs w:val="24"/>
        </w:rPr>
        <w:t>1,627,250,505.03</w:t>
      </w:r>
      <w:r w:rsidR="00BB3346" w:rsidRPr="00BB3346">
        <w:rPr>
          <w:rFonts w:ascii="Arial" w:eastAsia="Arial" w:hAnsi="Arial" w:cs="Arial"/>
          <w:b/>
          <w:sz w:val="24"/>
          <w:szCs w:val="24"/>
        </w:rPr>
        <w:t xml:space="preserve"> </w:t>
      </w:r>
      <w:r w:rsidRPr="00A43123">
        <w:rPr>
          <w:rFonts w:ascii="Arial" w:eastAsia="Arial" w:hAnsi="Arial" w:cs="Arial"/>
          <w:bCs/>
          <w:sz w:val="24"/>
          <w:szCs w:val="24"/>
        </w:rPr>
        <w:t>was</w:t>
      </w:r>
      <w:r w:rsidR="00D16141" w:rsidRPr="00A43123">
        <w:rPr>
          <w:rFonts w:ascii="Arial" w:eastAsia="Arial" w:hAnsi="Arial" w:cs="Arial"/>
          <w:sz w:val="24"/>
          <w:szCs w:val="24"/>
        </w:rPr>
        <w:t xml:space="preserve"> </w:t>
      </w:r>
      <w:r w:rsidRPr="00A43123">
        <w:rPr>
          <w:rFonts w:ascii="Arial" w:eastAsia="Arial" w:hAnsi="Arial" w:cs="Arial"/>
          <w:sz w:val="24"/>
          <w:szCs w:val="24"/>
        </w:rPr>
        <w:t>provided</w:t>
      </w:r>
      <w:r w:rsidR="00D16141" w:rsidRPr="00A43123">
        <w:rPr>
          <w:rFonts w:ascii="Arial" w:eastAsia="Arial" w:hAnsi="Arial" w:cs="Arial"/>
          <w:sz w:val="24"/>
          <w:szCs w:val="24"/>
        </w:rPr>
        <w:t xml:space="preserve"> </w:t>
      </w:r>
      <w:r w:rsidRPr="00A43123">
        <w:rPr>
          <w:rFonts w:ascii="Arial" w:eastAsia="Arial" w:hAnsi="Arial" w:cs="Arial"/>
          <w:sz w:val="24"/>
          <w:szCs w:val="24"/>
        </w:rPr>
        <w:t>by</w:t>
      </w:r>
      <w:r w:rsidR="00D16141" w:rsidRPr="00A43123">
        <w:rPr>
          <w:rFonts w:ascii="Arial" w:eastAsia="Arial" w:hAnsi="Arial" w:cs="Arial"/>
          <w:sz w:val="24"/>
          <w:szCs w:val="24"/>
        </w:rPr>
        <w:t xml:space="preserve"> </w:t>
      </w:r>
      <w:r w:rsidRPr="00A43123">
        <w:rPr>
          <w:rFonts w:ascii="Arial" w:eastAsia="Arial" w:hAnsi="Arial" w:cs="Arial"/>
          <w:b/>
          <w:sz w:val="24"/>
          <w:szCs w:val="24"/>
        </w:rPr>
        <w:t>DSWD</w:t>
      </w:r>
      <w:r w:rsidRPr="00A43123">
        <w:rPr>
          <w:rFonts w:ascii="Arial" w:eastAsia="Arial" w:hAnsi="Arial" w:cs="Arial"/>
          <w:sz w:val="24"/>
          <w:szCs w:val="24"/>
        </w:rPr>
        <w:t>,</w:t>
      </w:r>
      <w:r w:rsidR="00D16141" w:rsidRPr="00A43123">
        <w:rPr>
          <w:rFonts w:ascii="Arial" w:eastAsia="Arial" w:hAnsi="Arial" w:cs="Arial"/>
          <w:b/>
          <w:sz w:val="24"/>
          <w:szCs w:val="24"/>
        </w:rPr>
        <w:t xml:space="preserve"> </w:t>
      </w:r>
      <w:r w:rsidRPr="00A43123">
        <w:rPr>
          <w:rFonts w:ascii="Arial" w:eastAsia="Arial" w:hAnsi="Arial" w:cs="Arial"/>
          <w:b/>
          <w:sz w:val="24"/>
          <w:szCs w:val="24"/>
        </w:rPr>
        <w:t>₱</w:t>
      </w:r>
      <w:r w:rsidR="00600106" w:rsidRPr="00A43123">
        <w:rPr>
          <w:rFonts w:ascii="Arial" w:eastAsia="Arial" w:hAnsi="Arial" w:cs="Arial"/>
          <w:b/>
          <w:bCs/>
          <w:sz w:val="24"/>
          <w:szCs w:val="24"/>
        </w:rPr>
        <w:t xml:space="preserve">505,687,541.67 </w:t>
      </w:r>
      <w:r w:rsidRPr="00A43123">
        <w:rPr>
          <w:rFonts w:ascii="Arial" w:eastAsia="Arial" w:hAnsi="Arial" w:cs="Arial"/>
          <w:sz w:val="24"/>
          <w:szCs w:val="24"/>
        </w:rPr>
        <w:t>from</w:t>
      </w:r>
      <w:r w:rsidR="00D16141" w:rsidRPr="00A43123">
        <w:rPr>
          <w:rFonts w:ascii="Arial" w:eastAsia="Arial" w:hAnsi="Arial" w:cs="Arial"/>
          <w:sz w:val="24"/>
          <w:szCs w:val="24"/>
        </w:rPr>
        <w:t xml:space="preserve"> </w:t>
      </w:r>
      <w:r w:rsidRPr="00A43123">
        <w:rPr>
          <w:rFonts w:ascii="Arial" w:eastAsia="Arial" w:hAnsi="Arial" w:cs="Arial"/>
          <w:b/>
          <w:sz w:val="24"/>
          <w:szCs w:val="24"/>
        </w:rPr>
        <w:t>NGOs</w:t>
      </w:r>
      <w:r w:rsidRPr="00A43123">
        <w:rPr>
          <w:rFonts w:ascii="Arial" w:eastAsia="Arial" w:hAnsi="Arial" w:cs="Arial"/>
          <w:sz w:val="24"/>
          <w:szCs w:val="24"/>
        </w:rPr>
        <w:t>,</w:t>
      </w:r>
      <w:r w:rsidR="00D16141" w:rsidRPr="00A43123">
        <w:rPr>
          <w:rFonts w:ascii="Arial" w:eastAsia="Arial" w:hAnsi="Arial" w:cs="Arial"/>
          <w:sz w:val="24"/>
          <w:szCs w:val="24"/>
        </w:rPr>
        <w:t xml:space="preserve"> </w:t>
      </w:r>
      <w:r w:rsidRPr="00A43123">
        <w:rPr>
          <w:rFonts w:ascii="Arial" w:eastAsia="Arial" w:hAnsi="Arial" w:cs="Arial"/>
          <w:sz w:val="24"/>
          <w:szCs w:val="24"/>
        </w:rPr>
        <w:t>and</w:t>
      </w:r>
      <w:r w:rsidR="00D16141" w:rsidRPr="00A43123">
        <w:rPr>
          <w:rFonts w:ascii="Arial" w:eastAsia="Arial" w:hAnsi="Arial" w:cs="Arial"/>
          <w:sz w:val="24"/>
          <w:szCs w:val="24"/>
        </w:rPr>
        <w:t xml:space="preserve"> </w:t>
      </w:r>
      <w:r w:rsidRPr="00A43123">
        <w:rPr>
          <w:rFonts w:ascii="Arial" w:eastAsia="Arial" w:hAnsi="Arial" w:cs="Arial"/>
          <w:b/>
          <w:sz w:val="24"/>
          <w:szCs w:val="24"/>
        </w:rPr>
        <w:t>₱</w:t>
      </w:r>
      <w:r w:rsidR="00D67BA9" w:rsidRPr="00A43123">
        <w:rPr>
          <w:rFonts w:ascii="Arial" w:eastAsia="Arial" w:hAnsi="Arial" w:cs="Arial"/>
          <w:b/>
          <w:bCs/>
          <w:sz w:val="24"/>
          <w:szCs w:val="24"/>
        </w:rPr>
        <w:t>31,850,409.96</w:t>
      </w:r>
      <w:r w:rsidR="00D16141" w:rsidRPr="00A43123">
        <w:rPr>
          <w:rFonts w:ascii="Arial" w:eastAsia="Arial" w:hAnsi="Arial" w:cs="Arial"/>
          <w:b/>
          <w:bCs/>
          <w:sz w:val="24"/>
          <w:szCs w:val="24"/>
        </w:rPr>
        <w:t xml:space="preserve"> </w:t>
      </w:r>
      <w:r w:rsidRPr="00A43123">
        <w:rPr>
          <w:rFonts w:ascii="Arial" w:eastAsia="Arial" w:hAnsi="Arial" w:cs="Arial"/>
          <w:sz w:val="24"/>
          <w:szCs w:val="24"/>
        </w:rPr>
        <w:t>from</w:t>
      </w:r>
      <w:r w:rsidR="00D16141" w:rsidRPr="00A43123">
        <w:rPr>
          <w:rFonts w:ascii="Arial" w:eastAsia="Arial" w:hAnsi="Arial" w:cs="Arial"/>
          <w:sz w:val="24"/>
          <w:szCs w:val="24"/>
        </w:rPr>
        <w:t xml:space="preserve"> </w:t>
      </w:r>
      <w:r w:rsidRPr="00A43123">
        <w:rPr>
          <w:rFonts w:ascii="Arial" w:eastAsia="Arial" w:hAnsi="Arial" w:cs="Arial"/>
          <w:b/>
          <w:sz w:val="24"/>
          <w:szCs w:val="24"/>
        </w:rPr>
        <w:t>Private</w:t>
      </w:r>
      <w:r w:rsidR="00D16141" w:rsidRPr="00A43123">
        <w:rPr>
          <w:rFonts w:ascii="Arial" w:eastAsia="Arial" w:hAnsi="Arial" w:cs="Arial"/>
          <w:b/>
          <w:sz w:val="24"/>
          <w:szCs w:val="24"/>
        </w:rPr>
        <w:t xml:space="preserve"> </w:t>
      </w:r>
      <w:r w:rsidRPr="00A43123">
        <w:rPr>
          <w:rFonts w:ascii="Arial" w:eastAsia="Arial" w:hAnsi="Arial" w:cs="Arial"/>
          <w:b/>
          <w:sz w:val="24"/>
          <w:szCs w:val="24"/>
        </w:rPr>
        <w:t>Partners</w:t>
      </w:r>
      <w:r w:rsidR="00D16141" w:rsidRPr="00A43123">
        <w:rPr>
          <w:rFonts w:ascii="Arial" w:eastAsia="Arial" w:hAnsi="Arial" w:cs="Arial"/>
          <w:b/>
          <w:sz w:val="20"/>
          <w:szCs w:val="20"/>
        </w:rPr>
        <w:t xml:space="preserve"> </w:t>
      </w:r>
      <w:r w:rsidRPr="00A43123">
        <w:rPr>
          <w:rFonts w:ascii="Arial" w:eastAsia="Arial" w:hAnsi="Arial" w:cs="Arial"/>
          <w:sz w:val="24"/>
          <w:szCs w:val="24"/>
        </w:rPr>
        <w:t>(see</w:t>
      </w:r>
      <w:r w:rsidR="00D16141" w:rsidRPr="00A43123">
        <w:rPr>
          <w:rFonts w:ascii="Arial" w:eastAsia="Arial" w:hAnsi="Arial" w:cs="Arial"/>
          <w:sz w:val="24"/>
          <w:szCs w:val="24"/>
        </w:rPr>
        <w:t xml:space="preserve"> </w:t>
      </w:r>
      <w:r w:rsidRPr="00A43123">
        <w:rPr>
          <w:rFonts w:ascii="Arial" w:eastAsia="Arial" w:hAnsi="Arial" w:cs="Arial"/>
          <w:sz w:val="24"/>
          <w:szCs w:val="24"/>
        </w:rPr>
        <w:t>Table</w:t>
      </w:r>
      <w:r w:rsidR="00D16141" w:rsidRPr="00A43123">
        <w:rPr>
          <w:rFonts w:ascii="Arial" w:eastAsia="Arial" w:hAnsi="Arial" w:cs="Arial"/>
          <w:sz w:val="24"/>
          <w:szCs w:val="24"/>
        </w:rPr>
        <w:t xml:space="preserve"> </w:t>
      </w:r>
      <w:r w:rsidRPr="00A43123">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BB3346" w14:paraId="59F96E67" w14:textId="77777777" w:rsidTr="00BB3346">
        <w:trPr>
          <w:trHeight w:val="20"/>
          <w:tblHeader/>
        </w:trPr>
        <w:tc>
          <w:tcPr>
            <w:tcW w:w="2149"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13FDBE64" w14:textId="77777777" w:rsidR="00BB3346" w:rsidRDefault="00BB3346" w:rsidP="00BB3346">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087DB79B" w14:textId="77777777" w:rsidR="00BB3346" w:rsidRDefault="00BB3346" w:rsidP="00BB334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BB3346" w14:paraId="53C7F284" w14:textId="77777777" w:rsidTr="00BB3346">
        <w:trPr>
          <w:trHeight w:val="20"/>
          <w:tblHeader/>
        </w:trPr>
        <w:tc>
          <w:tcPr>
            <w:tcW w:w="2149" w:type="pct"/>
            <w:gridSpan w:val="2"/>
            <w:vMerge/>
            <w:tcBorders>
              <w:top w:val="single" w:sz="4" w:space="0" w:color="000000"/>
              <w:left w:val="single" w:sz="4" w:space="0" w:color="000000"/>
              <w:bottom w:val="nil"/>
              <w:right w:val="single" w:sz="4" w:space="0" w:color="000000"/>
            </w:tcBorders>
            <w:vAlign w:val="center"/>
            <w:hideMark/>
          </w:tcPr>
          <w:p w14:paraId="45D37620" w14:textId="77777777" w:rsidR="00BB3346" w:rsidRDefault="00BB3346" w:rsidP="00BB3346">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5C6795AC" w14:textId="77777777" w:rsidR="00BB3346" w:rsidRDefault="00BB3346" w:rsidP="00BB334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0CE5BE7B" w14:textId="77777777" w:rsidR="00BB3346" w:rsidRDefault="00BB3346" w:rsidP="00BB334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64C923BD" w14:textId="77777777" w:rsidR="00BB3346" w:rsidRDefault="00BB3346" w:rsidP="00BB334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136CE633" w14:textId="77777777" w:rsidR="00BB3346" w:rsidRDefault="00BB3346" w:rsidP="00BB334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BB3346" w14:paraId="524C9A5C"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0A28A6" w14:textId="77777777" w:rsidR="00BB3346" w:rsidRDefault="00BB3346" w:rsidP="00BB334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42C62B4A" w14:textId="2122992D"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7,250,505.03 </w:t>
            </w:r>
          </w:p>
        </w:tc>
        <w:tc>
          <w:tcPr>
            <w:tcW w:w="675" w:type="pct"/>
            <w:tcBorders>
              <w:top w:val="nil"/>
              <w:left w:val="nil"/>
              <w:bottom w:val="single" w:sz="4" w:space="0" w:color="000000"/>
              <w:right w:val="single" w:sz="4" w:space="0" w:color="000000"/>
            </w:tcBorders>
            <w:shd w:val="clear" w:color="A5A5A5" w:fill="A5A5A5"/>
            <w:noWrap/>
            <w:vAlign w:val="bottom"/>
            <w:hideMark/>
          </w:tcPr>
          <w:p w14:paraId="47779E8F" w14:textId="78C9D569"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5,687,541.67 </w:t>
            </w:r>
          </w:p>
        </w:tc>
        <w:tc>
          <w:tcPr>
            <w:tcW w:w="624" w:type="pct"/>
            <w:tcBorders>
              <w:top w:val="nil"/>
              <w:left w:val="nil"/>
              <w:bottom w:val="single" w:sz="4" w:space="0" w:color="000000"/>
              <w:right w:val="single" w:sz="4" w:space="0" w:color="000000"/>
            </w:tcBorders>
            <w:shd w:val="clear" w:color="A5A5A5" w:fill="A5A5A5"/>
            <w:noWrap/>
            <w:vAlign w:val="bottom"/>
            <w:hideMark/>
          </w:tcPr>
          <w:p w14:paraId="530AA446" w14:textId="5EC40C37"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5A4CE07A" w14:textId="2CE1D16F"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64,788,456.66 </w:t>
            </w:r>
          </w:p>
        </w:tc>
      </w:tr>
      <w:tr w:rsidR="00BB3346" w14:paraId="63CEEA07"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CAA6CB"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7C6D9EBF" w14:textId="5FB7DCB7"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5,253,609.79 </w:t>
            </w:r>
          </w:p>
        </w:tc>
        <w:tc>
          <w:tcPr>
            <w:tcW w:w="675" w:type="pct"/>
            <w:tcBorders>
              <w:top w:val="nil"/>
              <w:left w:val="nil"/>
              <w:bottom w:val="single" w:sz="4" w:space="0" w:color="000000"/>
              <w:right w:val="single" w:sz="4" w:space="0" w:color="000000"/>
            </w:tcBorders>
            <w:shd w:val="clear" w:color="A5A5A5" w:fill="A5A5A5"/>
            <w:noWrap/>
            <w:vAlign w:val="bottom"/>
            <w:hideMark/>
          </w:tcPr>
          <w:p w14:paraId="146FFFE6" w14:textId="725FD2A0"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7B8CD6F" w14:textId="0E36C32F"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7ADDB9C" w14:textId="038B015D"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0,663,609.79 </w:t>
            </w:r>
          </w:p>
        </w:tc>
      </w:tr>
      <w:tr w:rsidR="00BB3346" w14:paraId="75622BFA"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F5003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3915E026" w14:textId="3ABF71F2"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7,418,694.63 </w:t>
            </w:r>
          </w:p>
        </w:tc>
        <w:tc>
          <w:tcPr>
            <w:tcW w:w="675" w:type="pct"/>
            <w:tcBorders>
              <w:top w:val="nil"/>
              <w:left w:val="nil"/>
              <w:bottom w:val="single" w:sz="4" w:space="0" w:color="000000"/>
              <w:right w:val="single" w:sz="4" w:space="0" w:color="000000"/>
            </w:tcBorders>
            <w:shd w:val="clear" w:color="auto" w:fill="auto"/>
            <w:noWrap/>
            <w:vAlign w:val="bottom"/>
            <w:hideMark/>
          </w:tcPr>
          <w:p w14:paraId="1744E50E" w14:textId="5888B409"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913F5FE" w14:textId="33CBE85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DD0FC0C" w14:textId="33F0C46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418,694.63 </w:t>
            </w:r>
          </w:p>
        </w:tc>
      </w:tr>
      <w:tr w:rsidR="00BB3346" w14:paraId="4298E9C6"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3E0AE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1364911" w14:textId="4AD8FCF2"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274,014.36 </w:t>
            </w:r>
          </w:p>
        </w:tc>
        <w:tc>
          <w:tcPr>
            <w:tcW w:w="675" w:type="pct"/>
            <w:tcBorders>
              <w:top w:val="nil"/>
              <w:left w:val="nil"/>
              <w:bottom w:val="single" w:sz="4" w:space="0" w:color="000000"/>
              <w:right w:val="single" w:sz="4" w:space="0" w:color="000000"/>
            </w:tcBorders>
            <w:shd w:val="clear" w:color="auto" w:fill="auto"/>
            <w:noWrap/>
            <w:vAlign w:val="bottom"/>
            <w:hideMark/>
          </w:tcPr>
          <w:p w14:paraId="0A9DEDA4" w14:textId="5883F51E"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7B26599" w14:textId="64E6E536"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1F08130" w14:textId="3D33F53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374,014.36 </w:t>
            </w:r>
          </w:p>
        </w:tc>
      </w:tr>
      <w:tr w:rsidR="00BB3346" w14:paraId="4B49BA78"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4D3AE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50D89D6F" w14:textId="38BE3AC2"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397,450.00 </w:t>
            </w:r>
          </w:p>
        </w:tc>
        <w:tc>
          <w:tcPr>
            <w:tcW w:w="675" w:type="pct"/>
            <w:tcBorders>
              <w:top w:val="nil"/>
              <w:left w:val="nil"/>
              <w:bottom w:val="single" w:sz="4" w:space="0" w:color="000000"/>
              <w:right w:val="single" w:sz="4" w:space="0" w:color="000000"/>
            </w:tcBorders>
            <w:shd w:val="clear" w:color="auto" w:fill="auto"/>
            <w:noWrap/>
            <w:vAlign w:val="bottom"/>
            <w:hideMark/>
          </w:tcPr>
          <w:p w14:paraId="211C811F" w14:textId="541107A4"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D9234E9" w14:textId="2D2E7F62"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D04C6C1" w14:textId="16B1C3D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2,450.00 </w:t>
            </w:r>
          </w:p>
        </w:tc>
      </w:tr>
      <w:tr w:rsidR="00BB3346" w14:paraId="2A0D2883"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837E0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5D87F7F0" w14:textId="201524B4"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034,218.00 </w:t>
            </w:r>
          </w:p>
        </w:tc>
        <w:tc>
          <w:tcPr>
            <w:tcW w:w="675" w:type="pct"/>
            <w:tcBorders>
              <w:top w:val="nil"/>
              <w:left w:val="nil"/>
              <w:bottom w:val="single" w:sz="4" w:space="0" w:color="000000"/>
              <w:right w:val="single" w:sz="4" w:space="0" w:color="000000"/>
            </w:tcBorders>
            <w:shd w:val="clear" w:color="auto" w:fill="auto"/>
            <w:noWrap/>
            <w:vAlign w:val="bottom"/>
            <w:hideMark/>
          </w:tcPr>
          <w:p w14:paraId="443FA102" w14:textId="193CA671"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8109601" w14:textId="10EBAC1F"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F577AC2" w14:textId="482378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84,218.00 </w:t>
            </w:r>
          </w:p>
        </w:tc>
      </w:tr>
      <w:tr w:rsidR="00BB3346" w14:paraId="0D3E8136"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D800B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5AA0E94A" w14:textId="55E92B5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359,119.10 </w:t>
            </w:r>
          </w:p>
        </w:tc>
        <w:tc>
          <w:tcPr>
            <w:tcW w:w="675" w:type="pct"/>
            <w:tcBorders>
              <w:top w:val="nil"/>
              <w:left w:val="nil"/>
              <w:bottom w:val="single" w:sz="4" w:space="0" w:color="000000"/>
              <w:right w:val="single" w:sz="4" w:space="0" w:color="000000"/>
            </w:tcBorders>
            <w:shd w:val="clear" w:color="auto" w:fill="auto"/>
            <w:noWrap/>
            <w:vAlign w:val="bottom"/>
            <w:hideMark/>
          </w:tcPr>
          <w:p w14:paraId="6A22902D" w14:textId="2CA8D068"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4B01F573" w14:textId="0062F2AD"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5321438" w14:textId="20D12FD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66,619.10 </w:t>
            </w:r>
          </w:p>
        </w:tc>
      </w:tr>
      <w:tr w:rsidR="00BB3346" w14:paraId="17112CD5"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EFB86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54831632" w14:textId="18F0A7A4"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902,120.00 </w:t>
            </w:r>
          </w:p>
        </w:tc>
        <w:tc>
          <w:tcPr>
            <w:tcW w:w="675" w:type="pct"/>
            <w:tcBorders>
              <w:top w:val="nil"/>
              <w:left w:val="nil"/>
              <w:bottom w:val="single" w:sz="4" w:space="0" w:color="000000"/>
              <w:right w:val="single" w:sz="4" w:space="0" w:color="000000"/>
            </w:tcBorders>
            <w:shd w:val="clear" w:color="auto" w:fill="auto"/>
            <w:noWrap/>
            <w:vAlign w:val="bottom"/>
            <w:hideMark/>
          </w:tcPr>
          <w:p w14:paraId="43F76BE2" w14:textId="58CCC22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05F29047" w14:textId="0F334185"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59598BC" w14:textId="473E855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294,620.00 </w:t>
            </w:r>
          </w:p>
        </w:tc>
      </w:tr>
      <w:tr w:rsidR="00BB3346" w14:paraId="0B7425FD"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F1944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36D1A09D" w14:textId="045780C5"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5,929,618.00 </w:t>
            </w:r>
          </w:p>
        </w:tc>
        <w:tc>
          <w:tcPr>
            <w:tcW w:w="675" w:type="pct"/>
            <w:tcBorders>
              <w:top w:val="nil"/>
              <w:left w:val="nil"/>
              <w:bottom w:val="single" w:sz="4" w:space="0" w:color="000000"/>
              <w:right w:val="single" w:sz="4" w:space="0" w:color="000000"/>
            </w:tcBorders>
            <w:shd w:val="clear" w:color="auto" w:fill="auto"/>
            <w:noWrap/>
            <w:vAlign w:val="bottom"/>
            <w:hideMark/>
          </w:tcPr>
          <w:p w14:paraId="230B6B72" w14:textId="45F6D659"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0825C80A" w14:textId="6AE6E02D"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C77D005" w14:textId="71A94C9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3,372,118.00 </w:t>
            </w:r>
          </w:p>
        </w:tc>
      </w:tr>
      <w:tr w:rsidR="00BB3346" w14:paraId="5FC3CE84"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E20A0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57A80523" w14:textId="5659D6B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834,460.00 </w:t>
            </w:r>
          </w:p>
        </w:tc>
        <w:tc>
          <w:tcPr>
            <w:tcW w:w="675" w:type="pct"/>
            <w:tcBorders>
              <w:top w:val="nil"/>
              <w:left w:val="nil"/>
              <w:bottom w:val="single" w:sz="4" w:space="0" w:color="000000"/>
              <w:right w:val="single" w:sz="4" w:space="0" w:color="000000"/>
            </w:tcBorders>
            <w:shd w:val="clear" w:color="auto" w:fill="auto"/>
            <w:noWrap/>
            <w:vAlign w:val="bottom"/>
            <w:hideMark/>
          </w:tcPr>
          <w:p w14:paraId="63D9F1F2" w14:textId="1C2BFBBF"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B23C6C7" w14:textId="317E5DB1"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68D8F6A" w14:textId="7FD58C6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34,460.00 </w:t>
            </w:r>
          </w:p>
        </w:tc>
      </w:tr>
      <w:tr w:rsidR="00BB3346" w14:paraId="0EA90866"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D6853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41C10145" w14:textId="3835A7A0"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5A84C4" w14:textId="524E07A3"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FA41EBB" w14:textId="4355F1FC"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63BC95F" w14:textId="23F9010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BB3346" w14:paraId="4ACFECF5"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B3DE1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605BD233" w14:textId="16B2CBDA"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189,130.00 </w:t>
            </w:r>
          </w:p>
        </w:tc>
        <w:tc>
          <w:tcPr>
            <w:tcW w:w="675" w:type="pct"/>
            <w:tcBorders>
              <w:top w:val="nil"/>
              <w:left w:val="nil"/>
              <w:bottom w:val="single" w:sz="4" w:space="0" w:color="000000"/>
              <w:right w:val="single" w:sz="4" w:space="0" w:color="000000"/>
            </w:tcBorders>
            <w:shd w:val="clear" w:color="auto" w:fill="auto"/>
            <w:noWrap/>
            <w:vAlign w:val="bottom"/>
            <w:hideMark/>
          </w:tcPr>
          <w:p w14:paraId="3D9BD10F" w14:textId="46D255A1"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DB000D2" w14:textId="553D71D4"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41C4000" w14:textId="05550E7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04,130.00 </w:t>
            </w:r>
          </w:p>
        </w:tc>
      </w:tr>
      <w:tr w:rsidR="00BB3346" w14:paraId="5249A1B9"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C24C3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29F3CD2D" w14:textId="0216994D"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490,335.00 </w:t>
            </w:r>
          </w:p>
        </w:tc>
        <w:tc>
          <w:tcPr>
            <w:tcW w:w="675" w:type="pct"/>
            <w:tcBorders>
              <w:top w:val="nil"/>
              <w:left w:val="nil"/>
              <w:bottom w:val="single" w:sz="4" w:space="0" w:color="000000"/>
              <w:right w:val="single" w:sz="4" w:space="0" w:color="000000"/>
            </w:tcBorders>
            <w:shd w:val="clear" w:color="auto" w:fill="auto"/>
            <w:noWrap/>
            <w:vAlign w:val="bottom"/>
            <w:hideMark/>
          </w:tcPr>
          <w:p w14:paraId="09130B59" w14:textId="727B1425"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AA6FA33" w14:textId="4BDA5EA0"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2D93817" w14:textId="08AFF67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90,335.00 </w:t>
            </w:r>
          </w:p>
        </w:tc>
      </w:tr>
      <w:tr w:rsidR="00BB3346" w14:paraId="52B9EC08"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CE081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1419BBBE" w14:textId="08A867A5"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735,984.00 </w:t>
            </w:r>
          </w:p>
        </w:tc>
        <w:tc>
          <w:tcPr>
            <w:tcW w:w="675" w:type="pct"/>
            <w:tcBorders>
              <w:top w:val="nil"/>
              <w:left w:val="nil"/>
              <w:bottom w:val="single" w:sz="4" w:space="0" w:color="000000"/>
              <w:right w:val="single" w:sz="4" w:space="0" w:color="000000"/>
            </w:tcBorders>
            <w:shd w:val="clear" w:color="auto" w:fill="auto"/>
            <w:noWrap/>
            <w:vAlign w:val="bottom"/>
            <w:hideMark/>
          </w:tcPr>
          <w:p w14:paraId="3A4429E3" w14:textId="460058E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407B657" w14:textId="48A5C012"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6EB0F62" w14:textId="44EE023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58,484.00 </w:t>
            </w:r>
          </w:p>
        </w:tc>
      </w:tr>
      <w:tr w:rsidR="00BB3346" w14:paraId="450D1D74"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A0C90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504D988A" w14:textId="3A64BBC1"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4BE1D567" w14:textId="1F719628"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1C4A025" w14:textId="0E3C1DB6"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F40691B" w14:textId="52FE13A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BB3346" w14:paraId="6E9CC343"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2FD38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7CD249C3" w14:textId="5C7829CD"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74,763.60 </w:t>
            </w:r>
          </w:p>
        </w:tc>
        <w:tc>
          <w:tcPr>
            <w:tcW w:w="675" w:type="pct"/>
            <w:tcBorders>
              <w:top w:val="nil"/>
              <w:left w:val="nil"/>
              <w:bottom w:val="single" w:sz="4" w:space="0" w:color="000000"/>
              <w:right w:val="single" w:sz="4" w:space="0" w:color="000000"/>
            </w:tcBorders>
            <w:shd w:val="clear" w:color="auto" w:fill="auto"/>
            <w:noWrap/>
            <w:vAlign w:val="bottom"/>
            <w:hideMark/>
          </w:tcPr>
          <w:p w14:paraId="2A64C3BD" w14:textId="5265D1BA"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6B5F3E9" w14:textId="7A60CC05"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D5B3212" w14:textId="7CB4BA0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74,763.60 </w:t>
            </w:r>
          </w:p>
        </w:tc>
      </w:tr>
      <w:tr w:rsidR="00BB3346" w14:paraId="75745BCE"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FBE2A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70338160" w14:textId="3DE1E7AF"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135,705.80 </w:t>
            </w:r>
          </w:p>
        </w:tc>
        <w:tc>
          <w:tcPr>
            <w:tcW w:w="675" w:type="pct"/>
            <w:tcBorders>
              <w:top w:val="nil"/>
              <w:left w:val="nil"/>
              <w:bottom w:val="single" w:sz="4" w:space="0" w:color="000000"/>
              <w:right w:val="single" w:sz="4" w:space="0" w:color="000000"/>
            </w:tcBorders>
            <w:shd w:val="clear" w:color="auto" w:fill="auto"/>
            <w:noWrap/>
            <w:vAlign w:val="bottom"/>
            <w:hideMark/>
          </w:tcPr>
          <w:p w14:paraId="02F7361E" w14:textId="745EC7B9"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0E3C249" w14:textId="05179FBA"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CA15CDD" w14:textId="7D9E001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20,705.80 </w:t>
            </w:r>
          </w:p>
        </w:tc>
      </w:tr>
      <w:tr w:rsidR="00BB3346" w14:paraId="3F592987"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F2DFA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7F7AE035" w14:textId="0FB11EC0"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4,300,397.30 </w:t>
            </w:r>
          </w:p>
        </w:tc>
        <w:tc>
          <w:tcPr>
            <w:tcW w:w="675" w:type="pct"/>
            <w:tcBorders>
              <w:top w:val="nil"/>
              <w:left w:val="nil"/>
              <w:bottom w:val="single" w:sz="4" w:space="0" w:color="000000"/>
              <w:right w:val="single" w:sz="4" w:space="0" w:color="000000"/>
            </w:tcBorders>
            <w:shd w:val="clear" w:color="auto" w:fill="auto"/>
            <w:noWrap/>
            <w:vAlign w:val="bottom"/>
            <w:hideMark/>
          </w:tcPr>
          <w:p w14:paraId="27F84997" w14:textId="1232FCCE"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B2BF4E7" w14:textId="39B2E162"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05F33F5" w14:textId="58865DA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3,150,397.30 </w:t>
            </w:r>
          </w:p>
        </w:tc>
      </w:tr>
      <w:tr w:rsidR="00BB3346" w14:paraId="3941E0BD"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9AEC9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4745BAB" w14:textId="6DBFF0FD"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761,260.00 </w:t>
            </w:r>
          </w:p>
        </w:tc>
        <w:tc>
          <w:tcPr>
            <w:tcW w:w="675" w:type="pct"/>
            <w:tcBorders>
              <w:top w:val="nil"/>
              <w:left w:val="nil"/>
              <w:bottom w:val="single" w:sz="4" w:space="0" w:color="000000"/>
              <w:right w:val="single" w:sz="4" w:space="0" w:color="000000"/>
            </w:tcBorders>
            <w:shd w:val="clear" w:color="auto" w:fill="auto"/>
            <w:noWrap/>
            <w:vAlign w:val="bottom"/>
            <w:hideMark/>
          </w:tcPr>
          <w:p w14:paraId="7EED62AB" w14:textId="37D6FBCF"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3EF391F" w14:textId="39BD5ABC"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B6F55F8" w14:textId="2110A5E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61,260.00 </w:t>
            </w:r>
          </w:p>
        </w:tc>
      </w:tr>
      <w:tr w:rsidR="00BB3346" w14:paraId="44E58B16"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577DB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4A7F95A6" w14:textId="2403AFE9"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1B9CE0EA" w14:textId="09A8B9CF"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C6D4227" w14:textId="0D12BE16"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68FC782" w14:textId="53833A1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BB3346" w14:paraId="0E704EA9"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515A20F"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19F6F5D7" w14:textId="2B8CEBD6"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21,795.93 </w:t>
            </w:r>
          </w:p>
        </w:tc>
        <w:tc>
          <w:tcPr>
            <w:tcW w:w="675" w:type="pct"/>
            <w:tcBorders>
              <w:top w:val="nil"/>
              <w:left w:val="nil"/>
              <w:bottom w:val="single" w:sz="4" w:space="0" w:color="000000"/>
              <w:right w:val="single" w:sz="4" w:space="0" w:color="000000"/>
            </w:tcBorders>
            <w:shd w:val="clear" w:color="A5A5A5" w:fill="A5A5A5"/>
            <w:noWrap/>
            <w:vAlign w:val="bottom"/>
            <w:hideMark/>
          </w:tcPr>
          <w:p w14:paraId="3241EB29" w14:textId="0749CB1F"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25E74443" w14:textId="18050846"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343272F1" w14:textId="0DDBC5A3"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377,906.52 </w:t>
            </w:r>
          </w:p>
        </w:tc>
      </w:tr>
      <w:tr w:rsidR="00BB3346" w14:paraId="7A9E2465"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866B56"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0D06FBA" w14:textId="2A1B94C4"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75,784.38 </w:t>
            </w:r>
          </w:p>
        </w:tc>
        <w:tc>
          <w:tcPr>
            <w:tcW w:w="675" w:type="pct"/>
            <w:tcBorders>
              <w:top w:val="nil"/>
              <w:left w:val="nil"/>
              <w:bottom w:val="single" w:sz="4" w:space="0" w:color="000000"/>
              <w:right w:val="single" w:sz="4" w:space="0" w:color="000000"/>
            </w:tcBorders>
            <w:shd w:val="clear" w:color="D8D8D8" w:fill="D8D8D8"/>
            <w:noWrap/>
            <w:vAlign w:val="bottom"/>
            <w:hideMark/>
          </w:tcPr>
          <w:p w14:paraId="275AEFDD" w14:textId="33ADEFBA"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6B0BB16" w14:textId="4658E1E1"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50637F9" w14:textId="4063BCAA"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272,462.38 </w:t>
            </w:r>
          </w:p>
        </w:tc>
      </w:tr>
      <w:tr w:rsidR="00BB3346" w14:paraId="52ED17C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727D6"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FFB0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center"/>
            <w:hideMark/>
          </w:tcPr>
          <w:p w14:paraId="6E7D5364" w14:textId="605DF7C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75" w:type="pct"/>
            <w:tcBorders>
              <w:top w:val="nil"/>
              <w:left w:val="nil"/>
              <w:bottom w:val="single" w:sz="4" w:space="0" w:color="000000"/>
              <w:right w:val="single" w:sz="4" w:space="0" w:color="000000"/>
            </w:tcBorders>
            <w:shd w:val="clear" w:color="auto" w:fill="auto"/>
            <w:noWrap/>
            <w:vAlign w:val="center"/>
            <w:hideMark/>
          </w:tcPr>
          <w:p w14:paraId="58F51119" w14:textId="5E6F8C0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C9DE0E5" w14:textId="5D77D9C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C991D9" w14:textId="181570A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BB3346" w14:paraId="13154F3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B7423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3B53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6AFB96E1" w14:textId="72A54DB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50D833C4" w14:textId="52F9FA8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146D420" w14:textId="525912E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449502" w14:textId="7C94F2E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BB3346" w14:paraId="53CA1B5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8C8A28"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CFB9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6E6BDE1D" w14:textId="2578584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B34E2B7" w14:textId="045FA3D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6EA5AC6" w14:textId="4934DD8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94509" w14:textId="4FA6F87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B3346" w14:paraId="1B835B6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7FE33"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FAE5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6F4001D7" w14:textId="3BD7106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059384D4" w14:textId="7026534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75B65E7" w14:textId="1C9B9CA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60FAD3" w14:textId="0080A90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BB3346" w14:paraId="5088D45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73838"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48B1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2928EDE3" w14:textId="4273F0F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223AF2F6" w14:textId="00A6B4F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A878482" w14:textId="4A5532C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F35175" w14:textId="7730830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BB3346" w14:paraId="1642795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7CBFA"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907A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2D5705E8" w14:textId="62BF106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E8A5B43" w14:textId="0DE2709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CDC0C35" w14:textId="50C797B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CD1243" w14:textId="41C3BD9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B3346" w14:paraId="52830ED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5F91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A2A6B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0EE200B7" w14:textId="2882C34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0F421E3C" w14:textId="67BC136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68EAEA6" w14:textId="305B7A3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F01C0" w14:textId="69E3BFE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B3346" w14:paraId="1012501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E5EFA"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E47C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31439407" w14:textId="22C07D7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8928D04" w14:textId="62F2B13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793875F7" w14:textId="57D65BB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1288AF" w14:textId="51B2224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BB3346" w14:paraId="1525958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7EDEF"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FA04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55055F78" w14:textId="7A84DED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4A2C72F5" w14:textId="236CF4D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2642FE37" w14:textId="7961921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1F5C51" w14:textId="643C6C6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BB3346" w14:paraId="4EECCB3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6FB17"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B9C6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66EB658B" w14:textId="5C56C33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FA36EB2" w14:textId="32CDC66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BDA88DD" w14:textId="13EC6BA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C17D32" w14:textId="51EDB2F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B3346" w14:paraId="7360066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C0372"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5D14C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37F36446" w14:textId="718A929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0F5A9192" w14:textId="1374056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08F5419" w14:textId="66CB2D7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9A168E" w14:textId="1EC2DBE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BB3346" w14:paraId="3791C80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25577"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6F58AF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64E15D01" w14:textId="1B61C20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34B9D471" w14:textId="0379DA2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817CE2A" w14:textId="7138212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4CF64E" w14:textId="189F3C7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BB3346" w14:paraId="751B640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3AF7F"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09E1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5B9E857E" w14:textId="231682A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6B740D36" w14:textId="6D65109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E2BB3AC" w14:textId="252FEB6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8AC6B" w14:textId="7EAD8F6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BB3346" w14:paraId="022854C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9549C"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8FA61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03E3636D" w14:textId="6E57D8B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456A0060" w14:textId="5B68467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0E9D2A0F" w14:textId="66A7087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634A5B" w14:textId="5A1EA29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BB3346" w14:paraId="2327060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960AF"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F063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2D6E91B9" w14:textId="038DE7E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05D937F5" w14:textId="6524377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79446BFF" w14:textId="63851EB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F0061A" w14:textId="6B7DD2F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BB3346" w14:paraId="5710140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E708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CF401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2EDB48F1" w14:textId="5511867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2D8A0611" w14:textId="67C9A29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3177CB7" w14:textId="7191FC9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83758" w14:textId="57F21B8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BB3346" w14:paraId="03AA92C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CD09F"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3C1E3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555FA4CE" w14:textId="759AD95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51424C99" w14:textId="1BC149E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7817AA5" w14:textId="7E7195A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B0FD1" w14:textId="258EE22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B3346" w14:paraId="2A219BD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CDAB91"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BBA4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306554FD" w14:textId="4185674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A7A2DAD" w14:textId="5EAC9CE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C370F6D" w14:textId="74875EE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57B0AC" w14:textId="1B23520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B3346" w14:paraId="4628A75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53DE8"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04D83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35E72473" w14:textId="5E54229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F6E1648" w14:textId="0EBE980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D59C570" w14:textId="6E9C068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82823" w14:textId="63B3B3A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B3346" w14:paraId="5863A30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9CD7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3D166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1B91D0D4" w14:textId="7B26A07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4051335" w14:textId="3D855C1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1BEA8F4" w14:textId="00A8225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4642B" w14:textId="2EB2F9C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B3346" w14:paraId="04DE076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33D56"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4B94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794492A3" w14:textId="2F07A96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6BA6535" w14:textId="6C3E8C9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7C994F8" w14:textId="4E254F3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4CB75" w14:textId="701156E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BB3346" w14:paraId="1D435A3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F6B63"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794C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1EF43C2A" w14:textId="22B7522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1AB4D9DF" w14:textId="23D5EA4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71705D9" w14:textId="659D01F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481466" w14:textId="50827ED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BB3346" w14:paraId="7BEBF4F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966B8"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6802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6E3F33CE" w14:textId="0518E74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c>
          <w:tcPr>
            <w:tcW w:w="675" w:type="pct"/>
            <w:tcBorders>
              <w:top w:val="nil"/>
              <w:left w:val="nil"/>
              <w:bottom w:val="single" w:sz="4" w:space="0" w:color="000000"/>
              <w:right w:val="single" w:sz="4" w:space="0" w:color="000000"/>
            </w:tcBorders>
            <w:shd w:val="clear" w:color="auto" w:fill="auto"/>
            <w:noWrap/>
            <w:vAlign w:val="center"/>
            <w:hideMark/>
          </w:tcPr>
          <w:p w14:paraId="09B3454C" w14:textId="0EFCAC2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D7637F8" w14:textId="06103AC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4E0A3E" w14:textId="274D197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r>
      <w:tr w:rsidR="00BB3346" w14:paraId="7D8F4F4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19F18"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11CD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411BEB4D" w14:textId="3B70AF2B" w:rsidR="00BB3346" w:rsidRDefault="00BB3346" w:rsidP="00BB334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671EAD3B" w14:textId="0FE68A15" w:rsidR="00BB3346" w:rsidRDefault="00BB3346" w:rsidP="00BB334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EE89C7C" w14:textId="74000D1D" w:rsidR="00BB3346" w:rsidRDefault="00BB3346" w:rsidP="00BB334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C7F1AD" w14:textId="0B64950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BB3346" w14:paraId="496612E5"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E0C03C"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23BCA97" w14:textId="1315AC19"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4,594.08 </w:t>
            </w:r>
          </w:p>
        </w:tc>
        <w:tc>
          <w:tcPr>
            <w:tcW w:w="675" w:type="pct"/>
            <w:tcBorders>
              <w:top w:val="nil"/>
              <w:left w:val="nil"/>
              <w:bottom w:val="single" w:sz="4" w:space="0" w:color="000000"/>
              <w:right w:val="single" w:sz="4" w:space="0" w:color="000000"/>
            </w:tcBorders>
            <w:shd w:val="clear" w:color="D8D8D8" w:fill="D8D8D8"/>
            <w:noWrap/>
            <w:vAlign w:val="bottom"/>
            <w:hideMark/>
          </w:tcPr>
          <w:p w14:paraId="3AD7C205" w14:textId="52374779"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23B1861" w14:textId="44EE3F4F"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3022FD8F" w14:textId="09626479"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4,594.08 </w:t>
            </w:r>
          </w:p>
        </w:tc>
      </w:tr>
      <w:tr w:rsidR="00BB3346" w14:paraId="4A75467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EFB1A8"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F6B6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6447FB26" w14:textId="7A3BB81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80.00 </w:t>
            </w:r>
          </w:p>
        </w:tc>
        <w:tc>
          <w:tcPr>
            <w:tcW w:w="675" w:type="pct"/>
            <w:tcBorders>
              <w:top w:val="nil"/>
              <w:left w:val="nil"/>
              <w:bottom w:val="single" w:sz="4" w:space="0" w:color="000000"/>
              <w:right w:val="single" w:sz="4" w:space="0" w:color="000000"/>
            </w:tcBorders>
            <w:shd w:val="clear" w:color="auto" w:fill="auto"/>
            <w:noWrap/>
            <w:vAlign w:val="bottom"/>
            <w:hideMark/>
          </w:tcPr>
          <w:p w14:paraId="387ACB81" w14:textId="4D9B8CB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DDE084" w14:textId="51A0E8E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FAFAD3" w14:textId="33ABEDA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80.00 </w:t>
            </w:r>
          </w:p>
        </w:tc>
      </w:tr>
      <w:tr w:rsidR="00BB3346" w14:paraId="3F3DB1E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C5C6F"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12B9B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086B351E" w14:textId="6570B71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13E163A4" w14:textId="2676030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B856B4" w14:textId="02F716E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32635" w14:textId="1DE1AEE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BB3346" w14:paraId="7D80B9E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E7496"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B628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446FAC2F" w14:textId="180FFC9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0B2D6A6F" w14:textId="66DFE5D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58D241" w14:textId="1E259F2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6EEB7" w14:textId="132C3F9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BB3346" w14:paraId="5CE64EB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96B99"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1B6E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02E2B275" w14:textId="025A964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DE4F39E" w14:textId="72DBBF6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2C852" w14:textId="2F9CA86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BCD0D" w14:textId="2DB32AF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B3346" w14:paraId="25C3BAD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62736"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AF19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35135027" w14:textId="3D4B887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40F6AC47" w14:textId="3A41C4C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BFDE7" w14:textId="5D35187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886626" w14:textId="773ADE0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BB3346" w14:paraId="4F92C3A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38752"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CB3DF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7715EDA5" w14:textId="20D0E48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220.82 </w:t>
            </w:r>
          </w:p>
        </w:tc>
        <w:tc>
          <w:tcPr>
            <w:tcW w:w="675" w:type="pct"/>
            <w:tcBorders>
              <w:top w:val="nil"/>
              <w:left w:val="nil"/>
              <w:bottom w:val="single" w:sz="4" w:space="0" w:color="000000"/>
              <w:right w:val="single" w:sz="4" w:space="0" w:color="000000"/>
            </w:tcBorders>
            <w:shd w:val="clear" w:color="auto" w:fill="auto"/>
            <w:noWrap/>
            <w:vAlign w:val="bottom"/>
            <w:hideMark/>
          </w:tcPr>
          <w:p w14:paraId="1F4AD1DF" w14:textId="2D9F197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22677" w14:textId="6F03696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6A5D87" w14:textId="0DFE582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220.82 </w:t>
            </w:r>
          </w:p>
        </w:tc>
      </w:tr>
      <w:tr w:rsidR="00BB3346" w14:paraId="3DA5140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8E609"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DD79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18547A0C" w14:textId="78F6BC6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7BDAEF34" w14:textId="0CE8D81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79DB9" w14:textId="7AAA348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A7130" w14:textId="52C023B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BB3346" w14:paraId="613F1AA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FD54D7"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C73D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1FE5516F" w14:textId="251C095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3B71C922" w14:textId="367DA52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3DE938" w14:textId="0F3794D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8CCA1" w14:textId="5BB9547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BB3346" w14:paraId="6B8E1BD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F1EB0"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9167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1C607701" w14:textId="4BDCAD0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3BC220AE" w14:textId="3F3380C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C7959" w14:textId="3EF4B4C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7FF68" w14:textId="26897CF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BB3346" w14:paraId="23C51DE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CEBF87"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966F5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513A3984" w14:textId="6246619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41BD5FC9" w14:textId="4A8156C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06BE7" w14:textId="5C6A1B0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083424" w14:textId="2B87D36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BB3346" w14:paraId="12484DD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18CBB5"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4BBFB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7B06849A" w14:textId="3E53D32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4419FFD5" w14:textId="5DA839B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7859D5" w14:textId="4B658C2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1B16DA" w14:textId="33273CC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BB3346" w14:paraId="08F9F41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EDDC2"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E659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1EBB62E4" w14:textId="7266AEF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15CD77EF" w14:textId="2FE6B05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7EBAA9" w14:textId="7BBDC0D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B86AA" w14:textId="63E26EE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BB3346" w14:paraId="4A0BC72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6B388"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24EB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7FC16729" w14:textId="7D7AE2F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399F9D0F" w14:textId="717594D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92A62" w14:textId="6BB0A44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BBB496" w14:textId="134F82B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BB3346" w14:paraId="6068462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48CF2"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FEEF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677F4568" w14:textId="5967980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18969228" w14:textId="18EFA62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71C72B" w14:textId="6818359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F2B722" w14:textId="1680D42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BB3346" w14:paraId="2ACC547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825DB"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0F45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62996BEA" w14:textId="33C72B0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8,217.48 </w:t>
            </w:r>
          </w:p>
        </w:tc>
        <w:tc>
          <w:tcPr>
            <w:tcW w:w="675" w:type="pct"/>
            <w:tcBorders>
              <w:top w:val="nil"/>
              <w:left w:val="nil"/>
              <w:bottom w:val="single" w:sz="4" w:space="0" w:color="000000"/>
              <w:right w:val="single" w:sz="4" w:space="0" w:color="000000"/>
            </w:tcBorders>
            <w:shd w:val="clear" w:color="auto" w:fill="auto"/>
            <w:noWrap/>
            <w:vAlign w:val="bottom"/>
            <w:hideMark/>
          </w:tcPr>
          <w:p w14:paraId="32CDDB75" w14:textId="330D0C1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8DD1D" w14:textId="0B25602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7718F" w14:textId="372C5D2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8,217.48 </w:t>
            </w:r>
          </w:p>
        </w:tc>
      </w:tr>
      <w:tr w:rsidR="00BB3346" w14:paraId="043F9BA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21B92"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899E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1BB572D0" w14:textId="710F7FA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1B025002" w14:textId="54A7017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42A47" w14:textId="46BECCC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96BF8E" w14:textId="4B0AD20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BB3346" w14:paraId="5893D3A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33342"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2197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3966827A" w14:textId="0C39919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2CA86347" w14:textId="29B6069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F57648" w14:textId="4476DAE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779AE" w14:textId="34A8236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BB3346" w14:paraId="1097C9F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BF73A"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8371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0D25A6ED" w14:textId="427AC15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78818F76" w14:textId="4C20A98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99901" w14:textId="2643D62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1F8E02" w14:textId="3B9C6A8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BB3346" w14:paraId="7D32CDD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2C615A"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F71E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16E11A83" w14:textId="65D75C2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54C2CF88" w14:textId="39A5C8C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A07A3C" w14:textId="7C5A9B1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E23DE" w14:textId="43C51CB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BB3346" w14:paraId="328ECA1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FBB47"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90442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00941A5D" w14:textId="1AC812F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c>
          <w:tcPr>
            <w:tcW w:w="675" w:type="pct"/>
            <w:tcBorders>
              <w:top w:val="nil"/>
              <w:left w:val="nil"/>
              <w:bottom w:val="single" w:sz="4" w:space="0" w:color="000000"/>
              <w:right w:val="single" w:sz="4" w:space="0" w:color="000000"/>
            </w:tcBorders>
            <w:shd w:val="clear" w:color="auto" w:fill="auto"/>
            <w:noWrap/>
            <w:vAlign w:val="bottom"/>
            <w:hideMark/>
          </w:tcPr>
          <w:p w14:paraId="4CC41543" w14:textId="4CBFB53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07D04" w14:textId="26C5D40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78C0F2" w14:textId="0DD8FB9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r>
      <w:tr w:rsidR="00BB3346" w14:paraId="0D8BF36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CE8AC"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6C70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622F433E" w14:textId="3F8BBFE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4A339596" w14:textId="6823EC5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E8332" w14:textId="59995AE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BD7A0" w14:textId="4B62812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BB3346" w14:paraId="7C45DB2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4E3C6"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2EF5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38C55A63" w14:textId="7A9E3DC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c>
          <w:tcPr>
            <w:tcW w:w="675" w:type="pct"/>
            <w:tcBorders>
              <w:top w:val="nil"/>
              <w:left w:val="nil"/>
              <w:bottom w:val="single" w:sz="4" w:space="0" w:color="000000"/>
              <w:right w:val="single" w:sz="4" w:space="0" w:color="000000"/>
            </w:tcBorders>
            <w:shd w:val="clear" w:color="auto" w:fill="auto"/>
            <w:noWrap/>
            <w:vAlign w:val="bottom"/>
            <w:hideMark/>
          </w:tcPr>
          <w:p w14:paraId="06296A20" w14:textId="7DECB67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8FF26" w14:textId="14DA043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C1577C" w14:textId="24758E4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r>
      <w:tr w:rsidR="00BB3346" w14:paraId="0FD30FD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46BD7"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9CB7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3B600640" w14:textId="3905653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DDC938C" w14:textId="4B92A56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55AF2" w14:textId="00A691B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4EBDC5" w14:textId="4E91D5F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B3346" w14:paraId="6758D1C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2E2A7"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8DE1B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818A9B5" w14:textId="5A9916D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05334D24" w14:textId="6E19AFA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31407" w14:textId="5F3E0DF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C421FE" w14:textId="16CD356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BB3346" w14:paraId="4326667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73DA10"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188C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C6A1D60" w14:textId="1A98D6E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DF5E437" w14:textId="7331E18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40BAAB" w14:textId="668DB25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45FDCD" w14:textId="5D7AF79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B3346" w14:paraId="3120325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661B0"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E711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04550BCC" w14:textId="2C52668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DB24A6E" w14:textId="55FF8F9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E3614" w14:textId="2496E71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CD681F" w14:textId="7ECA149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B3346" w14:paraId="59E2FCC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3845F1"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FFE9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443626F1" w14:textId="5E5CA28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6C80C7C9" w14:textId="2BD43BF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7D5ADD" w14:textId="42A8AF5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3990B" w14:textId="7E2B348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BB3346" w14:paraId="1DC8151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870ED"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E1200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119542B2" w14:textId="19BA3C2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262C5DF7" w14:textId="40A8489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D9929" w14:textId="46529B6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8977DB" w14:textId="01A70FB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BB3346" w14:paraId="25BEE15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D784F"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5D329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286A6DB3" w14:textId="52B18A8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15FF3144" w14:textId="5C97E59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1AAE2" w14:textId="5A7207A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D58E40" w14:textId="4BE67AD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BB3346" w14:paraId="596F6A0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71036"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5A00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3E2970DB" w14:textId="126F07C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56DB5780" w14:textId="1F69C10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B8B074" w14:textId="000B39B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61BA5" w14:textId="60431A7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BB3346" w14:paraId="6C82653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437C9"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1CE34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2548CD2D" w14:textId="31F3CCF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74F406C5" w14:textId="603426F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4A216" w14:textId="0AF3830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BAFCD6" w14:textId="4444958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BB3346" w14:paraId="1D70C7F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2207C"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551AB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45EF17B4" w14:textId="555B794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088.65 </w:t>
            </w:r>
          </w:p>
        </w:tc>
        <w:tc>
          <w:tcPr>
            <w:tcW w:w="675" w:type="pct"/>
            <w:tcBorders>
              <w:top w:val="nil"/>
              <w:left w:val="nil"/>
              <w:bottom w:val="single" w:sz="4" w:space="0" w:color="000000"/>
              <w:right w:val="single" w:sz="4" w:space="0" w:color="000000"/>
            </w:tcBorders>
            <w:shd w:val="clear" w:color="auto" w:fill="auto"/>
            <w:noWrap/>
            <w:vAlign w:val="bottom"/>
            <w:hideMark/>
          </w:tcPr>
          <w:p w14:paraId="006D2ED5" w14:textId="7BC970C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AA5E11" w14:textId="213720A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E7B753" w14:textId="5523FE8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088.65 </w:t>
            </w:r>
          </w:p>
        </w:tc>
      </w:tr>
      <w:tr w:rsidR="00BB3346" w14:paraId="2718AB3B"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B510C7"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5F5149EE" w14:textId="56F07774"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153,548.39 </w:t>
            </w:r>
          </w:p>
        </w:tc>
        <w:tc>
          <w:tcPr>
            <w:tcW w:w="675" w:type="pct"/>
            <w:tcBorders>
              <w:top w:val="nil"/>
              <w:left w:val="nil"/>
              <w:bottom w:val="single" w:sz="4" w:space="0" w:color="000000"/>
              <w:right w:val="single" w:sz="4" w:space="0" w:color="000000"/>
            </w:tcBorders>
            <w:shd w:val="clear" w:color="D8D8D8" w:fill="D8D8D8"/>
            <w:noWrap/>
            <w:vAlign w:val="bottom"/>
            <w:hideMark/>
          </w:tcPr>
          <w:p w14:paraId="4C8E0CAC" w14:textId="1602C187"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088FAD4" w14:textId="61332713"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220B506A" w14:textId="24675D74"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270,860.03 </w:t>
            </w:r>
          </w:p>
        </w:tc>
      </w:tr>
      <w:tr w:rsidR="00BB3346" w14:paraId="638239A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DC8AA"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81C3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001FC60D" w14:textId="502A5E2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5DFD8031" w14:textId="4F61B88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BBCBB" w14:textId="08E729D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F42D7E" w14:textId="2661861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BB3346" w14:paraId="73B8014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E99CD3"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1FB2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1E7C0ED6" w14:textId="0D14B5E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1851E629" w14:textId="55630A4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77223" w14:textId="6417B8E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E267E1" w14:textId="37D098B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BB3346" w14:paraId="4CF1834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6A349"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3304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43DF6736" w14:textId="2FA2CA1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6C875988" w14:textId="6A1AECE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2B6B0" w14:textId="1A8C6B1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A73036" w14:textId="09CE684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BB3346" w14:paraId="51176BA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4FCFF"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AABF2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6674AA1D" w14:textId="00DC5DD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c>
          <w:tcPr>
            <w:tcW w:w="675" w:type="pct"/>
            <w:tcBorders>
              <w:top w:val="nil"/>
              <w:left w:val="nil"/>
              <w:bottom w:val="single" w:sz="4" w:space="0" w:color="000000"/>
              <w:right w:val="single" w:sz="4" w:space="0" w:color="000000"/>
            </w:tcBorders>
            <w:shd w:val="clear" w:color="auto" w:fill="auto"/>
            <w:noWrap/>
            <w:vAlign w:val="bottom"/>
            <w:hideMark/>
          </w:tcPr>
          <w:p w14:paraId="24AEFE0B" w14:textId="34D5C6F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54A7DD" w14:textId="6925A4E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B8A826" w14:textId="034CA0B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r>
      <w:tr w:rsidR="00BB3346" w14:paraId="743C801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8F7AD"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268D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62CBB98B" w14:textId="7A74C9C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C99FC5D" w14:textId="27E7778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340B7" w14:textId="6E706CE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6B0E1" w14:textId="70CF010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B3346" w14:paraId="40767DF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A5F06"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C486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5BA2DF2D" w14:textId="043CA84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1258A4EE" w14:textId="5892DA0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C014B" w14:textId="694D29A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A9B59" w14:textId="3907424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BB3346" w14:paraId="25EC613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B8EBA"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F442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58571437" w14:textId="34FF5BA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1FAF5FB8" w14:textId="0C4006F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F7D23D" w14:textId="7A5815E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493113" w14:textId="4F1D443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BB3346" w14:paraId="76180D0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5B8254"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3C58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4ADEA7EF" w14:textId="225ED6A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5ADD6360" w14:textId="08E7006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A34C3" w14:textId="7B71299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26070358" w14:textId="5A37DBF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BB3346" w14:paraId="332CF18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89904"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2EF6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5637A1DA" w14:textId="0AA9BE1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2F491B10" w14:textId="2E03F5B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FF9C0" w14:textId="1A95EB0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CF26B" w14:textId="6521F48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BB3346" w14:paraId="4E034BE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399470"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07DD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47E8127F" w14:textId="11E7D6D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2D1A5BDE" w14:textId="665FCDB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3234C" w14:textId="46EDB09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DF7AC" w14:textId="2061568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BB3346" w14:paraId="3A75CD3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32B76"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7529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7D975286" w14:textId="7E9713E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3145D451" w14:textId="59A02DE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EF0828" w14:textId="2A8AAD5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8D37B" w14:textId="1350ADF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BB3346" w14:paraId="797BCE9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E3495"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744192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6A861C59" w14:textId="2020EFD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35FA7619" w14:textId="10134B0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9168E8" w14:textId="0C911FE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728597" w14:textId="7EA3FF4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BB3346" w14:paraId="17BD6BF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2584B"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2077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29145DDB" w14:textId="5442EBC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0D61724E" w14:textId="282DE1F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6E6AC258" w14:textId="7670FC6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EAA06" w14:textId="1E50605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BB3346" w14:paraId="5161355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4B182"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AB7F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6EF9215" w14:textId="5CA831F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6,710.47 </w:t>
            </w:r>
          </w:p>
        </w:tc>
        <w:tc>
          <w:tcPr>
            <w:tcW w:w="675" w:type="pct"/>
            <w:tcBorders>
              <w:top w:val="nil"/>
              <w:left w:val="nil"/>
              <w:bottom w:val="single" w:sz="4" w:space="0" w:color="000000"/>
              <w:right w:val="single" w:sz="4" w:space="0" w:color="000000"/>
            </w:tcBorders>
            <w:shd w:val="clear" w:color="auto" w:fill="auto"/>
            <w:noWrap/>
            <w:vAlign w:val="bottom"/>
            <w:hideMark/>
          </w:tcPr>
          <w:p w14:paraId="5FC4214B" w14:textId="3EC52BF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E2938" w14:textId="738D083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BFFD32" w14:textId="476A1E8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6,710.47 </w:t>
            </w:r>
          </w:p>
        </w:tc>
      </w:tr>
      <w:tr w:rsidR="00BB3346" w14:paraId="0FCEE0E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74037"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7450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439F656C" w14:textId="34117A8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c>
          <w:tcPr>
            <w:tcW w:w="675" w:type="pct"/>
            <w:tcBorders>
              <w:top w:val="nil"/>
              <w:left w:val="nil"/>
              <w:bottom w:val="single" w:sz="4" w:space="0" w:color="000000"/>
              <w:right w:val="single" w:sz="4" w:space="0" w:color="000000"/>
            </w:tcBorders>
            <w:shd w:val="clear" w:color="auto" w:fill="auto"/>
            <w:noWrap/>
            <w:vAlign w:val="bottom"/>
            <w:hideMark/>
          </w:tcPr>
          <w:p w14:paraId="5502B833" w14:textId="5E0B0F2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15FCE" w14:textId="6EA4588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55587" w14:textId="5C1B3C9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r>
      <w:tr w:rsidR="00BB3346" w14:paraId="7BEC5E5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6D4FD"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75A3E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7B1EE03C" w14:textId="77DAC01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2,256.50 </w:t>
            </w:r>
          </w:p>
        </w:tc>
        <w:tc>
          <w:tcPr>
            <w:tcW w:w="675" w:type="pct"/>
            <w:tcBorders>
              <w:top w:val="nil"/>
              <w:left w:val="nil"/>
              <w:bottom w:val="single" w:sz="4" w:space="0" w:color="000000"/>
              <w:right w:val="single" w:sz="4" w:space="0" w:color="000000"/>
            </w:tcBorders>
            <w:shd w:val="clear" w:color="auto" w:fill="auto"/>
            <w:noWrap/>
            <w:vAlign w:val="bottom"/>
            <w:hideMark/>
          </w:tcPr>
          <w:p w14:paraId="6A8D6AE2" w14:textId="08B0F22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A6181" w14:textId="0C9E9A2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8B5FF1" w14:textId="3306C52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2,256.50 </w:t>
            </w:r>
          </w:p>
        </w:tc>
      </w:tr>
      <w:tr w:rsidR="00BB3346" w14:paraId="0B34725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D105E"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99C64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405893B8" w14:textId="046D0F0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2127D256" w14:textId="112F5F1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BCF494" w14:textId="7836FAF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5EFF823E" w14:textId="6F96C0C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BB3346" w14:paraId="4B36D87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464ED"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0BDB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0B2A618F" w14:textId="0829324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73ED6325" w14:textId="3941F7B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01651E" w14:textId="7E246D5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9138A4" w14:textId="7F91FEB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BB3346" w14:paraId="3E67F6A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A8AB3"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79D1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19634232" w14:textId="471EA0A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0FEF37C8" w14:textId="7002C96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BAF4C" w14:textId="2AFA96D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0E6EC" w14:textId="1305D62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BB3346" w14:paraId="5630B06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6E3584"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7E26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2985F811" w14:textId="50EBDA6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138A6BCF" w14:textId="15FB3A1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4056B08D" w14:textId="27FFCEC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BFEE95" w14:textId="4422066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BB3346" w14:paraId="3B1C04FA"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EC5D4D"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1AC40C72" w14:textId="20716452"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637,869.08 </w:t>
            </w:r>
          </w:p>
        </w:tc>
        <w:tc>
          <w:tcPr>
            <w:tcW w:w="675" w:type="pct"/>
            <w:tcBorders>
              <w:top w:val="nil"/>
              <w:left w:val="nil"/>
              <w:bottom w:val="single" w:sz="4" w:space="0" w:color="000000"/>
              <w:right w:val="single" w:sz="4" w:space="0" w:color="000000"/>
            </w:tcBorders>
            <w:shd w:val="clear" w:color="D8D8D8" w:fill="D8D8D8"/>
            <w:noWrap/>
            <w:vAlign w:val="bottom"/>
            <w:hideMark/>
          </w:tcPr>
          <w:p w14:paraId="6E1E311A" w14:textId="5B73938B"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174E9B6C" w14:textId="3F5B73F2"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3DAD4425" w14:textId="65C704F3"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679,990.03 </w:t>
            </w:r>
          </w:p>
        </w:tc>
      </w:tr>
      <w:tr w:rsidR="00BB3346" w14:paraId="15736A2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7B3E0"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BC760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2A09130F" w14:textId="3A7E9D0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027.50 </w:t>
            </w:r>
          </w:p>
        </w:tc>
        <w:tc>
          <w:tcPr>
            <w:tcW w:w="675" w:type="pct"/>
            <w:tcBorders>
              <w:top w:val="nil"/>
              <w:left w:val="nil"/>
              <w:bottom w:val="single" w:sz="4" w:space="0" w:color="000000"/>
              <w:right w:val="single" w:sz="4" w:space="0" w:color="000000"/>
            </w:tcBorders>
            <w:shd w:val="clear" w:color="auto" w:fill="auto"/>
            <w:noWrap/>
            <w:vAlign w:val="bottom"/>
            <w:hideMark/>
          </w:tcPr>
          <w:p w14:paraId="392CED7B" w14:textId="5F16A30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9F6905" w14:textId="4B8143B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8C966A" w14:textId="30EBB9D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027.50 </w:t>
            </w:r>
          </w:p>
        </w:tc>
      </w:tr>
      <w:tr w:rsidR="00BB3346" w14:paraId="250B22C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C2793"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46D7D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30D43298" w14:textId="4D9BBC6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57A5CDFB" w14:textId="239F467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BEB15" w14:textId="5BDA1C8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D63064" w14:textId="54B05DD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BB3346" w14:paraId="721D603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2EE56"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E273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22F452BD" w14:textId="12755D3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6,530.89 </w:t>
            </w:r>
          </w:p>
        </w:tc>
        <w:tc>
          <w:tcPr>
            <w:tcW w:w="675" w:type="pct"/>
            <w:tcBorders>
              <w:top w:val="nil"/>
              <w:left w:val="nil"/>
              <w:bottom w:val="single" w:sz="4" w:space="0" w:color="000000"/>
              <w:right w:val="single" w:sz="4" w:space="0" w:color="000000"/>
            </w:tcBorders>
            <w:shd w:val="clear" w:color="auto" w:fill="auto"/>
            <w:noWrap/>
            <w:vAlign w:val="bottom"/>
            <w:hideMark/>
          </w:tcPr>
          <w:p w14:paraId="1216CEA4" w14:textId="1CBA9F8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222FA" w14:textId="344235A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4898B" w14:textId="7472892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6,530.89 </w:t>
            </w:r>
          </w:p>
        </w:tc>
      </w:tr>
      <w:tr w:rsidR="00BB3346" w14:paraId="485C085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17CE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211F5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61BCA885" w14:textId="58BFBEA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D99D494" w14:textId="55A1C23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CF893" w14:textId="7686C07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58EBD5" w14:textId="5086AF1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B3346" w14:paraId="282B907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8FA21"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0758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6B892543" w14:textId="763DBB1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07677327" w14:textId="4214A47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B963BB" w14:textId="5AAAA37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3133B821" w14:textId="22A6741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BB3346" w14:paraId="5546C3A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32F0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0FA8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5BD83A6D" w14:textId="27994A5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11464D94" w14:textId="73FBDF7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AE268" w14:textId="74DCF98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6CA01A" w14:textId="6A3E64D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BB3346" w14:paraId="5B8FC4C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C14EA"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B208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132C0535" w14:textId="5E4DACC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1AD08923" w14:textId="7839742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9D71C" w14:textId="4DF10CD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2E2D61" w14:textId="707EBF5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BB3346" w14:paraId="78DF222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C8DF0"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DF7E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5DFBDF83" w14:textId="1A89B9F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2BA7DD5" w14:textId="7040FD1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7A14AA" w14:textId="4CC141C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77B81D" w14:textId="60B761E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B3346" w14:paraId="633F0AC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D0D8D"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DB1A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15459FA0" w14:textId="6A13C64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2B0980F0" w14:textId="266872E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A4396D" w14:textId="37107BB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3BD3F5" w14:textId="789BE63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BB3346" w14:paraId="4FDAC38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E98DF"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B452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12E9C8F6" w14:textId="6D105FE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DCF315A" w14:textId="579076D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51514" w14:textId="712A651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58264966" w14:textId="16F73CD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BB3346" w14:paraId="2F75205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C899C"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7DE8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7F714F29" w14:textId="43E099D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38F6E1D7" w14:textId="63AA202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2B804" w14:textId="3D0235E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049A532A" w14:textId="05124E4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BB3346" w14:paraId="42C8A75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67848"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1315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456F49AC" w14:textId="0E260F4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96A2E9D" w14:textId="671D6B8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B22C9" w14:textId="4C6441C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49C26C7C" w14:textId="4C73DB7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BB3346" w14:paraId="45C17FA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97E38"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BDF3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4BB03081" w14:textId="34F6802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419CAE" w14:textId="04F6789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4948F" w14:textId="2C192B6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4F63E127" w14:textId="6826F61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BB3346" w14:paraId="2EA7DB8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A94B1"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7032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48183A7" w14:textId="48D0786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1,426.39 </w:t>
            </w:r>
          </w:p>
        </w:tc>
        <w:tc>
          <w:tcPr>
            <w:tcW w:w="675" w:type="pct"/>
            <w:tcBorders>
              <w:top w:val="nil"/>
              <w:left w:val="nil"/>
              <w:bottom w:val="single" w:sz="4" w:space="0" w:color="000000"/>
              <w:right w:val="single" w:sz="4" w:space="0" w:color="000000"/>
            </w:tcBorders>
            <w:shd w:val="clear" w:color="auto" w:fill="auto"/>
            <w:noWrap/>
            <w:vAlign w:val="bottom"/>
            <w:hideMark/>
          </w:tcPr>
          <w:p w14:paraId="37A48140" w14:textId="50869A6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FF3716" w14:textId="5D11456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121BB" w14:textId="5ECB79C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1,426.39 </w:t>
            </w:r>
          </w:p>
        </w:tc>
      </w:tr>
      <w:tr w:rsidR="00BB3346" w14:paraId="7458BBB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C8BCC"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C0A3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6B0FE805" w14:textId="618E9E5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5C44E912" w14:textId="547A64B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E4F0C" w14:textId="741B670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1B74B2" w14:textId="44AF79C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BB3346" w14:paraId="5EE4587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70AD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8ABF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5A49B084" w14:textId="6A60FFC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5805A1FA" w14:textId="2DDCECB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3CE7B" w14:textId="1572113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B53CA5" w14:textId="2745278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BB3346" w14:paraId="52DB65B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19A00"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DDF9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2A18A6B6" w14:textId="75B446C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0EC066B1" w14:textId="71E1FFE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304E39" w14:textId="036AD5B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35A3D9" w14:textId="3670DD8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BB3346" w14:paraId="23F339B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A0BED"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0852E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2F610631" w14:textId="0590F28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383747F7" w14:textId="1436F31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D0911E" w14:textId="7116B57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5C0331" w14:textId="1849EF9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BB3346" w14:paraId="1D23330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FA86FC"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9596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19876E75" w14:textId="478B884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7BA52E28" w14:textId="2727F9A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8A274" w14:textId="79A8527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D019A" w14:textId="6E477A6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BB3346" w14:paraId="3695D04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99BAF"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68A5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476693F" w14:textId="1650AC7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7DB08BE5" w14:textId="677ED83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3D3B0" w14:textId="0598578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CFEC0" w14:textId="7DC19BC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BB3346" w14:paraId="4B31C5A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54842"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91D27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2944B5F7" w14:textId="21A2C85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c>
          <w:tcPr>
            <w:tcW w:w="675" w:type="pct"/>
            <w:tcBorders>
              <w:top w:val="nil"/>
              <w:left w:val="nil"/>
              <w:bottom w:val="single" w:sz="4" w:space="0" w:color="000000"/>
              <w:right w:val="single" w:sz="4" w:space="0" w:color="000000"/>
            </w:tcBorders>
            <w:shd w:val="clear" w:color="auto" w:fill="auto"/>
            <w:noWrap/>
            <w:vAlign w:val="bottom"/>
            <w:hideMark/>
          </w:tcPr>
          <w:p w14:paraId="4C05932E" w14:textId="69C01AF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C2C5F" w14:textId="7E44E63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EF820" w14:textId="36F444E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r>
      <w:tr w:rsidR="00BB3346" w14:paraId="1EABF1A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7A1C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7406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4EBE0D06" w14:textId="3076371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6C069111" w14:textId="47DC976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F83CF9" w14:textId="01AFC53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4809C8" w14:textId="3096E37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BB3346" w14:paraId="01343D9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2961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5DFC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3207B2AF" w14:textId="070CC2B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C5EBD1C" w14:textId="3F58925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9DDB3" w14:textId="38EEC77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ADFB1" w14:textId="5F33A5F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B3346" w14:paraId="0447B85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C0E8B"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6BCE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3BFA612F" w14:textId="75E2CBE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0F6F0B70" w14:textId="6E71273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6867B" w14:textId="08F06DD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31D867" w14:textId="13E5F8D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BB3346" w14:paraId="272D041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7C20A"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BCAB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537C49C2" w14:textId="436D295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22686AB" w14:textId="3D8C7CD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093D3D" w14:textId="49243F6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7F3550" w14:textId="208FAE9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B3346" w14:paraId="43CA2C2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3ECBC"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9DA91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756D7594" w14:textId="3ED93B0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0344A9E1" w14:textId="4E3A238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35D18F" w14:textId="4CD9061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B55D54" w14:textId="297C11B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BB3346" w14:paraId="65397E7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D407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FF79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6B794EB0" w14:textId="01C758E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27CCAE0D" w14:textId="1AFDDBF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DE2CA" w14:textId="25BE3EA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3256D1" w14:textId="3815A0D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BB3346" w14:paraId="1235851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4B22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4759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15BFE465" w14:textId="1CBF7A9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7DA9B58E" w14:textId="23A00F3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6F1A2" w14:textId="66D47AA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90C72B" w14:textId="2E0BA29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BB3346" w14:paraId="7C8F38E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F1C8B"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36D6E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1CDEACDE" w14:textId="1D45432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259A716E" w14:textId="4DED0F3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E45F4" w14:textId="79BEC53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E75F0" w14:textId="36F2861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BB3346" w14:paraId="03FDAB0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7B38B"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F8E1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5BFA39AE" w14:textId="4770C75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983ACD7" w14:textId="786D59E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A8BC6" w14:textId="3F941F0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0F256" w14:textId="48AF27B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B3346" w14:paraId="660D2A0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97FB73"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6299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75C581C1" w14:textId="52AE91C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350FC066" w14:textId="700EA5A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4E97D" w14:textId="3560C99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2C8E317C" w14:textId="09F999E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BB3346" w14:paraId="526E605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323EB"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55B72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1A5F2EC7" w14:textId="107BD7B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50924E33" w14:textId="5BC9B28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EE66D" w14:textId="07A671D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6AACA6" w14:textId="5072098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BB3346" w14:paraId="3614843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25273"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2011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0681686A" w14:textId="44E415F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D8F6ACC" w14:textId="3E33DDA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00E81A" w14:textId="4644F9E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51F0A" w14:textId="00A8015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BB3346" w14:paraId="31D9E92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04988"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1B84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75F85044" w14:textId="129CD9D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2C28ED" w14:textId="7AAFD00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AFF6B" w14:textId="4BBB6B7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954DE4" w14:textId="14F7D30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BB3346" w14:paraId="234AB5E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1D53C"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E196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6C50ECD0" w14:textId="3D4739C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7799DF85" w14:textId="100D89B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20EA2C" w14:textId="4117D86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3AC499BD" w14:textId="5827886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BB3346" w14:paraId="1E4DB9B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309139"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FDD5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6B1A73AB" w14:textId="781F672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0D46200" w14:textId="1F54687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C09602" w14:textId="44B93EB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4795E1" w14:textId="4075C15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BB3346" w14:paraId="05C97F0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9BD27"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A52B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7A831BC0" w14:textId="7033D5D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12CC9195" w14:textId="1FB2137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9CC48" w14:textId="130AF07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1EC71E" w14:textId="5E2DF08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BB3346" w14:paraId="72C75C7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ADAB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4F6D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7BBE92EF" w14:textId="7DC4464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5917CC31" w14:textId="526BA98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0146E7" w14:textId="7610590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09A9E4" w14:textId="709F859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BB3346" w14:paraId="5CC5142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3B90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F329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5553AE67" w14:textId="1BB5635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06569B6F" w14:textId="386395A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4395A806" w14:textId="58303F0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BB895" w14:textId="65FBA36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BB3346" w14:paraId="6183F43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2145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281E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0D6F4FC5" w14:textId="0EA0B6C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0253F6E9" w14:textId="57C0F38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400EA" w14:textId="75D2B69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6813FAA8" w14:textId="2701AC6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BB3346" w14:paraId="358755A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CE57B"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C710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26CA09F8" w14:textId="2ACED86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2FED2771" w14:textId="314B7D2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EE44E" w14:textId="0D203B4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95E67" w14:textId="7C3C912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BB3346" w14:paraId="7570A81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CF4E1"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B2B1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1430D28C" w14:textId="54518CE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3009F963" w14:textId="1A5642A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B10B1B" w14:textId="44D7AA2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6803D0DD" w14:textId="01E3466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BB3346" w14:paraId="6859C07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EE6E12"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1AD6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3E658AC1" w14:textId="4B66367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888D525" w14:textId="4A884E1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5CDC7" w14:textId="7435B39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3FCE6" w14:textId="0E411CF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B3346" w14:paraId="2937CF45"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39AF48"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7E064860" w14:textId="12DF56E0"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2,713,566.42 </w:t>
            </w:r>
          </w:p>
        </w:tc>
        <w:tc>
          <w:tcPr>
            <w:tcW w:w="675" w:type="pct"/>
            <w:tcBorders>
              <w:top w:val="nil"/>
              <w:left w:val="nil"/>
              <w:bottom w:val="single" w:sz="4" w:space="0" w:color="000000"/>
              <w:right w:val="single" w:sz="4" w:space="0" w:color="000000"/>
            </w:tcBorders>
            <w:shd w:val="clear" w:color="A5A5A5" w:fill="A5A5A5"/>
            <w:noWrap/>
            <w:vAlign w:val="bottom"/>
            <w:hideMark/>
          </w:tcPr>
          <w:p w14:paraId="5213884E" w14:textId="4D52366F"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260F4DF" w14:textId="23FA2C20"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C9EF55D" w14:textId="3DD330B3"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2,713,566.42 </w:t>
            </w:r>
          </w:p>
        </w:tc>
      </w:tr>
      <w:tr w:rsidR="00BB3346" w14:paraId="637A5E2B"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1765DA"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65AB4997" w14:textId="1708F639"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7733072F" w14:textId="667559EF"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BA79466" w14:textId="373106B7"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F516D9" w14:textId="4CBB1D74"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BB3346" w14:paraId="04CC5DF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B8191"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691B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13B1AF05" w14:textId="27860B3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2293FE80" w14:textId="7338A9E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74A5F" w14:textId="5CA83B9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0CD822" w14:textId="070B266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BB3346" w14:paraId="7D4B383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E208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3AE2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59ED8581" w14:textId="681BA73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082796A2" w14:textId="7085E48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A867C" w14:textId="3413F90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9647C0" w14:textId="6AC0B30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BB3346" w14:paraId="542C21E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B94B6F"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FCD7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7BC96C5F" w14:textId="76BA89B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794F702B" w14:textId="671654B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8F24F8" w14:textId="32A7383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8A27F8" w14:textId="3FFF00A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BB3346" w14:paraId="1DE43F6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1D2F00"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6A0E08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24D35AFD" w14:textId="6334369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5B56669D" w14:textId="0642A25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B728C" w14:textId="476256E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632B5" w14:textId="3D8859A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BB3346" w14:paraId="01DD0149"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60C00F"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12B4EC66" w14:textId="5E210C15"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510,759.92 </w:t>
            </w:r>
          </w:p>
        </w:tc>
        <w:tc>
          <w:tcPr>
            <w:tcW w:w="675" w:type="pct"/>
            <w:tcBorders>
              <w:top w:val="nil"/>
              <w:left w:val="nil"/>
              <w:bottom w:val="single" w:sz="4" w:space="0" w:color="000000"/>
              <w:right w:val="single" w:sz="4" w:space="0" w:color="000000"/>
            </w:tcBorders>
            <w:shd w:val="clear" w:color="D8D8D8" w:fill="D8D8D8"/>
            <w:noWrap/>
            <w:vAlign w:val="bottom"/>
            <w:hideMark/>
          </w:tcPr>
          <w:p w14:paraId="41DDBC94" w14:textId="1AA81F07"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2984417" w14:textId="5B1FC2C1"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792DC0" w14:textId="1EFA6777"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510,759.92 </w:t>
            </w:r>
          </w:p>
        </w:tc>
      </w:tr>
      <w:tr w:rsidR="00BB3346" w14:paraId="7ED09FE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6FB87"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C31C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78BD7D12" w14:textId="7A1399E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51,180.50 </w:t>
            </w:r>
          </w:p>
        </w:tc>
        <w:tc>
          <w:tcPr>
            <w:tcW w:w="675" w:type="pct"/>
            <w:tcBorders>
              <w:top w:val="nil"/>
              <w:left w:val="nil"/>
              <w:bottom w:val="single" w:sz="4" w:space="0" w:color="000000"/>
              <w:right w:val="single" w:sz="4" w:space="0" w:color="000000"/>
            </w:tcBorders>
            <w:shd w:val="clear" w:color="auto" w:fill="auto"/>
            <w:noWrap/>
            <w:vAlign w:val="bottom"/>
            <w:hideMark/>
          </w:tcPr>
          <w:p w14:paraId="18741214" w14:textId="0BB1AEE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64A87" w14:textId="12F20E1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8C5FEE7" w14:textId="45B9C2F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51,180.50 </w:t>
            </w:r>
          </w:p>
        </w:tc>
      </w:tr>
      <w:tr w:rsidR="00BB3346" w14:paraId="72D8655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94809F"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723B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42C1CFB0" w14:textId="191192C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2049735F" w14:textId="56D3D2E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BD496" w14:textId="5A1763A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77467F" w14:textId="180E090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BB3346" w14:paraId="6CD7804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436A2"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0CD1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61E84537" w14:textId="3EBD3E0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2,379.32 </w:t>
            </w:r>
          </w:p>
        </w:tc>
        <w:tc>
          <w:tcPr>
            <w:tcW w:w="675" w:type="pct"/>
            <w:tcBorders>
              <w:top w:val="nil"/>
              <w:left w:val="nil"/>
              <w:bottom w:val="single" w:sz="4" w:space="0" w:color="000000"/>
              <w:right w:val="single" w:sz="4" w:space="0" w:color="000000"/>
            </w:tcBorders>
            <w:shd w:val="clear" w:color="auto" w:fill="auto"/>
            <w:noWrap/>
            <w:vAlign w:val="bottom"/>
            <w:hideMark/>
          </w:tcPr>
          <w:p w14:paraId="26B43DBA" w14:textId="19FE34F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0CDE0" w14:textId="0A1A90D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D70B40" w14:textId="5AB2DF7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2,379.32 </w:t>
            </w:r>
          </w:p>
        </w:tc>
      </w:tr>
      <w:tr w:rsidR="00BB3346" w14:paraId="0B476D3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0D82C"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1C24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7396599B" w14:textId="63161DC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733.52 </w:t>
            </w:r>
          </w:p>
        </w:tc>
        <w:tc>
          <w:tcPr>
            <w:tcW w:w="675" w:type="pct"/>
            <w:tcBorders>
              <w:top w:val="nil"/>
              <w:left w:val="nil"/>
              <w:bottom w:val="single" w:sz="4" w:space="0" w:color="000000"/>
              <w:right w:val="single" w:sz="4" w:space="0" w:color="000000"/>
            </w:tcBorders>
            <w:shd w:val="clear" w:color="auto" w:fill="auto"/>
            <w:noWrap/>
            <w:vAlign w:val="bottom"/>
            <w:hideMark/>
          </w:tcPr>
          <w:p w14:paraId="69F8846B" w14:textId="389A803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CF979" w14:textId="68B178B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FB99C8" w14:textId="2A64C8D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733.52 </w:t>
            </w:r>
          </w:p>
        </w:tc>
      </w:tr>
      <w:tr w:rsidR="00BB3346" w14:paraId="2D6A6A6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4BB0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8E22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0208B263" w14:textId="7DDEEF4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c>
          <w:tcPr>
            <w:tcW w:w="675" w:type="pct"/>
            <w:tcBorders>
              <w:top w:val="nil"/>
              <w:left w:val="nil"/>
              <w:bottom w:val="single" w:sz="4" w:space="0" w:color="000000"/>
              <w:right w:val="single" w:sz="4" w:space="0" w:color="000000"/>
            </w:tcBorders>
            <w:shd w:val="clear" w:color="auto" w:fill="auto"/>
            <w:noWrap/>
            <w:vAlign w:val="bottom"/>
            <w:hideMark/>
          </w:tcPr>
          <w:p w14:paraId="22B026A1" w14:textId="4FCE1AB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6BDD7" w14:textId="558AC41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DB94D" w14:textId="35938C4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r>
      <w:tr w:rsidR="00BB3346" w14:paraId="31EFC71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1E549"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60DD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3A8ECA27" w14:textId="49B2178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460.24 </w:t>
            </w:r>
          </w:p>
        </w:tc>
        <w:tc>
          <w:tcPr>
            <w:tcW w:w="675" w:type="pct"/>
            <w:tcBorders>
              <w:top w:val="nil"/>
              <w:left w:val="nil"/>
              <w:bottom w:val="single" w:sz="4" w:space="0" w:color="000000"/>
              <w:right w:val="single" w:sz="4" w:space="0" w:color="000000"/>
            </w:tcBorders>
            <w:shd w:val="clear" w:color="auto" w:fill="auto"/>
            <w:noWrap/>
            <w:vAlign w:val="bottom"/>
            <w:hideMark/>
          </w:tcPr>
          <w:p w14:paraId="12EDFF1B" w14:textId="295267A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0667B" w14:textId="21CFC1D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4854F3" w14:textId="05B5084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460.24 </w:t>
            </w:r>
          </w:p>
        </w:tc>
      </w:tr>
      <w:tr w:rsidR="00BB3346" w14:paraId="3A1A055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B4BA61"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F07F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4EC13159" w14:textId="2BE1D78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675" w:type="pct"/>
            <w:tcBorders>
              <w:top w:val="nil"/>
              <w:left w:val="nil"/>
              <w:bottom w:val="single" w:sz="4" w:space="0" w:color="000000"/>
              <w:right w:val="single" w:sz="4" w:space="0" w:color="000000"/>
            </w:tcBorders>
            <w:shd w:val="clear" w:color="auto" w:fill="auto"/>
            <w:noWrap/>
            <w:vAlign w:val="bottom"/>
            <w:hideMark/>
          </w:tcPr>
          <w:p w14:paraId="648EFA2C" w14:textId="73FD4E6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057D4" w14:textId="5C7842F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644CB" w14:textId="63EC259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BB3346" w14:paraId="7BB3FDA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C0CDD"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6327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081B7B5E" w14:textId="71F6B60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21588118" w14:textId="794D62D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5D352F" w14:textId="2453744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CE2025" w14:textId="4CE53F2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BB3346" w14:paraId="5116EE2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63A05"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CA98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4EC1A153" w14:textId="638793F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7556C6D7" w14:textId="161B5BD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71035" w14:textId="0A255EF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D57C86" w14:textId="29C6FE3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BB3346" w14:paraId="231424C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B4753"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AC305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76C756BD" w14:textId="6019188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5,825.36 </w:t>
            </w:r>
          </w:p>
        </w:tc>
        <w:tc>
          <w:tcPr>
            <w:tcW w:w="675" w:type="pct"/>
            <w:tcBorders>
              <w:top w:val="nil"/>
              <w:left w:val="nil"/>
              <w:bottom w:val="single" w:sz="4" w:space="0" w:color="000000"/>
              <w:right w:val="single" w:sz="4" w:space="0" w:color="000000"/>
            </w:tcBorders>
            <w:shd w:val="clear" w:color="auto" w:fill="auto"/>
            <w:noWrap/>
            <w:vAlign w:val="bottom"/>
            <w:hideMark/>
          </w:tcPr>
          <w:p w14:paraId="58578865" w14:textId="672C558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86EB9" w14:textId="2420E41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5C757E" w14:textId="7930076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5,825.36 </w:t>
            </w:r>
          </w:p>
        </w:tc>
      </w:tr>
      <w:tr w:rsidR="00BB3346" w14:paraId="2F54CBB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40DD5"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383E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0D887231" w14:textId="5F02A31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c>
          <w:tcPr>
            <w:tcW w:w="675" w:type="pct"/>
            <w:tcBorders>
              <w:top w:val="nil"/>
              <w:left w:val="nil"/>
              <w:bottom w:val="single" w:sz="4" w:space="0" w:color="000000"/>
              <w:right w:val="single" w:sz="4" w:space="0" w:color="000000"/>
            </w:tcBorders>
            <w:shd w:val="clear" w:color="auto" w:fill="auto"/>
            <w:noWrap/>
            <w:vAlign w:val="bottom"/>
            <w:hideMark/>
          </w:tcPr>
          <w:p w14:paraId="46916E88" w14:textId="5387A94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A421A" w14:textId="0F0177C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D6D276" w14:textId="7D109B2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r>
      <w:tr w:rsidR="00BB3346" w14:paraId="5846532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8E77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4262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7BE89E46" w14:textId="092A065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5,216.82 </w:t>
            </w:r>
          </w:p>
        </w:tc>
        <w:tc>
          <w:tcPr>
            <w:tcW w:w="675" w:type="pct"/>
            <w:tcBorders>
              <w:top w:val="nil"/>
              <w:left w:val="nil"/>
              <w:bottom w:val="single" w:sz="4" w:space="0" w:color="000000"/>
              <w:right w:val="single" w:sz="4" w:space="0" w:color="000000"/>
            </w:tcBorders>
            <w:shd w:val="clear" w:color="auto" w:fill="auto"/>
            <w:noWrap/>
            <w:vAlign w:val="bottom"/>
            <w:hideMark/>
          </w:tcPr>
          <w:p w14:paraId="260CEA27" w14:textId="7039447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FA46C" w14:textId="03A6A80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D39D4D" w14:textId="37AEF3A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5,216.82 </w:t>
            </w:r>
          </w:p>
        </w:tc>
      </w:tr>
      <w:tr w:rsidR="00BB3346" w14:paraId="445A46C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22577"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4159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1C0CB652" w14:textId="7772E2F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2EBB1C51" w14:textId="509686C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A0F90" w14:textId="2187C32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73F3BB" w14:textId="009805E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BB3346" w14:paraId="1371E3D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9B461"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69CBA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57B6740C" w14:textId="6600A4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c>
          <w:tcPr>
            <w:tcW w:w="675" w:type="pct"/>
            <w:tcBorders>
              <w:top w:val="nil"/>
              <w:left w:val="nil"/>
              <w:bottom w:val="single" w:sz="4" w:space="0" w:color="000000"/>
              <w:right w:val="single" w:sz="4" w:space="0" w:color="000000"/>
            </w:tcBorders>
            <w:shd w:val="clear" w:color="auto" w:fill="auto"/>
            <w:noWrap/>
            <w:vAlign w:val="bottom"/>
            <w:hideMark/>
          </w:tcPr>
          <w:p w14:paraId="0D8EDAE9" w14:textId="179C98A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0DB5C" w14:textId="386913A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C3389" w14:textId="5834BD6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r>
      <w:tr w:rsidR="00BB3346" w14:paraId="1F252B2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3D82A0"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8E25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6AA099AB" w14:textId="1D63535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89.00 </w:t>
            </w:r>
          </w:p>
        </w:tc>
        <w:tc>
          <w:tcPr>
            <w:tcW w:w="675" w:type="pct"/>
            <w:tcBorders>
              <w:top w:val="nil"/>
              <w:left w:val="nil"/>
              <w:bottom w:val="single" w:sz="4" w:space="0" w:color="000000"/>
              <w:right w:val="single" w:sz="4" w:space="0" w:color="000000"/>
            </w:tcBorders>
            <w:shd w:val="clear" w:color="auto" w:fill="auto"/>
            <w:noWrap/>
            <w:vAlign w:val="bottom"/>
            <w:hideMark/>
          </w:tcPr>
          <w:p w14:paraId="2E342271" w14:textId="279090F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A236B" w14:textId="37A4E9B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CD7599" w14:textId="5F7DDDE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89.00 </w:t>
            </w:r>
          </w:p>
        </w:tc>
      </w:tr>
      <w:tr w:rsidR="00BB3346" w14:paraId="1FAA68F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F43B79"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A816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4D63FECD" w14:textId="707C709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1032CDE6" w14:textId="0415F06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11B8B7" w14:textId="269F0B3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7F4E3" w14:textId="199F299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BB3346" w14:paraId="1B709FC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A27B8"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22A31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5DD6D296" w14:textId="0750989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1559B7A9" w14:textId="39A8DB6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788D7" w14:textId="241AF77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796DA8" w14:textId="4820A5D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BB3346" w14:paraId="36F36EC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F1FD0"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644C1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11C742C2" w14:textId="2CFBD71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2458B564" w14:textId="177651D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3778B" w14:textId="0D0FABE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E14DF" w14:textId="303E633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BB3346" w14:paraId="50DC5BC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D91E0"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2001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33CA314C" w14:textId="3EB294B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6ED1FA43" w14:textId="25ABBC4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ACB63" w14:textId="0EF36DF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94FEE" w14:textId="1795FDA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BB3346" w14:paraId="28F6295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A37AA"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6421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6C520AD9" w14:textId="4F23D8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22772457" w14:textId="48E7269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B9DAAC" w14:textId="5279A55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6D3C0" w14:textId="1E53AE4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BB3346" w14:paraId="5D23C13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9DD2F8"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3231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6556578" w14:textId="5C18731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55229737" w14:textId="3F5DB6C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100507" w14:textId="1B5B838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DB489" w14:textId="66D109F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BB3346" w14:paraId="0889FCF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B72AF9"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878C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073F7BB0" w14:textId="267EACC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2978C45D" w14:textId="38FAAAF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1EAD2" w14:textId="06C0C6A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A3542" w14:textId="5FF231E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BB3346" w14:paraId="2FDCB07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98CD5"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C94B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4FC1A89D" w14:textId="410FB4F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c>
          <w:tcPr>
            <w:tcW w:w="675" w:type="pct"/>
            <w:tcBorders>
              <w:top w:val="nil"/>
              <w:left w:val="nil"/>
              <w:bottom w:val="single" w:sz="4" w:space="0" w:color="000000"/>
              <w:right w:val="single" w:sz="4" w:space="0" w:color="000000"/>
            </w:tcBorders>
            <w:shd w:val="clear" w:color="auto" w:fill="auto"/>
            <w:noWrap/>
            <w:vAlign w:val="bottom"/>
            <w:hideMark/>
          </w:tcPr>
          <w:p w14:paraId="536E661A" w14:textId="399111C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4FCFD5" w14:textId="32C61F2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4F6CC" w14:textId="470EF4B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r>
      <w:tr w:rsidR="00BB3346" w14:paraId="1D0D117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AECEC"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FE0D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39318068" w14:textId="7B3640C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3B17E9A0" w14:textId="159AA6E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A82C8" w14:textId="54C30E8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27FC76" w14:textId="6482CF7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BB3346" w14:paraId="0144AF9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49AFD"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AA6B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1EF9926B" w14:textId="645ED7E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6772DC99" w14:textId="48E37BB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5CF98" w14:textId="349CCE4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79D747" w14:textId="11C5376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BB3346" w14:paraId="0C9CDAC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FE906"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6B707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38C71A2B" w14:textId="09D5899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4943A449" w14:textId="55B58D7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254FE" w14:textId="679EFEE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837142" w14:textId="071F9EE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BB3346" w14:paraId="282FDEE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1CA0C"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132A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48723505" w14:textId="11CD83F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7,165.64 </w:t>
            </w:r>
          </w:p>
        </w:tc>
        <w:tc>
          <w:tcPr>
            <w:tcW w:w="675" w:type="pct"/>
            <w:tcBorders>
              <w:top w:val="nil"/>
              <w:left w:val="nil"/>
              <w:bottom w:val="single" w:sz="4" w:space="0" w:color="000000"/>
              <w:right w:val="single" w:sz="4" w:space="0" w:color="000000"/>
            </w:tcBorders>
            <w:shd w:val="clear" w:color="auto" w:fill="auto"/>
            <w:noWrap/>
            <w:vAlign w:val="bottom"/>
            <w:hideMark/>
          </w:tcPr>
          <w:p w14:paraId="6068EBAA" w14:textId="48388CC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5B359" w14:textId="48F451D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5E27F6" w14:textId="7CECD58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7,165.64 </w:t>
            </w:r>
          </w:p>
        </w:tc>
      </w:tr>
      <w:tr w:rsidR="00BB3346" w14:paraId="1D7A5E3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7629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F164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646745B6" w14:textId="0642750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68EA4ABB" w14:textId="4E0EF7F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1CC2F" w14:textId="07E86C1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4328A1" w14:textId="6875A82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BB3346" w14:paraId="64520CB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D2085"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5858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44F06595" w14:textId="4A4C168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72,381.56 </w:t>
            </w:r>
          </w:p>
        </w:tc>
        <w:tc>
          <w:tcPr>
            <w:tcW w:w="675" w:type="pct"/>
            <w:tcBorders>
              <w:top w:val="nil"/>
              <w:left w:val="nil"/>
              <w:bottom w:val="single" w:sz="4" w:space="0" w:color="000000"/>
              <w:right w:val="single" w:sz="4" w:space="0" w:color="000000"/>
            </w:tcBorders>
            <w:shd w:val="clear" w:color="auto" w:fill="auto"/>
            <w:noWrap/>
            <w:vAlign w:val="bottom"/>
            <w:hideMark/>
          </w:tcPr>
          <w:p w14:paraId="5575E14A" w14:textId="2ECEE63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0BDC2" w14:textId="7303451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8C8835" w14:textId="2D1E45E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72,381.56 </w:t>
            </w:r>
          </w:p>
        </w:tc>
      </w:tr>
      <w:tr w:rsidR="00BB3346" w14:paraId="36377CCA"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BF339C"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542BB1B3" w14:textId="25CDDC88"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367,782.31 </w:t>
            </w:r>
          </w:p>
        </w:tc>
        <w:tc>
          <w:tcPr>
            <w:tcW w:w="675" w:type="pct"/>
            <w:tcBorders>
              <w:top w:val="nil"/>
              <w:left w:val="nil"/>
              <w:bottom w:val="single" w:sz="4" w:space="0" w:color="000000"/>
              <w:right w:val="single" w:sz="4" w:space="0" w:color="000000"/>
            </w:tcBorders>
            <w:shd w:val="clear" w:color="D8D8D8" w:fill="D8D8D8"/>
            <w:noWrap/>
            <w:vAlign w:val="bottom"/>
            <w:hideMark/>
          </w:tcPr>
          <w:p w14:paraId="2B4D0B8D" w14:textId="737A8373"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5C0ECCD" w14:textId="7DDD6DBE"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494061" w14:textId="15224BF1"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367,782.31 </w:t>
            </w:r>
          </w:p>
        </w:tc>
      </w:tr>
      <w:tr w:rsidR="00BB3346" w14:paraId="64D5DE8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B2A07"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7FD7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20D2F361" w14:textId="6964F68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7,224.48 </w:t>
            </w:r>
          </w:p>
        </w:tc>
        <w:tc>
          <w:tcPr>
            <w:tcW w:w="675" w:type="pct"/>
            <w:tcBorders>
              <w:top w:val="nil"/>
              <w:left w:val="nil"/>
              <w:bottom w:val="single" w:sz="4" w:space="0" w:color="000000"/>
              <w:right w:val="single" w:sz="4" w:space="0" w:color="000000"/>
            </w:tcBorders>
            <w:shd w:val="clear" w:color="auto" w:fill="auto"/>
            <w:noWrap/>
            <w:vAlign w:val="bottom"/>
            <w:hideMark/>
          </w:tcPr>
          <w:p w14:paraId="57CF988B" w14:textId="377DDAE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1BF133" w14:textId="76102D5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501102A" w14:textId="422DA9A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7,224.48 </w:t>
            </w:r>
          </w:p>
        </w:tc>
      </w:tr>
      <w:tr w:rsidR="00BB3346" w14:paraId="7231AD9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758AD"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A1F16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44B7400E" w14:textId="76D035B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c>
          <w:tcPr>
            <w:tcW w:w="675" w:type="pct"/>
            <w:tcBorders>
              <w:top w:val="nil"/>
              <w:left w:val="nil"/>
              <w:bottom w:val="single" w:sz="4" w:space="0" w:color="000000"/>
              <w:right w:val="single" w:sz="4" w:space="0" w:color="000000"/>
            </w:tcBorders>
            <w:shd w:val="clear" w:color="auto" w:fill="auto"/>
            <w:noWrap/>
            <w:vAlign w:val="bottom"/>
            <w:hideMark/>
          </w:tcPr>
          <w:p w14:paraId="45213D0A" w14:textId="472C081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2F8E50" w14:textId="3992D43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735932" w14:textId="1B33258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r>
      <w:tr w:rsidR="00BB3346" w14:paraId="25D1720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DCFFF"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16EE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1E89A60F" w14:textId="2CB5D71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21B4621F" w14:textId="2EFB9FE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24FC7B" w14:textId="3F2C459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F6BD85" w14:textId="0AFCE80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BB3346" w14:paraId="1D66C02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15BA6"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5E3F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7F3773E3" w14:textId="578830C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0D65C0A8" w14:textId="1F6A8A8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CA3CF" w14:textId="3DCC349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44E734" w14:textId="733327C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BB3346" w14:paraId="1EDAA91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E5B72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AF8AF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0571EF22" w14:textId="1A8EF67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7EEFABF0" w14:textId="0EDFAF9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A4060E" w14:textId="4268C66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92844" w14:textId="26B0D05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BB3346" w14:paraId="1F0569D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5E93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1BC1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039FD59" w14:textId="7F8FF51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2BB9193F" w14:textId="2D74F75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A5E86" w14:textId="1C399AC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9364F" w14:textId="2E22224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BB3346" w14:paraId="102C7EA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926BB"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0FA96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7AE39E19" w14:textId="762F259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09352DAE" w14:textId="1DC15D8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624C8" w14:textId="6C10595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DEBD1" w14:textId="329E4BD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BB3346" w14:paraId="275DA83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2A7D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D327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6CB65094" w14:textId="6C1D12C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293E2B16" w14:textId="57D9592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7C56E" w14:textId="1A557DF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DF004" w14:textId="24A23B1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BB3346" w14:paraId="7C8D4C7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0BFD62"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046E8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3711B173" w14:textId="12BE227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3CD15248" w14:textId="5490467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E7543" w14:textId="27BF3B7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F574C3" w14:textId="4546C7B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BB3346" w14:paraId="60A5B9D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BFD66"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50F7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6D601BA7" w14:textId="2DB8849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1B11CF94" w14:textId="15F4BB3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528A0" w14:textId="0C28995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043D04" w14:textId="45ED22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BB3346" w14:paraId="6902DC3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6480A"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967B8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30EBAD8" w14:textId="5A45DA6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509.56 </w:t>
            </w:r>
          </w:p>
        </w:tc>
        <w:tc>
          <w:tcPr>
            <w:tcW w:w="675" w:type="pct"/>
            <w:tcBorders>
              <w:top w:val="nil"/>
              <w:left w:val="nil"/>
              <w:bottom w:val="single" w:sz="4" w:space="0" w:color="000000"/>
              <w:right w:val="single" w:sz="4" w:space="0" w:color="000000"/>
            </w:tcBorders>
            <w:shd w:val="clear" w:color="auto" w:fill="auto"/>
            <w:noWrap/>
            <w:vAlign w:val="bottom"/>
            <w:hideMark/>
          </w:tcPr>
          <w:p w14:paraId="1722DC85" w14:textId="51C6038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28B19" w14:textId="7C829B5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EFB13" w14:textId="03E496E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509.56 </w:t>
            </w:r>
          </w:p>
        </w:tc>
      </w:tr>
      <w:tr w:rsidR="00BB3346" w14:paraId="754E634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6514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8752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2722E54F" w14:textId="663D0E0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00C3CB83" w14:textId="3FFAA61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322D3" w14:textId="062AF7D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3BE85F" w14:textId="379517C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BB3346" w14:paraId="198645B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42BD5"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2605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304610BE" w14:textId="15965F4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0AFD1288" w14:textId="2AC3F97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BCA627" w14:textId="2D1F0D6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EE93B" w14:textId="6B7CED0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BB3346" w14:paraId="730C932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D49AF"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08E0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54045E28" w14:textId="053B93D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469CFB4C" w14:textId="47800AF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1797D" w14:textId="061DF59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7E72F3" w14:textId="6A31793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BB3346" w14:paraId="1A0FB1C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5B521"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27FF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44E308EE" w14:textId="104B549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54DA7E48" w14:textId="249CAD9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B789B" w14:textId="59394E0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BEB417" w14:textId="37DA1E7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BB3346" w14:paraId="17E23EE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39D1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F7DD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709B50D5" w14:textId="5AC1EB2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1178F045" w14:textId="09CF880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64854" w14:textId="21659F4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31A05F" w14:textId="793EF9A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BB3346" w14:paraId="4A0BA78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939DB3"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5B2F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727EBC5C" w14:textId="544ADCE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030D1C73" w14:textId="409425B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9181C" w14:textId="60982DA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EEA3B8" w14:textId="333DC9E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BB3346" w14:paraId="57070ED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5DBA7"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685CB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25B9205C" w14:textId="4368F10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4A1B4163" w14:textId="1C963B5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8563F" w14:textId="0C82617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017C36" w14:textId="3DE09A6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BB3346" w14:paraId="236EC92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1252C"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BE55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5FEB45ED" w14:textId="0F8D7F0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5FE67BD3" w14:textId="62AE91E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29289E" w14:textId="016C3B8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7FC81" w14:textId="79FDEA9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BB3346" w14:paraId="3FB6171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8241A"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DDD1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5817F866" w14:textId="67ED339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2AA1459C" w14:textId="3FDC200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84260" w14:textId="0CFEEA0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17020A" w14:textId="05B25AD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BB3346" w14:paraId="745289A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FD46C"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A506A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2AFC2EB3" w14:textId="0394AFB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27984532" w14:textId="0150D7E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36389" w14:textId="5D9EF6A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2E4679" w14:textId="7B2B1C2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BB3346" w14:paraId="32DD4F9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731D2"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BF05A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3B48B2A2" w14:textId="6BD7D24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6EF9B7F5" w14:textId="07AEBBD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1325C4" w14:textId="72AA86F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9CC278" w14:textId="67E10B4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BB3346" w14:paraId="5E6DDDD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2E6BC"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AB1C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6DA4213F" w14:textId="65F0A2E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4C9C6001" w14:textId="76F109B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BD26B" w14:textId="5966188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64145D" w14:textId="10E729A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BB3346" w14:paraId="6E1AB69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3974F"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0794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2BA89E5D" w14:textId="3B4BF68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c>
          <w:tcPr>
            <w:tcW w:w="675" w:type="pct"/>
            <w:tcBorders>
              <w:top w:val="nil"/>
              <w:left w:val="nil"/>
              <w:bottom w:val="single" w:sz="4" w:space="0" w:color="000000"/>
              <w:right w:val="single" w:sz="4" w:space="0" w:color="000000"/>
            </w:tcBorders>
            <w:shd w:val="clear" w:color="auto" w:fill="auto"/>
            <w:noWrap/>
            <w:vAlign w:val="bottom"/>
            <w:hideMark/>
          </w:tcPr>
          <w:p w14:paraId="7ED010E6" w14:textId="5C10D48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553D3" w14:textId="1B19C42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0D7A54" w14:textId="77E5F64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r>
      <w:tr w:rsidR="00BB3346" w14:paraId="246569D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BA30A"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A649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53C0CF6A" w14:textId="68A968A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26E1ECF3" w14:textId="5A5C42E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BFF24" w14:textId="3695C31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7F241" w14:textId="140F295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BB3346" w14:paraId="47A4379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A998C"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1896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6D00B2FE" w14:textId="30058D9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4EDFA92B" w14:textId="6FF6700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69C0F1" w14:textId="3DD8EB0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1BD416" w14:textId="7B2DF56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BB3346" w14:paraId="4DAD8F2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68A55"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A25A1D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40BF83F6" w14:textId="782F6EB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2,850.86 </w:t>
            </w:r>
          </w:p>
        </w:tc>
        <w:tc>
          <w:tcPr>
            <w:tcW w:w="675" w:type="pct"/>
            <w:tcBorders>
              <w:top w:val="nil"/>
              <w:left w:val="nil"/>
              <w:bottom w:val="single" w:sz="4" w:space="0" w:color="000000"/>
              <w:right w:val="single" w:sz="4" w:space="0" w:color="000000"/>
            </w:tcBorders>
            <w:shd w:val="clear" w:color="auto" w:fill="auto"/>
            <w:noWrap/>
            <w:vAlign w:val="bottom"/>
            <w:hideMark/>
          </w:tcPr>
          <w:p w14:paraId="0E365BB2" w14:textId="1C4A9AB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881A5" w14:textId="4DC3BC9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4289D0" w14:textId="2652C32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2,850.86 </w:t>
            </w:r>
          </w:p>
        </w:tc>
      </w:tr>
      <w:tr w:rsidR="00BB3346" w14:paraId="725A7EF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58E96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E6A3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1A3E4F86" w14:textId="55804C7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637D8558" w14:textId="363E9E7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16D9D" w14:textId="7C5CC16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870869" w14:textId="42E0B5B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BB3346" w14:paraId="2107F27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55C8A"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BE46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15F58408" w14:textId="2091467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06D6E746" w14:textId="6759028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31D07" w14:textId="4633B73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D8303" w14:textId="5729448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BB3346" w14:paraId="75CD5D1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D9A0B"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B778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A656696" w14:textId="2FA4B8E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0F1D5B97" w14:textId="49B411F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4F7430" w14:textId="1DDFD77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294874" w14:textId="66017CA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BB3346" w14:paraId="2D4E36F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8F1C0"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F4E2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15C63498" w14:textId="002F060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c>
          <w:tcPr>
            <w:tcW w:w="675" w:type="pct"/>
            <w:tcBorders>
              <w:top w:val="nil"/>
              <w:left w:val="nil"/>
              <w:bottom w:val="single" w:sz="4" w:space="0" w:color="000000"/>
              <w:right w:val="single" w:sz="4" w:space="0" w:color="000000"/>
            </w:tcBorders>
            <w:shd w:val="clear" w:color="auto" w:fill="auto"/>
            <w:noWrap/>
            <w:vAlign w:val="bottom"/>
            <w:hideMark/>
          </w:tcPr>
          <w:p w14:paraId="6FDC5972" w14:textId="56A23AF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606D63" w14:textId="511F81E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515C49" w14:textId="106DCB8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r>
      <w:tr w:rsidR="00BB3346" w14:paraId="769E6E5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F3810"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6763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0B62AD06" w14:textId="7F6D779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63946EC2" w14:textId="13B9415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69EF6D" w14:textId="259BBE4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131878" w14:textId="3EB9739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BB3346" w14:paraId="0FF302A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BC2AB"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7E37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738E927D" w14:textId="7F3372F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3F96B73A" w14:textId="037731D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0029E" w14:textId="6AB967F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711301" w14:textId="010FD05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BB3346" w14:paraId="634041E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8983A"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B4DCA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218309E8" w14:textId="73DBE1A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3B1FC513" w14:textId="774BF3C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D841CB" w14:textId="748D9E8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60E50F" w14:textId="2FEBD41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BB3346" w14:paraId="7D4D33D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CD90A"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F2F3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2136856" w14:textId="24A981A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7D9681C8" w14:textId="420C159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DCDFF" w14:textId="4A2E5CB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45852" w14:textId="465DAE4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BB3346" w14:paraId="0530CDD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A376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BB60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01439F1D" w14:textId="4B33186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1A3BCA38" w14:textId="7F6775D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9800B" w14:textId="5118A41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41DFBB" w14:textId="010B1F1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BB3346" w14:paraId="6A541C4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542B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E483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954F7F7" w14:textId="3EE45FD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3BB988FC" w14:textId="711C943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C9059C" w14:textId="56EDA0D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E9183F" w14:textId="0AF3490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BB3346" w14:paraId="228D237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D9F25"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F0FA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67E76E60" w14:textId="1E55B2A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34823F61" w14:textId="2B5D6EF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C6324D" w14:textId="0F4EE3F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846114" w14:textId="78B4F97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BB3346" w14:paraId="4204BC60"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958477"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5207779C" w14:textId="2856213F"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54,642.48 </w:t>
            </w:r>
          </w:p>
        </w:tc>
        <w:tc>
          <w:tcPr>
            <w:tcW w:w="675" w:type="pct"/>
            <w:tcBorders>
              <w:top w:val="nil"/>
              <w:left w:val="nil"/>
              <w:bottom w:val="single" w:sz="4" w:space="0" w:color="000000"/>
              <w:right w:val="single" w:sz="4" w:space="0" w:color="000000"/>
            </w:tcBorders>
            <w:shd w:val="clear" w:color="D8D8D8" w:fill="D8D8D8"/>
            <w:noWrap/>
            <w:vAlign w:val="bottom"/>
            <w:hideMark/>
          </w:tcPr>
          <w:p w14:paraId="03848639" w14:textId="12FB1B77"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E1DF76D" w14:textId="77BB3BFE"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A9C559" w14:textId="0678A52A"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54,642.48 </w:t>
            </w:r>
          </w:p>
        </w:tc>
      </w:tr>
      <w:tr w:rsidR="00BB3346" w14:paraId="1A055EF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BB8EEF"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73B6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4B5F547B" w14:textId="0EDD7ED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2338E002" w14:textId="50B580E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660BA" w14:textId="33E21AF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1E99BA9" w14:textId="6943993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BB3346" w14:paraId="42C8C56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7EE09"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3A8B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tao</w:t>
            </w:r>
          </w:p>
        </w:tc>
        <w:tc>
          <w:tcPr>
            <w:tcW w:w="777" w:type="pct"/>
            <w:tcBorders>
              <w:top w:val="nil"/>
              <w:left w:val="nil"/>
              <w:bottom w:val="single" w:sz="4" w:space="0" w:color="000000"/>
              <w:right w:val="single" w:sz="4" w:space="0" w:color="000000"/>
            </w:tcBorders>
            <w:shd w:val="clear" w:color="auto" w:fill="auto"/>
            <w:noWrap/>
            <w:vAlign w:val="bottom"/>
            <w:hideMark/>
          </w:tcPr>
          <w:p w14:paraId="4D3D097D" w14:textId="70277AF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A1EE68" w14:textId="595F331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3D823" w14:textId="439C669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C76DB7" w14:textId="1D44CAE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BB3346" w14:paraId="292515D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98B36"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E501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0603420C" w14:textId="32ACB56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460988F8" w14:textId="390B89E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87E4A" w14:textId="7131564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1C1CF" w14:textId="0DD5495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BB3346" w14:paraId="1FD60D8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2B0D2"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061D1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g</w:t>
            </w:r>
          </w:p>
        </w:tc>
        <w:tc>
          <w:tcPr>
            <w:tcW w:w="777" w:type="pct"/>
            <w:tcBorders>
              <w:top w:val="nil"/>
              <w:left w:val="nil"/>
              <w:bottom w:val="single" w:sz="4" w:space="0" w:color="000000"/>
              <w:right w:val="single" w:sz="4" w:space="0" w:color="000000"/>
            </w:tcBorders>
            <w:shd w:val="clear" w:color="auto" w:fill="auto"/>
            <w:noWrap/>
            <w:vAlign w:val="bottom"/>
            <w:hideMark/>
          </w:tcPr>
          <w:p w14:paraId="2B97BD8C" w14:textId="6D233EA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4F7FCB" w14:textId="4BBC8B7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68A14" w14:textId="0960BD3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4BFA82" w14:textId="4DC8E33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BB3346" w14:paraId="523129E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154F2"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B4B98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5E3D71CA" w14:textId="30F034F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107.48 </w:t>
            </w:r>
          </w:p>
        </w:tc>
        <w:tc>
          <w:tcPr>
            <w:tcW w:w="675" w:type="pct"/>
            <w:tcBorders>
              <w:top w:val="nil"/>
              <w:left w:val="nil"/>
              <w:bottom w:val="single" w:sz="4" w:space="0" w:color="000000"/>
              <w:right w:val="single" w:sz="4" w:space="0" w:color="000000"/>
            </w:tcBorders>
            <w:shd w:val="clear" w:color="auto" w:fill="auto"/>
            <w:noWrap/>
            <w:vAlign w:val="bottom"/>
            <w:hideMark/>
          </w:tcPr>
          <w:p w14:paraId="764329BF" w14:textId="2400624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57CA6" w14:textId="7BB23C5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ABB450" w14:textId="7359A41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107.48 </w:t>
            </w:r>
          </w:p>
        </w:tc>
      </w:tr>
      <w:tr w:rsidR="00BB3346" w14:paraId="2CC0F5D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0FEF2"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1721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5AE1BC15" w14:textId="08B6032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0F95D87" w14:textId="0779765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5CD1A" w14:textId="719D8CF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A15BE" w14:textId="1628314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800.00 </w:t>
            </w:r>
          </w:p>
        </w:tc>
      </w:tr>
      <w:tr w:rsidR="00BB3346" w14:paraId="7CB8E08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A2F399"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7EF8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Sur</w:t>
            </w:r>
          </w:p>
        </w:tc>
        <w:tc>
          <w:tcPr>
            <w:tcW w:w="777" w:type="pct"/>
            <w:tcBorders>
              <w:top w:val="nil"/>
              <w:left w:val="nil"/>
              <w:bottom w:val="single" w:sz="4" w:space="0" w:color="000000"/>
              <w:right w:val="single" w:sz="4" w:space="0" w:color="000000"/>
            </w:tcBorders>
            <w:shd w:val="clear" w:color="auto" w:fill="auto"/>
            <w:noWrap/>
            <w:vAlign w:val="bottom"/>
            <w:hideMark/>
          </w:tcPr>
          <w:p w14:paraId="255DCC31" w14:textId="5F38272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20.00 </w:t>
            </w:r>
          </w:p>
        </w:tc>
        <w:tc>
          <w:tcPr>
            <w:tcW w:w="675" w:type="pct"/>
            <w:tcBorders>
              <w:top w:val="nil"/>
              <w:left w:val="nil"/>
              <w:bottom w:val="single" w:sz="4" w:space="0" w:color="000000"/>
              <w:right w:val="single" w:sz="4" w:space="0" w:color="000000"/>
            </w:tcBorders>
            <w:shd w:val="clear" w:color="auto" w:fill="auto"/>
            <w:noWrap/>
            <w:vAlign w:val="bottom"/>
            <w:hideMark/>
          </w:tcPr>
          <w:p w14:paraId="1A6F3C2F" w14:textId="2D61FFD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49C62" w14:textId="23DE6CE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D0361E" w14:textId="70C4518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20.00 </w:t>
            </w:r>
          </w:p>
        </w:tc>
      </w:tr>
      <w:tr w:rsidR="00BB3346" w14:paraId="136D527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BA89C"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060C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301DB904" w14:textId="1F8E02B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732.00 </w:t>
            </w:r>
          </w:p>
        </w:tc>
        <w:tc>
          <w:tcPr>
            <w:tcW w:w="675" w:type="pct"/>
            <w:tcBorders>
              <w:top w:val="nil"/>
              <w:left w:val="nil"/>
              <w:bottom w:val="single" w:sz="4" w:space="0" w:color="000000"/>
              <w:right w:val="single" w:sz="4" w:space="0" w:color="000000"/>
            </w:tcBorders>
            <w:shd w:val="clear" w:color="auto" w:fill="auto"/>
            <w:noWrap/>
            <w:vAlign w:val="bottom"/>
            <w:hideMark/>
          </w:tcPr>
          <w:p w14:paraId="7F4F988E" w14:textId="526D0E7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C7214" w14:textId="34EA97D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131B9" w14:textId="2BFC761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732.00 </w:t>
            </w:r>
          </w:p>
        </w:tc>
      </w:tr>
      <w:tr w:rsidR="00BB3346" w14:paraId="601B4D89"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023570"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43C8F416" w14:textId="48F784E3"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98,05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0F48C723" w14:textId="0CF526AE"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60C46B4" w14:textId="39145D88"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001620C" w14:textId="5BCFCFAA"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98,059.63 </w:t>
            </w:r>
          </w:p>
        </w:tc>
      </w:tr>
      <w:tr w:rsidR="00BB3346" w14:paraId="20FB0B4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A5F2F"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A23C7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19F618B1" w14:textId="6E15AF3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111DFD2B" w14:textId="4F863F4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861D4F" w14:textId="0387EE3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21F2C81" w14:textId="55AFC3F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BB3346" w14:paraId="6410336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DA340"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CA80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lipay</w:t>
            </w:r>
          </w:p>
        </w:tc>
        <w:tc>
          <w:tcPr>
            <w:tcW w:w="777" w:type="pct"/>
            <w:tcBorders>
              <w:top w:val="nil"/>
              <w:left w:val="nil"/>
              <w:bottom w:val="single" w:sz="4" w:space="0" w:color="000000"/>
              <w:right w:val="single" w:sz="4" w:space="0" w:color="000000"/>
            </w:tcBorders>
            <w:shd w:val="clear" w:color="auto" w:fill="auto"/>
            <w:noWrap/>
            <w:vAlign w:val="bottom"/>
            <w:hideMark/>
          </w:tcPr>
          <w:p w14:paraId="70E66C27" w14:textId="35ACE18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D0180A" w14:textId="715DA08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372BD9" w14:textId="4FC6739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99F31C" w14:textId="248D051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r>
      <w:tr w:rsidR="00BB3346" w14:paraId="598DDC1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06256"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9635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2B05FD18" w14:textId="505FF0C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c>
          <w:tcPr>
            <w:tcW w:w="675" w:type="pct"/>
            <w:tcBorders>
              <w:top w:val="nil"/>
              <w:left w:val="nil"/>
              <w:bottom w:val="single" w:sz="4" w:space="0" w:color="000000"/>
              <w:right w:val="single" w:sz="4" w:space="0" w:color="000000"/>
            </w:tcBorders>
            <w:shd w:val="clear" w:color="auto" w:fill="auto"/>
            <w:noWrap/>
            <w:vAlign w:val="bottom"/>
            <w:hideMark/>
          </w:tcPr>
          <w:p w14:paraId="1FCB436F" w14:textId="51A0405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6B843" w14:textId="3C9C48E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37D25B" w14:textId="4FAE48A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r>
      <w:tr w:rsidR="00BB3346" w14:paraId="3649816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1B2A1"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E948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3644777A" w14:textId="0EC193C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948.00 </w:t>
            </w:r>
          </w:p>
        </w:tc>
        <w:tc>
          <w:tcPr>
            <w:tcW w:w="675" w:type="pct"/>
            <w:tcBorders>
              <w:top w:val="nil"/>
              <w:left w:val="nil"/>
              <w:bottom w:val="single" w:sz="4" w:space="0" w:color="000000"/>
              <w:right w:val="single" w:sz="4" w:space="0" w:color="000000"/>
            </w:tcBorders>
            <w:shd w:val="clear" w:color="auto" w:fill="auto"/>
            <w:noWrap/>
            <w:vAlign w:val="bottom"/>
            <w:hideMark/>
          </w:tcPr>
          <w:p w14:paraId="7BA84FE5" w14:textId="39A949D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0DF676" w14:textId="31B95E6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4C07E" w14:textId="0769C71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948.00 </w:t>
            </w:r>
          </w:p>
        </w:tc>
      </w:tr>
      <w:tr w:rsidR="00BB3346" w14:paraId="1C3BF68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574C1"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CD60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48FB69B7" w14:textId="03E9872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c>
          <w:tcPr>
            <w:tcW w:w="675" w:type="pct"/>
            <w:tcBorders>
              <w:top w:val="nil"/>
              <w:left w:val="nil"/>
              <w:bottom w:val="single" w:sz="4" w:space="0" w:color="000000"/>
              <w:right w:val="single" w:sz="4" w:space="0" w:color="000000"/>
            </w:tcBorders>
            <w:shd w:val="clear" w:color="auto" w:fill="auto"/>
            <w:noWrap/>
            <w:vAlign w:val="bottom"/>
            <w:hideMark/>
          </w:tcPr>
          <w:p w14:paraId="70135A88" w14:textId="401AC5A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5176E" w14:textId="34219BC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0B2E6" w14:textId="5FC7CC4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r>
      <w:tr w:rsidR="00BB3346" w14:paraId="7DF50FB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6D4BC5"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009D4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599EAF64" w14:textId="6447DE8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c>
          <w:tcPr>
            <w:tcW w:w="675" w:type="pct"/>
            <w:tcBorders>
              <w:top w:val="nil"/>
              <w:left w:val="nil"/>
              <w:bottom w:val="single" w:sz="4" w:space="0" w:color="000000"/>
              <w:right w:val="single" w:sz="4" w:space="0" w:color="000000"/>
            </w:tcBorders>
            <w:shd w:val="clear" w:color="auto" w:fill="auto"/>
            <w:noWrap/>
            <w:vAlign w:val="bottom"/>
            <w:hideMark/>
          </w:tcPr>
          <w:p w14:paraId="37BB802C" w14:textId="7C2EC69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0E097" w14:textId="236A2DD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24DB13" w14:textId="20F8A1F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r>
      <w:tr w:rsidR="00BB3346" w14:paraId="5BF53AF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7BE16"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42DA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uday</w:t>
            </w:r>
          </w:p>
        </w:tc>
        <w:tc>
          <w:tcPr>
            <w:tcW w:w="777" w:type="pct"/>
            <w:tcBorders>
              <w:top w:val="nil"/>
              <w:left w:val="nil"/>
              <w:bottom w:val="single" w:sz="4" w:space="0" w:color="000000"/>
              <w:right w:val="single" w:sz="4" w:space="0" w:color="000000"/>
            </w:tcBorders>
            <w:shd w:val="clear" w:color="auto" w:fill="auto"/>
            <w:noWrap/>
            <w:vAlign w:val="bottom"/>
            <w:hideMark/>
          </w:tcPr>
          <w:p w14:paraId="658758F2" w14:textId="6EE562C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c>
          <w:tcPr>
            <w:tcW w:w="675" w:type="pct"/>
            <w:tcBorders>
              <w:top w:val="nil"/>
              <w:left w:val="nil"/>
              <w:bottom w:val="single" w:sz="4" w:space="0" w:color="000000"/>
              <w:right w:val="single" w:sz="4" w:space="0" w:color="000000"/>
            </w:tcBorders>
            <w:shd w:val="clear" w:color="auto" w:fill="auto"/>
            <w:noWrap/>
            <w:vAlign w:val="bottom"/>
            <w:hideMark/>
          </w:tcPr>
          <w:p w14:paraId="146C257E" w14:textId="1F759DA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E703A1" w14:textId="2A6A1E2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2FB73" w14:textId="3462603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r>
      <w:tr w:rsidR="00BB3346" w14:paraId="772847BF"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E363C0"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5376B708" w14:textId="485DC6D6"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687,724.31 </w:t>
            </w:r>
          </w:p>
        </w:tc>
        <w:tc>
          <w:tcPr>
            <w:tcW w:w="675" w:type="pct"/>
            <w:tcBorders>
              <w:top w:val="nil"/>
              <w:left w:val="nil"/>
              <w:bottom w:val="single" w:sz="4" w:space="0" w:color="000000"/>
              <w:right w:val="single" w:sz="4" w:space="0" w:color="000000"/>
            </w:tcBorders>
            <w:shd w:val="clear" w:color="A5A5A5" w:fill="A5A5A5"/>
            <w:noWrap/>
            <w:vAlign w:val="bottom"/>
            <w:hideMark/>
          </w:tcPr>
          <w:p w14:paraId="0C589888" w14:textId="35BF2389"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DE05F17" w14:textId="123490D4"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3ACCC58" w14:textId="20C51C0B"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687,724.31 </w:t>
            </w:r>
          </w:p>
        </w:tc>
      </w:tr>
      <w:tr w:rsidR="00BB3346" w14:paraId="34E79A95"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556D49"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6B4E6FF2" w14:textId="287FEB2E"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B297C5E" w14:textId="2809A215"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194F9E4" w14:textId="103E9E6C"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B436E35" w14:textId="17CB6E1B"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BB3346" w14:paraId="641039E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209DD"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144E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151DB8DA" w14:textId="1567610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30492FA1" w14:textId="58911A4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50251" w14:textId="5B77EE2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269432" w14:textId="51D681C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BB3346" w14:paraId="43CC7C6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A2783"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1AA93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51D9F6D9" w14:textId="4D7396F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31DFBD32" w14:textId="4D33ED8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A0340" w14:textId="7CA28BE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0B9128" w14:textId="04AA554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BB3346" w14:paraId="3E0C202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C6EB5"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FC49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46E57620" w14:textId="0CC39BA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6BF175F9" w14:textId="61C2140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7D52F" w14:textId="3AB9C94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A2C23" w14:textId="670BB8D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BB3346" w14:paraId="22C3622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3AE936"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11A36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14B721CE" w14:textId="529E3B8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50989ED2" w14:textId="56EF051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1C6F8" w14:textId="5FAAE3C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AC20D" w14:textId="60CCACC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BB3346" w14:paraId="3543FAE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8A465"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77BB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39816708" w14:textId="17DE10F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5A720D" w14:textId="41C4988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D635E4" w14:textId="666E844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E2527" w14:textId="7D58D48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BB3346" w14:paraId="349248B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DFA97"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337F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2A05DE29" w14:textId="169E63A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3E289AEB" w14:textId="02542A6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C02E9" w14:textId="3286987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9880CE" w14:textId="7DA646E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BB3346" w14:paraId="1AA79B8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FC3AD7"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A4A4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2DB18A73" w14:textId="35F87E0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0F1917C6" w14:textId="7389C94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1D108" w14:textId="7945428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D1265" w14:textId="658E198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BB3346" w14:paraId="6157510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5BCD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B670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A1CD509" w14:textId="46F466C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5F256B0C" w14:textId="130437E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88EB7" w14:textId="0E1DB51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7D6C6" w14:textId="2E5F231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BB3346" w14:paraId="65B3323A"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CC7758"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580B6A32" w14:textId="70AD61D7"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48F5EA7D" w14:textId="5A87408C"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D318D96" w14:textId="566EF470"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111749C" w14:textId="0FB9F0AD"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BB3346" w14:paraId="7F21259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AC5B2"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F035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61504452" w14:textId="6C1F382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5F59F992" w14:textId="12A75B7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83294" w14:textId="760B8B0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917C1" w14:textId="0591812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BB3346" w14:paraId="3C9F0EA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AC3A4C"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535A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1928ECF1" w14:textId="55EABCA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52168AC7" w14:textId="3F630BD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6DB18" w14:textId="46E86CB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A009A6" w14:textId="21DED6B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BB3346" w14:paraId="71712D4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20558"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3D14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6ED0F94B" w14:textId="337D2A1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61F8A449" w14:textId="5E1D175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3700B" w14:textId="4C1065E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E2292" w14:textId="3629C0D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BB3346" w14:paraId="1D1E87D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3E341"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1E6E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5A538E18" w14:textId="53D682E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527F23AE" w14:textId="17393B9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88B8CD" w14:textId="1C51E19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269493" w14:textId="7FF49E3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BB3346" w14:paraId="255FA03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F3FE5"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53026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69908E9F" w14:textId="11F78DD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69BC5C2D" w14:textId="2E9DD9F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91232" w14:textId="2E9B2FD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ABFEEE" w14:textId="0CFDEE7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BB3346" w14:paraId="30C2626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14653"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3C5C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03074527" w14:textId="49BE1B2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48F4A52F" w14:textId="479B113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1E8DF" w14:textId="75300B7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F99F6" w14:textId="46A0B04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BB3346" w14:paraId="3104B9F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538A6"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9AF31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316DDCA8" w14:textId="6A4C24A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B6DE30" w14:textId="4E7DA04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76CA61" w14:textId="62FA0AC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3EB723" w14:textId="7BCE491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BB3346" w14:paraId="38429F9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601DEB"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86F4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4081C565" w14:textId="3A256A7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4D7E7BEC" w14:textId="6C3DF29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4EA79" w14:textId="5C38022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3E05A" w14:textId="64FA37C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BB3346" w14:paraId="6DAE665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1DF03"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570E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7BC8F64D" w14:textId="095CEF7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679DE480" w14:textId="355661D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3FE82" w14:textId="74ED0FC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578C4E" w14:textId="42260CD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BB3346" w14:paraId="0C65CC0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85DC3"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51D2F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141802E3" w14:textId="42FD076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7833832C" w14:textId="4BF4203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C1E7A" w14:textId="1BA4785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6A12F2" w14:textId="6AE0E24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BB3346" w14:paraId="6B432E5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0AA4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0D35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9D95665" w14:textId="4AEBB8E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21D46910" w14:textId="715E3D5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F54C4" w14:textId="4BB1A73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3C7C1" w14:textId="568D579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BB3346" w14:paraId="67792D1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4FF9F"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DF25B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49B7BF97" w14:textId="3C6F236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293DEE55" w14:textId="1425B03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ECEAA0" w14:textId="7C10873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1DB5B" w14:textId="18D0001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BB3346" w14:paraId="13B69622"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C3AEF0"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241AF007" w14:textId="7FFEC62A"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52,679.17 </w:t>
            </w:r>
          </w:p>
        </w:tc>
        <w:tc>
          <w:tcPr>
            <w:tcW w:w="675" w:type="pct"/>
            <w:tcBorders>
              <w:top w:val="nil"/>
              <w:left w:val="nil"/>
              <w:bottom w:val="single" w:sz="4" w:space="0" w:color="000000"/>
              <w:right w:val="single" w:sz="4" w:space="0" w:color="000000"/>
            </w:tcBorders>
            <w:shd w:val="clear" w:color="D8D8D8" w:fill="D8D8D8"/>
            <w:noWrap/>
            <w:vAlign w:val="bottom"/>
            <w:hideMark/>
          </w:tcPr>
          <w:p w14:paraId="3876F0EB" w14:textId="30C2FC56"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6053FF0" w14:textId="0EBD3EDF"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5272A87D" w14:textId="24ADBB31"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852,679.17 </w:t>
            </w:r>
          </w:p>
        </w:tc>
      </w:tr>
      <w:tr w:rsidR="00BB3346" w14:paraId="57A0A81C" w14:textId="77777777" w:rsidTr="00BB3346">
        <w:trPr>
          <w:trHeight w:val="20"/>
        </w:trPr>
        <w:tc>
          <w:tcPr>
            <w:tcW w:w="86" w:type="pct"/>
            <w:tcBorders>
              <w:top w:val="nil"/>
              <w:left w:val="nil"/>
              <w:bottom w:val="single" w:sz="4" w:space="0" w:color="000000"/>
              <w:right w:val="nil"/>
            </w:tcBorders>
            <w:shd w:val="clear" w:color="auto" w:fill="auto"/>
            <w:noWrap/>
            <w:vAlign w:val="bottom"/>
            <w:hideMark/>
          </w:tcPr>
          <w:p w14:paraId="5EAA5E35" w14:textId="77777777" w:rsidR="00BB3346" w:rsidRDefault="00BB3346" w:rsidP="00BB3346">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48ECF883" w14:textId="77777777" w:rsidR="00BB3346" w:rsidRDefault="00BB3346" w:rsidP="00BB3346">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46068A96" w14:textId="4A828969" w:rsidR="00BB3346" w:rsidRDefault="00BB3346" w:rsidP="00BB334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FF83E6" w14:textId="667F4F08" w:rsidR="00BB3346" w:rsidRDefault="00BB3346" w:rsidP="00BB334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73B524" w14:textId="0659FC38" w:rsidR="00BB3346" w:rsidRDefault="00BB3346" w:rsidP="00BB334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DF914D2" w14:textId="322D3CDF" w:rsidR="00BB3346" w:rsidRDefault="00BB3346" w:rsidP="00BB334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BB3346" w14:paraId="4BBA6AA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E22B2"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65EF6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509E8CCC" w14:textId="407EBDA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6D8C5F66" w14:textId="0D6950D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4BE78" w14:textId="17599BA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7BE985" w14:textId="28E5BB3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BB3346" w14:paraId="6A317F6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9B8D78"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F22E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613A46B0" w14:textId="4F1D4F4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13B6C141" w14:textId="4B4454B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20A2FE" w14:textId="0D923C4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19D5F2" w14:textId="6B6D79C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BB3346" w14:paraId="467686C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262A0"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BE486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36ED4F32" w14:textId="6C7ABD8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490403A9" w14:textId="62DA7CC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D43B6" w14:textId="0C9138A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EB6460" w14:textId="01AA0F9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BB3346" w14:paraId="554068B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C3F5A"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7441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7BBC5C34" w14:textId="5DF211E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042A311A" w14:textId="73634AE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A6FCF" w14:textId="5DC01C7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904F55" w14:textId="7BB5566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BB3346" w14:paraId="5496118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EF3FA"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9E2851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72182023" w14:textId="3C0526C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2295D0AF" w14:textId="2BF492B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387B0" w14:textId="576668D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295B08" w14:textId="29DCF03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BB3346" w14:paraId="32FC878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C51A6"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517B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54AB62C1" w14:textId="71DFA01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4DF86473" w14:textId="73BAD33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325D8D" w14:textId="1097998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BD8E5" w14:textId="62678D1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BB3346" w14:paraId="2F801E4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84B0B"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3A84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39ABB058" w14:textId="677F1B7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0A98DFD0" w14:textId="52D2161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ED8C0" w14:textId="301892C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5DFB58" w14:textId="7B13F9E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BB3346" w14:paraId="13CF989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69CA7"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48D1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672627DD" w14:textId="0609C19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3DD42812" w14:textId="15B32C5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20BC4" w14:textId="71A479A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A0DC8" w14:textId="180A2AD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BB3346" w14:paraId="6C3CE53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E622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9397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0D0E0091" w14:textId="4743AEE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6D3883F4" w14:textId="13DB7B5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2B1A35" w14:textId="09D4ECD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932C2" w14:textId="132709F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BB3346" w14:paraId="4E9D5DD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327C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AF12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6D529E50" w14:textId="636FB32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15905CE6" w14:textId="5650C30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8AFE8" w14:textId="14EAD89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134A5" w14:textId="4BF3369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BB3346" w14:paraId="5DA2016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6721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322B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09886C5A" w14:textId="2FE992A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c>
          <w:tcPr>
            <w:tcW w:w="675" w:type="pct"/>
            <w:tcBorders>
              <w:top w:val="nil"/>
              <w:left w:val="nil"/>
              <w:bottom w:val="single" w:sz="4" w:space="0" w:color="000000"/>
              <w:right w:val="single" w:sz="4" w:space="0" w:color="000000"/>
            </w:tcBorders>
            <w:shd w:val="clear" w:color="auto" w:fill="auto"/>
            <w:noWrap/>
            <w:vAlign w:val="bottom"/>
            <w:hideMark/>
          </w:tcPr>
          <w:p w14:paraId="51B17B4E" w14:textId="556DDED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44B89" w14:textId="3E63FF3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28557" w14:textId="73358AE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r>
      <w:tr w:rsidR="00BB3346" w14:paraId="64BAA81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D4329"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634D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2F45F7BE" w14:textId="79411E1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2A3E137C" w14:textId="6153AEB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7E3F42" w14:textId="53B0EA3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4D9E31" w14:textId="6FBF67B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BB3346" w14:paraId="4982D4F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0A3CC"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8B09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160B3E6A" w14:textId="354E13D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48662CC4" w14:textId="125A0B9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04741" w14:textId="2DE9367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A393E" w14:textId="3A92C6F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BB3346" w14:paraId="09A2DA9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FFE16"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3785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409CA674" w14:textId="545FEAC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54AA8BDA" w14:textId="11B4962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410A0" w14:textId="3F4297A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E8937" w14:textId="2B73AE9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BB3346" w14:paraId="259AD4F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7F9D7"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88F0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3904359F" w14:textId="10D4A25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7189D712" w14:textId="77C8613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CC43A" w14:textId="707D9D5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D0B41F" w14:textId="61DA160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BB3346" w14:paraId="08272A1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7E68F"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84E0F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0AB6C4CA" w14:textId="0117064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20A82C30" w14:textId="03CD77D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3E6C1" w14:textId="7EC05EC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87899" w14:textId="5561338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BB3346" w14:paraId="6A0A23C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5DFFC"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EEB28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4B436857" w14:textId="54E1224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7406AB24" w14:textId="618758D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0869B" w14:textId="1795F86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98ABF8" w14:textId="0C3342B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BB3346" w14:paraId="02460DF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A9B13"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EBFA5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76EF147F" w14:textId="658ABB4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4CF23DE1" w14:textId="6D370A5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CB064" w14:textId="13EBFAE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47A307" w14:textId="59B0113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BB3346" w14:paraId="1F5344C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1E4EA"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7C35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50DDEBBF" w14:textId="7C8C12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6CA9E410" w14:textId="5C09C86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9F264F" w14:textId="34CE4FB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D7F24" w14:textId="67F1E14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BB3346" w14:paraId="30ACF79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21859"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D05E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4D08DE50" w14:textId="05D349C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68458A03" w14:textId="631A446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CC84F5" w14:textId="58FBB9E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158C1D" w14:textId="6A0A2CB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BB3346" w14:paraId="2528341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371DC"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3F77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6B4A45E8" w14:textId="7ED961B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1B68CAD9" w14:textId="42B4C48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A9A29" w14:textId="069F3C4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38DAA1" w14:textId="660D208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BB3346" w14:paraId="6847FC4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456B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0637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42D44E54" w14:textId="0E0BBD3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65CDC9A6" w14:textId="2337AC2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DDD0B" w14:textId="6E7EE6B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D5AC83" w14:textId="766CE28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BB3346" w14:paraId="012D536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6E03A"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4EB2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06ED5DEF" w14:textId="4A8C830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5B39407C" w14:textId="6E0DE9F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BCAC2" w14:textId="65C9D5E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4E5C07" w14:textId="4C47702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BB3346" w14:paraId="3F9D2DC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68977"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4604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15ED5D0" w14:textId="6DA8B42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5E3D9215" w14:textId="442137F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A23D7" w14:textId="03B1303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DDE4BE" w14:textId="38C9BC7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BB3346" w14:paraId="1A0851E9"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F13210"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3F1A4756" w14:textId="35018C01"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276,707.79 </w:t>
            </w:r>
          </w:p>
        </w:tc>
        <w:tc>
          <w:tcPr>
            <w:tcW w:w="675" w:type="pct"/>
            <w:tcBorders>
              <w:top w:val="nil"/>
              <w:left w:val="nil"/>
              <w:bottom w:val="single" w:sz="4" w:space="0" w:color="000000"/>
              <w:right w:val="single" w:sz="4" w:space="0" w:color="000000"/>
            </w:tcBorders>
            <w:shd w:val="clear" w:color="D8D8D8" w:fill="D8D8D8"/>
            <w:noWrap/>
            <w:vAlign w:val="bottom"/>
            <w:hideMark/>
          </w:tcPr>
          <w:p w14:paraId="6E2F7892" w14:textId="092F2349"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E315A13" w14:textId="54695101"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6594712" w14:textId="763D9503"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276,707.79 </w:t>
            </w:r>
          </w:p>
        </w:tc>
      </w:tr>
      <w:tr w:rsidR="00BB3346" w14:paraId="16225530"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C3B1F5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132E9305" w14:textId="5C0EA32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7CCAD9B0" w14:textId="53B5C08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E41F5" w14:textId="5C638B8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0501C8" w14:textId="77F2376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BB3346" w14:paraId="3FDC887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ACBE8"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D695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6B1ECADA" w14:textId="6D1AE1A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1758F965" w14:textId="5585CDC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645642" w14:textId="4EFDC6A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4DEF27" w14:textId="5CB3ED5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BB3346" w14:paraId="73E3C70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BA97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07C6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2DC1CDF8" w14:textId="4568391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7F07664D" w14:textId="6251478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C958D" w14:textId="30AC348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322C8B" w14:textId="3F1FB27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BB3346" w14:paraId="2307A8E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576563"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9349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2C39CCF" w14:textId="080169D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35639920" w14:textId="57FA2CD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637FE" w14:textId="66B1E8B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EDD2C" w14:textId="2C3DB17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BB3346" w14:paraId="4A58DBD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8013B"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427A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5AF2D969" w14:textId="79D7822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318B6883" w14:textId="386F242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353B7C" w14:textId="16815EC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7F258" w14:textId="6226B3D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BB3346" w14:paraId="2160E6F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64741"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8706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509C75C2" w14:textId="320B92F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1D5E6D9E" w14:textId="0A28CA9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00D94" w14:textId="012BCE5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5D608" w14:textId="6E8F37F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BB3346" w14:paraId="7607681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A824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5B09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064585C7" w14:textId="4A57D8E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3429D7BE" w14:textId="3CC8555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6738F" w14:textId="270079B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BFF20" w14:textId="1EA6363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BB3346" w14:paraId="4E3CE5B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0D85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7DB2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12CFD37F" w14:textId="3FFDBC1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49F15E91" w14:textId="1929954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5B9B1" w14:textId="7AF95ED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18D0B" w14:textId="67523AA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BB3346" w14:paraId="4ACC7E3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58E1A"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692F2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42428505" w14:textId="26DD5CE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0CF5DDD9" w14:textId="2361F35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4C76D1" w14:textId="2EE34BF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77177A" w14:textId="32D6EDF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BB3346" w14:paraId="57B18DB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29DC2"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AE18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50EB183D" w14:textId="3EB3E44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660DC356" w14:textId="16490C9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B98A7" w14:textId="0A5D5AB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C136A" w14:textId="2148995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BB3346" w14:paraId="1105242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5A461"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FF85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697769BD" w14:textId="7084FFF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252057CC" w14:textId="429E235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4E24E" w14:textId="05542A3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FAC930" w14:textId="3CADBFE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BB3346" w14:paraId="051A6CD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80332"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F5CA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48820AB8" w14:textId="71AFCA3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3FE21A72" w14:textId="672D2D5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1D6CF1" w14:textId="3823161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E9381C" w14:textId="370D303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BB3346" w14:paraId="7FB1039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CEC980"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5195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25797F96" w14:textId="1DC7167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41206FB0" w14:textId="4BDEDA4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996BF" w14:textId="10BC3E4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8CEC4" w14:textId="349AD53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BB3346" w14:paraId="2BA2B7F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31E7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4325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19DB0FAA" w14:textId="053E3A5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03F4B61E" w14:textId="07C4FA7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FB49B4" w14:textId="63BFF94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7700F" w14:textId="0A25025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BB3346" w14:paraId="6E43943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8EB6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CAD3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3BE9B35" w14:textId="5689DC3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025513E1" w14:textId="6B0C68B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84721" w14:textId="2C2EA7F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FD6CCC" w14:textId="3991B3D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BB3346" w14:paraId="561C8D7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AE8F7"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8088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469AD5E4" w14:textId="77084CA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3D0C58EE" w14:textId="099DC6A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C78C8" w14:textId="12D794A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724DB9" w14:textId="1AA14BD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BB3346" w14:paraId="40F5842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C179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13A3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0EB34BB1" w14:textId="4D9B76E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0F6B7495" w14:textId="7FC055B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44335" w14:textId="2804C69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73223F" w14:textId="312E850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BB3346" w14:paraId="1749411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ADD80"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0467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64C7B07" w14:textId="791ACD8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1F18AB0A" w14:textId="306EB34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65CE7" w14:textId="4552E03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06BB39" w14:textId="688C5E2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BB3346" w14:paraId="7B4CE82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3D358"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FC0B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4F02B87" w14:textId="443EE46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1CC2C318" w14:textId="1903E59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33C84" w14:textId="3CADC85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F59B20" w14:textId="592DD30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BB3346" w14:paraId="7BF2B29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3E01C"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9836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52E25869" w14:textId="14DF224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5066A01E" w14:textId="337EDBE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196EED" w14:textId="5D8C99D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12D46" w14:textId="28ECFBB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BB3346" w14:paraId="780A21A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A34BB"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5B6B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46C02B1B" w14:textId="679B206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5542785C" w14:textId="683C48F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03B2F" w14:textId="416163D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BB6B23" w14:textId="7169D19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BB3346" w14:paraId="3F20392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A4BA7"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517D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55A15D17" w14:textId="659F99C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2A7D1319" w14:textId="1538683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27FEC" w14:textId="7F5CC85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025268" w14:textId="3E5E8E4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BB3346" w14:paraId="7D7EEAE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3E1B35"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A6B25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1D15B27E" w14:textId="0781433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646D464A" w14:textId="53A8758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2E7FC4" w14:textId="243EC3E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E857D9" w14:textId="3F47175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BB3346" w14:paraId="3BBCEDA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6C6A3"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F148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4BC3A3E3" w14:textId="77547DC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2B730652" w14:textId="62A9E95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63CDF" w14:textId="1BF2206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1A22FC" w14:textId="5FEFA22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BB3346" w14:paraId="6D9B7F5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5B373"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21AD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7FFBAE2C" w14:textId="2C02138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675" w:type="pct"/>
            <w:tcBorders>
              <w:top w:val="nil"/>
              <w:left w:val="nil"/>
              <w:bottom w:val="single" w:sz="4" w:space="0" w:color="000000"/>
              <w:right w:val="single" w:sz="4" w:space="0" w:color="000000"/>
            </w:tcBorders>
            <w:shd w:val="clear" w:color="auto" w:fill="auto"/>
            <w:noWrap/>
            <w:vAlign w:val="bottom"/>
            <w:hideMark/>
          </w:tcPr>
          <w:p w14:paraId="7555BD8D" w14:textId="284F875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55B5E4" w14:textId="42ACD1C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2FECC7" w14:textId="103A95C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BB3346" w14:paraId="6CCBF29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1CA03"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F83A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3C493CE3" w14:textId="6946AC1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60B1926F" w14:textId="643CA8F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B8F3B" w14:textId="1A4CF70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C29B48" w14:textId="301618B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BB3346" w14:paraId="4C86198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792F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3D88B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77B2816F" w14:textId="2921AE3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1C7EEE" w14:textId="5096915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E30D3" w14:textId="1BB3F93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3E99E" w14:textId="28A7F09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BB3346" w14:paraId="6AD91784"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8D522A"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7B95E919" w14:textId="0A2C7EB8"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27,31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411C6E1A" w14:textId="11DEB081"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B8A565" w14:textId="7730FC9C"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AE1E9C" w14:textId="2B08A628"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27,313.98 </w:t>
            </w:r>
          </w:p>
        </w:tc>
      </w:tr>
      <w:tr w:rsidR="00BB3346" w14:paraId="290B211D"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56822C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270B2800" w14:textId="200F1D7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720A5D91" w14:textId="1F3FE42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B46E27" w14:textId="00AB721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F285FE" w14:textId="407A28F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BB3346" w14:paraId="245A957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22616"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7BD79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060A54CF" w14:textId="7A54AEA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55644F55" w14:textId="7B98FCE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44A52" w14:textId="0FE4090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E3E87B" w14:textId="5EB801C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BB3346" w14:paraId="5B01F76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24EDD1"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440D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0CF96B9A" w14:textId="6CEC246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57A1BC73" w14:textId="0BA9B51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768E2" w14:textId="38FBDF3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F8F86" w14:textId="33F28ED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BB3346" w14:paraId="19B1CD3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CD739"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9975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7511067A" w14:textId="03F63E5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293276E6" w14:textId="04B335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823B5" w14:textId="1DB8AE4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E9B8A" w14:textId="7C49632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BB3346" w14:paraId="04B1209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B30F1"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1659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75133C1A" w14:textId="43B3F99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7DF5A103" w14:textId="52B2B41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2EDBC3" w14:textId="3D39C3C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1A26E" w14:textId="05D20A4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BB3346" w14:paraId="204B3CF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C1766"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5A760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3F6EB971" w14:textId="77DCE24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15CD0828" w14:textId="3F75C59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EB3C8" w14:textId="7B9CD55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3E3E9" w14:textId="7FDAE0F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BB3346" w14:paraId="2016211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F5323"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5130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57488914" w14:textId="5894653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14BFA1D1" w14:textId="5DDDC02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F8D1E" w14:textId="47B2B40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C58898" w14:textId="74ED207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BB3346" w14:paraId="55B2611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010C9C"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D838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7BBCB1FA" w14:textId="6DCF394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1104CA65" w14:textId="5699055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540DB" w14:textId="45D5E43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260C4B" w14:textId="5A8ECE3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BB3346" w14:paraId="25654AA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403B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4EE16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38297A5E" w14:textId="5BB2DA6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2A48351A" w14:textId="29EB472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29EED4" w14:textId="7333E05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BC0052" w14:textId="16A7480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BB3346" w14:paraId="7DA1B58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EE45C8"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4F7E45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34FEEF63" w14:textId="2B75671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33327B63" w14:textId="5F21A62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B45750" w14:textId="513F015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866371" w14:textId="7E35C9D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BB3346" w14:paraId="11F91B3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BEB159"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675F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3A08DF12" w14:textId="5C8DCB2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01629AEC" w14:textId="3275D27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DF9FF" w14:textId="294AC0B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CC7032" w14:textId="5D2731C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BB3346" w14:paraId="660310E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4BEE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6D76A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2F6E5F87" w14:textId="10AFB3D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38539CFA" w14:textId="35A0F26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BA01FA" w14:textId="61B6D6C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AC7E2" w14:textId="1B3AE50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BB3346" w14:paraId="40FB6DD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B512C"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5B8C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4C9DD805" w14:textId="3775EA1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5E752715" w14:textId="3EE6FE2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946B7" w14:textId="685CA91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ABE83" w14:textId="7AB7894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BB3346" w14:paraId="1987708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2EC6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36CC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1110EDD4" w14:textId="28FF943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5180A832" w14:textId="57D7952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15942" w14:textId="7A9C9E9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8A23AD" w14:textId="69607CE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BB3346" w14:paraId="35B3A19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3B15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85F4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439D0C6D" w14:textId="55042B0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c>
          <w:tcPr>
            <w:tcW w:w="675" w:type="pct"/>
            <w:tcBorders>
              <w:top w:val="nil"/>
              <w:left w:val="nil"/>
              <w:bottom w:val="single" w:sz="4" w:space="0" w:color="000000"/>
              <w:right w:val="single" w:sz="4" w:space="0" w:color="000000"/>
            </w:tcBorders>
            <w:shd w:val="clear" w:color="auto" w:fill="auto"/>
            <w:noWrap/>
            <w:vAlign w:val="bottom"/>
            <w:hideMark/>
          </w:tcPr>
          <w:p w14:paraId="7AF28A4F" w14:textId="0AF9D95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0FB4D" w14:textId="1651F2F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58387" w14:textId="0CDEB00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r>
      <w:tr w:rsidR="00BB3346" w14:paraId="2B547A7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C007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BB04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40673B3C" w14:textId="2942782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53584EA7" w14:textId="5D9997D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E3F0C" w14:textId="01F3C44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559C27" w14:textId="0F42053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BB3346" w14:paraId="56EF56D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B935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FE4C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F781894" w14:textId="41C8392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3D53DCC1" w14:textId="5A68708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48B3C0" w14:textId="5FAF5B1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4AC35" w14:textId="75575F0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BB3346" w14:paraId="495D443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2DA3C"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AF3C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65C629A6" w14:textId="6829D22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7E38ACC7" w14:textId="2536D5A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94893" w14:textId="4AB45E4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721A07" w14:textId="41E67E6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BB3346" w14:paraId="3065F72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F3C11"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0073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2BA23EF9" w14:textId="7CAE4B7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0A569673" w14:textId="100FAEF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671E6" w14:textId="732232E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DC6044" w14:textId="6B5FEE0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BB3346" w14:paraId="1076CAE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69271"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CD0A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660D0A61" w14:textId="3B9CBD1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1D540D2C" w14:textId="2A88970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A13F9" w14:textId="38B4B38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2CF9C5" w14:textId="6D62A5D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BB3346" w14:paraId="7E74E8B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25BE1"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B926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4D4CD7E1" w14:textId="374E352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1802B7BF" w14:textId="1EE3C93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4FC82B" w14:textId="6FD05E1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EF2C8" w14:textId="3725A59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BB3346" w14:paraId="17CA609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0199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23B0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A8F4379" w14:textId="4508D27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451C612F" w14:textId="6575053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914F3" w14:textId="7A297A5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5960D" w14:textId="4E27059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BB3346" w14:paraId="44EC62F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8620A"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5E3A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43FBB5EB" w14:textId="510CB6D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2A7EC506" w14:textId="2E2CD45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94A0D" w14:textId="028EB7A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AAA83" w14:textId="1F0A57A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BB3346" w14:paraId="4A90755F"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9D95D7"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278A3977" w14:textId="119086B3"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80,393.43 </w:t>
            </w:r>
          </w:p>
        </w:tc>
        <w:tc>
          <w:tcPr>
            <w:tcW w:w="675" w:type="pct"/>
            <w:tcBorders>
              <w:top w:val="nil"/>
              <w:left w:val="nil"/>
              <w:bottom w:val="single" w:sz="4" w:space="0" w:color="000000"/>
              <w:right w:val="single" w:sz="4" w:space="0" w:color="000000"/>
            </w:tcBorders>
            <w:shd w:val="clear" w:color="D8D8D8" w:fill="D8D8D8"/>
            <w:noWrap/>
            <w:vAlign w:val="bottom"/>
            <w:hideMark/>
          </w:tcPr>
          <w:p w14:paraId="7CCB5455" w14:textId="4BEF1091"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F6F335F" w14:textId="42ED50F5"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8128BF9" w14:textId="6898E2CA"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580,393.43 </w:t>
            </w:r>
          </w:p>
        </w:tc>
      </w:tr>
      <w:tr w:rsidR="00BB3346" w14:paraId="2E30230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393E8"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DEF5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7B52CD90" w14:textId="12449DB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32A5171B" w14:textId="4776EBD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744226" w14:textId="39F3A84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1A6F64" w14:textId="7D6219A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BB3346" w14:paraId="07F4DEA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C89E8"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32BE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7FB7ED3E" w14:textId="6389413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4E1569CB" w14:textId="27ED595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887DC5" w14:textId="1CCB89D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4DAD0E" w14:textId="599ED91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BB3346" w14:paraId="44C1E9B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EB470"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2D0B9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2623B1EC" w14:textId="33DC01E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426D786F" w14:textId="5045789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22206" w14:textId="5DFC985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D02901" w14:textId="4037F00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BB3346" w14:paraId="59454DC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F45CD"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5B82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48C621C8" w14:textId="7580056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740AD44A" w14:textId="2B8F9B8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F0488" w14:textId="2457AA6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DDB3BE" w14:textId="10B39E2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BB3346" w14:paraId="31FFFEE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679C7"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3AAC0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CE53446" w14:textId="2774714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201324B8" w14:textId="4527223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45EAB" w14:textId="481D7E7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085F6" w14:textId="2F53A6C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BB3346" w14:paraId="20A7DC2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33AF6"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59D50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7D4EF37D" w14:textId="01B5059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58E00336" w14:textId="1396A46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811C0" w14:textId="031E290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DB223" w14:textId="284EEFC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BB3346" w14:paraId="13C2B8E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6A71A"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57AD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62B6879C" w14:textId="03FD6AD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0F7D4F08" w14:textId="47B7BD8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4D93D6" w14:textId="680F3ED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2D5FD9" w14:textId="0A91FAB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BB3346" w14:paraId="7D414E6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C9B83"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6B46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07E395A9" w14:textId="007ABFB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40F11763" w14:textId="69BACB8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B0422" w14:textId="74F5F88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7A7E05" w14:textId="37A4FE7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BB3346" w14:paraId="18BC81F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A5F73"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C8CE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1C174B3F" w14:textId="6C71347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309.70 </w:t>
            </w:r>
          </w:p>
        </w:tc>
        <w:tc>
          <w:tcPr>
            <w:tcW w:w="675" w:type="pct"/>
            <w:tcBorders>
              <w:top w:val="nil"/>
              <w:left w:val="nil"/>
              <w:bottom w:val="single" w:sz="4" w:space="0" w:color="000000"/>
              <w:right w:val="single" w:sz="4" w:space="0" w:color="000000"/>
            </w:tcBorders>
            <w:shd w:val="clear" w:color="auto" w:fill="auto"/>
            <w:noWrap/>
            <w:vAlign w:val="bottom"/>
            <w:hideMark/>
          </w:tcPr>
          <w:p w14:paraId="44AE7FFC" w14:textId="6AD27CE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0C70D" w14:textId="0B6AC36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913C21" w14:textId="764919D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309.70 </w:t>
            </w:r>
          </w:p>
        </w:tc>
      </w:tr>
      <w:tr w:rsidR="00BB3346" w14:paraId="0390E05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21775"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DA954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7C9CCFD4" w14:textId="4F67148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26DDE377" w14:textId="68866E8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6C11FE" w14:textId="0526DD1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AF4DF" w14:textId="7F68D41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BB3346" w14:paraId="4D4C2C8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A139C"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F2A8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499E60BE" w14:textId="164DD3D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5BF236C2" w14:textId="073BA58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B933B" w14:textId="45BD263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BC27B6" w14:textId="1555E92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BB3346" w14:paraId="0AA2803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55F2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1641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7DD9B446" w14:textId="0EEC66E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23E5CD2E" w14:textId="3248B44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FD18FB" w14:textId="06906B3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B422A9" w14:textId="73D74CE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BB3346" w14:paraId="0B3F4A8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1CA6A1"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1254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156F4CB7" w14:textId="115B990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69DEC5FF" w14:textId="75522FF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EA659" w14:textId="27100C7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206E97" w14:textId="57157DD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BB3346" w14:paraId="76C0882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1C102A"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4E84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4A7007DE" w14:textId="2FC0D98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46EAB733" w14:textId="208683E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2FA6B" w14:textId="1532E13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CD9B02" w14:textId="0194B6E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BB3346" w14:paraId="782C194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3ED59"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55D8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5682CB7B" w14:textId="06469B9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72C4FEAE" w14:textId="490D6D3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B409E" w14:textId="0B0EF79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A93FC" w14:textId="07378CC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BB3346" w14:paraId="5C29390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D3178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B7D2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6C3DF1F9" w14:textId="39A1FF7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1F78DA5D" w14:textId="2CB6F9B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DF3D4" w14:textId="0A9C234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00840" w14:textId="75C2BFA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BB3346" w14:paraId="2D3B76E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7D5062"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817D3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0ACA67A" w14:textId="4692E62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2A7B82D1" w14:textId="4BE3AE4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56665D" w14:textId="133BCD9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1E0D8" w14:textId="17F1DB7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BB3346" w14:paraId="29495313"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4CDA0D"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6855FAAA" w14:textId="6585A0A0"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457E32B6" w14:textId="61C9EA09"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56C39A0" w14:textId="1A91B918"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3EB69DE" w14:textId="20168F89"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BB3346" w14:paraId="7DE60C5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4C941"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9BC2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79A3C941" w14:textId="78C7EC2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1B6CBF72" w14:textId="28256FE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94391" w14:textId="220738C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1F2A2" w14:textId="03C8733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BB3346" w14:paraId="59E1B0C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43720"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3B87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68779D97" w14:textId="6CE7953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4FE5A244" w14:textId="6A8EB30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8EE092" w14:textId="0BE228E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4A2105" w14:textId="36BEAC8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BB3346" w14:paraId="6A9A6FA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8AF92"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43A9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60C9C3A5" w14:textId="615446C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376381B6" w14:textId="57AAD90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73E4C0" w14:textId="542ACC6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1B9E73" w14:textId="057F8B2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BB3346" w14:paraId="77F5FFA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942C3"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3136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574CF53E" w14:textId="64BA41A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3E6931A7" w14:textId="3D9E891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A29D3F" w14:textId="7ED6293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761F6" w14:textId="499DD8B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BB3346" w14:paraId="53BE43E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E332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CB4D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11123788" w14:textId="0AF03B6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02E92252" w14:textId="47A95DF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642F6" w14:textId="529145D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3A06C" w14:textId="264D4B4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BB3346" w14:paraId="6EB6FB9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FA15A"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DC88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52A27374" w14:textId="4355D33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3D33FA83" w14:textId="72EA556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E5779" w14:textId="55850AC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E754E" w14:textId="388FFB3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BB3346" w14:paraId="5197D84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EA9EA"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9831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2497311F" w14:textId="55381CF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57444056" w14:textId="56C7EB5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5076B" w14:textId="20FFB99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DA8E74" w14:textId="006CF12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BB3346" w14:paraId="31EA59B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0D111"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158A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362286C" w14:textId="43D2CE7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47B5B4D0" w14:textId="1EDF599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E679E3" w14:textId="730049E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DEC9A3" w14:textId="09CB16D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BB3346" w14:paraId="72134581"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67FAF39"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6B71E1F7" w14:textId="72335D65"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0,149,187.34 </w:t>
            </w:r>
          </w:p>
        </w:tc>
        <w:tc>
          <w:tcPr>
            <w:tcW w:w="675" w:type="pct"/>
            <w:tcBorders>
              <w:top w:val="nil"/>
              <w:left w:val="nil"/>
              <w:bottom w:val="single" w:sz="4" w:space="0" w:color="000000"/>
              <w:right w:val="single" w:sz="4" w:space="0" w:color="000000"/>
            </w:tcBorders>
            <w:shd w:val="clear" w:color="A5A5A5" w:fill="A5A5A5"/>
            <w:noWrap/>
            <w:vAlign w:val="bottom"/>
            <w:hideMark/>
          </w:tcPr>
          <w:p w14:paraId="0AF6ACC8" w14:textId="07C456B4"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541,006.64 </w:t>
            </w:r>
          </w:p>
        </w:tc>
        <w:tc>
          <w:tcPr>
            <w:tcW w:w="624" w:type="pct"/>
            <w:tcBorders>
              <w:top w:val="nil"/>
              <w:left w:val="nil"/>
              <w:bottom w:val="single" w:sz="4" w:space="0" w:color="000000"/>
              <w:right w:val="single" w:sz="4" w:space="0" w:color="000000"/>
            </w:tcBorders>
            <w:shd w:val="clear" w:color="A5A5A5" w:fill="A5A5A5"/>
            <w:noWrap/>
            <w:vAlign w:val="bottom"/>
            <w:hideMark/>
          </w:tcPr>
          <w:p w14:paraId="344F2570" w14:textId="650625D2"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B5BF6AE" w14:textId="0F470E1E"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9,690,193.98 </w:t>
            </w:r>
          </w:p>
        </w:tc>
      </w:tr>
      <w:tr w:rsidR="00BB3346" w14:paraId="42716116"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5E4CF6"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04BB772D" w14:textId="339EA4AC"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906,06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26D7ABDA" w14:textId="31768808"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91,027.35 </w:t>
            </w:r>
          </w:p>
        </w:tc>
        <w:tc>
          <w:tcPr>
            <w:tcW w:w="624" w:type="pct"/>
            <w:tcBorders>
              <w:top w:val="nil"/>
              <w:left w:val="nil"/>
              <w:bottom w:val="single" w:sz="4" w:space="0" w:color="000000"/>
              <w:right w:val="single" w:sz="4" w:space="0" w:color="000000"/>
            </w:tcBorders>
            <w:shd w:val="clear" w:color="D8D8D8" w:fill="D8D8D8"/>
            <w:noWrap/>
            <w:vAlign w:val="bottom"/>
            <w:hideMark/>
          </w:tcPr>
          <w:p w14:paraId="3AE88E02" w14:textId="7545BA25"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69CA4F8" w14:textId="085EE719"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1,197,096.20 </w:t>
            </w:r>
          </w:p>
        </w:tc>
      </w:tr>
      <w:tr w:rsidR="00BB3346" w14:paraId="68329DAC"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A65C2A"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132A8290" w14:textId="4D90D9E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60DF96D7" w14:textId="21EB369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7CAAAFB6" w14:textId="66B2779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B23D1C1" w14:textId="53DA6E3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BB3346" w14:paraId="5A92088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7B10A"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5AFB982"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416C60DB" w14:textId="7D82EB3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75CC86F9" w14:textId="5840059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3015B" w14:textId="5BB6415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37E67C" w14:textId="3E725E6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BB3346" w14:paraId="0A1B2C6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CEE3E"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B2C8EE7"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1772E73F" w14:textId="5956F07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c>
          <w:tcPr>
            <w:tcW w:w="675" w:type="pct"/>
            <w:tcBorders>
              <w:top w:val="nil"/>
              <w:left w:val="nil"/>
              <w:bottom w:val="single" w:sz="4" w:space="0" w:color="000000"/>
              <w:right w:val="single" w:sz="4" w:space="0" w:color="000000"/>
            </w:tcBorders>
            <w:shd w:val="clear" w:color="auto" w:fill="auto"/>
            <w:noWrap/>
            <w:vAlign w:val="bottom"/>
            <w:hideMark/>
          </w:tcPr>
          <w:p w14:paraId="2E1E1FA0" w14:textId="61366CD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FF864" w14:textId="17D7140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D9082A" w14:textId="70ED0B5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r>
      <w:tr w:rsidR="00BB3346" w14:paraId="7BECE53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3D3C5"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010A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736C63BC" w14:textId="35009CB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c>
          <w:tcPr>
            <w:tcW w:w="675" w:type="pct"/>
            <w:tcBorders>
              <w:top w:val="nil"/>
              <w:left w:val="nil"/>
              <w:bottom w:val="single" w:sz="4" w:space="0" w:color="000000"/>
              <w:right w:val="single" w:sz="4" w:space="0" w:color="000000"/>
            </w:tcBorders>
            <w:shd w:val="clear" w:color="auto" w:fill="auto"/>
            <w:noWrap/>
            <w:vAlign w:val="bottom"/>
            <w:hideMark/>
          </w:tcPr>
          <w:p w14:paraId="203B078E" w14:textId="766D32D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D8790" w14:textId="59E745B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662E6" w14:textId="3208EB0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r>
      <w:tr w:rsidR="00BB3346" w14:paraId="757E43F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39DF8"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0052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0B820BF3" w14:textId="241702B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675" w:type="pct"/>
            <w:tcBorders>
              <w:top w:val="nil"/>
              <w:left w:val="nil"/>
              <w:bottom w:val="single" w:sz="4" w:space="0" w:color="000000"/>
              <w:right w:val="single" w:sz="4" w:space="0" w:color="000000"/>
            </w:tcBorders>
            <w:shd w:val="clear" w:color="auto" w:fill="auto"/>
            <w:noWrap/>
            <w:vAlign w:val="bottom"/>
            <w:hideMark/>
          </w:tcPr>
          <w:p w14:paraId="171122E6" w14:textId="5EFC9F6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07749F2F" w14:textId="56AF88C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0B8872" w14:textId="3CB2021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BB3346" w14:paraId="5FAA784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36B87"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40BE1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7CC913A0" w14:textId="051037E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647.00 </w:t>
            </w:r>
          </w:p>
        </w:tc>
        <w:tc>
          <w:tcPr>
            <w:tcW w:w="675" w:type="pct"/>
            <w:tcBorders>
              <w:top w:val="nil"/>
              <w:left w:val="nil"/>
              <w:bottom w:val="single" w:sz="4" w:space="0" w:color="000000"/>
              <w:right w:val="single" w:sz="4" w:space="0" w:color="000000"/>
            </w:tcBorders>
            <w:shd w:val="clear" w:color="auto" w:fill="auto"/>
            <w:noWrap/>
            <w:vAlign w:val="bottom"/>
            <w:hideMark/>
          </w:tcPr>
          <w:p w14:paraId="4902E5D3" w14:textId="3828D4D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0F379D82" w14:textId="29550F3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22D23" w14:textId="12D3141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15,667.00 </w:t>
            </w:r>
          </w:p>
        </w:tc>
      </w:tr>
      <w:tr w:rsidR="00BB3346" w14:paraId="34791B2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5DA9F"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0C58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4616959F" w14:textId="09A006E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975.00 </w:t>
            </w:r>
          </w:p>
        </w:tc>
        <w:tc>
          <w:tcPr>
            <w:tcW w:w="675" w:type="pct"/>
            <w:tcBorders>
              <w:top w:val="nil"/>
              <w:left w:val="nil"/>
              <w:bottom w:val="single" w:sz="4" w:space="0" w:color="000000"/>
              <w:right w:val="single" w:sz="4" w:space="0" w:color="000000"/>
            </w:tcBorders>
            <w:shd w:val="clear" w:color="auto" w:fill="auto"/>
            <w:noWrap/>
            <w:vAlign w:val="bottom"/>
            <w:hideMark/>
          </w:tcPr>
          <w:p w14:paraId="6B76DCD6" w14:textId="78566C7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814.95 </w:t>
            </w:r>
          </w:p>
        </w:tc>
        <w:tc>
          <w:tcPr>
            <w:tcW w:w="624" w:type="pct"/>
            <w:tcBorders>
              <w:top w:val="nil"/>
              <w:left w:val="nil"/>
              <w:bottom w:val="single" w:sz="4" w:space="0" w:color="000000"/>
              <w:right w:val="single" w:sz="4" w:space="0" w:color="000000"/>
            </w:tcBorders>
            <w:shd w:val="clear" w:color="auto" w:fill="auto"/>
            <w:noWrap/>
            <w:vAlign w:val="bottom"/>
            <w:hideMark/>
          </w:tcPr>
          <w:p w14:paraId="4A02E30C" w14:textId="269D15B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D0D03" w14:textId="4AE7F84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1,789.95 </w:t>
            </w:r>
          </w:p>
        </w:tc>
      </w:tr>
      <w:tr w:rsidR="00BB3346" w14:paraId="062FC57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2C8AF"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9B98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763FC669" w14:textId="7202F2A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07AB9DD6" w14:textId="0A4E919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5DD2DF9A" w14:textId="3D4B90E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D8EE02" w14:textId="11FDBD4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4,807.00 </w:t>
            </w:r>
          </w:p>
        </w:tc>
      </w:tr>
      <w:tr w:rsidR="00BB3346" w14:paraId="7DBC081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7B1CF"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D3FE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75F90B08" w14:textId="00F4A83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c>
          <w:tcPr>
            <w:tcW w:w="675" w:type="pct"/>
            <w:tcBorders>
              <w:top w:val="nil"/>
              <w:left w:val="nil"/>
              <w:bottom w:val="single" w:sz="4" w:space="0" w:color="000000"/>
              <w:right w:val="single" w:sz="4" w:space="0" w:color="000000"/>
            </w:tcBorders>
            <w:shd w:val="clear" w:color="auto" w:fill="auto"/>
            <w:noWrap/>
            <w:vAlign w:val="bottom"/>
            <w:hideMark/>
          </w:tcPr>
          <w:p w14:paraId="6E291FC0" w14:textId="2E81DE7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B3EDAE" w14:textId="7E492FE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B1F977" w14:textId="7FE081A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r>
      <w:tr w:rsidR="00BB3346" w14:paraId="0F15BF3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06873"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3DFD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0BB00432" w14:textId="4FA6E96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7A9D9CA5" w14:textId="4208931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8F65C6" w14:textId="4D7FEBE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00BEA" w14:textId="3A82626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BB3346" w14:paraId="34DB4A2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56517"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4017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55891177" w14:textId="66A2742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5,082.50 </w:t>
            </w:r>
          </w:p>
        </w:tc>
        <w:tc>
          <w:tcPr>
            <w:tcW w:w="675" w:type="pct"/>
            <w:tcBorders>
              <w:top w:val="nil"/>
              <w:left w:val="nil"/>
              <w:bottom w:val="single" w:sz="4" w:space="0" w:color="000000"/>
              <w:right w:val="single" w:sz="4" w:space="0" w:color="000000"/>
            </w:tcBorders>
            <w:shd w:val="clear" w:color="auto" w:fill="auto"/>
            <w:noWrap/>
            <w:vAlign w:val="bottom"/>
            <w:hideMark/>
          </w:tcPr>
          <w:p w14:paraId="066FD6FA" w14:textId="665246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0B96F902" w14:textId="4BAAD53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DB8071" w14:textId="1A2AA31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4,432.50 </w:t>
            </w:r>
          </w:p>
        </w:tc>
      </w:tr>
      <w:tr w:rsidR="00BB3346" w14:paraId="4D75FFC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B9024D"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9A240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2B651B80" w14:textId="762A330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60DCDA1C" w14:textId="6759EDE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A8517F" w14:textId="18A9116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4B2923" w14:textId="423BB93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BB3346" w14:paraId="6EB30FB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33E61"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DCE01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0E8D8576" w14:textId="7DA974F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6645AEB2" w14:textId="02432EE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370.00 </w:t>
            </w:r>
          </w:p>
        </w:tc>
        <w:tc>
          <w:tcPr>
            <w:tcW w:w="624" w:type="pct"/>
            <w:tcBorders>
              <w:top w:val="nil"/>
              <w:left w:val="nil"/>
              <w:bottom w:val="single" w:sz="4" w:space="0" w:color="000000"/>
              <w:right w:val="single" w:sz="4" w:space="0" w:color="000000"/>
            </w:tcBorders>
            <w:shd w:val="clear" w:color="auto" w:fill="auto"/>
            <w:noWrap/>
            <w:vAlign w:val="bottom"/>
            <w:hideMark/>
          </w:tcPr>
          <w:p w14:paraId="1A4BD0A9" w14:textId="45BD942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90AFBF" w14:textId="1B522F2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2,082.00 </w:t>
            </w:r>
          </w:p>
        </w:tc>
      </w:tr>
      <w:tr w:rsidR="00BB3346" w14:paraId="26AD167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FF8A9"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3695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480D6222" w14:textId="6D46DCB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447A9448" w14:textId="1CD1A90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77782" w14:textId="7380130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D0788A" w14:textId="2170429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BB3346" w14:paraId="13BADA9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3558D"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5F44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3BE899B6" w14:textId="1321494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91,728.00 </w:t>
            </w:r>
          </w:p>
        </w:tc>
        <w:tc>
          <w:tcPr>
            <w:tcW w:w="675" w:type="pct"/>
            <w:tcBorders>
              <w:top w:val="nil"/>
              <w:left w:val="nil"/>
              <w:bottom w:val="single" w:sz="4" w:space="0" w:color="000000"/>
              <w:right w:val="single" w:sz="4" w:space="0" w:color="000000"/>
            </w:tcBorders>
            <w:shd w:val="clear" w:color="auto" w:fill="auto"/>
            <w:noWrap/>
            <w:vAlign w:val="bottom"/>
            <w:hideMark/>
          </w:tcPr>
          <w:p w14:paraId="655DC01E" w14:textId="4834280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8A03968" w14:textId="4C37C6E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C723F3" w14:textId="3DD9045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41,728.00 </w:t>
            </w:r>
          </w:p>
        </w:tc>
      </w:tr>
      <w:tr w:rsidR="00BB3346" w14:paraId="3CB8EE5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0F7B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D0B58E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175D9B31" w14:textId="35F6DAF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7D175D0C" w14:textId="4FF2C9B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982AF" w14:textId="3B7AB72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F727A5" w14:textId="03E6929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BB3346" w14:paraId="6A05DA2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D1E5C"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2683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0484FA0C" w14:textId="322061D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7C795FB2" w14:textId="4225B6C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5759187D" w14:textId="4E66D34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D51C0" w14:textId="2912315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1,890.00 </w:t>
            </w:r>
          </w:p>
        </w:tc>
      </w:tr>
      <w:tr w:rsidR="00BB3346" w14:paraId="022EEFA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F458F"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C8A0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6AF79A16" w14:textId="6019071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37DF27B8" w14:textId="6EB636A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07037CB6" w14:textId="4E1E2EE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414CE" w14:textId="390B91F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BB3346" w14:paraId="0181E82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C2105"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BB0B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3737E6B4" w14:textId="3655F66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769A4906" w14:textId="2B0C1E6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06FE1" w14:textId="0E28E9D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0D896" w14:textId="15816F2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BB3346" w14:paraId="09C6D4F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B31AB8"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4F1C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4F8CBBCE" w14:textId="6C531C6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650DBD7A" w14:textId="1D8AD51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5B2AE3E2" w14:textId="41CC0BB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754AE4" w14:textId="4DC0504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9,829.00 </w:t>
            </w:r>
          </w:p>
        </w:tc>
      </w:tr>
      <w:tr w:rsidR="00BB3346" w14:paraId="0E7C74A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59E51"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749F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03DC6517" w14:textId="481DDAC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391EE239" w14:textId="5805DC4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D96764" w14:textId="02C1D81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605A7E" w14:textId="480D759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BB3346" w14:paraId="733A1D0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94258D"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167D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3EAA7ABA" w14:textId="6510D17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2D330B90" w14:textId="1E60E33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F4C8F" w14:textId="07C388D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8DB18" w14:textId="06C5FF6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BB3346" w14:paraId="2AFC830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98D50"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EE6D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7B5AA975" w14:textId="44528B8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3,375.00 </w:t>
            </w:r>
          </w:p>
        </w:tc>
        <w:tc>
          <w:tcPr>
            <w:tcW w:w="675" w:type="pct"/>
            <w:tcBorders>
              <w:top w:val="nil"/>
              <w:left w:val="nil"/>
              <w:bottom w:val="single" w:sz="4" w:space="0" w:color="000000"/>
              <w:right w:val="single" w:sz="4" w:space="0" w:color="000000"/>
            </w:tcBorders>
            <w:shd w:val="clear" w:color="auto" w:fill="auto"/>
            <w:noWrap/>
            <w:vAlign w:val="bottom"/>
            <w:hideMark/>
          </w:tcPr>
          <w:p w14:paraId="6023E829" w14:textId="399FBA7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5C8E5412" w14:textId="44E3C7B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3C14F3" w14:textId="63DBD75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16,926.40 </w:t>
            </w:r>
          </w:p>
        </w:tc>
      </w:tr>
      <w:tr w:rsidR="00BB3346" w14:paraId="3B846AD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B415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4771D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2FE80666" w14:textId="11096AC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734A4C18" w14:textId="481840E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63B25" w14:textId="292494F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27A8D2" w14:textId="6FFB81E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BB3346" w14:paraId="45ECE36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378F8"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4AB2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766773D" w14:textId="6186DC0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30F96655" w14:textId="135ACD9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7986D" w14:textId="0D801AD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FF8DB9" w14:textId="1F1865C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BB3346" w14:paraId="14D06ED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D91C2"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D8C0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6462C0FD" w14:textId="27C33A2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3B9283E6" w14:textId="5B8370C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AEE29" w14:textId="1257F33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EF9268" w14:textId="42688E6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BB3346" w14:paraId="60875D6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8AD0F"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3DD7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7463B681" w14:textId="0C5F1A5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695.00 </w:t>
            </w:r>
          </w:p>
        </w:tc>
        <w:tc>
          <w:tcPr>
            <w:tcW w:w="675" w:type="pct"/>
            <w:tcBorders>
              <w:top w:val="nil"/>
              <w:left w:val="nil"/>
              <w:bottom w:val="single" w:sz="4" w:space="0" w:color="000000"/>
              <w:right w:val="single" w:sz="4" w:space="0" w:color="000000"/>
            </w:tcBorders>
            <w:shd w:val="clear" w:color="auto" w:fill="auto"/>
            <w:noWrap/>
            <w:vAlign w:val="bottom"/>
            <w:hideMark/>
          </w:tcPr>
          <w:p w14:paraId="305D6D5F" w14:textId="7E4546B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9AEC1" w14:textId="136F265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F1E267" w14:textId="2318B12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9,695.00 </w:t>
            </w:r>
          </w:p>
        </w:tc>
      </w:tr>
      <w:tr w:rsidR="00BB3346" w14:paraId="60E5FFD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776BC"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2F23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64834C12" w14:textId="7CC434D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1C0A46CD" w14:textId="351A216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AEE67" w14:textId="7FA60BF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8CDA5" w14:textId="784896D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BB3346" w14:paraId="7D29161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3DCB3"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6AED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2ED886E" w14:textId="3897E7E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7,755.00 </w:t>
            </w:r>
          </w:p>
        </w:tc>
        <w:tc>
          <w:tcPr>
            <w:tcW w:w="675" w:type="pct"/>
            <w:tcBorders>
              <w:top w:val="nil"/>
              <w:left w:val="nil"/>
              <w:bottom w:val="single" w:sz="4" w:space="0" w:color="000000"/>
              <w:right w:val="single" w:sz="4" w:space="0" w:color="000000"/>
            </w:tcBorders>
            <w:shd w:val="clear" w:color="auto" w:fill="auto"/>
            <w:noWrap/>
            <w:vAlign w:val="bottom"/>
            <w:hideMark/>
          </w:tcPr>
          <w:p w14:paraId="0D97AB25" w14:textId="3289CF5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0E8D735A" w14:textId="7EF506D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8EED0E" w14:textId="46AE450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830.00 </w:t>
            </w:r>
          </w:p>
        </w:tc>
      </w:tr>
      <w:tr w:rsidR="00BB3346" w14:paraId="259CAE3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2432F"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18243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0A32FA8D" w14:textId="33D4517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60C2A426" w14:textId="62F98E1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03719" w14:textId="6EDCDFB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EE8622" w14:textId="5B38A57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BB3346" w14:paraId="0B2BC10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D3D14B"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0D9E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2C843A7A" w14:textId="1236801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67C41FB4" w14:textId="180741E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11DDF" w14:textId="10C00E6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E3D9EA" w14:textId="01BE359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BB3346" w14:paraId="2335C6F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9B770"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F018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3C898615" w14:textId="6F9EFC3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41,805.50 </w:t>
            </w:r>
          </w:p>
        </w:tc>
        <w:tc>
          <w:tcPr>
            <w:tcW w:w="675" w:type="pct"/>
            <w:tcBorders>
              <w:top w:val="nil"/>
              <w:left w:val="nil"/>
              <w:bottom w:val="single" w:sz="4" w:space="0" w:color="000000"/>
              <w:right w:val="single" w:sz="4" w:space="0" w:color="000000"/>
            </w:tcBorders>
            <w:shd w:val="clear" w:color="auto" w:fill="auto"/>
            <w:noWrap/>
            <w:vAlign w:val="bottom"/>
            <w:hideMark/>
          </w:tcPr>
          <w:p w14:paraId="02E9B3C4" w14:textId="7015A0C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5AA21B67" w14:textId="2BB985D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216EA" w14:textId="5121D25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77,965.50 </w:t>
            </w:r>
          </w:p>
        </w:tc>
      </w:tr>
      <w:tr w:rsidR="00BB3346" w14:paraId="0609ECF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F58F5"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49DA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6841B430" w14:textId="2B082F4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c>
          <w:tcPr>
            <w:tcW w:w="675" w:type="pct"/>
            <w:tcBorders>
              <w:top w:val="nil"/>
              <w:left w:val="nil"/>
              <w:bottom w:val="single" w:sz="4" w:space="0" w:color="000000"/>
              <w:right w:val="single" w:sz="4" w:space="0" w:color="000000"/>
            </w:tcBorders>
            <w:shd w:val="clear" w:color="auto" w:fill="auto"/>
            <w:noWrap/>
            <w:vAlign w:val="bottom"/>
            <w:hideMark/>
          </w:tcPr>
          <w:p w14:paraId="3BAA7413" w14:textId="05B551B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3C031" w14:textId="3CF068C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60CF9E" w14:textId="69619B3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r>
      <w:tr w:rsidR="00BB3346" w14:paraId="3D29945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49047"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FD7C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22F4A011" w14:textId="7FB62E6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1DAD7250" w14:textId="1A733E2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71B24" w14:textId="157F026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A8F0C6" w14:textId="6AE56EA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BB3346" w14:paraId="5FD82F7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2D11EA"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153A4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6C6AF616" w14:textId="1FE025F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5E6FA0E7" w14:textId="7FE48FA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7CA1F2" w14:textId="3B89728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DAD8F" w14:textId="2438931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BB3346" w14:paraId="16143E0C"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A21DC9"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7D5D5FEA" w14:textId="563D751C"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279,24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0235812F" w14:textId="1641D8FA"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005,273.46 </w:t>
            </w:r>
          </w:p>
        </w:tc>
        <w:tc>
          <w:tcPr>
            <w:tcW w:w="624" w:type="pct"/>
            <w:tcBorders>
              <w:top w:val="nil"/>
              <w:left w:val="nil"/>
              <w:bottom w:val="single" w:sz="4" w:space="0" w:color="000000"/>
              <w:right w:val="single" w:sz="4" w:space="0" w:color="000000"/>
            </w:tcBorders>
            <w:shd w:val="clear" w:color="D8D8D8" w:fill="D8D8D8"/>
            <w:noWrap/>
            <w:vAlign w:val="bottom"/>
            <w:hideMark/>
          </w:tcPr>
          <w:p w14:paraId="59A98E36" w14:textId="740C98B7"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8C198EA" w14:textId="2779B671"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7,284,520.21 </w:t>
            </w:r>
          </w:p>
        </w:tc>
      </w:tr>
      <w:tr w:rsidR="00BB3346" w14:paraId="3D443781"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9D2190"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241D4491" w14:textId="5B6834F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11DC2B72" w14:textId="6016401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624" w:type="pct"/>
            <w:tcBorders>
              <w:top w:val="nil"/>
              <w:left w:val="nil"/>
              <w:bottom w:val="single" w:sz="4" w:space="0" w:color="000000"/>
              <w:right w:val="single" w:sz="4" w:space="0" w:color="000000"/>
            </w:tcBorders>
            <w:shd w:val="clear" w:color="auto" w:fill="auto"/>
            <w:noWrap/>
            <w:vAlign w:val="bottom"/>
            <w:hideMark/>
          </w:tcPr>
          <w:p w14:paraId="467B73CE" w14:textId="544664B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91672F1" w14:textId="018C573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BB3346" w14:paraId="56A3FD3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2334A"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E469F8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3662215C" w14:textId="7951251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6DA685CF" w14:textId="1F05478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849AA" w14:textId="5E15892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ED526" w14:textId="28C0E45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BB3346" w14:paraId="24B378B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58B08"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23954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3921FFC9" w14:textId="13FD4A7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5,950.00 </w:t>
            </w:r>
          </w:p>
        </w:tc>
        <w:tc>
          <w:tcPr>
            <w:tcW w:w="675" w:type="pct"/>
            <w:tcBorders>
              <w:top w:val="nil"/>
              <w:left w:val="nil"/>
              <w:bottom w:val="single" w:sz="4" w:space="0" w:color="000000"/>
              <w:right w:val="single" w:sz="4" w:space="0" w:color="000000"/>
            </w:tcBorders>
            <w:shd w:val="clear" w:color="auto" w:fill="auto"/>
            <w:noWrap/>
            <w:vAlign w:val="bottom"/>
            <w:hideMark/>
          </w:tcPr>
          <w:p w14:paraId="685E90B1" w14:textId="18F81D0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1CBDE" w14:textId="1E9F693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56B6E7" w14:textId="79DEF45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5,950.00 </w:t>
            </w:r>
          </w:p>
        </w:tc>
      </w:tr>
      <w:tr w:rsidR="00BB3346" w14:paraId="77203E2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9B75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ADE9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61EB29B7" w14:textId="1580EEF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77.00 </w:t>
            </w:r>
          </w:p>
        </w:tc>
        <w:tc>
          <w:tcPr>
            <w:tcW w:w="675" w:type="pct"/>
            <w:tcBorders>
              <w:top w:val="nil"/>
              <w:left w:val="nil"/>
              <w:bottom w:val="single" w:sz="4" w:space="0" w:color="000000"/>
              <w:right w:val="single" w:sz="4" w:space="0" w:color="000000"/>
            </w:tcBorders>
            <w:shd w:val="clear" w:color="auto" w:fill="auto"/>
            <w:noWrap/>
            <w:vAlign w:val="bottom"/>
            <w:hideMark/>
          </w:tcPr>
          <w:p w14:paraId="15AC34EA" w14:textId="441EA47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9,700.00 </w:t>
            </w:r>
          </w:p>
        </w:tc>
        <w:tc>
          <w:tcPr>
            <w:tcW w:w="624" w:type="pct"/>
            <w:tcBorders>
              <w:top w:val="nil"/>
              <w:left w:val="nil"/>
              <w:bottom w:val="single" w:sz="4" w:space="0" w:color="000000"/>
              <w:right w:val="single" w:sz="4" w:space="0" w:color="000000"/>
            </w:tcBorders>
            <w:shd w:val="clear" w:color="auto" w:fill="auto"/>
            <w:noWrap/>
            <w:vAlign w:val="bottom"/>
            <w:hideMark/>
          </w:tcPr>
          <w:p w14:paraId="0A76A9E9" w14:textId="76B6C5D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610C44" w14:textId="6D7B076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56,077.00 </w:t>
            </w:r>
          </w:p>
        </w:tc>
      </w:tr>
      <w:tr w:rsidR="00BB3346" w14:paraId="6622A92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D59E0"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6DBC0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10D2D6E6" w14:textId="097C4CF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8AE92F" w14:textId="39E064E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3206953" w14:textId="55A1DF6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53FF1" w14:textId="5C0CFB8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BB3346" w14:paraId="28D898A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08BF8"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68F8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077CC6C6" w14:textId="73C8BD3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58E24B28" w14:textId="697F16F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7C6A2454" w14:textId="7C02C72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00B2D0" w14:textId="69C7760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BB3346" w14:paraId="21BA013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63FB68"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090F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66B6E2F8" w14:textId="7A0F3B0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7,462.00 </w:t>
            </w:r>
          </w:p>
        </w:tc>
        <w:tc>
          <w:tcPr>
            <w:tcW w:w="675" w:type="pct"/>
            <w:tcBorders>
              <w:top w:val="nil"/>
              <w:left w:val="nil"/>
              <w:bottom w:val="single" w:sz="4" w:space="0" w:color="000000"/>
              <w:right w:val="single" w:sz="4" w:space="0" w:color="000000"/>
            </w:tcBorders>
            <w:shd w:val="clear" w:color="auto" w:fill="auto"/>
            <w:noWrap/>
            <w:vAlign w:val="bottom"/>
            <w:hideMark/>
          </w:tcPr>
          <w:p w14:paraId="112E329E" w14:textId="79DB037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345887CE" w14:textId="1A4FF38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EAA59" w14:textId="4CFE28D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96,278.78 </w:t>
            </w:r>
          </w:p>
        </w:tc>
      </w:tr>
      <w:tr w:rsidR="00BB3346" w14:paraId="1E7D134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E19A9"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B517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05304F5F" w14:textId="7254CA8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7,260.75 </w:t>
            </w:r>
          </w:p>
        </w:tc>
        <w:tc>
          <w:tcPr>
            <w:tcW w:w="675" w:type="pct"/>
            <w:tcBorders>
              <w:top w:val="nil"/>
              <w:left w:val="nil"/>
              <w:bottom w:val="single" w:sz="4" w:space="0" w:color="000000"/>
              <w:right w:val="single" w:sz="4" w:space="0" w:color="000000"/>
            </w:tcBorders>
            <w:shd w:val="clear" w:color="auto" w:fill="auto"/>
            <w:noWrap/>
            <w:vAlign w:val="bottom"/>
            <w:hideMark/>
          </w:tcPr>
          <w:p w14:paraId="29619188" w14:textId="547BF6B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1F18D3B8" w14:textId="4F2E7BA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EEDFF" w14:textId="0CA9A8E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9,930.75 </w:t>
            </w:r>
          </w:p>
        </w:tc>
      </w:tr>
      <w:tr w:rsidR="00BB3346" w14:paraId="2BB0B44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A2546"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54C00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4E579EF7" w14:textId="69DB797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7A3C15" w14:textId="38C7102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FA507" w14:textId="0AC72B5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4AEE9C" w14:textId="74D15FC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BB3346" w14:paraId="49BD453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001CCC"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D894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7F67B04B" w14:textId="3FDD01B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47E32F19" w14:textId="6F2475F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7192A3AD" w14:textId="2E215A7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E1CA2" w14:textId="6A0DD39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BB3346" w14:paraId="372641D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480E7"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213C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62DDAEDB" w14:textId="36A7608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30.00 </w:t>
            </w:r>
          </w:p>
        </w:tc>
        <w:tc>
          <w:tcPr>
            <w:tcW w:w="675" w:type="pct"/>
            <w:tcBorders>
              <w:top w:val="nil"/>
              <w:left w:val="nil"/>
              <w:bottom w:val="single" w:sz="4" w:space="0" w:color="000000"/>
              <w:right w:val="single" w:sz="4" w:space="0" w:color="000000"/>
            </w:tcBorders>
            <w:shd w:val="clear" w:color="auto" w:fill="auto"/>
            <w:noWrap/>
            <w:vAlign w:val="bottom"/>
            <w:hideMark/>
          </w:tcPr>
          <w:p w14:paraId="6D89E12C" w14:textId="5FC5983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5D90381D" w14:textId="173A58F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C5965E" w14:textId="45629BA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64,350.60 </w:t>
            </w:r>
          </w:p>
        </w:tc>
      </w:tr>
      <w:tr w:rsidR="00BB3346" w14:paraId="5195672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940C1"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F61B6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5E854E53" w14:textId="5A57DCB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1AAA2F" w14:textId="7D5539F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08FF935C" w14:textId="5E1CB1E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4F26F" w14:textId="7811718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BB3346" w14:paraId="2E55AF3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A2893F"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8266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7D671D34" w14:textId="2EDC2D9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77D84C86" w14:textId="695B766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583.71 </w:t>
            </w:r>
          </w:p>
        </w:tc>
        <w:tc>
          <w:tcPr>
            <w:tcW w:w="624" w:type="pct"/>
            <w:tcBorders>
              <w:top w:val="nil"/>
              <w:left w:val="nil"/>
              <w:bottom w:val="single" w:sz="4" w:space="0" w:color="000000"/>
              <w:right w:val="single" w:sz="4" w:space="0" w:color="000000"/>
            </w:tcBorders>
            <w:shd w:val="clear" w:color="auto" w:fill="auto"/>
            <w:noWrap/>
            <w:vAlign w:val="bottom"/>
            <w:hideMark/>
          </w:tcPr>
          <w:p w14:paraId="3FFC9B9A" w14:textId="55E1F5A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A4493" w14:textId="7AC4184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443.71 </w:t>
            </w:r>
          </w:p>
        </w:tc>
      </w:tr>
      <w:tr w:rsidR="00BB3346" w14:paraId="4CD88BD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0B052"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9089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7CFC4C2B" w14:textId="78136A4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03056E" w14:textId="4B0F9DE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437E2" w14:textId="085D6B1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0BABB" w14:textId="7632B60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BB3346" w14:paraId="10316E0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79DDAC"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9E12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677F94EB" w14:textId="5BC2446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80EFF6" w14:textId="6E3F380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01827C20" w14:textId="1B1E050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E07D3E" w14:textId="54825E5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BB3346" w14:paraId="37F6A4E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77C03"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D5BC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72F5F744" w14:textId="173241B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1BEB14" w14:textId="4F47747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65661" w14:textId="26DDDB4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FC813B" w14:textId="6C3EAFA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BB3346" w14:paraId="443105D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0FE20"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1BAA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6B23BA17" w14:textId="3404A81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54A7017C" w14:textId="1A2D4EA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F0D913" w14:textId="4D387A9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47E61" w14:textId="2A57ABA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BB3346" w14:paraId="0CDE3E3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AB2B9"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728F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509B69B1" w14:textId="70EF58F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75327C98" w14:textId="7338A8E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2D67F" w14:textId="4AC8061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B829B" w14:textId="64B2DAC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BB3346" w14:paraId="37424FC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049506"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D5DBF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3665B727" w14:textId="4180DFB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7730341F" w14:textId="18C5BFA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0F4C8B1E" w14:textId="2C4ED63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1A923" w14:textId="11A06FA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BB3346" w14:paraId="45BC73F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B3148"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E3C2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2177337C" w14:textId="0A77661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016.00 </w:t>
            </w:r>
          </w:p>
        </w:tc>
        <w:tc>
          <w:tcPr>
            <w:tcW w:w="675" w:type="pct"/>
            <w:tcBorders>
              <w:top w:val="nil"/>
              <w:left w:val="nil"/>
              <w:bottom w:val="single" w:sz="4" w:space="0" w:color="000000"/>
              <w:right w:val="single" w:sz="4" w:space="0" w:color="000000"/>
            </w:tcBorders>
            <w:shd w:val="clear" w:color="auto" w:fill="auto"/>
            <w:noWrap/>
            <w:vAlign w:val="bottom"/>
            <w:hideMark/>
          </w:tcPr>
          <w:p w14:paraId="74FEEB2B" w14:textId="3F9E0FD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7290C9A1" w14:textId="0462AD8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940CD1" w14:textId="2510FB8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0,671.00 </w:t>
            </w:r>
          </w:p>
        </w:tc>
      </w:tr>
      <w:tr w:rsidR="00BB3346" w14:paraId="1E2278C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A5E0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B5A6A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CC64CE6" w14:textId="65E0048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4E80E84C" w14:textId="33246CE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425C9628" w14:textId="271BA4D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F9619B" w14:textId="2D29178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2,718.00 </w:t>
            </w:r>
          </w:p>
        </w:tc>
      </w:tr>
      <w:tr w:rsidR="00BB3346" w14:paraId="317C4B0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08C11"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A21D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37423C9B" w14:textId="5345DA4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031BE300" w14:textId="25F650F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5FE01E8F" w14:textId="72226D9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01508F" w14:textId="2F9A44D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970.14 </w:t>
            </w:r>
          </w:p>
        </w:tc>
      </w:tr>
      <w:tr w:rsidR="00BB3346" w14:paraId="2ED1E20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58080B"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94B1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15018014" w14:textId="0AF17D1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9B3BE1" w14:textId="1853108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5F5524EA" w14:textId="232340A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620B6" w14:textId="4A440F4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BB3346" w14:paraId="0F0FEF7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9D0D5"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2D597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2DCEEFA5" w14:textId="167E5B9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76CC61AF" w14:textId="14ABA13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468.03 </w:t>
            </w:r>
          </w:p>
        </w:tc>
        <w:tc>
          <w:tcPr>
            <w:tcW w:w="624" w:type="pct"/>
            <w:tcBorders>
              <w:top w:val="nil"/>
              <w:left w:val="nil"/>
              <w:bottom w:val="single" w:sz="4" w:space="0" w:color="000000"/>
              <w:right w:val="single" w:sz="4" w:space="0" w:color="000000"/>
            </w:tcBorders>
            <w:shd w:val="clear" w:color="auto" w:fill="auto"/>
            <w:noWrap/>
            <w:vAlign w:val="bottom"/>
            <w:hideMark/>
          </w:tcPr>
          <w:p w14:paraId="19CC6120" w14:textId="16EE29D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B6C77D" w14:textId="4EDDB51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4,056.03 </w:t>
            </w:r>
          </w:p>
        </w:tc>
      </w:tr>
      <w:tr w:rsidR="00BB3346" w14:paraId="254E0D98"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624EAA"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6370D6ED" w14:textId="0F6D1149"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743,499.74 </w:t>
            </w:r>
          </w:p>
        </w:tc>
        <w:tc>
          <w:tcPr>
            <w:tcW w:w="675" w:type="pct"/>
            <w:tcBorders>
              <w:top w:val="nil"/>
              <w:left w:val="nil"/>
              <w:bottom w:val="single" w:sz="4" w:space="0" w:color="000000"/>
              <w:right w:val="single" w:sz="4" w:space="0" w:color="000000"/>
            </w:tcBorders>
            <w:shd w:val="clear" w:color="D8D8D8" w:fill="D8D8D8"/>
            <w:noWrap/>
            <w:vAlign w:val="bottom"/>
            <w:hideMark/>
          </w:tcPr>
          <w:p w14:paraId="7AF23602" w14:textId="1265DAB7"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541,575.31 </w:t>
            </w:r>
          </w:p>
        </w:tc>
        <w:tc>
          <w:tcPr>
            <w:tcW w:w="624" w:type="pct"/>
            <w:tcBorders>
              <w:top w:val="nil"/>
              <w:left w:val="nil"/>
              <w:bottom w:val="single" w:sz="4" w:space="0" w:color="000000"/>
              <w:right w:val="single" w:sz="4" w:space="0" w:color="000000"/>
            </w:tcBorders>
            <w:shd w:val="clear" w:color="D8D8D8" w:fill="D8D8D8"/>
            <w:noWrap/>
            <w:vAlign w:val="bottom"/>
            <w:hideMark/>
          </w:tcPr>
          <w:p w14:paraId="390EEADB" w14:textId="119D90EE"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549E6A" w14:textId="21CABAC1"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285,075.05 </w:t>
            </w:r>
          </w:p>
        </w:tc>
      </w:tr>
      <w:tr w:rsidR="00BB3346" w14:paraId="6325C827"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6C45D4"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5ABFA60A" w14:textId="438BA6C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51A72D" w14:textId="366CCF0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28871F26" w14:textId="659812A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2C2B850" w14:textId="25018A3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BB3346" w14:paraId="5F26524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C5A02"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95D06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0A68B273" w14:textId="0993601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6D928DA3" w14:textId="19384F7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09855" w14:textId="001B7FD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0C0EE" w14:textId="2347E10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BB3346" w14:paraId="3D473B9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0979C"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51FA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440B22CE" w14:textId="34396EA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7A42FEF7" w14:textId="65DF8E0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C4A87" w14:textId="7240DCF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042689" w14:textId="5977D9A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BB3346" w14:paraId="1631747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630A6"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548D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43092A2A" w14:textId="6F67C37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8,710.00 </w:t>
            </w:r>
          </w:p>
        </w:tc>
        <w:tc>
          <w:tcPr>
            <w:tcW w:w="675" w:type="pct"/>
            <w:tcBorders>
              <w:top w:val="nil"/>
              <w:left w:val="nil"/>
              <w:bottom w:val="single" w:sz="4" w:space="0" w:color="000000"/>
              <w:right w:val="single" w:sz="4" w:space="0" w:color="000000"/>
            </w:tcBorders>
            <w:shd w:val="clear" w:color="auto" w:fill="auto"/>
            <w:noWrap/>
            <w:vAlign w:val="bottom"/>
            <w:hideMark/>
          </w:tcPr>
          <w:p w14:paraId="51A36C0B" w14:textId="34E41E2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0574B339" w14:textId="7E57698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C4149" w14:textId="00A9A4F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1,210.00 </w:t>
            </w:r>
          </w:p>
        </w:tc>
      </w:tr>
      <w:tr w:rsidR="00BB3346" w14:paraId="567F22E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E0F77"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402F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1FE2F3E3" w14:textId="0359897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7,660.00 </w:t>
            </w:r>
          </w:p>
        </w:tc>
        <w:tc>
          <w:tcPr>
            <w:tcW w:w="675" w:type="pct"/>
            <w:tcBorders>
              <w:top w:val="nil"/>
              <w:left w:val="nil"/>
              <w:bottom w:val="single" w:sz="4" w:space="0" w:color="000000"/>
              <w:right w:val="single" w:sz="4" w:space="0" w:color="000000"/>
            </w:tcBorders>
            <w:shd w:val="clear" w:color="auto" w:fill="auto"/>
            <w:noWrap/>
            <w:vAlign w:val="bottom"/>
            <w:hideMark/>
          </w:tcPr>
          <w:p w14:paraId="60B30560" w14:textId="28442FE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4EE20E20" w14:textId="37A199E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4C67A" w14:textId="433EE36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560.00 </w:t>
            </w:r>
          </w:p>
        </w:tc>
      </w:tr>
      <w:tr w:rsidR="00BB3346" w14:paraId="1B28068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A663C"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E0EAB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4199E718" w14:textId="263C445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4,434.00 </w:t>
            </w:r>
          </w:p>
        </w:tc>
        <w:tc>
          <w:tcPr>
            <w:tcW w:w="675" w:type="pct"/>
            <w:tcBorders>
              <w:top w:val="nil"/>
              <w:left w:val="nil"/>
              <w:bottom w:val="single" w:sz="4" w:space="0" w:color="000000"/>
              <w:right w:val="single" w:sz="4" w:space="0" w:color="000000"/>
            </w:tcBorders>
            <w:shd w:val="clear" w:color="auto" w:fill="auto"/>
            <w:noWrap/>
            <w:vAlign w:val="bottom"/>
            <w:hideMark/>
          </w:tcPr>
          <w:p w14:paraId="4843516B" w14:textId="6FCE2AD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3,150.00 </w:t>
            </w:r>
          </w:p>
        </w:tc>
        <w:tc>
          <w:tcPr>
            <w:tcW w:w="624" w:type="pct"/>
            <w:tcBorders>
              <w:top w:val="nil"/>
              <w:left w:val="nil"/>
              <w:bottom w:val="single" w:sz="4" w:space="0" w:color="000000"/>
              <w:right w:val="single" w:sz="4" w:space="0" w:color="000000"/>
            </w:tcBorders>
            <w:shd w:val="clear" w:color="auto" w:fill="auto"/>
            <w:noWrap/>
            <w:vAlign w:val="bottom"/>
            <w:hideMark/>
          </w:tcPr>
          <w:p w14:paraId="59975D92" w14:textId="3B818C5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D92DE" w14:textId="2EE38A2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7,584.00 </w:t>
            </w:r>
          </w:p>
        </w:tc>
      </w:tr>
      <w:tr w:rsidR="00BB3346" w14:paraId="697D147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FEFAA"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A3F8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2294C231" w14:textId="371CC89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3FEA8D98" w14:textId="2AECD7F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46D81D" w14:textId="0B19C9D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DD867C" w14:textId="3D3EB10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BB3346" w14:paraId="1962C92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8109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27E5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25E60D67" w14:textId="39C1B1D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059CDF92" w14:textId="1CC59B4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398B86" w14:textId="28F5496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A8952" w14:textId="1FC508D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BB3346" w14:paraId="6F40154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BF079"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5563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7A58F9A8" w14:textId="1C6E44F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426E8A08" w14:textId="6248112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25B2333E" w14:textId="1E9B688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49F4D" w14:textId="3C43AB4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624.78 </w:t>
            </w:r>
          </w:p>
        </w:tc>
      </w:tr>
      <w:tr w:rsidR="00BB3346" w14:paraId="61D97C8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D2980"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DCBC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5A6F2E37" w14:textId="2544032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764CD22A" w14:textId="0CA42CE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277B75" w14:textId="1E19406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82E6B" w14:textId="4092F93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BB3346" w14:paraId="4F84BA9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B806A"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A4AE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4CA79AFD" w14:textId="5A67266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54F1C269" w14:textId="0CC0DD0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59BC2291" w14:textId="538A94D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6E826" w14:textId="389B414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1,325.00 </w:t>
            </w:r>
          </w:p>
        </w:tc>
      </w:tr>
      <w:tr w:rsidR="00BB3346" w14:paraId="2E31D8A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81DCF"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C62F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088CA21A" w14:textId="68F41A2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8.00 </w:t>
            </w:r>
          </w:p>
        </w:tc>
        <w:tc>
          <w:tcPr>
            <w:tcW w:w="675" w:type="pct"/>
            <w:tcBorders>
              <w:top w:val="nil"/>
              <w:left w:val="nil"/>
              <w:bottom w:val="single" w:sz="4" w:space="0" w:color="000000"/>
              <w:right w:val="single" w:sz="4" w:space="0" w:color="000000"/>
            </w:tcBorders>
            <w:shd w:val="clear" w:color="auto" w:fill="auto"/>
            <w:noWrap/>
            <w:vAlign w:val="bottom"/>
            <w:hideMark/>
          </w:tcPr>
          <w:p w14:paraId="16337E2A" w14:textId="79EFE5D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507BC602" w14:textId="5E3FD21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80FC5" w14:textId="6DA09FC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4,889.40 </w:t>
            </w:r>
          </w:p>
        </w:tc>
      </w:tr>
      <w:tr w:rsidR="00BB3346" w14:paraId="3609988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046B8"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7B5DD7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06FD9877" w14:textId="7B84800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CEC13B" w14:textId="1B28822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7D086" w14:textId="36429E3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76139" w14:textId="09BC255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000.00 </w:t>
            </w:r>
          </w:p>
        </w:tc>
      </w:tr>
      <w:tr w:rsidR="00BB3346" w14:paraId="443B931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E590D"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B1CE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15312B01" w14:textId="4DEDBF8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1A4B91B8" w14:textId="4A7D66E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1F6D7" w14:textId="7A77B10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77C63" w14:textId="03F5F78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BB3346" w14:paraId="108E3DE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7C5BB"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97CF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49FCB885" w14:textId="490CD26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3FB282" w14:textId="031C270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9B03085" w14:textId="79E97DD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422B92" w14:textId="444ED1B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BB3346" w14:paraId="3F03078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AAEA6"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AF25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316EE95D" w14:textId="64CDEB0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06FB69C2" w14:textId="6E25E12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14EA33" w14:textId="7CC0A2F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9A59C" w14:textId="2BAFF07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BB3346" w14:paraId="055CC86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55056"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7E23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5D1E0BE8" w14:textId="28D46D3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950.00 </w:t>
            </w:r>
          </w:p>
        </w:tc>
        <w:tc>
          <w:tcPr>
            <w:tcW w:w="675" w:type="pct"/>
            <w:tcBorders>
              <w:top w:val="nil"/>
              <w:left w:val="nil"/>
              <w:bottom w:val="single" w:sz="4" w:space="0" w:color="000000"/>
              <w:right w:val="single" w:sz="4" w:space="0" w:color="000000"/>
            </w:tcBorders>
            <w:shd w:val="clear" w:color="auto" w:fill="auto"/>
            <w:noWrap/>
            <w:vAlign w:val="bottom"/>
            <w:hideMark/>
          </w:tcPr>
          <w:p w14:paraId="64BB9866" w14:textId="786C95D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D26816" w14:textId="01A2034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EFBE1B" w14:textId="04AECE4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950.00 </w:t>
            </w:r>
          </w:p>
        </w:tc>
      </w:tr>
      <w:tr w:rsidR="00BB3346" w14:paraId="7FC6AC0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20DC2"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6B79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7CCE468A" w14:textId="7F87C10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7513CC" w14:textId="798DCCA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52FBB" w14:textId="27EA4D2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502BB" w14:textId="3906037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BB3346" w14:paraId="0CB3595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37320"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24449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1668A7B5" w14:textId="7D835B8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47F683A0" w14:textId="1E1E70D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2465CB" w14:textId="1AE418E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620054" w14:textId="28A94AD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BB3346" w14:paraId="010AFA5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7AC6F"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EF6E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2FF25721" w14:textId="45D81BC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7F055FB5" w14:textId="22DB1CA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0C3590FA" w14:textId="74BAE35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781C9" w14:textId="0A122C4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BB3346" w14:paraId="6DE55D8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30BC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7131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0984BAEE" w14:textId="2365E38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4403FC9A" w14:textId="4C3DBC0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67FE6600" w14:textId="60C6BB4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C07D6" w14:textId="61806A5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BB3346" w14:paraId="6667464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2EF00"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7816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2B8B50CA" w14:textId="0066380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82.00 </w:t>
            </w:r>
          </w:p>
        </w:tc>
        <w:tc>
          <w:tcPr>
            <w:tcW w:w="675" w:type="pct"/>
            <w:tcBorders>
              <w:top w:val="nil"/>
              <w:left w:val="nil"/>
              <w:bottom w:val="single" w:sz="4" w:space="0" w:color="000000"/>
              <w:right w:val="single" w:sz="4" w:space="0" w:color="000000"/>
            </w:tcBorders>
            <w:shd w:val="clear" w:color="auto" w:fill="auto"/>
            <w:noWrap/>
            <w:vAlign w:val="bottom"/>
            <w:hideMark/>
          </w:tcPr>
          <w:p w14:paraId="1AA7141A" w14:textId="57F0462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ADE33" w14:textId="6947CFD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EAF936" w14:textId="3410A1E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82.00 </w:t>
            </w:r>
          </w:p>
        </w:tc>
      </w:tr>
      <w:tr w:rsidR="00BB3346" w14:paraId="07EC033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13FA9"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F3ECA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05CA3CE7" w14:textId="3304C0B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3A8F1DEC" w14:textId="6F21A19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F7BB374" w14:textId="5795532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033B1" w14:textId="754321F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BB3346" w14:paraId="16948D8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51142"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3B92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1D25B57" w14:textId="334F962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0E06FA77" w14:textId="615AAB3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C36340" w14:textId="5B0B2DE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354AF" w14:textId="45CB7FF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BB3346" w14:paraId="780E6F0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062040"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0178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6E63A5E7" w14:textId="03BC860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3,700.00 </w:t>
            </w:r>
          </w:p>
        </w:tc>
        <w:tc>
          <w:tcPr>
            <w:tcW w:w="675" w:type="pct"/>
            <w:tcBorders>
              <w:top w:val="nil"/>
              <w:left w:val="nil"/>
              <w:bottom w:val="single" w:sz="4" w:space="0" w:color="000000"/>
              <w:right w:val="single" w:sz="4" w:space="0" w:color="000000"/>
            </w:tcBorders>
            <w:shd w:val="clear" w:color="auto" w:fill="auto"/>
            <w:noWrap/>
            <w:vAlign w:val="bottom"/>
            <w:hideMark/>
          </w:tcPr>
          <w:p w14:paraId="7FE08587" w14:textId="2483FFE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636F7A8F" w14:textId="40A2B13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BDBD28" w14:textId="6DABFC0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488.83 </w:t>
            </w:r>
          </w:p>
        </w:tc>
      </w:tr>
      <w:tr w:rsidR="00BB3346" w14:paraId="743949F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5AAD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8EC5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70CF18A5" w14:textId="3183DF3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8,720.00 </w:t>
            </w:r>
          </w:p>
        </w:tc>
        <w:tc>
          <w:tcPr>
            <w:tcW w:w="675" w:type="pct"/>
            <w:tcBorders>
              <w:top w:val="nil"/>
              <w:left w:val="nil"/>
              <w:bottom w:val="single" w:sz="4" w:space="0" w:color="000000"/>
              <w:right w:val="single" w:sz="4" w:space="0" w:color="000000"/>
            </w:tcBorders>
            <w:shd w:val="clear" w:color="auto" w:fill="auto"/>
            <w:noWrap/>
            <w:vAlign w:val="bottom"/>
            <w:hideMark/>
          </w:tcPr>
          <w:p w14:paraId="53F172BE" w14:textId="438AC3A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70CBC627" w14:textId="29D174F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7DABEB" w14:textId="65018F0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3,244.48 </w:t>
            </w:r>
          </w:p>
        </w:tc>
      </w:tr>
      <w:tr w:rsidR="00BB3346" w14:paraId="25A7F8F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82CCD"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3B8FD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C08E225" w14:textId="60F640A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7,716.00 </w:t>
            </w:r>
          </w:p>
        </w:tc>
        <w:tc>
          <w:tcPr>
            <w:tcW w:w="675" w:type="pct"/>
            <w:tcBorders>
              <w:top w:val="nil"/>
              <w:left w:val="nil"/>
              <w:bottom w:val="single" w:sz="4" w:space="0" w:color="000000"/>
              <w:right w:val="single" w:sz="4" w:space="0" w:color="000000"/>
            </w:tcBorders>
            <w:shd w:val="clear" w:color="auto" w:fill="auto"/>
            <w:noWrap/>
            <w:vAlign w:val="bottom"/>
            <w:hideMark/>
          </w:tcPr>
          <w:p w14:paraId="7BD89F7F" w14:textId="7AB07F6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406BC74B" w14:textId="0C03E32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C96157" w14:textId="000092A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266.00 </w:t>
            </w:r>
          </w:p>
        </w:tc>
      </w:tr>
      <w:tr w:rsidR="00BB3346" w14:paraId="1B1B469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6AB3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44B0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B1E4B44" w14:textId="0D74A81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143A4ABE" w14:textId="6F917EB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1B52291A" w14:textId="7D202A4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F8843" w14:textId="522EB21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BB3346" w14:paraId="315B7D0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EBC16"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24D3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2BC8294B" w14:textId="5D1D2EC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6,881.74 </w:t>
            </w:r>
          </w:p>
        </w:tc>
        <w:tc>
          <w:tcPr>
            <w:tcW w:w="675" w:type="pct"/>
            <w:tcBorders>
              <w:top w:val="nil"/>
              <w:left w:val="nil"/>
              <w:bottom w:val="single" w:sz="4" w:space="0" w:color="000000"/>
              <w:right w:val="single" w:sz="4" w:space="0" w:color="000000"/>
            </w:tcBorders>
            <w:shd w:val="clear" w:color="auto" w:fill="auto"/>
            <w:noWrap/>
            <w:vAlign w:val="bottom"/>
            <w:hideMark/>
          </w:tcPr>
          <w:p w14:paraId="38E4F515" w14:textId="2BF3EA9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429AE5C2" w14:textId="187DB7A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6D0B68" w14:textId="77EB60D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11,472.29 </w:t>
            </w:r>
          </w:p>
        </w:tc>
      </w:tr>
      <w:tr w:rsidR="00BB3346" w14:paraId="2FD502B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7829B"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BA35B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55ABC3A3" w14:textId="056A2A4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397D1E5B" w14:textId="13C8BF1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2503E" w14:textId="5E34130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D236E" w14:textId="42710C4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BB3346" w14:paraId="2B994C9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4D79B"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01B9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230F583C" w14:textId="5E0868D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1EB8AA40" w14:textId="3A8F86C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8126C" w14:textId="08669A7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7836B" w14:textId="458A031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BB3346" w14:paraId="5202C1D1"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1C9AA5"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6B657897" w14:textId="67ED4B4D"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734,16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ED03217" w14:textId="2D443D80"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27,0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041E724D" w14:textId="55F0A0F8"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13B490" w14:textId="67E71C5A"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261,214.68 </w:t>
            </w:r>
          </w:p>
        </w:tc>
      </w:tr>
      <w:tr w:rsidR="00BB3346" w14:paraId="47FD702A"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D25008"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75552C54" w14:textId="2B0F087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928228" w14:textId="504B1C6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82B40" w14:textId="22B1C2A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2BFED3F" w14:textId="0F18F8A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BB3346" w14:paraId="4510B2F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4D2D9"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9B5A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3019E9C9" w14:textId="4C0065F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2A8714" w14:textId="6DC8F84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8CF9E9" w14:textId="7A86800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5C2C00" w14:textId="684D19E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BB3346" w14:paraId="3CA2480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FC6EA"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ED68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2D28B284" w14:textId="2710C9C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5531B8" w14:textId="1C2A679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1296D" w14:textId="1E63E39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7EFC4F" w14:textId="3D23378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BB3346" w14:paraId="2298642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11805"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3407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1AFE2952" w14:textId="03FFE90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83F8E5" w14:textId="4DDB115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03552" w14:textId="74464EA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3A533E" w14:textId="66D3562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BB3346" w14:paraId="5074A49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775A6"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94BB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B5A0F88" w14:textId="386C177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12B7C4" w14:textId="6153463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208823" w14:textId="6B39F8C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36774" w14:textId="058A1BD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BB3346" w14:paraId="4193B77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AC0FF"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ABA7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063F9005" w14:textId="4402FF3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84B2CF" w14:textId="12BA452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CC825F" w14:textId="4839C09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B241D1" w14:textId="68AB8A8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BB3346" w14:paraId="60E1F83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1D6BF"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8560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4298E897" w14:textId="7C885EF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1FBC79" w14:textId="73C5E99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E6311" w14:textId="0B3234B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7B7FC9" w14:textId="05A971B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BB3346" w14:paraId="2BEFD30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B5627"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24F4A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04CA8662" w14:textId="1CB02D0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921DAA" w14:textId="4569E58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4888E836" w14:textId="24FDD01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413735" w14:textId="2F64FE5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062.68 </w:t>
            </w:r>
          </w:p>
        </w:tc>
      </w:tr>
      <w:tr w:rsidR="00BB3346" w14:paraId="1054BC8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0A205"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D45CC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24F90D26" w14:textId="4193A61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7A3B22" w14:textId="552802B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3B300A" w14:textId="77693EC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AEBB4F" w14:textId="1E42D51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BB3346" w14:paraId="1BF8C34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1B0E8"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C85A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14203B8D" w14:textId="6AC8A82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994892" w14:textId="228E91D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1D34C" w14:textId="45C2CA7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93BE50" w14:textId="76B5202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BB3346" w14:paraId="3D88E4B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847D2"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81E2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4EC91AEA" w14:textId="01410D6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1A5E50" w14:textId="452BDD2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0D005" w14:textId="36D1B7C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9290D" w14:textId="52D2CE8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BB3346" w14:paraId="25EE090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BFAC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18A0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176801B0" w14:textId="2E5E31C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0C156EB2" w14:textId="2EDD28B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444728" w14:textId="256A233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6A8E9E" w14:textId="182D4EA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BB3346" w14:paraId="2A76052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C61C0"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9EDC4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ayangan</w:t>
            </w:r>
          </w:p>
        </w:tc>
        <w:tc>
          <w:tcPr>
            <w:tcW w:w="777" w:type="pct"/>
            <w:tcBorders>
              <w:top w:val="nil"/>
              <w:left w:val="nil"/>
              <w:bottom w:val="single" w:sz="4" w:space="0" w:color="000000"/>
              <w:right w:val="single" w:sz="4" w:space="0" w:color="000000"/>
            </w:tcBorders>
            <w:shd w:val="clear" w:color="auto" w:fill="auto"/>
            <w:noWrap/>
            <w:vAlign w:val="bottom"/>
            <w:hideMark/>
          </w:tcPr>
          <w:p w14:paraId="1575DF0C" w14:textId="4F89433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FA92DE" w14:textId="0476CB7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141BD" w14:textId="0ECBB58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3C980" w14:textId="2561402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BB3346" w14:paraId="68935DC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B14261"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C2B1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101E5033" w14:textId="7CCB944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F78080" w14:textId="5AEFD1C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9B5BF" w14:textId="65E1A0F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8E34FC" w14:textId="2B006A5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BB3346" w14:paraId="46A32BC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22210"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61C08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48244A5F" w14:textId="362F5B6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45E8FE" w14:textId="3592B73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820E2" w14:textId="0106354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231F3" w14:textId="734A9FA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BB3346" w14:paraId="3EBBBE6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3CF9A"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0446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24DBF36A" w14:textId="6E109BE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15E980" w14:textId="72D5230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B8B9F" w14:textId="4C374AB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182E79" w14:textId="2C690AE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BB3346" w14:paraId="2DC67C0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39B0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03FA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77F7B6A5" w14:textId="1D37A29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26E03C" w14:textId="626AA1C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754738" w14:textId="4B7334A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3A1F11" w14:textId="66BCBFB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BB3346" w14:paraId="0BF81B0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21DB9"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B121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3442EB2B" w14:textId="2A6B142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449FC9" w14:textId="64D8224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2A4F9" w14:textId="5E35027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F901B" w14:textId="0F1146F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BB3346" w14:paraId="5745C02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110F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42E1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274897B9" w14:textId="051B6E3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26F1619C" w14:textId="15744C3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153A6981" w14:textId="3D09CC3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EE2671" w14:textId="63A247D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BB3346" w14:paraId="771C9B0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A5365"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E036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6C24C18E" w14:textId="581F1A3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22678F" w14:textId="249C430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EBC646" w14:textId="48994E0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21F6E" w14:textId="183D4A0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BB3346" w14:paraId="680CA6C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4FE4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B478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7104C5AF" w14:textId="7720172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20C621" w14:textId="3D837BE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75DCE10" w14:textId="1C80A85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B6E8C5" w14:textId="2887A0F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5,000.00 </w:t>
            </w:r>
          </w:p>
        </w:tc>
      </w:tr>
      <w:tr w:rsidR="00BB3346" w14:paraId="4FDD65C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8137D"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0766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018B3F03" w14:textId="270FDAB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55FD17A7" w14:textId="5B2CF71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13909" w14:textId="43FC5A4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75EBA2" w14:textId="4D542F7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BB3346" w14:paraId="067465E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5E7B7"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75DA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07019BFB" w14:textId="112FF56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63C98F66" w14:textId="40A2A15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8F2421" w14:textId="2CC258C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69EB4A" w14:textId="559AFD5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BB3346" w14:paraId="08C97FF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617AD"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7709A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74B9781F" w14:textId="22C09A0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422929" w14:textId="73D056C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2731D2F4" w14:textId="427EA38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7691F0" w14:textId="0D0D813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BB3346" w14:paraId="70BC86B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F60DA"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36C8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76174F01" w14:textId="529FC11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3EE301" w14:textId="525EEEF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79121" w14:textId="040BC03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A76AE4" w14:textId="28CE3DC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BB3346" w14:paraId="12EBEE5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9FFAB"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1F21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5951A503" w14:textId="6640D3B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344E91" w14:textId="359533A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6C86C" w14:textId="769DC5B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3B679" w14:textId="0A0A016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BB3346" w14:paraId="426F16F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2343CB"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C817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032F66FC" w14:textId="7850DD3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8E8E9D" w14:textId="34D8960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1F84E" w14:textId="70014F1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9F7598" w14:textId="4D73D55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BB3346" w14:paraId="220660C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D0FE43"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725D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53333FE2" w14:textId="7E8D864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26A354" w14:textId="077F522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54D2BE" w14:textId="6978C8F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2574FF" w14:textId="621A245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BB3346" w14:paraId="1500B72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AD1B5"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C07C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4B938D99" w14:textId="2EA2BBC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AC0FC7" w14:textId="5237C19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64665" w14:textId="05D601C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76955" w14:textId="0CA3DB9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BB3346" w14:paraId="3E31273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EFB67"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F8D0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615189D3" w14:textId="4DCE36A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214669" w14:textId="32C8489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6ED0E" w14:textId="0DB5819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113CB" w14:textId="3BDA7CA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BB3346" w14:paraId="5BF3549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95179"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77848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5223BC01" w14:textId="7F1232B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F05C76" w14:textId="1C60738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7FC81" w14:textId="618671E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3E87FA" w14:textId="2D1D912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BB3346" w14:paraId="6DD0C9E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2173A"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1E02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42409746" w14:textId="744D9B5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F83C3C" w14:textId="0B45311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2BA18A" w14:textId="73AF114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0F982" w14:textId="090710F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BB3346" w14:paraId="7FB9CD8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F001A"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3ED7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777" w:type="pct"/>
            <w:tcBorders>
              <w:top w:val="nil"/>
              <w:left w:val="nil"/>
              <w:bottom w:val="single" w:sz="4" w:space="0" w:color="000000"/>
              <w:right w:val="single" w:sz="4" w:space="0" w:color="000000"/>
            </w:tcBorders>
            <w:shd w:val="clear" w:color="auto" w:fill="auto"/>
            <w:noWrap/>
            <w:vAlign w:val="bottom"/>
            <w:hideMark/>
          </w:tcPr>
          <w:p w14:paraId="6A88D599" w14:textId="5266BAA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774EC9" w14:textId="467FCCD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646B1" w14:textId="75F8356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A2CDB2" w14:textId="2426074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BB3346" w14:paraId="5A19A94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E7FCC"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49812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2FECE9BF" w14:textId="21A1095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D014C9" w14:textId="7FC18F8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A3909" w14:textId="3CE4493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AFC31" w14:textId="5670C7F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BB3346" w14:paraId="04EA9CC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F316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8046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31ECD8A7" w14:textId="0FE22F2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404938" w14:textId="1F9722C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45DF48" w14:textId="7CE15A5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3A340" w14:textId="0B6B6D8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BB3346" w14:paraId="1F5010E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D3F8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C0C7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6F062D6E" w14:textId="730F1F6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5B09C1C1" w14:textId="5E98DF0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AFF6D" w14:textId="1DD0B9B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5CB2B" w14:textId="4CC8F96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BB3346" w14:paraId="76FF8A7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5576A"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17741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3DCE9158" w14:textId="56B0DB4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38AAACC5" w14:textId="25F3645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B2C634" w14:textId="4D5290D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A7B0E" w14:textId="6B8BF7E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BB3346" w14:paraId="6D9C6EE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01B40"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2314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69B85DA2" w14:textId="4DD84EF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60ECF394" w14:textId="089CC3A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96BE6" w14:textId="1D7FD18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BD4F6B" w14:textId="6BC5E90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r>
      <w:tr w:rsidR="00BB3346" w14:paraId="4943B92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73BC8"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E9D336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0FCA0F20" w14:textId="2B7887F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55B2F925" w14:textId="77E0B9F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CD4F6" w14:textId="64B1243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2B702" w14:textId="4495AF5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BB3346" w14:paraId="1921F41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23809C"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09C04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20225B4E" w14:textId="72CBB34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158E4F" w14:textId="2561C7B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157C6" w14:textId="487A44A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911010" w14:textId="4AC8F1E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BB3346" w14:paraId="06CDD54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D7AEF"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81EA3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6D03B73E" w14:textId="21BBA14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99AF3F" w14:textId="00531B0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E4E91E" w14:textId="657BC16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FE696" w14:textId="7A8DE19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BB3346" w14:paraId="47E197AC"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7C7F0E"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402309A3" w14:textId="240F308B"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486,20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B358BFB" w14:textId="05AC528B"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76,079.84 </w:t>
            </w:r>
          </w:p>
        </w:tc>
        <w:tc>
          <w:tcPr>
            <w:tcW w:w="624" w:type="pct"/>
            <w:tcBorders>
              <w:top w:val="nil"/>
              <w:left w:val="nil"/>
              <w:bottom w:val="single" w:sz="4" w:space="0" w:color="000000"/>
              <w:right w:val="single" w:sz="4" w:space="0" w:color="000000"/>
            </w:tcBorders>
            <w:shd w:val="clear" w:color="D8D8D8" w:fill="D8D8D8"/>
            <w:noWrap/>
            <w:vAlign w:val="bottom"/>
            <w:hideMark/>
          </w:tcPr>
          <w:p w14:paraId="7047E6E2" w14:textId="7B3B903B"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1716FFB" w14:textId="5F675938"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662,287.84 </w:t>
            </w:r>
          </w:p>
        </w:tc>
      </w:tr>
      <w:tr w:rsidR="00BB3346" w14:paraId="4BAA3B09"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8470C2"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57E6A30F" w14:textId="2E7410F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0A5575" w14:textId="2ABD57D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157D4FA2" w14:textId="7E670C7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364C36F" w14:textId="308BBB7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BB3346" w14:paraId="03DB8B9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7AD92"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AAA0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3F1ACA21" w14:textId="322F999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010.00 </w:t>
            </w:r>
          </w:p>
        </w:tc>
        <w:tc>
          <w:tcPr>
            <w:tcW w:w="675" w:type="pct"/>
            <w:tcBorders>
              <w:top w:val="nil"/>
              <w:left w:val="nil"/>
              <w:bottom w:val="single" w:sz="4" w:space="0" w:color="000000"/>
              <w:right w:val="single" w:sz="4" w:space="0" w:color="000000"/>
            </w:tcBorders>
            <w:shd w:val="clear" w:color="auto" w:fill="auto"/>
            <w:noWrap/>
            <w:vAlign w:val="bottom"/>
            <w:hideMark/>
          </w:tcPr>
          <w:p w14:paraId="01C9352D" w14:textId="4F0C2F7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1F09A304" w14:textId="4F3960A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BF959D" w14:textId="58C4AB1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910.00 </w:t>
            </w:r>
          </w:p>
        </w:tc>
      </w:tr>
      <w:tr w:rsidR="00BB3346" w14:paraId="55FBC4C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7EF3D"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1AB8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1F4E7F56" w14:textId="7CB0D17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6,836.00 </w:t>
            </w:r>
          </w:p>
        </w:tc>
        <w:tc>
          <w:tcPr>
            <w:tcW w:w="675" w:type="pct"/>
            <w:tcBorders>
              <w:top w:val="nil"/>
              <w:left w:val="nil"/>
              <w:bottom w:val="single" w:sz="4" w:space="0" w:color="000000"/>
              <w:right w:val="single" w:sz="4" w:space="0" w:color="000000"/>
            </w:tcBorders>
            <w:shd w:val="clear" w:color="auto" w:fill="auto"/>
            <w:noWrap/>
            <w:vAlign w:val="bottom"/>
            <w:hideMark/>
          </w:tcPr>
          <w:p w14:paraId="2177D48B" w14:textId="510477B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0D21AB38" w14:textId="5F60FAE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24B33" w14:textId="7D48D8B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92,648.00 </w:t>
            </w:r>
          </w:p>
        </w:tc>
      </w:tr>
      <w:tr w:rsidR="00BB3346" w14:paraId="4CA9519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92405"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A794D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73066282" w14:textId="5242715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292.00 </w:t>
            </w:r>
          </w:p>
        </w:tc>
        <w:tc>
          <w:tcPr>
            <w:tcW w:w="675" w:type="pct"/>
            <w:tcBorders>
              <w:top w:val="nil"/>
              <w:left w:val="nil"/>
              <w:bottom w:val="single" w:sz="4" w:space="0" w:color="000000"/>
              <w:right w:val="single" w:sz="4" w:space="0" w:color="000000"/>
            </w:tcBorders>
            <w:shd w:val="clear" w:color="auto" w:fill="auto"/>
            <w:noWrap/>
            <w:vAlign w:val="bottom"/>
            <w:hideMark/>
          </w:tcPr>
          <w:p w14:paraId="56FE040B" w14:textId="1CE60F4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E0CB6" w14:textId="5CDC18D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6A7F7A" w14:textId="64D894C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292.00 </w:t>
            </w:r>
          </w:p>
        </w:tc>
      </w:tr>
      <w:tr w:rsidR="00BB3346" w14:paraId="2CE9622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C322D"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DA8C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121108F4" w14:textId="4C50D92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c>
          <w:tcPr>
            <w:tcW w:w="675" w:type="pct"/>
            <w:tcBorders>
              <w:top w:val="nil"/>
              <w:left w:val="nil"/>
              <w:bottom w:val="single" w:sz="4" w:space="0" w:color="000000"/>
              <w:right w:val="single" w:sz="4" w:space="0" w:color="000000"/>
            </w:tcBorders>
            <w:shd w:val="clear" w:color="auto" w:fill="auto"/>
            <w:noWrap/>
            <w:vAlign w:val="bottom"/>
            <w:hideMark/>
          </w:tcPr>
          <w:p w14:paraId="32913BA1" w14:textId="600A549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951CE" w14:textId="1CCF1C1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B3F5CB" w14:textId="26B8BA7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r>
      <w:tr w:rsidR="00BB3346" w14:paraId="3D63D56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78A93"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BEE6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69361725" w14:textId="4BFBCE3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25,970.00 </w:t>
            </w:r>
          </w:p>
        </w:tc>
        <w:tc>
          <w:tcPr>
            <w:tcW w:w="675" w:type="pct"/>
            <w:tcBorders>
              <w:top w:val="nil"/>
              <w:left w:val="nil"/>
              <w:bottom w:val="single" w:sz="4" w:space="0" w:color="000000"/>
              <w:right w:val="single" w:sz="4" w:space="0" w:color="000000"/>
            </w:tcBorders>
            <w:shd w:val="clear" w:color="auto" w:fill="auto"/>
            <w:noWrap/>
            <w:vAlign w:val="bottom"/>
            <w:hideMark/>
          </w:tcPr>
          <w:p w14:paraId="5B22E0F3" w14:textId="5925533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641CA371" w14:textId="07DB3EA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705BC" w14:textId="3591598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55,801.25 </w:t>
            </w:r>
          </w:p>
        </w:tc>
      </w:tr>
      <w:tr w:rsidR="00BB3346" w14:paraId="209C170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F0E5D"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D6CAD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3331929F" w14:textId="0A8C3A3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9,060.00 </w:t>
            </w:r>
          </w:p>
        </w:tc>
        <w:tc>
          <w:tcPr>
            <w:tcW w:w="675" w:type="pct"/>
            <w:tcBorders>
              <w:top w:val="nil"/>
              <w:left w:val="nil"/>
              <w:bottom w:val="single" w:sz="4" w:space="0" w:color="000000"/>
              <w:right w:val="single" w:sz="4" w:space="0" w:color="000000"/>
            </w:tcBorders>
            <w:shd w:val="clear" w:color="auto" w:fill="auto"/>
            <w:noWrap/>
            <w:vAlign w:val="bottom"/>
            <w:hideMark/>
          </w:tcPr>
          <w:p w14:paraId="0FD2ADCA" w14:textId="7F7F047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2061D190" w14:textId="1196DAF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1371C" w14:textId="707B7BE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196.50 </w:t>
            </w:r>
          </w:p>
        </w:tc>
      </w:tr>
      <w:tr w:rsidR="00BB3346" w14:paraId="68813B3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CF417"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CC9D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0BF7C20E" w14:textId="626FA0D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DC461D" w14:textId="35081A5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2F7A94C3" w14:textId="248E08D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A9C899" w14:textId="2BCC7A0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BB3346" w14:paraId="73D58FF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8CE0C"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576E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6AFE6B61" w14:textId="571BE74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6,844.00 </w:t>
            </w:r>
          </w:p>
        </w:tc>
        <w:tc>
          <w:tcPr>
            <w:tcW w:w="675" w:type="pct"/>
            <w:tcBorders>
              <w:top w:val="nil"/>
              <w:left w:val="nil"/>
              <w:bottom w:val="single" w:sz="4" w:space="0" w:color="000000"/>
              <w:right w:val="single" w:sz="4" w:space="0" w:color="000000"/>
            </w:tcBorders>
            <w:shd w:val="clear" w:color="auto" w:fill="auto"/>
            <w:noWrap/>
            <w:vAlign w:val="bottom"/>
            <w:hideMark/>
          </w:tcPr>
          <w:p w14:paraId="3D6A59C1" w14:textId="3D5FE98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22225" w14:textId="3B7AED8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4C7E5" w14:textId="2821F61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6,844.00 </w:t>
            </w:r>
          </w:p>
        </w:tc>
      </w:tr>
      <w:tr w:rsidR="00BB3346" w14:paraId="6755755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075D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53F5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7B4B2FE9" w14:textId="4F136B4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990.00 </w:t>
            </w:r>
          </w:p>
        </w:tc>
        <w:tc>
          <w:tcPr>
            <w:tcW w:w="675" w:type="pct"/>
            <w:tcBorders>
              <w:top w:val="nil"/>
              <w:left w:val="nil"/>
              <w:bottom w:val="single" w:sz="4" w:space="0" w:color="000000"/>
              <w:right w:val="single" w:sz="4" w:space="0" w:color="000000"/>
            </w:tcBorders>
            <w:shd w:val="clear" w:color="auto" w:fill="auto"/>
            <w:noWrap/>
            <w:vAlign w:val="bottom"/>
            <w:hideMark/>
          </w:tcPr>
          <w:p w14:paraId="0E79F8E8" w14:textId="7C69097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784E881C" w14:textId="36E34FC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8A456" w14:textId="7948A7D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8,990.00 </w:t>
            </w:r>
          </w:p>
        </w:tc>
      </w:tr>
      <w:tr w:rsidR="00BB3346" w14:paraId="742D099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3A5C8"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7BCA5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7D0D4509" w14:textId="49F4368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67,666.00 </w:t>
            </w:r>
          </w:p>
        </w:tc>
        <w:tc>
          <w:tcPr>
            <w:tcW w:w="675" w:type="pct"/>
            <w:tcBorders>
              <w:top w:val="nil"/>
              <w:left w:val="nil"/>
              <w:bottom w:val="single" w:sz="4" w:space="0" w:color="000000"/>
              <w:right w:val="single" w:sz="4" w:space="0" w:color="000000"/>
            </w:tcBorders>
            <w:shd w:val="clear" w:color="auto" w:fill="auto"/>
            <w:noWrap/>
            <w:vAlign w:val="bottom"/>
            <w:hideMark/>
          </w:tcPr>
          <w:p w14:paraId="011E72A5" w14:textId="3577203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0820C789" w14:textId="2F9653A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9390F5" w14:textId="59BFE7F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08,529.00 </w:t>
            </w:r>
          </w:p>
        </w:tc>
      </w:tr>
      <w:tr w:rsidR="00BB3346" w14:paraId="65E199A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4D9F6"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AADE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02AF24CF" w14:textId="7AEC6A5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4,369.00 </w:t>
            </w:r>
          </w:p>
        </w:tc>
        <w:tc>
          <w:tcPr>
            <w:tcW w:w="675" w:type="pct"/>
            <w:tcBorders>
              <w:top w:val="nil"/>
              <w:left w:val="nil"/>
              <w:bottom w:val="single" w:sz="4" w:space="0" w:color="000000"/>
              <w:right w:val="single" w:sz="4" w:space="0" w:color="000000"/>
            </w:tcBorders>
            <w:shd w:val="clear" w:color="auto" w:fill="auto"/>
            <w:noWrap/>
            <w:vAlign w:val="bottom"/>
            <w:hideMark/>
          </w:tcPr>
          <w:p w14:paraId="1423C629" w14:textId="7BC8573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3B75C5C6" w14:textId="45C0D81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11439" w14:textId="5A5FF3D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8,761.29 </w:t>
            </w:r>
          </w:p>
        </w:tc>
      </w:tr>
      <w:tr w:rsidR="00BB3346" w14:paraId="3146C93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FCE45"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8EE8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0A548DFD" w14:textId="5F49C0F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6,722.00 </w:t>
            </w:r>
          </w:p>
        </w:tc>
        <w:tc>
          <w:tcPr>
            <w:tcW w:w="675" w:type="pct"/>
            <w:tcBorders>
              <w:top w:val="nil"/>
              <w:left w:val="nil"/>
              <w:bottom w:val="single" w:sz="4" w:space="0" w:color="000000"/>
              <w:right w:val="single" w:sz="4" w:space="0" w:color="000000"/>
            </w:tcBorders>
            <w:shd w:val="clear" w:color="auto" w:fill="auto"/>
            <w:noWrap/>
            <w:vAlign w:val="bottom"/>
            <w:hideMark/>
          </w:tcPr>
          <w:p w14:paraId="68D7D290" w14:textId="6863A3D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B5CC3C" w14:textId="1DE605C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8DF2E" w14:textId="63E3946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6,722.00 </w:t>
            </w:r>
          </w:p>
        </w:tc>
      </w:tr>
      <w:tr w:rsidR="00BB3346" w14:paraId="55D90B1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142C8"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BAE4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75AA89ED" w14:textId="2D3910A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0,301.00 </w:t>
            </w:r>
          </w:p>
        </w:tc>
        <w:tc>
          <w:tcPr>
            <w:tcW w:w="675" w:type="pct"/>
            <w:tcBorders>
              <w:top w:val="nil"/>
              <w:left w:val="nil"/>
              <w:bottom w:val="single" w:sz="4" w:space="0" w:color="000000"/>
              <w:right w:val="single" w:sz="4" w:space="0" w:color="000000"/>
            </w:tcBorders>
            <w:shd w:val="clear" w:color="auto" w:fill="auto"/>
            <w:noWrap/>
            <w:vAlign w:val="bottom"/>
            <w:hideMark/>
          </w:tcPr>
          <w:p w14:paraId="2A7A2DA7" w14:textId="3A6DD2D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C363084" w14:textId="2276C31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F0116B" w14:textId="27A43B7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5,301.00 </w:t>
            </w:r>
          </w:p>
        </w:tc>
      </w:tr>
      <w:tr w:rsidR="00BB3346" w14:paraId="284FEE5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A52D0"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979B8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46374D96" w14:textId="01D0C9A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52A84A68" w14:textId="01B5137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3B6C99" w14:textId="7790809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C1E3E1" w14:textId="1CBFCF3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BB3346" w14:paraId="412168A4"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77D4B4"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1927C759" w14:textId="4205D845"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c>
          <w:tcPr>
            <w:tcW w:w="675" w:type="pct"/>
            <w:tcBorders>
              <w:top w:val="nil"/>
              <w:left w:val="nil"/>
              <w:bottom w:val="single" w:sz="4" w:space="0" w:color="000000"/>
              <w:right w:val="single" w:sz="4" w:space="0" w:color="000000"/>
            </w:tcBorders>
            <w:shd w:val="clear" w:color="A5A5A5" w:fill="A5A5A5"/>
            <w:noWrap/>
            <w:vAlign w:val="bottom"/>
            <w:hideMark/>
          </w:tcPr>
          <w:p w14:paraId="26175F86" w14:textId="7FEDA0EA"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9B86860" w14:textId="25315901"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2891CC4" w14:textId="428EDDC3"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r>
      <w:tr w:rsidR="00BB3346" w14:paraId="00C9DDBD"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B82276"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680EDC43" w14:textId="6DF178E3"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1D24D68D" w14:textId="18D355F8"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9479B64" w14:textId="18D3AA49"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B211FB3" w14:textId="73BA6C27"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BB3346" w14:paraId="39D87C8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C489E"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8AAEA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1B5A9555" w14:textId="75EDE84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7D1FA9DA" w14:textId="20C1DAC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41771" w14:textId="26529B3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41EA4" w14:textId="6ED3C37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BB3346" w14:paraId="2B8AE0F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2F1A8B"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A20D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506B7402" w14:textId="652DA9A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454E53A2" w14:textId="2DB4F52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B3EB2" w14:textId="24AF200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D1327E" w14:textId="63D7F5D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BB3346" w14:paraId="12570D5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E551BB"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D18E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0331F319" w14:textId="420EF17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2E47C5FF" w14:textId="007D658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39F29" w14:textId="382E2EF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D9201" w14:textId="254EFEF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BB3346" w14:paraId="75CC6E7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7F922"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0D531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153A3723" w14:textId="57A00F0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7561E4A5" w14:textId="2F76322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D9137" w14:textId="2D7A15E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08CDD0" w14:textId="2A986A6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BB3346" w14:paraId="2593B73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5C2A3"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8BC1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2A55504C" w14:textId="06B0724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F62A16" w14:textId="39C26CB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B9437D" w14:textId="1941379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5F06C6" w14:textId="17F96A0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BB3346" w14:paraId="5E1F33E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8984A"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72A8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75970FC6" w14:textId="7C7D8E8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3F450881" w14:textId="2783C21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41427" w14:textId="78ECFB8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660D75" w14:textId="27F8F33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BB3346" w14:paraId="2DAEB6B5"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17A638"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1C50A91C" w14:textId="3DBE1CDF"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675" w:type="pct"/>
            <w:tcBorders>
              <w:top w:val="nil"/>
              <w:left w:val="nil"/>
              <w:bottom w:val="single" w:sz="4" w:space="0" w:color="000000"/>
              <w:right w:val="single" w:sz="4" w:space="0" w:color="000000"/>
            </w:tcBorders>
            <w:shd w:val="clear" w:color="D8D8D8" w:fill="D8D8D8"/>
            <w:noWrap/>
            <w:vAlign w:val="bottom"/>
            <w:hideMark/>
          </w:tcPr>
          <w:p w14:paraId="5D7446E6" w14:textId="7F3C28BB"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0D0DA71" w14:textId="6DDBFA79"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75908AC" w14:textId="5CFDDF98"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BB3346" w14:paraId="5EE398E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3F9EC"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7A71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2B927E84" w14:textId="12EE0EC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2E0C6146" w14:textId="35CD288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FC93AC" w14:textId="296C578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B9EDC7" w14:textId="6D61340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BB3346" w14:paraId="71544E9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E8753"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A631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1BC7CDA2" w14:textId="6F969EB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5B2891BF" w14:textId="70BA1DA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C3AAE" w14:textId="19355D3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40D6F" w14:textId="0CD2045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BB3346" w14:paraId="0DAF299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6D216"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685D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7E0A2A07" w14:textId="107C438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66FB37F7" w14:textId="34CA6A9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EEE73" w14:textId="1E36CAA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2E84F3" w14:textId="6CFE243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BB3346" w14:paraId="06BFFEC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B01AA"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B83A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2755FCDA" w14:textId="6D0E164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28D1FB9B" w14:textId="1D8C245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E3CEE" w14:textId="7C58961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644536" w14:textId="5B135CE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BB3346" w14:paraId="41F262C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E3A8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7971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5AAC55F3" w14:textId="1012927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6A2A24" w14:textId="3B87E84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F58E8" w14:textId="2FD1874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28E1A" w14:textId="741C3AB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BB3346" w14:paraId="15EEB37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40BEB"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9DC8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7B5D5285" w14:textId="66E98E3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4633BCB7" w14:textId="0FF26E8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B90D2" w14:textId="03C2308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4FA80D" w14:textId="7187EC4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BB3346" w14:paraId="11AB6C3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6E327"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4EE4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AD568CB" w14:textId="154F537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0821FAA2" w14:textId="24DBBBD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8C5E3" w14:textId="585E387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EC4F4F" w14:textId="68391E3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BB3346" w14:paraId="1B27B7B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3E7E0"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3716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03E2BEDC" w14:textId="6A63FA2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2CC0BF1C" w14:textId="0DAC3A4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0700F" w14:textId="361E994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87D5F3" w14:textId="0280E1F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BB3346" w14:paraId="64547FC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BF217F"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4EC5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89A977A" w14:textId="6B3492F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2DB1D1B4" w14:textId="5F06793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6AA94" w14:textId="023F152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8AAE7A" w14:textId="6CB57D7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BB3346" w14:paraId="5CF4641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78A28"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BDA3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72FB7AB" w14:textId="197CAA5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1CA5D15F" w14:textId="6002C4D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DF079" w14:textId="387D0E8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DF05F5" w14:textId="1187C9C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BB3346" w14:paraId="30D69AF9"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B0A943"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625A4030" w14:textId="5A961E7F"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B5D4AE7" w14:textId="49ED06AA"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50F551E" w14:textId="10115EAA"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841012B" w14:textId="4B1C5401"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BB3346" w14:paraId="7382D2E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41FD2"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57B3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0D945169" w14:textId="1527D3F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03E29E" w14:textId="1167216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98716" w14:textId="76B6091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03FF7" w14:textId="34DB57D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B3346" w14:paraId="59AB739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2B306"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AE0C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768EB012" w14:textId="12690F6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5B05AB0F" w14:textId="0017FD8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80367E" w14:textId="537CDF7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B743A8" w14:textId="29CDF6F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BB3346" w14:paraId="4538956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EA02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D3D84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071C23C3" w14:textId="5124B38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5D94A3C4" w14:textId="53291E8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B6B53" w14:textId="5060D51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310FD2" w14:textId="23F46C6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BB3346" w14:paraId="2338904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8470B"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A346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5B9A4C15" w14:textId="32945F7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49659FAA" w14:textId="1B96B73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B1506" w14:textId="0DE2FB4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25FF8" w14:textId="773DEBD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BB3346" w14:paraId="145E6F6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4A05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7A5D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36F2BF9D" w14:textId="2D97833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ADC9F2" w14:textId="49E3800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290F92" w14:textId="20A9036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738E5" w14:textId="680AEE6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BB3346" w14:paraId="2A156B3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47D77"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ADF6C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11E1F5A2" w14:textId="06BEF4D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99158E" w14:textId="4447AAA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CA9ED" w14:textId="06AD99A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6FAB8E" w14:textId="391C6EB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B3346" w14:paraId="6A304CE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EBD9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7B8AC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30875D4B" w14:textId="48F9455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5412C2CA" w14:textId="3AFA442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C7903A" w14:textId="31B9EBE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F500E5" w14:textId="03E50D6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BB3346" w14:paraId="3BED3E7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02E932"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B9149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2358584D" w14:textId="4F5C8EB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0F403B39" w14:textId="73C7927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2CA47E" w14:textId="0788756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AF44C1" w14:textId="0ACAC0D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BB3346" w14:paraId="225DB20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1FE01"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A1B4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45F4F4AB" w14:textId="36B778C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615B0C6D" w14:textId="0C96D7F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F8964C" w14:textId="71A1BE1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AE69B" w14:textId="45B9770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BB3346" w14:paraId="6C908FC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83C20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89B8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51338167" w14:textId="242E119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F833E5" w14:textId="03320C5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BAC1D" w14:textId="6CCF804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3698CB" w14:textId="6D9C640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B3346" w14:paraId="1961F85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935E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C528E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5FBEB474" w14:textId="032107A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1DB4A0" w14:textId="5D4B20C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71E44" w14:textId="18F0EF4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0DCC2" w14:textId="0D38FDF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B3346" w14:paraId="6B86D98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FD606"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42908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39AF578C" w14:textId="2109341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BE5ACC" w14:textId="0F53DEC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DFBC9" w14:textId="33984D1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A0FFEB" w14:textId="5BB68B9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B3346" w14:paraId="4693069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3CCF6"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EAC6C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15D83F66" w14:textId="7F7F006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04D8A4" w14:textId="292BD89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F7C1F9" w14:textId="6068989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D968B8" w14:textId="564DD94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B3346" w14:paraId="1D1D150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11EC9"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6BA8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6C1E4E50" w14:textId="5C24114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AF56A3" w14:textId="68CE842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9B838F" w14:textId="022043C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2BE58" w14:textId="223D1D7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B3346" w14:paraId="509D7A5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D80D1"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3BDC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3E9330E9" w14:textId="200FCA9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C84365" w14:textId="61D7B74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CE50FC" w14:textId="1BF8B64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059E79" w14:textId="089530D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B3346" w14:paraId="449FCABC"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6C7670"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10087E0F" w14:textId="4375D924"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c>
          <w:tcPr>
            <w:tcW w:w="675" w:type="pct"/>
            <w:tcBorders>
              <w:top w:val="nil"/>
              <w:left w:val="nil"/>
              <w:bottom w:val="single" w:sz="4" w:space="0" w:color="000000"/>
              <w:right w:val="single" w:sz="4" w:space="0" w:color="000000"/>
            </w:tcBorders>
            <w:shd w:val="clear" w:color="D8D8D8" w:fill="D8D8D8"/>
            <w:noWrap/>
            <w:vAlign w:val="bottom"/>
            <w:hideMark/>
          </w:tcPr>
          <w:p w14:paraId="30D8B0FC" w14:textId="7D5FBC54"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40A7B7B" w14:textId="0530F568"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12FDF8C" w14:textId="15ED37B1"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r>
      <w:tr w:rsidR="00BB3346" w14:paraId="7612142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17613"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B805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7FC71704" w14:textId="088F231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13CAE200" w14:textId="4494177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4CE30E" w14:textId="0564D46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AF6DBF" w14:textId="70B0DBC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BB3346" w14:paraId="23A3222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CC962"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66F9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56530C01" w14:textId="6F5C29B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4B0065A5" w14:textId="1728E90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483844" w14:textId="26FBD9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373EE" w14:textId="4A0D2F0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BB3346" w14:paraId="2D7726D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281A5"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46F5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3500DCC9" w14:textId="19DEB70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7D22E5FB" w14:textId="407305A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DBBA7" w14:textId="4A363E1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74DE0B" w14:textId="75DB65D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BB3346" w14:paraId="7969081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8B2BB"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18DA07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31523B6B" w14:textId="21AEE4C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3ABE3C35" w14:textId="4828341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89569" w14:textId="2BA9786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289856" w14:textId="63E73B8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BB3346" w14:paraId="0281BF7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9177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58B9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76B90083" w14:textId="3EABB89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558792" w14:textId="4F8CC2D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EA7C3" w14:textId="1A852A7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B68E65" w14:textId="25C9DCD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BB3346" w14:paraId="5FC3E4E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BEF8F"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20FE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6C69D2CF" w14:textId="55820B5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32C935A1" w14:textId="5BE017B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1B20A7" w14:textId="13688E9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C0853A" w14:textId="055CBA5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BB3346" w14:paraId="12EAD5C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13BCB"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CFDEB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19F278E" w14:textId="58CFD05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BD6B26" w14:textId="073B723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44E52" w14:textId="61E6EFB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D7E80" w14:textId="51C3BA8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BB3346" w14:paraId="7E6FD2E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74479"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ABD5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122F3F60" w14:textId="2E91F0D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c>
          <w:tcPr>
            <w:tcW w:w="675" w:type="pct"/>
            <w:tcBorders>
              <w:top w:val="nil"/>
              <w:left w:val="nil"/>
              <w:bottom w:val="single" w:sz="4" w:space="0" w:color="000000"/>
              <w:right w:val="single" w:sz="4" w:space="0" w:color="000000"/>
            </w:tcBorders>
            <w:shd w:val="clear" w:color="auto" w:fill="auto"/>
            <w:noWrap/>
            <w:vAlign w:val="bottom"/>
            <w:hideMark/>
          </w:tcPr>
          <w:p w14:paraId="399F0E42" w14:textId="391D1BF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F2BF4A" w14:textId="03E9FB9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12E08" w14:textId="59B9F60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r>
      <w:tr w:rsidR="00BB3346" w14:paraId="4569029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BCF3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48B02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C9B36E4" w14:textId="0707981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95976D" w14:textId="0FE98D4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F1F30" w14:textId="329DE1C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BC7889" w14:textId="7FF37CB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BB3346" w14:paraId="69ECDA0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597D3"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E573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4B9593FB" w14:textId="12150E2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445ACF56" w14:textId="7EFFAE3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0F732" w14:textId="5DDCB46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A83B03" w14:textId="6511F83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BB3346" w14:paraId="3644C37D"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75F738"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4E99F8A8" w14:textId="748F17E4"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3E532A8" w14:textId="1A6137BB"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AD5008C" w14:textId="7EDBDE1A"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82A01A" w14:textId="1A2EC787"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BB3346" w14:paraId="1F92BB2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C552D"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F2C4CC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618964CC" w14:textId="727A19F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6EECDA78" w14:textId="0DAE153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6312C" w14:textId="6CBA90F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916F7" w14:textId="2CB420C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BB3346" w14:paraId="54C7967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199B5"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312A1D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6CD7EDA7" w14:textId="13CA11B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C5081F" w14:textId="5234897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548D4" w14:textId="2CBB73E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7D65D" w14:textId="0CCF5E7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BB3346" w14:paraId="5F48834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3FD32"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0750FD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35EDE9E0" w14:textId="209B54C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0331FB63" w14:textId="7C403A4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5C39B" w14:textId="5E16435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ADE575" w14:textId="717C263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BB3346" w14:paraId="1BE2B57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24450"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263B05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3571D101" w14:textId="044A9B4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6A6BD872" w14:textId="05F6372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5B7963" w14:textId="5950258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4C9AFD" w14:textId="68A1F15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BB3346" w14:paraId="0D60A27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7D8F0"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C2A591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FA7878A" w14:textId="4ADE641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190792F9" w14:textId="691DED4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E2C21" w14:textId="669A70F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0FC761" w14:textId="5C6C3C4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BB3346" w14:paraId="1418EDF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57AFB"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78BE18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0C57B291" w14:textId="5887DB4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B6A12D6" w14:textId="7033488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14B05" w14:textId="5D839BA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87F042" w14:textId="092BE43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BB3346" w14:paraId="28FE886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6DFC57"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57666C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0A50C917" w14:textId="4AEB359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583F3C10" w14:textId="6C5DC83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0214F" w14:textId="564DC91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A91F6" w14:textId="40B1094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BB3346" w14:paraId="63F782E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3789C"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0F6E46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0AA5BE5B" w14:textId="767256E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1384689A" w14:textId="743BC26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AD909E" w14:textId="41965B5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1F1D6" w14:textId="57EBC33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BB3346" w14:paraId="047B042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66C08"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94B2FA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346FA462" w14:textId="522E430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3A021C78" w14:textId="373413B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AEB67" w14:textId="19C2D22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5B706" w14:textId="0ED554D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BB3346" w14:paraId="7490F37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BDF27"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58CCCD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259AF65A" w14:textId="0B08FFB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75" w:type="pct"/>
            <w:tcBorders>
              <w:top w:val="nil"/>
              <w:left w:val="nil"/>
              <w:bottom w:val="single" w:sz="4" w:space="0" w:color="000000"/>
              <w:right w:val="single" w:sz="4" w:space="0" w:color="000000"/>
            </w:tcBorders>
            <w:shd w:val="clear" w:color="auto" w:fill="auto"/>
            <w:noWrap/>
            <w:vAlign w:val="bottom"/>
            <w:hideMark/>
          </w:tcPr>
          <w:p w14:paraId="44E98E8C" w14:textId="653E51F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E5F02" w14:textId="42CA6F0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5FBADF" w14:textId="7499869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BB3346" w14:paraId="3E9EF65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94989"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7123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6CB2B526" w14:textId="07BE965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1EDC6599" w14:textId="0143E4C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25C8D" w14:textId="4394570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54905" w14:textId="56CB7BC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BB3346" w14:paraId="1B22F7E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5D6A47"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C31D9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155387DF" w14:textId="33AF3B9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903135" w14:textId="4333CD7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BC84C2" w14:textId="0C887A9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3E03C2" w14:textId="7E72FE8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BB3346" w14:paraId="7206C5B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E1FC2"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5151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4AE6F55D" w14:textId="504DDCE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195FBABE" w14:textId="2C2D6F9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8BC938" w14:textId="1188A0C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313AD" w14:textId="3C8068F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BB3346" w14:paraId="3323D41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CC119"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E8A30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2C390FF" w14:textId="53EFAC1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9E62BA" w14:textId="6D8B207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E361C" w14:textId="710F786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EC763" w14:textId="60A6001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BB3346" w14:paraId="73D5A87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B6560"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CB52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87E18CC" w14:textId="49DDF3F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675" w:type="pct"/>
            <w:tcBorders>
              <w:top w:val="nil"/>
              <w:left w:val="nil"/>
              <w:bottom w:val="single" w:sz="4" w:space="0" w:color="000000"/>
              <w:right w:val="single" w:sz="4" w:space="0" w:color="000000"/>
            </w:tcBorders>
            <w:shd w:val="clear" w:color="auto" w:fill="auto"/>
            <w:noWrap/>
            <w:vAlign w:val="bottom"/>
            <w:hideMark/>
          </w:tcPr>
          <w:p w14:paraId="088A0CB9" w14:textId="162BD7C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16DB0B" w14:textId="64DBCF9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DF391" w14:textId="472FC68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BB3346" w14:paraId="5AEC2D8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DA0B2"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AAC0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04A72AF8" w14:textId="62CAF06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1C282112" w14:textId="4F65146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897320" w14:textId="2AD36AB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126653" w14:textId="1D6A7B4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BB3346" w14:paraId="2BC2C7D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AA646"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9A14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61DDC097" w14:textId="4F166AB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133254D9" w14:textId="45E09C1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DC334" w14:textId="54EAD7D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66687A" w14:textId="69A486A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BB3346" w14:paraId="704D4F60"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A7973CC"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505C3A24" w14:textId="4BBDE163"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89,318.40 </w:t>
            </w:r>
          </w:p>
        </w:tc>
        <w:tc>
          <w:tcPr>
            <w:tcW w:w="675" w:type="pct"/>
            <w:tcBorders>
              <w:top w:val="nil"/>
              <w:left w:val="nil"/>
              <w:bottom w:val="single" w:sz="4" w:space="0" w:color="000000"/>
              <w:right w:val="single" w:sz="4" w:space="0" w:color="000000"/>
            </w:tcBorders>
            <w:shd w:val="clear" w:color="A5A5A5" w:fill="A5A5A5"/>
            <w:noWrap/>
            <w:vAlign w:val="bottom"/>
            <w:hideMark/>
          </w:tcPr>
          <w:p w14:paraId="7D2F5988" w14:textId="233DE7E6"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C8AAA2C" w14:textId="1D091A0D"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EAF25E4" w14:textId="018E55A5"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066,268.40 </w:t>
            </w:r>
          </w:p>
        </w:tc>
      </w:tr>
      <w:tr w:rsidR="00BB3346" w14:paraId="510D9E42"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EB14E0"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358CD115" w14:textId="6249DC9E"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16,019.15 </w:t>
            </w:r>
          </w:p>
        </w:tc>
        <w:tc>
          <w:tcPr>
            <w:tcW w:w="675" w:type="pct"/>
            <w:tcBorders>
              <w:top w:val="nil"/>
              <w:left w:val="nil"/>
              <w:bottom w:val="single" w:sz="4" w:space="0" w:color="000000"/>
              <w:right w:val="single" w:sz="4" w:space="0" w:color="000000"/>
            </w:tcBorders>
            <w:shd w:val="clear" w:color="D8D8D8" w:fill="D8D8D8"/>
            <w:noWrap/>
            <w:vAlign w:val="bottom"/>
            <w:hideMark/>
          </w:tcPr>
          <w:p w14:paraId="763DE832" w14:textId="4D246F9E"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001B0A3" w14:textId="5B0B2B1B"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1BE23B67" w14:textId="30C95B1F"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61,769.15 </w:t>
            </w:r>
          </w:p>
        </w:tc>
      </w:tr>
      <w:tr w:rsidR="00BB3346" w14:paraId="30AD448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D1A87"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6F6AA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215AAE88" w14:textId="79DDE88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2EE65D8A" w14:textId="60DBD94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F5192" w14:textId="556B19F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093118" w14:textId="4C7F716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BB3346" w14:paraId="4BD2484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9DA17"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A053F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13C0DEC8" w14:textId="3EE5C43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692F58CC" w14:textId="2C251EF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E8883" w14:textId="4473F51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7F3D7" w14:textId="798E178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BB3346" w14:paraId="0D529C3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CEA4B"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5392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720E7B4F" w14:textId="51E1A38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309D865A" w14:textId="51D8DD9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37FFE4" w14:textId="31CF2AE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09576" w14:textId="797101A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BB3346" w14:paraId="04915E1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FEDB5"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EF8A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37E68FA3" w14:textId="54E17B2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2321400D" w14:textId="1A36E69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4DA2F269" w14:textId="439B9C2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3A8F1E" w14:textId="5884B0D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BB3346" w14:paraId="0D07854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3A3A5"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39E47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60FF1FF8" w14:textId="5583739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367A4C7A" w14:textId="300AA52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0CD4C6EE" w14:textId="4C216EB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E04D6F" w14:textId="473079A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BB3346" w14:paraId="15310A4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0A21F"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87B5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3990B104" w14:textId="5C6291D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c>
          <w:tcPr>
            <w:tcW w:w="675" w:type="pct"/>
            <w:tcBorders>
              <w:top w:val="nil"/>
              <w:left w:val="nil"/>
              <w:bottom w:val="single" w:sz="4" w:space="0" w:color="000000"/>
              <w:right w:val="single" w:sz="4" w:space="0" w:color="000000"/>
            </w:tcBorders>
            <w:shd w:val="clear" w:color="auto" w:fill="auto"/>
            <w:noWrap/>
            <w:vAlign w:val="bottom"/>
            <w:hideMark/>
          </w:tcPr>
          <w:p w14:paraId="7EE3BC64" w14:textId="0F52377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F55A6" w14:textId="0630ACB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456499" w14:textId="1D6B75B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r>
      <w:tr w:rsidR="00BB3346" w14:paraId="354A814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3A487"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B900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12C062B6" w14:textId="1FA1CF9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c>
          <w:tcPr>
            <w:tcW w:w="675" w:type="pct"/>
            <w:tcBorders>
              <w:top w:val="nil"/>
              <w:left w:val="nil"/>
              <w:bottom w:val="single" w:sz="4" w:space="0" w:color="000000"/>
              <w:right w:val="single" w:sz="4" w:space="0" w:color="000000"/>
            </w:tcBorders>
            <w:shd w:val="clear" w:color="auto" w:fill="auto"/>
            <w:noWrap/>
            <w:vAlign w:val="bottom"/>
            <w:hideMark/>
          </w:tcPr>
          <w:p w14:paraId="7997AC9E" w14:textId="218E3ED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C614B2" w14:textId="50F3F08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14CEB3" w14:textId="513A9B1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r>
      <w:tr w:rsidR="00BB3346" w14:paraId="0C263C3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EF30A"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E837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1696A5AE" w14:textId="5B59D7C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2C5ECD31" w14:textId="74C3268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2A77E" w14:textId="369AD97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106CAF" w14:textId="48A38AA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BB3346" w14:paraId="4AE97AC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1884A"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6451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210564C4" w14:textId="431A174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66F76BC6" w14:textId="43166FF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E6A17" w14:textId="58AF99A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68C20F" w14:textId="50FCD92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BB3346" w14:paraId="1B55B92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859D7"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B91B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6F5279E3" w14:textId="06A691A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4A1AFA31" w14:textId="094489A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D060B" w14:textId="3BB6301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D781D" w14:textId="118880A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BB3346" w14:paraId="37F66B1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C744B"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62F6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3B8520D7" w14:textId="45A64AC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7D49A85A" w14:textId="036BABD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CC7325" w14:textId="74EF196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69FC06" w14:textId="059783A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BB3346" w14:paraId="66ACC83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817F9"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C562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72C277A0" w14:textId="151921C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29742452" w14:textId="1F6AC98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2268B" w14:textId="166519F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AD8AA5" w14:textId="3B8022D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BB3346" w14:paraId="25DC9A4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89AB8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5B00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24BE1A64" w14:textId="20E8052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c>
          <w:tcPr>
            <w:tcW w:w="675" w:type="pct"/>
            <w:tcBorders>
              <w:top w:val="nil"/>
              <w:left w:val="nil"/>
              <w:bottom w:val="single" w:sz="4" w:space="0" w:color="000000"/>
              <w:right w:val="single" w:sz="4" w:space="0" w:color="000000"/>
            </w:tcBorders>
            <w:shd w:val="clear" w:color="auto" w:fill="auto"/>
            <w:noWrap/>
            <w:vAlign w:val="bottom"/>
            <w:hideMark/>
          </w:tcPr>
          <w:p w14:paraId="2C0723E7" w14:textId="6AC324E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929E3" w14:textId="204E80E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8C28D" w14:textId="2F92AC7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r>
      <w:tr w:rsidR="00BB3346" w14:paraId="4E946EA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85836"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FCDA1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7247B9AF" w14:textId="5366D62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292.23 </w:t>
            </w:r>
          </w:p>
        </w:tc>
        <w:tc>
          <w:tcPr>
            <w:tcW w:w="675" w:type="pct"/>
            <w:tcBorders>
              <w:top w:val="nil"/>
              <w:left w:val="nil"/>
              <w:bottom w:val="single" w:sz="4" w:space="0" w:color="000000"/>
              <w:right w:val="single" w:sz="4" w:space="0" w:color="000000"/>
            </w:tcBorders>
            <w:shd w:val="clear" w:color="auto" w:fill="auto"/>
            <w:noWrap/>
            <w:vAlign w:val="bottom"/>
            <w:hideMark/>
          </w:tcPr>
          <w:p w14:paraId="44AB6F27" w14:textId="651E9D9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3F951" w14:textId="5B6134C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108394" w14:textId="1DB3A4E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292.23 </w:t>
            </w:r>
          </w:p>
        </w:tc>
      </w:tr>
      <w:tr w:rsidR="00BB3346" w14:paraId="785142D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65C4C1"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9E08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3D686328" w14:textId="6B451E0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68B0B897" w14:textId="4BA91F8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6687F" w14:textId="7BE6CAD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3C2B4" w14:textId="49C1D13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BB3346" w14:paraId="66D416D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D1415"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8407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554E2970" w14:textId="1EF3AC2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32989278" w14:textId="50A7EC6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7C4D6" w14:textId="5DE64B6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8704E8" w14:textId="5C00F52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BB3346" w14:paraId="3A48C91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D18C9"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CB95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39CE8AFB" w14:textId="3DE6F20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75" w:type="pct"/>
            <w:tcBorders>
              <w:top w:val="nil"/>
              <w:left w:val="nil"/>
              <w:bottom w:val="single" w:sz="4" w:space="0" w:color="000000"/>
              <w:right w:val="single" w:sz="4" w:space="0" w:color="000000"/>
            </w:tcBorders>
            <w:shd w:val="clear" w:color="auto" w:fill="auto"/>
            <w:noWrap/>
            <w:vAlign w:val="bottom"/>
            <w:hideMark/>
          </w:tcPr>
          <w:p w14:paraId="43B69341" w14:textId="553E9E8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BF6CF" w14:textId="3E79539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84700" w14:textId="01066C7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BB3346" w14:paraId="4BFBBAF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7DF43"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1CC7A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562377D4" w14:textId="77B7C1F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29B8E206" w14:textId="267E947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3CA23" w14:textId="51F1DF2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2E5EE8" w14:textId="0C9033B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BB3346" w14:paraId="16F9CC6F"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40FAB7"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EDEF58E" w14:textId="77CA9A33"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0A7F0F79" w14:textId="6E83A67F"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78141FD" w14:textId="1B84029F"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4CD671E" w14:textId="174C397D"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r>
      <w:tr w:rsidR="00BB3346" w14:paraId="7674A9B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46C55"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CC09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19550DD1" w14:textId="7B303D4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6EFFBDCD" w14:textId="2CF9DBB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1481F" w14:textId="2EFAC84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BD8C7C4" w14:textId="29A4A33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BB3346" w14:paraId="0FBBC63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04AC4"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61275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5E2EB188" w14:textId="00315FE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405D9D73" w14:textId="4A826EB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6E25F5" w14:textId="37D085B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31866" w14:textId="3B62397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BB3346" w14:paraId="51A7459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FF88F"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F51D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0053F21D" w14:textId="485FFD3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2F7BF4D0" w14:textId="586D651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6BA4D5" w14:textId="0479719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F5C5D" w14:textId="5F1D8EB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BB3346" w14:paraId="0DB14C7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55141"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AE23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01B502EB" w14:textId="7E46DAE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183DA7EC" w14:textId="7DE1D26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FC535" w14:textId="10256D3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1D3CC6" w14:textId="7AE916A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BB3346" w14:paraId="4FDEB80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EAD6B"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FD35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59BA7E0D" w14:textId="3D4CE80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c>
          <w:tcPr>
            <w:tcW w:w="675" w:type="pct"/>
            <w:tcBorders>
              <w:top w:val="nil"/>
              <w:left w:val="nil"/>
              <w:bottom w:val="single" w:sz="4" w:space="0" w:color="000000"/>
              <w:right w:val="single" w:sz="4" w:space="0" w:color="000000"/>
            </w:tcBorders>
            <w:shd w:val="clear" w:color="auto" w:fill="auto"/>
            <w:noWrap/>
            <w:vAlign w:val="bottom"/>
            <w:hideMark/>
          </w:tcPr>
          <w:p w14:paraId="62829854" w14:textId="33F88A3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AC607" w14:textId="51674FF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2BC984" w14:textId="10ADFB4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r>
      <w:tr w:rsidR="00BB3346" w14:paraId="7541DD5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6ADAD"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1841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4BB62433" w14:textId="7966A93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2597A64D" w14:textId="326C608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38F6B" w14:textId="4C37799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31E598" w14:textId="2E4B38E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BB3346" w14:paraId="4BEF237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66797"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51033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54F53C75" w14:textId="39E2B70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5F1D286C" w14:textId="1E07F10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A4A1DB" w14:textId="52E31FF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E23A9B" w14:textId="5B8CCDD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BB3346" w14:paraId="7C1FB74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2FD622"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6AAA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6A3D630A" w14:textId="5DE498F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500D7470" w14:textId="70B7757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8C58E" w14:textId="7EA5A9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FF9C66" w14:textId="124A4A1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BB3346" w14:paraId="6B99EDB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78199"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3C43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504A5E12" w14:textId="6F90848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5007C376" w14:textId="57A012D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2676C" w14:textId="339AF0E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A6871C" w14:textId="3CC81A5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BB3346" w14:paraId="776FB05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1C706"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CEB8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546546CE" w14:textId="26FC92D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4C5A2ADF" w14:textId="4EC319A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2B8547" w14:textId="16F6610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4CD96" w14:textId="0BBF058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BB3346" w14:paraId="3DAD1A0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C999A"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D720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407B47A9" w14:textId="1C3D548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5478FA2E" w14:textId="541EF51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2A41B" w14:textId="2E1451A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FE8125" w14:textId="1782145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BB3346" w14:paraId="7548CD4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CFB47"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D0A01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C9B8A1E" w14:textId="7D25A45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760E9E53" w14:textId="39F46FA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CD90E" w14:textId="7C246AE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7FAE27" w14:textId="39AA38C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BB3346" w14:paraId="670DF0E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73492"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AA8858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4E185B1F" w14:textId="2DF0D61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176C997E" w14:textId="28EB784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93976" w14:textId="477609B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E30AB" w14:textId="1424DF5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BB3346" w14:paraId="43E4F986"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E0A804"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19A54DA" w14:textId="28E72A8C"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73 </w:t>
            </w:r>
          </w:p>
        </w:tc>
        <w:tc>
          <w:tcPr>
            <w:tcW w:w="675" w:type="pct"/>
            <w:tcBorders>
              <w:top w:val="nil"/>
              <w:left w:val="nil"/>
              <w:bottom w:val="single" w:sz="4" w:space="0" w:color="000000"/>
              <w:right w:val="single" w:sz="4" w:space="0" w:color="000000"/>
            </w:tcBorders>
            <w:shd w:val="clear" w:color="D8D8D8" w:fill="D8D8D8"/>
            <w:noWrap/>
            <w:vAlign w:val="bottom"/>
            <w:hideMark/>
          </w:tcPr>
          <w:p w14:paraId="48B62043" w14:textId="6C3D7325"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E0087EE" w14:textId="48580AEF"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56B63EB" w14:textId="4E3CB724"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73 </w:t>
            </w:r>
          </w:p>
        </w:tc>
      </w:tr>
      <w:tr w:rsidR="00BB3346" w14:paraId="62421EE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56AA3"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8CAB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5E252CE9" w14:textId="207067C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5338D876" w14:textId="263FE79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D4FD56" w14:textId="174D0A1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407973E" w14:textId="474841E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BB3346" w14:paraId="4B6F33A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88E03"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CD9D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131EC5C9" w14:textId="2ABCAC9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1E9662F9" w14:textId="2A298DD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5FB1B8" w14:textId="4D5885B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31895B" w14:textId="0190E0A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BB3346" w14:paraId="72C437E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DBECD"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D813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60C3AE91" w14:textId="04E9C51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4E0CCD5D" w14:textId="6A73C88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F36B6" w14:textId="7CB3BC9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2BA5D" w14:textId="3DFEF01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BB3346" w14:paraId="427047B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A0B87C"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D24FB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5B4974F3" w14:textId="6593A95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2C187B26" w14:textId="7C8655D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3937B9" w14:textId="1B1846A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B82A9" w14:textId="57BDACB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BB3346" w14:paraId="22C99C7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B10EA"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4C30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6CFA3A68" w14:textId="6C4E49C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569F8C55" w14:textId="24C06C0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79017" w14:textId="7E28F52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F9BD3" w14:textId="509BEDE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BB3346" w14:paraId="18E7B2E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508A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AAC79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17B6BCAD" w14:textId="7DF3CDE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5870F8C3" w14:textId="660CF67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04285C" w14:textId="74C093C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D0AE5" w14:textId="16F404A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BB3346" w14:paraId="737218B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65638"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6507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68A9A435" w14:textId="22C3CFC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4F0D659C" w14:textId="447FEE9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00223" w14:textId="5F83BC3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5EEB35" w14:textId="1F737ED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BB3346" w14:paraId="0283B06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ACA6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A35B3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1CEFDED9" w14:textId="6D5E881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3944DA56" w14:textId="35367FD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8F53A" w14:textId="672FB1F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47FB2" w14:textId="4AFEB97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BB3346" w14:paraId="06104F3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12FFA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5EE1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2FEC3CC7" w14:textId="2192D57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14E47643" w14:textId="515BE54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9A542" w14:textId="3A30C0B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65A24D" w14:textId="4E88B20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BB3346" w14:paraId="15A1E5C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BB084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A7BB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42A80998" w14:textId="1A6564C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4384F352" w14:textId="1C41277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7683B" w14:textId="1B85091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6784D" w14:textId="4C55843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BB3346" w14:paraId="278F457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91241"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E375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51DD8B20" w14:textId="01F06BA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3B2F1CE6" w14:textId="65399BB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467F8" w14:textId="515CDD6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C5425A" w14:textId="38EACAB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BB3346" w14:paraId="114560C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7FC95"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1B59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77B17843" w14:textId="312B741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6E5FAAEE" w14:textId="0D383DF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2D71C2" w14:textId="7FB1213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71FEB6" w14:textId="07E5C07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BB3346" w14:paraId="2B5E89D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9EE29A"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7F0C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058D0366" w14:textId="14BABC1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0DC81243" w14:textId="04CC4C8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713C47" w14:textId="3500046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24284" w14:textId="2B36EB9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BB3346" w14:paraId="12DAE66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D9AB7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93788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6D82ADE6" w14:textId="5F30093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495643DE" w14:textId="04E0EE9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68A79" w14:textId="1D7C652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AAE9E0" w14:textId="44C1F75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BB3346" w14:paraId="54DF72A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5E7D0"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B141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1A1DB39C" w14:textId="61400BF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00801C93" w14:textId="12AE356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4F005" w14:textId="24546E4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08C7A1" w14:textId="2079C48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BB3346" w14:paraId="38B173E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E8AF3"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53FA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4C48C0EA" w14:textId="4353053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1E1DAE85" w14:textId="43F2618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CF22A" w14:textId="5097E09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32AE5" w14:textId="407BE3E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BB3346" w14:paraId="750C25E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911AF"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81E1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7BD76F68" w14:textId="00C2FD2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12D9F02E" w14:textId="4C7DA0C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FD0E1" w14:textId="561D58F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5D1C1C" w14:textId="1EC7805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BB3346" w14:paraId="478912A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5FC0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3A4B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5B81DAAA" w14:textId="4100E49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1FAE86B9" w14:textId="36AAFE4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5732E51" w14:textId="03C4FD3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49B5D" w14:textId="691087B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BB3346" w14:paraId="0883772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C8E2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5EB3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1B1EA695" w14:textId="2EF8080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01E95BAE" w14:textId="200E7FD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EC281" w14:textId="583C4AE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8B3B8" w14:textId="66CE340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BB3346" w14:paraId="78BCBE3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E0C4C"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A9B4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58129F58" w14:textId="2B2A065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5D77DC8B" w14:textId="644D0F8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497B6" w14:textId="1A5D59A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D0B70" w14:textId="27CEF4F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BB3346" w14:paraId="6B66669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A785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736D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520E8C9F" w14:textId="2740F80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13359F68" w14:textId="0643B84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124FD" w14:textId="772A5D1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64A6F8" w14:textId="085DB27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BB3346" w14:paraId="2B7F18D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B6BE0"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65E4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17BC4EFF" w14:textId="056AAAB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2E2F47C2" w14:textId="71C2CBD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09D04" w14:textId="58598E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47D7D" w14:textId="0696C2D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BB3346" w14:paraId="128D945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92103"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4445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07DD6AD6" w14:textId="6297764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545848F1" w14:textId="0C33350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31E0A" w14:textId="16D8656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45354" w14:textId="47BCFF1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BB3346" w14:paraId="174FA7F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154E7"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306B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5144C044" w14:textId="0399186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5590D63B" w14:textId="765621D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773FF" w14:textId="762B78C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A9B9F4" w14:textId="259BFB3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BB3346" w14:paraId="6B66DC0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AD4BD"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0511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2A63D7EB" w14:textId="19FEF2B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535F0FE3" w14:textId="01B2B4E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F1562E" w14:textId="6BA3228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3C69A" w14:textId="336F808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BB3346" w14:paraId="7E15A01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32AC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5C8CB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4F8F8825" w14:textId="4B9F55F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5066E5B5" w14:textId="1BBCC7C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72AAC" w14:textId="247F501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CBAC3" w14:textId="42CD433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BB3346" w14:paraId="7A32704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C20C6"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2143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4F7F2680" w14:textId="55781BD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5BF4DB22" w14:textId="5E10BEE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79100" w14:textId="6FD7E24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D28B2E" w14:textId="7722E5F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BB3346" w14:paraId="0C09243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A2456"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101A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09489094" w14:textId="6EEBE1F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3FDF2062" w14:textId="1F63440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EA264B" w14:textId="431A1D3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CBEB27" w14:textId="026E767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BB3346" w14:paraId="059B1CE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E2A4A"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9457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109A548D" w14:textId="06159E9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0BAA5DCC" w14:textId="4C14EE5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DD13E8" w14:textId="2D00FD5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5178FC" w14:textId="1010E3E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BB3346" w14:paraId="609F39D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FF2E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74C5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22092C3B" w14:textId="712A9F8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54F29FDC" w14:textId="6562707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B9F3F" w14:textId="13A7605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493C68" w14:textId="1355050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BB3346" w14:paraId="65DEE8B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A1789"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5D25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68C318D6" w14:textId="35A7ECD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1F9CC3A8" w14:textId="14BC68B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ABC73" w14:textId="4587093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C7F5D" w14:textId="2DE74AF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BB3346" w14:paraId="310FD68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30E86"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0F43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8C4902E" w14:textId="3BAE9A0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07DC1E24" w14:textId="7747A53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CEDFF" w14:textId="414F9DE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31BD7" w14:textId="5CECC48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BB3346" w14:paraId="40256B1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5E790"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1561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8402425" w14:textId="7BE3E21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675" w:type="pct"/>
            <w:tcBorders>
              <w:top w:val="nil"/>
              <w:left w:val="nil"/>
              <w:bottom w:val="single" w:sz="4" w:space="0" w:color="000000"/>
              <w:right w:val="single" w:sz="4" w:space="0" w:color="000000"/>
            </w:tcBorders>
            <w:shd w:val="clear" w:color="auto" w:fill="auto"/>
            <w:noWrap/>
            <w:vAlign w:val="bottom"/>
            <w:hideMark/>
          </w:tcPr>
          <w:p w14:paraId="3FB761FA" w14:textId="5ABE458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36990C" w14:textId="0975C5D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A4A69" w14:textId="1A31B7B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BB3346" w14:paraId="1F2271A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A6676"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9A88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5A1390B8" w14:textId="6D356E1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3BA3D3D6" w14:textId="2F59BA7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028F4A" w14:textId="09FB1C1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3FB57D" w14:textId="2D6A565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BB3346" w14:paraId="30C83A8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FB798"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2E91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13159511" w14:textId="54A19BC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3E046200" w14:textId="7A3FF64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307603" w14:textId="4421806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2C2D06" w14:textId="4C312D5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BB3346" w14:paraId="79F1B67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798CAF"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16C7E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3B00AB56" w14:textId="47D0BE3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23B9CCB9" w14:textId="36B06F5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F9DD0" w14:textId="2ABD932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860EC6" w14:textId="181B69A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BB3346" w14:paraId="4BECBE0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0F833"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E8CC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2F1B7660" w14:textId="60B799C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4B9910AC" w14:textId="23FBD29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1817B" w14:textId="76E721C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713436" w14:textId="72B32B9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BB3346" w14:paraId="1BAF469C"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4203A8"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039325F7" w14:textId="1C9C3613"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3F2437B7" w14:textId="27945F4E"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B7A5027" w14:textId="6267384C"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E61DEDB" w14:textId="387BAB32"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BB3346" w14:paraId="09A4CF9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349A5A"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1233B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5C566564" w14:textId="3603EEE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797CA7D5" w14:textId="5C431A9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F95E8" w14:textId="36BA50C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66C51E" w14:textId="7911BE8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BB3346" w14:paraId="57B9EEB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C9678"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E53F6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60BF1D86" w14:textId="074D917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1EDC9139" w14:textId="2F61D6F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BEEA2" w14:textId="4715ACE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BE75CC" w14:textId="3E38A80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BB3346" w14:paraId="5A47D07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08F4D9"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A5EC0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4D5D3936" w14:textId="3AD8C1C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0C68B6F2" w14:textId="6A92299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F0BBA" w14:textId="0464A1C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19FB0" w14:textId="4A8ACF4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BB3346" w14:paraId="3CB7CC65"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165C66"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44E37ABD" w14:textId="6DDA8F1E"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65E87BA6" w14:textId="716E8617"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2DC8B17" w14:textId="65E16C37"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D0A788" w14:textId="55EAE4D2"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r>
      <w:tr w:rsidR="00BB3346" w14:paraId="59435EA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91D2D"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513A1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7D2D553F" w14:textId="4FE0DBC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4F2C3F22" w14:textId="3D89618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7ECEE5" w14:textId="151A40E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D41555" w14:textId="76EC453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BB3346" w14:paraId="319187A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41C58"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01B5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45F66586" w14:textId="63BCBB6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18A19C00" w14:textId="7EAAAE5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A6912" w14:textId="665D4CF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D8C70" w14:textId="42B86B1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BB3346" w14:paraId="78E3A01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E82F0"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C2068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288164FA" w14:textId="098025E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070B8EEF" w14:textId="1F4AAE9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71E92" w14:textId="0ED1AF3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DCA646" w14:textId="6B6310E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BB3346" w14:paraId="4149AE4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1C2A9"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5B6A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1C0D9FD5" w14:textId="3B74D92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51B95C76" w14:textId="323F0D4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CE98B" w14:textId="3F789D7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3848B3" w14:textId="5EF76D4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BB3346" w14:paraId="7D72967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FBCEC"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F8F7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03607B84" w14:textId="0B24B76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276F26FC" w14:textId="0375E1A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375594" w14:textId="2122C7B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DB0C45" w14:textId="603A1F9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BB3346" w14:paraId="20BABA4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46167"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19693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70E515D3" w14:textId="66A25D2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1F83331F" w14:textId="6B6E3F9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CDC4B" w14:textId="0C76081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ABED48" w14:textId="3732047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BB3346" w14:paraId="71E00E1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9D8F7"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5500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20EBDD49" w14:textId="5C14827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1394EA9A" w14:textId="0223CB9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F8C872" w14:textId="388D5E3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EA797" w14:textId="2461B86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BB3346" w14:paraId="2411AF2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97813"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D0442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07D33814" w14:textId="599AF09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4D1B1BAD" w14:textId="0E24B78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18F78" w14:textId="495D2AE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E9BD57" w14:textId="15C7AAF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BB3346" w14:paraId="6C3B207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78A75B"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B93F8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2DC5EB7E" w14:textId="1C1C45E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1CE7FA05" w14:textId="2946032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F62F8" w14:textId="1A8D07F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46CB4" w14:textId="5E0EED5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BB3346" w14:paraId="76FCFE0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93E70"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D140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DB4F826" w14:textId="3C5BBE6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32A0B3D5" w14:textId="2E8BC18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FBDAE" w14:textId="211D81E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CAB1C" w14:textId="71F51FF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BB3346" w14:paraId="5D89DD9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B315B"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15AF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4F5C30BD" w14:textId="79FCAF2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1EC6AF89" w14:textId="7C256F1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48CB53" w14:textId="281FA32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ACFD9A" w14:textId="5D019EA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BB3346" w14:paraId="4F9F5FAC"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0742ED"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6A9F39BD" w14:textId="4016E26C"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266,342.15 </w:t>
            </w:r>
          </w:p>
        </w:tc>
        <w:tc>
          <w:tcPr>
            <w:tcW w:w="675" w:type="pct"/>
            <w:tcBorders>
              <w:top w:val="nil"/>
              <w:left w:val="nil"/>
              <w:bottom w:val="single" w:sz="4" w:space="0" w:color="000000"/>
              <w:right w:val="single" w:sz="4" w:space="0" w:color="000000"/>
            </w:tcBorders>
            <w:shd w:val="clear" w:color="D8D8D8" w:fill="D8D8D8"/>
            <w:noWrap/>
            <w:vAlign w:val="bottom"/>
            <w:hideMark/>
          </w:tcPr>
          <w:p w14:paraId="7976F7F9" w14:textId="1ED5478D"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414165F" w14:textId="5C9DC12D"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1AB31B8" w14:textId="1DDF60F3"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47,542.15 </w:t>
            </w:r>
          </w:p>
        </w:tc>
      </w:tr>
      <w:tr w:rsidR="00BB3346" w14:paraId="100DEE76"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0261ED4"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41798095" w14:textId="5C48C3F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6D46BE99" w14:textId="0B83F77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AF80E" w14:textId="7ED7B83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5DB1053" w14:textId="2FC0BE0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BB3346" w14:paraId="5A34249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81E216"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CB28D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02EA27C2" w14:textId="17AA2ED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6C03FB4A" w14:textId="4A6F6C5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C4077" w14:textId="796BB7C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D20C72" w14:textId="14C120B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BB3346" w14:paraId="215ADC6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6C9105"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904305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60BED33E" w14:textId="3C3F6A2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13BACB5E" w14:textId="7D45D66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188076" w14:textId="1A87730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04E1E5" w14:textId="6A21E5F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BB3346" w14:paraId="7E42971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6CE43"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3AE9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07ACBC6F" w14:textId="5EE62E0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08C593F1" w14:textId="1717767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C93F12" w14:textId="3B02F6A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856A0F" w14:textId="33F0A5F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BB3346" w14:paraId="67B1729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B3ECC"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4F23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141E486F" w14:textId="6B9833A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68CD933A" w14:textId="7EE4BEF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960E29" w14:textId="75C9925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A9F88F" w14:textId="0324427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BB3346" w14:paraId="6F6DCA8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61999"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0B70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16CA8D71" w14:textId="03964FA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73A0F23A" w14:textId="2EEAB66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0799489" w14:textId="2B882B1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43E9D1" w14:textId="297E41A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BB3346" w14:paraId="60B0907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03712"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4DA20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664EB7DE" w14:textId="5CF791E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74F0B61B" w14:textId="2F87745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518730AE" w14:textId="2FC851F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35B40" w14:textId="19F367A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BB3346" w14:paraId="30DD965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447B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5FAFF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16EF5075" w14:textId="6EDAE42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75EE6048" w14:textId="6AECBD9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54F0AACF" w14:textId="6D61375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59C65" w14:textId="7C37365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BB3346" w14:paraId="0F42B41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CBA81"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BC43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1CD3A4FD" w14:textId="095B8EE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7E6D2F0F" w14:textId="6279BC8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B358A5" w14:textId="6BC2914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5C9812" w14:textId="2C7A2E1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BB3346" w14:paraId="4E3AA40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04CAFA"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EB97C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6829DD7E" w14:textId="53D52A2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292319D2" w14:textId="14E85D6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42A2481C" w14:textId="3A74F20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B52433" w14:textId="531D3B7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BB3346" w14:paraId="47625AB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B4534D"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C7CE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357F774A" w14:textId="4D57DE3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76102A85" w14:textId="1F0BD5D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3C2BF2" w14:textId="0C0FB86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6ED807" w14:textId="73EE238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BB3346" w14:paraId="1522103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ECD9D"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62BD2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56004994" w14:textId="3F463A0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585.00 </w:t>
            </w:r>
          </w:p>
        </w:tc>
        <w:tc>
          <w:tcPr>
            <w:tcW w:w="675" w:type="pct"/>
            <w:tcBorders>
              <w:top w:val="nil"/>
              <w:left w:val="nil"/>
              <w:bottom w:val="single" w:sz="4" w:space="0" w:color="000000"/>
              <w:right w:val="single" w:sz="4" w:space="0" w:color="000000"/>
            </w:tcBorders>
            <w:shd w:val="clear" w:color="auto" w:fill="auto"/>
            <w:noWrap/>
            <w:vAlign w:val="bottom"/>
            <w:hideMark/>
          </w:tcPr>
          <w:p w14:paraId="6413919F" w14:textId="2B81A0A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5DC67F50" w14:textId="272D3E5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0F1840" w14:textId="2B0E5DF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785.00 </w:t>
            </w:r>
          </w:p>
        </w:tc>
      </w:tr>
      <w:tr w:rsidR="00BB3346" w14:paraId="029762D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4D3F6"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4773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AEEFDBC" w14:textId="388633C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c>
          <w:tcPr>
            <w:tcW w:w="675" w:type="pct"/>
            <w:tcBorders>
              <w:top w:val="nil"/>
              <w:left w:val="nil"/>
              <w:bottom w:val="single" w:sz="4" w:space="0" w:color="000000"/>
              <w:right w:val="single" w:sz="4" w:space="0" w:color="000000"/>
            </w:tcBorders>
            <w:shd w:val="clear" w:color="auto" w:fill="auto"/>
            <w:noWrap/>
            <w:vAlign w:val="bottom"/>
            <w:hideMark/>
          </w:tcPr>
          <w:p w14:paraId="5D88CCF8" w14:textId="72ACD4D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C1E5B" w14:textId="48F0DFA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958837" w14:textId="7EBDE2B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r>
      <w:tr w:rsidR="00BB3346" w14:paraId="78CDA5F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6FF0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1DF1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74B7A339" w14:textId="29C4709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43FDAFC7" w14:textId="5B50AF3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D38AF" w14:textId="1CC37E9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49826" w14:textId="107967A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BB3346" w14:paraId="763E2D3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515D5"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32DD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5603A545" w14:textId="02F270B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64E81910" w14:textId="2841C38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166237" w14:textId="3F51449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C2A4EE" w14:textId="7DF86C3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BB3346" w14:paraId="3EAD278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90FB6"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CA1A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4091F954" w14:textId="5DC3438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3B16E2CF" w14:textId="673CAB8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07EA20" w14:textId="17899A6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ADC00A" w14:textId="42CA8D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BB3346" w14:paraId="7A86F219"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D37052"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3188A553" w14:textId="38B6AAB0"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628,560.15 </w:t>
            </w:r>
          </w:p>
        </w:tc>
        <w:tc>
          <w:tcPr>
            <w:tcW w:w="675" w:type="pct"/>
            <w:tcBorders>
              <w:top w:val="nil"/>
              <w:left w:val="nil"/>
              <w:bottom w:val="single" w:sz="4" w:space="0" w:color="000000"/>
              <w:right w:val="single" w:sz="4" w:space="0" w:color="000000"/>
            </w:tcBorders>
            <w:shd w:val="clear" w:color="A5A5A5" w:fill="A5A5A5"/>
            <w:noWrap/>
            <w:vAlign w:val="bottom"/>
            <w:hideMark/>
          </w:tcPr>
          <w:p w14:paraId="623B2915" w14:textId="66CC5B20"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2A3F2DB" w14:textId="056C48F2"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6A88870" w14:textId="647EAB61"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231,710.15 </w:t>
            </w:r>
          </w:p>
        </w:tc>
      </w:tr>
      <w:tr w:rsidR="00BB3346" w14:paraId="2B470D14"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0298E0"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4CAFA383" w14:textId="4851B24F"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79,91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0920C624" w14:textId="7FDAD07E"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95DF59F" w14:textId="312B66B1"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4A4A47D" w14:textId="649F50A7"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57,667.82 </w:t>
            </w:r>
          </w:p>
        </w:tc>
      </w:tr>
      <w:tr w:rsidR="00BB3346" w14:paraId="6BC1BE7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D7E8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CA93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6E753D9C" w14:textId="1DF1175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C96935" w14:textId="1A492A9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5E083" w14:textId="0DCEB9E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2B54A" w14:textId="5F27499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BB3346" w14:paraId="4118DBC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481E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7FD8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1BF67EB0" w14:textId="68F2D81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c>
          <w:tcPr>
            <w:tcW w:w="675" w:type="pct"/>
            <w:tcBorders>
              <w:top w:val="nil"/>
              <w:left w:val="nil"/>
              <w:bottom w:val="single" w:sz="4" w:space="0" w:color="000000"/>
              <w:right w:val="single" w:sz="4" w:space="0" w:color="000000"/>
            </w:tcBorders>
            <w:shd w:val="clear" w:color="auto" w:fill="auto"/>
            <w:noWrap/>
            <w:vAlign w:val="bottom"/>
            <w:hideMark/>
          </w:tcPr>
          <w:p w14:paraId="5A66F177" w14:textId="18C108D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A3FAB" w14:textId="1860DD4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94A01" w14:textId="3CE84D5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r>
      <w:tr w:rsidR="00BB3346" w14:paraId="1C2587A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381A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82F91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519B5541" w14:textId="5565BE5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880.00 </w:t>
            </w:r>
          </w:p>
        </w:tc>
        <w:tc>
          <w:tcPr>
            <w:tcW w:w="675" w:type="pct"/>
            <w:tcBorders>
              <w:top w:val="nil"/>
              <w:left w:val="nil"/>
              <w:bottom w:val="single" w:sz="4" w:space="0" w:color="000000"/>
              <w:right w:val="single" w:sz="4" w:space="0" w:color="000000"/>
            </w:tcBorders>
            <w:shd w:val="clear" w:color="auto" w:fill="auto"/>
            <w:noWrap/>
            <w:vAlign w:val="bottom"/>
            <w:hideMark/>
          </w:tcPr>
          <w:p w14:paraId="4F226D4A" w14:textId="514C29C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77F14" w14:textId="2B6D3B5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3223E" w14:textId="04EBE1A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880.00 </w:t>
            </w:r>
          </w:p>
        </w:tc>
      </w:tr>
      <w:tr w:rsidR="00BB3346" w14:paraId="2A1A008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1F76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0DB75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493F348F" w14:textId="39C16F0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18D03562" w14:textId="3979070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069CA581" w14:textId="1010B41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6027B" w14:textId="200C595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BB3346" w14:paraId="14C5399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203D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A4B0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7E0D82BD" w14:textId="4E4C597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675D9135" w14:textId="27E2880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988489" w14:textId="64BDD74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212CEB" w14:textId="63E5951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BB3346" w14:paraId="3AC43E3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E55C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E896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2A9A8FBC" w14:textId="53359A9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0688EC2D" w14:textId="6C48874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93BC2" w14:textId="0465F22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D67146" w14:textId="0FDD13E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BB3346" w14:paraId="03628D3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933E7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F179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3FC8F1F1" w14:textId="264DCEE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F68E95" w14:textId="26AF3D8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8B068" w14:textId="17B2836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249485" w14:textId="260F460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BB3346" w14:paraId="044F24C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FEA6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5FEAC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77BD9B4B" w14:textId="4D62478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3FFB7A64" w14:textId="5C427FC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328C5" w14:textId="47A5C7D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FCA43" w14:textId="1543C92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BB3346" w14:paraId="6847B21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21E1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82D4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1D3CDE52" w14:textId="1059E6E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5,360.00 </w:t>
            </w:r>
          </w:p>
        </w:tc>
        <w:tc>
          <w:tcPr>
            <w:tcW w:w="675" w:type="pct"/>
            <w:tcBorders>
              <w:top w:val="nil"/>
              <w:left w:val="nil"/>
              <w:bottom w:val="single" w:sz="4" w:space="0" w:color="000000"/>
              <w:right w:val="single" w:sz="4" w:space="0" w:color="000000"/>
            </w:tcBorders>
            <w:shd w:val="clear" w:color="auto" w:fill="auto"/>
            <w:noWrap/>
            <w:vAlign w:val="bottom"/>
            <w:hideMark/>
          </w:tcPr>
          <w:p w14:paraId="4329C31C" w14:textId="71BE8AB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EE26A" w14:textId="20CF5B5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B0BCCD" w14:textId="557E6CB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5,360.00 </w:t>
            </w:r>
          </w:p>
        </w:tc>
      </w:tr>
      <w:tr w:rsidR="00BB3346" w14:paraId="0F4F915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88810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B1E3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67523B87" w14:textId="77A73C5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c>
          <w:tcPr>
            <w:tcW w:w="675" w:type="pct"/>
            <w:tcBorders>
              <w:top w:val="nil"/>
              <w:left w:val="nil"/>
              <w:bottom w:val="single" w:sz="4" w:space="0" w:color="000000"/>
              <w:right w:val="single" w:sz="4" w:space="0" w:color="000000"/>
            </w:tcBorders>
            <w:shd w:val="clear" w:color="auto" w:fill="auto"/>
            <w:noWrap/>
            <w:vAlign w:val="bottom"/>
            <w:hideMark/>
          </w:tcPr>
          <w:p w14:paraId="58C2A24D" w14:textId="2BB0FA4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95244" w14:textId="24B9526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35E2ED" w14:textId="4946D4B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r>
      <w:tr w:rsidR="00BB3346" w14:paraId="6F3A110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7780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14213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314C4807" w14:textId="2E82796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c>
          <w:tcPr>
            <w:tcW w:w="675" w:type="pct"/>
            <w:tcBorders>
              <w:top w:val="nil"/>
              <w:left w:val="nil"/>
              <w:bottom w:val="single" w:sz="4" w:space="0" w:color="000000"/>
              <w:right w:val="single" w:sz="4" w:space="0" w:color="000000"/>
            </w:tcBorders>
            <w:shd w:val="clear" w:color="auto" w:fill="auto"/>
            <w:noWrap/>
            <w:vAlign w:val="bottom"/>
            <w:hideMark/>
          </w:tcPr>
          <w:p w14:paraId="5673FBB9" w14:textId="4797A2A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CD77A" w14:textId="3CD4161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3330B" w14:textId="6C48F1E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r>
      <w:tr w:rsidR="00BB3346" w14:paraId="03EF2A6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BFFD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22A2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4298E919" w14:textId="746B275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00,835.40 </w:t>
            </w:r>
          </w:p>
        </w:tc>
        <w:tc>
          <w:tcPr>
            <w:tcW w:w="675" w:type="pct"/>
            <w:tcBorders>
              <w:top w:val="nil"/>
              <w:left w:val="nil"/>
              <w:bottom w:val="single" w:sz="4" w:space="0" w:color="000000"/>
              <w:right w:val="single" w:sz="4" w:space="0" w:color="000000"/>
            </w:tcBorders>
            <w:shd w:val="clear" w:color="auto" w:fill="auto"/>
            <w:noWrap/>
            <w:vAlign w:val="bottom"/>
            <w:hideMark/>
          </w:tcPr>
          <w:p w14:paraId="7F333B5F" w14:textId="5F0463F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799CCD" w14:textId="5AB9447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8156E4" w14:textId="101B153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00,835.40 </w:t>
            </w:r>
          </w:p>
        </w:tc>
      </w:tr>
      <w:tr w:rsidR="00BB3346" w14:paraId="3ACC8F5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A15B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F1F9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204A9F3F" w14:textId="1044276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3,400.00 </w:t>
            </w:r>
          </w:p>
        </w:tc>
        <w:tc>
          <w:tcPr>
            <w:tcW w:w="675" w:type="pct"/>
            <w:tcBorders>
              <w:top w:val="nil"/>
              <w:left w:val="nil"/>
              <w:bottom w:val="single" w:sz="4" w:space="0" w:color="000000"/>
              <w:right w:val="single" w:sz="4" w:space="0" w:color="000000"/>
            </w:tcBorders>
            <w:shd w:val="clear" w:color="auto" w:fill="auto"/>
            <w:noWrap/>
            <w:vAlign w:val="bottom"/>
            <w:hideMark/>
          </w:tcPr>
          <w:p w14:paraId="69CBF5BF" w14:textId="25ECC5B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F93A0" w14:textId="3D59F93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EF48E7" w14:textId="4E9E162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3,400.00 </w:t>
            </w:r>
          </w:p>
        </w:tc>
      </w:tr>
      <w:tr w:rsidR="00BB3346" w14:paraId="0E9D385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4237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1A02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4B994DFC" w14:textId="61BCAA6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53518C45" w14:textId="210F102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F1718" w14:textId="655065D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5E05D" w14:textId="2528649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BB3346" w14:paraId="730E6CD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6178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14DF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2B57DD5C" w14:textId="1D4631A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64D3DEEC" w14:textId="15A8AE6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BEF08" w14:textId="18B61C5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ADE3F1" w14:textId="0EA9886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BB3346" w14:paraId="144D2B3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166B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7E5DC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42DFCF2A" w14:textId="5613D7D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1F1B697C" w14:textId="0980822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A6ABF" w14:textId="6F080F1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CE2424" w14:textId="2199F3D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BB3346" w14:paraId="089F07D6"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7F5795"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034FEC57" w14:textId="7088C130"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11,45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2C2A66CD" w14:textId="6C8C250A"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1B68BDB" w14:textId="65C88188"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320490C" w14:textId="7C4E8B04"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986,853.71 </w:t>
            </w:r>
          </w:p>
        </w:tc>
      </w:tr>
      <w:tr w:rsidR="00BB3346" w14:paraId="1408A4E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C523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EBF98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48D0282D" w14:textId="10B212C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74A21D69" w14:textId="763F45D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F47E6" w14:textId="5BC215A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85F4AF" w14:textId="1C1CB49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BB3346" w14:paraId="7221171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B2F2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3BA61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7F603E95" w14:textId="08824F6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c>
          <w:tcPr>
            <w:tcW w:w="675" w:type="pct"/>
            <w:tcBorders>
              <w:top w:val="nil"/>
              <w:left w:val="nil"/>
              <w:bottom w:val="single" w:sz="4" w:space="0" w:color="000000"/>
              <w:right w:val="single" w:sz="4" w:space="0" w:color="000000"/>
            </w:tcBorders>
            <w:shd w:val="clear" w:color="auto" w:fill="auto"/>
            <w:noWrap/>
            <w:vAlign w:val="bottom"/>
            <w:hideMark/>
          </w:tcPr>
          <w:p w14:paraId="2A4DE619" w14:textId="23C90B2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10C40" w14:textId="2F70059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FAB72" w14:textId="138E45D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r>
      <w:tr w:rsidR="00BB3346" w14:paraId="1366F40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FD60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28A0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4B542DF" w14:textId="6787E5B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28D33E2E" w14:textId="3AF0BC0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052408" w14:textId="7C1EA0B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441F06" w14:textId="375B548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BB3346" w14:paraId="6D33B69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CC25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A8E2A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570C8A38" w14:textId="37BBF6D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395.00 </w:t>
            </w:r>
          </w:p>
        </w:tc>
        <w:tc>
          <w:tcPr>
            <w:tcW w:w="675" w:type="pct"/>
            <w:tcBorders>
              <w:top w:val="nil"/>
              <w:left w:val="nil"/>
              <w:bottom w:val="single" w:sz="4" w:space="0" w:color="000000"/>
              <w:right w:val="single" w:sz="4" w:space="0" w:color="000000"/>
            </w:tcBorders>
            <w:shd w:val="clear" w:color="auto" w:fill="auto"/>
            <w:noWrap/>
            <w:vAlign w:val="bottom"/>
            <w:hideMark/>
          </w:tcPr>
          <w:p w14:paraId="171F66DB" w14:textId="1809EFE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9913D" w14:textId="76E7C95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5950C" w14:textId="723616B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395.00 </w:t>
            </w:r>
          </w:p>
        </w:tc>
      </w:tr>
      <w:tr w:rsidR="00BB3346" w14:paraId="7D31240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F9DE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89C73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22AB6AA9" w14:textId="773B1A2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27904A" w14:textId="6AA9803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737E1" w14:textId="507CE80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879A23" w14:textId="46173A5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BB3346" w14:paraId="0E6EAD2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00F4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74F5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54CBA50E" w14:textId="48A0A7B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565.00 </w:t>
            </w:r>
          </w:p>
        </w:tc>
        <w:tc>
          <w:tcPr>
            <w:tcW w:w="675" w:type="pct"/>
            <w:tcBorders>
              <w:top w:val="nil"/>
              <w:left w:val="nil"/>
              <w:bottom w:val="single" w:sz="4" w:space="0" w:color="000000"/>
              <w:right w:val="single" w:sz="4" w:space="0" w:color="000000"/>
            </w:tcBorders>
            <w:shd w:val="clear" w:color="auto" w:fill="auto"/>
            <w:noWrap/>
            <w:vAlign w:val="bottom"/>
            <w:hideMark/>
          </w:tcPr>
          <w:p w14:paraId="2387EC05" w14:textId="4B67545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63ECE" w14:textId="3CB690C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42726" w14:textId="75F0837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565.00 </w:t>
            </w:r>
          </w:p>
        </w:tc>
      </w:tr>
      <w:tr w:rsidR="00BB3346" w14:paraId="361B4AB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49A0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63D5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402AEB12" w14:textId="2E9E34C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4988F68B" w14:textId="69DC6A2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6706A4" w14:textId="3D44C64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69ABE" w14:textId="7F3FFE6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BB3346" w14:paraId="66B3B69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0DD9D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C0AD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51E9ABBB" w14:textId="6984905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229.00 </w:t>
            </w:r>
          </w:p>
        </w:tc>
        <w:tc>
          <w:tcPr>
            <w:tcW w:w="675" w:type="pct"/>
            <w:tcBorders>
              <w:top w:val="nil"/>
              <w:left w:val="nil"/>
              <w:bottom w:val="single" w:sz="4" w:space="0" w:color="000000"/>
              <w:right w:val="single" w:sz="4" w:space="0" w:color="000000"/>
            </w:tcBorders>
            <w:shd w:val="clear" w:color="auto" w:fill="auto"/>
            <w:noWrap/>
            <w:vAlign w:val="bottom"/>
            <w:hideMark/>
          </w:tcPr>
          <w:p w14:paraId="0C6E10E9" w14:textId="28574E8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8B644D" w14:textId="391EC50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3DDDF" w14:textId="104EFAF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229.00 </w:t>
            </w:r>
          </w:p>
        </w:tc>
      </w:tr>
      <w:tr w:rsidR="00BB3346" w14:paraId="06219CE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16F9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2C36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31A0290E" w14:textId="01D0260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53CCAF" w14:textId="7D2B3EF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71E0442A" w14:textId="7331692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4035B" w14:textId="0ECDF8D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BB3346" w14:paraId="2FAE580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CA0B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FE1D5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6AB8676C" w14:textId="05DD930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648BC0" w14:textId="3F69C23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225B6" w14:textId="3A7F3FB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7D6C3D" w14:textId="2B24020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BB3346" w14:paraId="1AAECD9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48FD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DF50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5A6DFEE8" w14:textId="5ECD243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48D903AA" w14:textId="49C9902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E747D" w14:textId="6FFD77E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77B02F" w14:textId="23CFCBD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BB3346" w14:paraId="30FBA82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11335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BF15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2395804D" w14:textId="236F309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68.10 </w:t>
            </w:r>
          </w:p>
        </w:tc>
        <w:tc>
          <w:tcPr>
            <w:tcW w:w="675" w:type="pct"/>
            <w:tcBorders>
              <w:top w:val="nil"/>
              <w:left w:val="nil"/>
              <w:bottom w:val="single" w:sz="4" w:space="0" w:color="000000"/>
              <w:right w:val="single" w:sz="4" w:space="0" w:color="000000"/>
            </w:tcBorders>
            <w:shd w:val="clear" w:color="auto" w:fill="auto"/>
            <w:noWrap/>
            <w:vAlign w:val="bottom"/>
            <w:hideMark/>
          </w:tcPr>
          <w:p w14:paraId="3967D593" w14:textId="3A8DEBD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94CCE" w14:textId="26F60DF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8463F6" w14:textId="7C5009C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68.10 </w:t>
            </w:r>
          </w:p>
        </w:tc>
      </w:tr>
      <w:tr w:rsidR="00BB3346" w14:paraId="3D6EEFE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E236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0F45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71BAAA35" w14:textId="4627713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2120B615" w14:textId="4543F20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5FCCC" w14:textId="03195FC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00EA7" w14:textId="689B4E1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BB3346" w14:paraId="67B912D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6B64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BAC9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5CD80A4B" w14:textId="65AD74B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670FD45B" w14:textId="6578B12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2A396" w14:textId="1E5F324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5AAD5A" w14:textId="6387FA0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BB3346" w14:paraId="6ADB84F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147DF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1985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34AD339E" w14:textId="093589A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73A20638" w14:textId="3BB21AE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579AC" w14:textId="6F42992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9818A" w14:textId="1B0F4E6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BB3346" w14:paraId="15D1AC7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8DF1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2088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156D36B4" w14:textId="06F74EA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19D848D9" w14:textId="03270AB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6F5BD1" w14:textId="6F34396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21021" w14:textId="79A3F37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BB3346" w14:paraId="48D056B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208F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AF3E0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40EC73C1" w14:textId="7932C0B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4A2196B1" w14:textId="1069D78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EED81" w14:textId="4692BEB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0A223D" w14:textId="6DADCD5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BB3346" w14:paraId="1B4ADDB3"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9BEBDE"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27B49CBC" w14:textId="1DBD9969"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402,434.95 </w:t>
            </w:r>
          </w:p>
        </w:tc>
        <w:tc>
          <w:tcPr>
            <w:tcW w:w="675" w:type="pct"/>
            <w:tcBorders>
              <w:top w:val="nil"/>
              <w:left w:val="nil"/>
              <w:bottom w:val="single" w:sz="4" w:space="0" w:color="000000"/>
              <w:right w:val="single" w:sz="4" w:space="0" w:color="000000"/>
            </w:tcBorders>
            <w:shd w:val="clear" w:color="D8D8D8" w:fill="D8D8D8"/>
            <w:noWrap/>
            <w:vAlign w:val="bottom"/>
            <w:hideMark/>
          </w:tcPr>
          <w:p w14:paraId="56EDA027" w14:textId="7DEDD086"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525D96C" w14:textId="37025FB9"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12FB98" w14:textId="1D1E5ACA"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402,434.95 </w:t>
            </w:r>
          </w:p>
        </w:tc>
      </w:tr>
      <w:tr w:rsidR="00BB3346" w14:paraId="7F85700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7C99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D43C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59CD08CC" w14:textId="4B64ED8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29D75141" w14:textId="1745684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54E79B" w14:textId="6770694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5F99B" w14:textId="6187138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BB3346" w14:paraId="3D1A2ED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853C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3B86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2866854A" w14:textId="696096F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00142601" w14:textId="2127B9A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297BB" w14:textId="53F4AA7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83B096" w14:textId="7238799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BB3346" w14:paraId="191B267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347A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13DF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28940F11" w14:textId="0650F97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12D831" w14:textId="2A3DBCD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CA18D" w14:textId="344E7A0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CE5838" w14:textId="0C54823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r>
      <w:tr w:rsidR="00BB3346" w14:paraId="5A88467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ED5E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0EDB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3E2D37F0" w14:textId="60FE02B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C7C894" w14:textId="2E735B6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6C029" w14:textId="3175FCF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E6E266" w14:textId="720D7D7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BB3346" w14:paraId="793E4D6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4DE4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15FA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1D506E08" w14:textId="01D9708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3199D7E3" w14:textId="4EC8FAC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BF508" w14:textId="4654864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F41E61" w14:textId="51C8B25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BB3346" w14:paraId="4426859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D0E6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8FAF3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484274C0" w14:textId="71BFCA3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3885CF6E" w14:textId="17DD21A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737519" w14:textId="4E4EF61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FF428" w14:textId="3B784EB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BB3346" w14:paraId="57E89F5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FB5B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C033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3024B3AB" w14:textId="6ED771D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0B0D7AAB" w14:textId="28E3E97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7B9E8" w14:textId="09AB7F2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3AD35" w14:textId="023CAD1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BB3346" w14:paraId="45CD7D3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6E68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F370C9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5DEB734B" w14:textId="02F7AD4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B2EE0C" w14:textId="7E40197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3081E" w14:textId="198834F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3B44DB" w14:textId="58CC9CB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BB3346" w14:paraId="3639298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9AA4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15627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2F6E795F" w14:textId="6FAEE5D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32EFB4" w14:textId="64D6E87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229D18" w14:textId="3841E83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F146E3" w14:textId="0E05959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1,000.00 </w:t>
            </w:r>
          </w:p>
        </w:tc>
      </w:tr>
      <w:tr w:rsidR="00BB3346" w14:paraId="13CBD53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FB5A0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91ED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3AE14B0A" w14:textId="2CCCE65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08A129" w14:textId="7F0BB43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B9CA1" w14:textId="1361CD0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549458" w14:textId="7509827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r>
      <w:tr w:rsidR="00BB3346" w14:paraId="73BACFC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FE31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6EA9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0E11FCB8" w14:textId="09F434B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1,400.00 </w:t>
            </w:r>
          </w:p>
        </w:tc>
        <w:tc>
          <w:tcPr>
            <w:tcW w:w="675" w:type="pct"/>
            <w:tcBorders>
              <w:top w:val="nil"/>
              <w:left w:val="nil"/>
              <w:bottom w:val="single" w:sz="4" w:space="0" w:color="000000"/>
              <w:right w:val="single" w:sz="4" w:space="0" w:color="000000"/>
            </w:tcBorders>
            <w:shd w:val="clear" w:color="auto" w:fill="auto"/>
            <w:noWrap/>
            <w:vAlign w:val="bottom"/>
            <w:hideMark/>
          </w:tcPr>
          <w:p w14:paraId="6318E739" w14:textId="06C37B2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B6161" w14:textId="37678B9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3A0C1" w14:textId="0E546F7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1,400.00 </w:t>
            </w:r>
          </w:p>
        </w:tc>
      </w:tr>
      <w:tr w:rsidR="00BB3346" w14:paraId="1858E76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1B99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F9CDF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45F5D17" w14:textId="7DDA012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19830577" w14:textId="2C28240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562FF" w14:textId="324BEFB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63B663" w14:textId="359B4B7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BB3346" w14:paraId="67C1652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33D5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5901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4FB5BFDC" w14:textId="3725854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0A8E3E48" w14:textId="6451BAF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F7FE17" w14:textId="7EA24B2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DB7917" w14:textId="3014F2B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BB3346" w14:paraId="4BFDDEC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2AED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0A128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09755CCD" w14:textId="0AAC9C2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75D34D" w14:textId="239A932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81EF8" w14:textId="7FB06C0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8DC73" w14:textId="1752FDA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BB3346" w14:paraId="02EAF4E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8383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712C3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04BAD19E" w14:textId="312F2E4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7,111.45 </w:t>
            </w:r>
          </w:p>
        </w:tc>
        <w:tc>
          <w:tcPr>
            <w:tcW w:w="675" w:type="pct"/>
            <w:tcBorders>
              <w:top w:val="nil"/>
              <w:left w:val="nil"/>
              <w:bottom w:val="single" w:sz="4" w:space="0" w:color="000000"/>
              <w:right w:val="single" w:sz="4" w:space="0" w:color="000000"/>
            </w:tcBorders>
            <w:shd w:val="clear" w:color="auto" w:fill="auto"/>
            <w:noWrap/>
            <w:vAlign w:val="bottom"/>
            <w:hideMark/>
          </w:tcPr>
          <w:p w14:paraId="0E084962" w14:textId="4762125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F3E3CE" w14:textId="2A9E9D7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774050" w14:textId="02F1F73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7,111.45 </w:t>
            </w:r>
          </w:p>
        </w:tc>
      </w:tr>
      <w:tr w:rsidR="00BB3346" w14:paraId="18CF398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1684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B48E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69B8010C" w14:textId="0AFDD9C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530D1D0C" w14:textId="67B22CC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204095" w14:textId="28E7AA1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5A6B33" w14:textId="4EA2066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BB3346" w14:paraId="1D84F09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FAEA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B89F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0727BD84" w14:textId="298BC8D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9E3810" w14:textId="69F80AE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98E20" w14:textId="3352595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E47CB" w14:textId="0997856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BB3346" w14:paraId="73D3658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EB36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4B15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1213F7F4" w14:textId="10EB553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231BF89A" w14:textId="1A8ECBA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CDED3" w14:textId="1ED6739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D04F2" w14:textId="633ED4C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BB3346" w14:paraId="4B15337C"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EB8E16"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5AB68B47" w14:textId="0C1D264D"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5,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2809FFDB" w14:textId="0EB47E25"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2A93EF7" w14:textId="4B0D876B"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1E14B5E" w14:textId="681BAEEF"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5,383.55 </w:t>
            </w:r>
          </w:p>
        </w:tc>
      </w:tr>
      <w:tr w:rsidR="00BB3346" w14:paraId="2759A28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64E9D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B0BF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6B69AB5" w14:textId="7059268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1659F064" w14:textId="196BCE9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7EF9E" w14:textId="0CF15AA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03839" w14:textId="2AC1D4B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BB3346" w14:paraId="393C749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DA56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F6AB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352E93FA" w14:textId="7E02E22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56EFA3F4" w14:textId="74A3946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1A214" w14:textId="65D43C9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3BC53" w14:textId="61F7944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BB3346" w14:paraId="25E2998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0FC9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85C1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12F0DF21" w14:textId="7FB70F2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75" w:type="pct"/>
            <w:tcBorders>
              <w:top w:val="nil"/>
              <w:left w:val="nil"/>
              <w:bottom w:val="single" w:sz="4" w:space="0" w:color="000000"/>
              <w:right w:val="single" w:sz="4" w:space="0" w:color="000000"/>
            </w:tcBorders>
            <w:shd w:val="clear" w:color="auto" w:fill="auto"/>
            <w:noWrap/>
            <w:vAlign w:val="bottom"/>
            <w:hideMark/>
          </w:tcPr>
          <w:p w14:paraId="3DACBE7E" w14:textId="7E313EF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4C8E2" w14:textId="65A22FC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6B4929" w14:textId="598B4F6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BB3346" w14:paraId="633FA78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90F5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3E25A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2E37D948" w14:textId="21657CA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2F975B10" w14:textId="7998BEF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D43F9" w14:textId="5FA6E4B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590C5" w14:textId="65295D4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BB3346" w14:paraId="3B2ECC0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0B280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B9F0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1FE00358" w14:textId="3E7D98D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675" w:type="pct"/>
            <w:tcBorders>
              <w:top w:val="nil"/>
              <w:left w:val="nil"/>
              <w:bottom w:val="single" w:sz="4" w:space="0" w:color="000000"/>
              <w:right w:val="single" w:sz="4" w:space="0" w:color="000000"/>
            </w:tcBorders>
            <w:shd w:val="clear" w:color="auto" w:fill="auto"/>
            <w:noWrap/>
            <w:vAlign w:val="bottom"/>
            <w:hideMark/>
          </w:tcPr>
          <w:p w14:paraId="6FED04EF" w14:textId="7C47361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326FA" w14:textId="367EBA2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5B433A" w14:textId="14B2541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BB3346" w14:paraId="31591AC5"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561F15"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3BF329BE" w14:textId="06FE7B56"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3,702,541.30 </w:t>
            </w:r>
          </w:p>
        </w:tc>
        <w:tc>
          <w:tcPr>
            <w:tcW w:w="675" w:type="pct"/>
            <w:tcBorders>
              <w:top w:val="nil"/>
              <w:left w:val="nil"/>
              <w:bottom w:val="single" w:sz="4" w:space="0" w:color="000000"/>
              <w:right w:val="single" w:sz="4" w:space="0" w:color="000000"/>
            </w:tcBorders>
            <w:shd w:val="clear" w:color="D8D8D8" w:fill="D8D8D8"/>
            <w:noWrap/>
            <w:vAlign w:val="bottom"/>
            <w:hideMark/>
          </w:tcPr>
          <w:p w14:paraId="7A9531F1" w14:textId="6C41A984"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8A9D52C" w14:textId="2B05D26A"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663E51B" w14:textId="11F5F1DC"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3,752,541.30 </w:t>
            </w:r>
          </w:p>
        </w:tc>
      </w:tr>
      <w:tr w:rsidR="00BB3346" w14:paraId="6D9A69C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4C8D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AA33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0ED397FF" w14:textId="74AC381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667ADB84" w14:textId="2A7D957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4348B" w14:textId="6D21657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A066F3" w14:textId="4246494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BB3346" w14:paraId="0C16257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971B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EBE20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334B0601" w14:textId="64134EA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60321793" w14:textId="351DBB6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F399E" w14:textId="537ACC6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24CB9" w14:textId="7EB24BC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BB3346" w14:paraId="1A70473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7C19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BA674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18196CE2" w14:textId="6BCB540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2272DC44" w14:textId="371919E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8DF17" w14:textId="4739CAB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134CA5" w14:textId="641469B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BB3346" w14:paraId="560D3DB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994D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030A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49D879F9" w14:textId="7006A41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CC1B7A" w14:textId="6738AAC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46DEE2" w14:textId="70D5824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E12320" w14:textId="5A897FE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BB3346" w14:paraId="4800F02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6936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2A63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15C09D13" w14:textId="09ACF21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956A1D2" w14:textId="2C21605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AA672" w14:textId="7998F23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201CE3" w14:textId="63B537C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r>
      <w:tr w:rsidR="00BB3346" w14:paraId="29F9161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9F12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4E9B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3737D492" w14:textId="7B796CA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E2C7DE" w14:textId="022CE66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A7FE4" w14:textId="468BAAD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A92B90" w14:textId="40A2883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BB3346" w14:paraId="4EC9668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0737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9E47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6DEF3D7D" w14:textId="7F9BF71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0E16D987" w14:textId="6256B1B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3BFED" w14:textId="11BCF11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069D33" w14:textId="5EB14E2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BB3346" w14:paraId="516C6DC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FEB7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90F9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27C717A0" w14:textId="4BA367D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1BE228D3" w14:textId="345F674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4D602" w14:textId="2B2E677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D2DCC6" w14:textId="7C65206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BB3346" w14:paraId="40C2344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D0B1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F655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78BFC1B3" w14:textId="0A0741B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76DCF8" w14:textId="5454EFA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81A7E" w14:textId="46240E3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D2C1D" w14:textId="09B30C9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r>
      <w:tr w:rsidR="00BB3346" w14:paraId="5003F83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D005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E2839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BDFE37F" w14:textId="3E54C4D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240.00 </w:t>
            </w:r>
          </w:p>
        </w:tc>
        <w:tc>
          <w:tcPr>
            <w:tcW w:w="675" w:type="pct"/>
            <w:tcBorders>
              <w:top w:val="nil"/>
              <w:left w:val="nil"/>
              <w:bottom w:val="single" w:sz="4" w:space="0" w:color="000000"/>
              <w:right w:val="single" w:sz="4" w:space="0" w:color="000000"/>
            </w:tcBorders>
            <w:shd w:val="clear" w:color="auto" w:fill="auto"/>
            <w:noWrap/>
            <w:vAlign w:val="bottom"/>
            <w:hideMark/>
          </w:tcPr>
          <w:p w14:paraId="2727413A" w14:textId="488EA5E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7FE097E" w14:textId="09B2F46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BEDBD2" w14:textId="6CD6F0E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240.00 </w:t>
            </w:r>
          </w:p>
        </w:tc>
      </w:tr>
      <w:tr w:rsidR="00BB3346" w14:paraId="473EC79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5D8D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6C131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0025E7B3" w14:textId="4C5A0CE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367F4A" w14:textId="2AA9E24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E1BBE" w14:textId="649F8BE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B126D" w14:textId="09C1A55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BB3346" w14:paraId="1FE19E1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C16E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8032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41ED911C" w14:textId="409DC06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E4C3E0" w14:textId="000EB55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B4702" w14:textId="5E8DFAA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00161" w14:textId="42B0E10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BB3346" w14:paraId="41EE6FF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98BA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F563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3ACB5FEF" w14:textId="1AC8854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272C3981" w14:textId="6D18386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A6CFFE" w14:textId="1BDCCE9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864414" w14:textId="23BC734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BB3346" w14:paraId="3507A2B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9E8C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45E9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0C5E3641" w14:textId="4F8F919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541C48" w14:textId="64EFDBC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DA044" w14:textId="6BDBC5D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8A2DB1" w14:textId="36DA58D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BB3346" w14:paraId="3901706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FAF26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2D0D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56824CAD" w14:textId="49CD0D1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5FC47139" w14:textId="2FDF4FE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87286" w14:textId="6AB5596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E37DA" w14:textId="16A34D2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BB3346" w14:paraId="2B46483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40E5F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C345C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61594965" w14:textId="55EDC35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331,960.00 </w:t>
            </w:r>
          </w:p>
        </w:tc>
        <w:tc>
          <w:tcPr>
            <w:tcW w:w="675" w:type="pct"/>
            <w:tcBorders>
              <w:top w:val="nil"/>
              <w:left w:val="nil"/>
              <w:bottom w:val="single" w:sz="4" w:space="0" w:color="000000"/>
              <w:right w:val="single" w:sz="4" w:space="0" w:color="000000"/>
            </w:tcBorders>
            <w:shd w:val="clear" w:color="auto" w:fill="auto"/>
            <w:noWrap/>
            <w:vAlign w:val="bottom"/>
            <w:hideMark/>
          </w:tcPr>
          <w:p w14:paraId="3961A0ED" w14:textId="15D7588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779E3" w14:textId="5DFFDBC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BBF8D8" w14:textId="73EBE26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331,960.00 </w:t>
            </w:r>
          </w:p>
        </w:tc>
      </w:tr>
      <w:tr w:rsidR="00BB3346" w14:paraId="3D60313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D465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041B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1E35AF3F" w14:textId="5E2D1A6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437.20 </w:t>
            </w:r>
          </w:p>
        </w:tc>
        <w:tc>
          <w:tcPr>
            <w:tcW w:w="675" w:type="pct"/>
            <w:tcBorders>
              <w:top w:val="nil"/>
              <w:left w:val="nil"/>
              <w:bottom w:val="single" w:sz="4" w:space="0" w:color="000000"/>
              <w:right w:val="single" w:sz="4" w:space="0" w:color="000000"/>
            </w:tcBorders>
            <w:shd w:val="clear" w:color="auto" w:fill="auto"/>
            <w:noWrap/>
            <w:vAlign w:val="bottom"/>
            <w:hideMark/>
          </w:tcPr>
          <w:p w14:paraId="0C90CC59" w14:textId="0F692C3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C183F" w14:textId="587BC72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3AFF47" w14:textId="64E3A4A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437.20 </w:t>
            </w:r>
          </w:p>
        </w:tc>
      </w:tr>
      <w:tr w:rsidR="00BB3346" w14:paraId="1C6D20B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BFBF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D2FE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78F3AB93" w14:textId="43154B2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370A0D81" w14:textId="53ED707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4E54F" w14:textId="3A12DBB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CDBA34" w14:textId="192B0EF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BB3346" w14:paraId="7F48C86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8C5BA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3F8D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4D8E49A3" w14:textId="15A1C82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ABE3E1" w14:textId="2F55096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21DA1" w14:textId="60F59E5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47A319" w14:textId="11ED35B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BB3346" w14:paraId="43C0094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DEF5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3AC4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5AC416AC" w14:textId="0E31776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A6B541" w14:textId="5E67749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44041" w14:textId="5885CFE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A1B595" w14:textId="2EAF5E7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BB3346" w14:paraId="41EB67C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0645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7753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37A89D9E" w14:textId="7E58ABF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B379AF" w14:textId="6CB63F0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500CC3" w14:textId="279F378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0654AE" w14:textId="68DF577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BB3346" w14:paraId="30AC8B6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8616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E9EA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40D8BFC9" w14:textId="4F35110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5642636D" w14:textId="7B24B49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D2B88" w14:textId="28B56CE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ABDF90" w14:textId="0A5BB44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BB3346" w14:paraId="00EEE9B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BC99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0F53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1B6C9055" w14:textId="03891FA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c>
          <w:tcPr>
            <w:tcW w:w="675" w:type="pct"/>
            <w:tcBorders>
              <w:top w:val="nil"/>
              <w:left w:val="nil"/>
              <w:bottom w:val="single" w:sz="4" w:space="0" w:color="000000"/>
              <w:right w:val="single" w:sz="4" w:space="0" w:color="000000"/>
            </w:tcBorders>
            <w:shd w:val="clear" w:color="auto" w:fill="auto"/>
            <w:noWrap/>
            <w:vAlign w:val="bottom"/>
            <w:hideMark/>
          </w:tcPr>
          <w:p w14:paraId="2EE9D3B0" w14:textId="7CD6B29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AD35D" w14:textId="639C55C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B7B1E" w14:textId="3E496FB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r>
      <w:tr w:rsidR="00BB3346" w14:paraId="3701FC3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8033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F4B1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2B217473" w14:textId="6BDCB99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7D1C3F" w14:textId="1223AC4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B166C5" w14:textId="04D3C19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04ACA" w14:textId="2055191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r>
      <w:tr w:rsidR="00BB3346" w14:paraId="13E09C3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5220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7E0F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4B2DCC21" w14:textId="4B94B7D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08.14 </w:t>
            </w:r>
          </w:p>
        </w:tc>
        <w:tc>
          <w:tcPr>
            <w:tcW w:w="675" w:type="pct"/>
            <w:tcBorders>
              <w:top w:val="nil"/>
              <w:left w:val="nil"/>
              <w:bottom w:val="single" w:sz="4" w:space="0" w:color="000000"/>
              <w:right w:val="single" w:sz="4" w:space="0" w:color="000000"/>
            </w:tcBorders>
            <w:shd w:val="clear" w:color="auto" w:fill="auto"/>
            <w:noWrap/>
            <w:vAlign w:val="bottom"/>
            <w:hideMark/>
          </w:tcPr>
          <w:p w14:paraId="36FCDF83" w14:textId="3BA971C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7700C" w14:textId="23F8DA6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22C78" w14:textId="459C901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08.14 </w:t>
            </w:r>
          </w:p>
        </w:tc>
      </w:tr>
      <w:tr w:rsidR="00BB3346" w14:paraId="4C40136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D67CD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F41A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0A069ACF" w14:textId="79D8985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6DA355" w14:textId="24CE429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1FD8B3" w14:textId="292B1C3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C8FA88" w14:textId="0C92B67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BB3346" w14:paraId="276B786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4B0F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75615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77" w:type="pct"/>
            <w:tcBorders>
              <w:top w:val="nil"/>
              <w:left w:val="nil"/>
              <w:bottom w:val="single" w:sz="4" w:space="0" w:color="000000"/>
              <w:right w:val="single" w:sz="4" w:space="0" w:color="000000"/>
            </w:tcBorders>
            <w:shd w:val="clear" w:color="auto" w:fill="auto"/>
            <w:noWrap/>
            <w:vAlign w:val="bottom"/>
            <w:hideMark/>
          </w:tcPr>
          <w:p w14:paraId="4B256675" w14:textId="7E45B7D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D87489" w14:textId="6633CCC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FBAA66" w14:textId="69B4FEA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4E400" w14:textId="2E873EF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BB3346" w14:paraId="1C450AB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75EF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3D9A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67C1383A" w14:textId="1179BF5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c>
          <w:tcPr>
            <w:tcW w:w="675" w:type="pct"/>
            <w:tcBorders>
              <w:top w:val="nil"/>
              <w:left w:val="nil"/>
              <w:bottom w:val="single" w:sz="4" w:space="0" w:color="000000"/>
              <w:right w:val="single" w:sz="4" w:space="0" w:color="000000"/>
            </w:tcBorders>
            <w:shd w:val="clear" w:color="auto" w:fill="auto"/>
            <w:noWrap/>
            <w:vAlign w:val="bottom"/>
            <w:hideMark/>
          </w:tcPr>
          <w:p w14:paraId="7A96E621" w14:textId="355CE0D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0770C2" w14:textId="46F2068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D8430" w14:textId="2E86ECC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r>
      <w:tr w:rsidR="00BB3346" w14:paraId="553E607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B9E4A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86AFE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7F169F02" w14:textId="74B9CDE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DF001F" w14:textId="7137AD1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46A6D" w14:textId="7192119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37DD0" w14:textId="20180FF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BB3346" w14:paraId="5F1FD09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7A62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DCF6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72899254" w14:textId="5CA11A8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c>
          <w:tcPr>
            <w:tcW w:w="675" w:type="pct"/>
            <w:tcBorders>
              <w:top w:val="nil"/>
              <w:left w:val="nil"/>
              <w:bottom w:val="single" w:sz="4" w:space="0" w:color="000000"/>
              <w:right w:val="single" w:sz="4" w:space="0" w:color="000000"/>
            </w:tcBorders>
            <w:shd w:val="clear" w:color="auto" w:fill="auto"/>
            <w:noWrap/>
            <w:vAlign w:val="bottom"/>
            <w:hideMark/>
          </w:tcPr>
          <w:p w14:paraId="22BF9568" w14:textId="1A3E76C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3780C" w14:textId="01EBDE1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11FDB" w14:textId="0BB7FD4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r>
      <w:tr w:rsidR="00BB3346" w14:paraId="58C15E6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1843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9687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4979E2E4" w14:textId="5555781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02251C" w14:textId="103E88F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68CAC" w14:textId="05F1B4B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5F72BC" w14:textId="5BB83B7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BB3346" w14:paraId="0266168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E7F0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6C674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34C2843B" w14:textId="13D4251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9,605.00 </w:t>
            </w:r>
          </w:p>
        </w:tc>
        <w:tc>
          <w:tcPr>
            <w:tcW w:w="675" w:type="pct"/>
            <w:tcBorders>
              <w:top w:val="nil"/>
              <w:left w:val="nil"/>
              <w:bottom w:val="single" w:sz="4" w:space="0" w:color="000000"/>
              <w:right w:val="single" w:sz="4" w:space="0" w:color="000000"/>
            </w:tcBorders>
            <w:shd w:val="clear" w:color="auto" w:fill="auto"/>
            <w:noWrap/>
            <w:vAlign w:val="bottom"/>
            <w:hideMark/>
          </w:tcPr>
          <w:p w14:paraId="25578DD2" w14:textId="13EF044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88895" w14:textId="093D032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CC870F" w14:textId="5850394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9,605.00 </w:t>
            </w:r>
          </w:p>
        </w:tc>
      </w:tr>
      <w:tr w:rsidR="00BB3346" w14:paraId="1021F9E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A145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B911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30AA32BE" w14:textId="224F22C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696184" w14:textId="7D7B63C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ECB29" w14:textId="4EDB7CD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54C54D" w14:textId="75AD2D1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BB3346" w14:paraId="43F38F7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7D187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F74C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15CED175" w14:textId="757FC57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A46289B" w14:textId="181E538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09781" w14:textId="3BE6145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10F77F" w14:textId="4D9B554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BB3346" w14:paraId="1F697D0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48BC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2EAD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44F8380F" w14:textId="5C511EB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018B7E42" w14:textId="78B27F4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7562F" w14:textId="28B2997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32295D" w14:textId="6171317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BB3346" w14:paraId="1AF12D3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EE176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5034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6C5B25A9" w14:textId="3211DBC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8,016.00 </w:t>
            </w:r>
          </w:p>
        </w:tc>
        <w:tc>
          <w:tcPr>
            <w:tcW w:w="675" w:type="pct"/>
            <w:tcBorders>
              <w:top w:val="nil"/>
              <w:left w:val="nil"/>
              <w:bottom w:val="single" w:sz="4" w:space="0" w:color="000000"/>
              <w:right w:val="single" w:sz="4" w:space="0" w:color="000000"/>
            </w:tcBorders>
            <w:shd w:val="clear" w:color="auto" w:fill="auto"/>
            <w:noWrap/>
            <w:vAlign w:val="bottom"/>
            <w:hideMark/>
          </w:tcPr>
          <w:p w14:paraId="7FC0BC0D" w14:textId="7934DA9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FB4213" w14:textId="22F5C07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2966B" w14:textId="2B54CEF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8,016.00 </w:t>
            </w:r>
          </w:p>
        </w:tc>
      </w:tr>
      <w:tr w:rsidR="00BB3346" w14:paraId="541E19CC"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6130A3"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893AEE2" w14:textId="778FD91E"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36,82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54A913DA" w14:textId="4B0686B9"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56B86DB" w14:textId="571B3C48"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92178A5" w14:textId="388E15BA"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36,828.82 </w:t>
            </w:r>
          </w:p>
        </w:tc>
      </w:tr>
      <w:tr w:rsidR="00BB3346" w14:paraId="0B80C92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0885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0C4F2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6B4525D7" w14:textId="4DBD4AB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C99C6B"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0F82A3B1"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21CE8994" w14:textId="12AFAC2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BB3346" w14:paraId="1C9A228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B1EDE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019A9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7F94E94C" w14:textId="4C78FF5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0EC70345" w14:textId="54EA255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52EE2" w14:textId="24715F1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744C26" w14:textId="63FB49D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BB3346" w14:paraId="142D29E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C3F6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895DD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5CE29C09" w14:textId="243D934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7C88DA4F" w14:textId="48EF5DA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C0F1F" w14:textId="1513AAB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4CED02" w14:textId="6CBC262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BB3346" w14:paraId="3D11EC8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DB4B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9FAF85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0C1536D6" w14:textId="18E466C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24E56970" w14:textId="32ED75C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AC249" w14:textId="487F697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C20C5" w14:textId="2F65820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BB3346" w14:paraId="696DD7A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BAB0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DA11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3AA9859C" w14:textId="2A1EF7D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1477897E" w14:textId="467986F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255C1" w14:textId="722D960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00A2AF" w14:textId="743E142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BB3346" w14:paraId="1376797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832A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D42D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30B8D3DF" w14:textId="03B4081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c>
          <w:tcPr>
            <w:tcW w:w="675" w:type="pct"/>
            <w:tcBorders>
              <w:top w:val="nil"/>
              <w:left w:val="nil"/>
              <w:bottom w:val="single" w:sz="4" w:space="0" w:color="000000"/>
              <w:right w:val="single" w:sz="4" w:space="0" w:color="000000"/>
            </w:tcBorders>
            <w:shd w:val="clear" w:color="auto" w:fill="auto"/>
            <w:noWrap/>
            <w:vAlign w:val="bottom"/>
            <w:hideMark/>
          </w:tcPr>
          <w:p w14:paraId="3DA4CF3B" w14:textId="4B30B6B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AECD44" w14:textId="7210DBD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5AACE" w14:textId="61287D6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r>
      <w:tr w:rsidR="00BB3346" w14:paraId="5D08D1D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F129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18F97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4B26C5BC" w14:textId="0952B5D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297C9B09" w14:textId="0F0A585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464AA" w14:textId="0DAF0D4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690AB" w14:textId="50DF31A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BB3346" w14:paraId="5C69958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6867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12B8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5D3042B2" w14:textId="0322BB5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c>
          <w:tcPr>
            <w:tcW w:w="675" w:type="pct"/>
            <w:tcBorders>
              <w:top w:val="nil"/>
              <w:left w:val="nil"/>
              <w:bottom w:val="single" w:sz="4" w:space="0" w:color="000000"/>
              <w:right w:val="single" w:sz="4" w:space="0" w:color="000000"/>
            </w:tcBorders>
            <w:shd w:val="clear" w:color="auto" w:fill="auto"/>
            <w:noWrap/>
            <w:vAlign w:val="bottom"/>
            <w:hideMark/>
          </w:tcPr>
          <w:p w14:paraId="1F7B8048" w14:textId="7D638DF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F506EC" w14:textId="2260404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17717C" w14:textId="6231271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r>
      <w:tr w:rsidR="00BB3346" w14:paraId="15DC083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998E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BDFB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35122461" w14:textId="5776EEB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140A805F" w14:textId="1106C85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B7BE6" w14:textId="33A75EF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D1A04" w14:textId="4CAD687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BB3346" w14:paraId="23667BA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3C3B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E894A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7E9CB671" w14:textId="6C6B08C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100815" w14:textId="66ED7AE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12F15C" w14:textId="02C28B2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C22732" w14:textId="0677182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BB3346" w14:paraId="5146090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2DBB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D39C5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6022DEBF" w14:textId="7D29FEA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34C8375B" w14:textId="6C0068F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05C1A" w14:textId="78D9F93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DA1435" w14:textId="25E3820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BB3346" w14:paraId="1AD90BC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D515A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AC85C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70950286" w14:textId="6913AC8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1F8EC9B7" w14:textId="7E1D414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D2ED9" w14:textId="23BA4A7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5B0B9C" w14:textId="0671ACD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BB3346" w14:paraId="7E3FE77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6B72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D1A6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407B9779" w14:textId="26FC83D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606EC8B5" w14:textId="4A49158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6BA19" w14:textId="4B47595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EE0B9A" w14:textId="2EC8C3F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BB3346" w14:paraId="026EC5A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F95D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457D8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69ED8513" w14:textId="306F29A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170C5B" w14:textId="6D231F9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1F2D4" w14:textId="72B8FB3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0D547C" w14:textId="1611C85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BB3346" w14:paraId="70646FC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08E3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E022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1D252E91" w14:textId="1E2377B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36784472" w14:textId="16D8526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6A61A" w14:textId="4EDE3EC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7F015F" w14:textId="3B35829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BB3346" w14:paraId="26A2834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01B9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EB5E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2F26825E" w14:textId="25B0DBB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64233E" w14:textId="4F5DBA3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8EC38" w14:textId="744CCF6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7B135B" w14:textId="0A2E459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BB3346" w14:paraId="224B33D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3AA0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F1AA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79DE240C" w14:textId="71B53E8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5A19E714" w14:textId="099A1A1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2DAE2" w14:textId="3884114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53EA2B" w14:textId="0B20B6D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BB3346" w14:paraId="4113EE6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1065C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D05E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4E78C98F" w14:textId="060F601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D94DD7" w14:textId="7AAD053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8BF13E" w14:textId="1CB3D3E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B2C3F3" w14:textId="492DB4D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BB3346" w14:paraId="39B2B5F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D0CC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00CB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61842A22" w14:textId="4B98302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265144FA" w14:textId="0994B7D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CFF082" w14:textId="17540D6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4A5BDB" w14:textId="2FC88C7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BB3346" w14:paraId="7982177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C145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A5CD6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3FC613A1" w14:textId="4A8F92F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2CEBE334" w14:textId="7D60D2A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801F4" w14:textId="69E1C21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EFD318" w14:textId="575375A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BB3346" w14:paraId="0115031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AD83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D69C5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42396D75" w14:textId="3FB61F7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3028FAE5" w14:textId="3ECFB6A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2DF16B" w14:textId="03EB7FD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9361A0" w14:textId="37A289D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BB3346" w14:paraId="6DAA0BD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4DD5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BB40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E469E69" w14:textId="2FB5AF2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7638223B" w14:textId="277B9A2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6323C" w14:textId="2D15488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20AED" w14:textId="1FCE7EB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BB3346" w14:paraId="1DFFE5C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5774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E750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09AB6B67" w14:textId="11B5D92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949.50 </w:t>
            </w:r>
          </w:p>
        </w:tc>
        <w:tc>
          <w:tcPr>
            <w:tcW w:w="675" w:type="pct"/>
            <w:tcBorders>
              <w:top w:val="nil"/>
              <w:left w:val="nil"/>
              <w:bottom w:val="single" w:sz="4" w:space="0" w:color="000000"/>
              <w:right w:val="single" w:sz="4" w:space="0" w:color="000000"/>
            </w:tcBorders>
            <w:shd w:val="clear" w:color="auto" w:fill="auto"/>
            <w:noWrap/>
            <w:vAlign w:val="bottom"/>
            <w:hideMark/>
          </w:tcPr>
          <w:p w14:paraId="1043FF33" w14:textId="713CCA0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A20486" w14:textId="01483B8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4369D" w14:textId="646A25D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949.50 </w:t>
            </w:r>
          </w:p>
        </w:tc>
      </w:tr>
      <w:tr w:rsidR="00BB3346" w14:paraId="73559B4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EB45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FA796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2D0F4233" w14:textId="496D60D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3D6B6EB3" w14:textId="27FEE66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2B080" w14:textId="163DD15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BA18C8" w14:textId="5CFFE94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BB3346" w14:paraId="3D640CA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32DEE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9E950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56C89F43" w14:textId="4B1358F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92A621" w14:textId="1B974E7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C2332" w14:textId="5F2394E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DEFB86" w14:textId="075A7B7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BB3346" w14:paraId="5EFBA89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6861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2D9E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6ABE3993" w14:textId="35AAED9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1EB3A142" w14:textId="4539666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3E272F" w14:textId="1E6A5B6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72177C" w14:textId="0553F60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BB3346" w14:paraId="7BD8977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0948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FFFA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388F6B15" w14:textId="6051BC1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710BCE0E" w14:textId="3EEC534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ECEF96" w14:textId="23667C3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B03B1C" w14:textId="68AC4EF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BB3346" w14:paraId="4FD206A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8429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087D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4E47C773" w14:textId="69E71CD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32BB754C" w14:textId="478FCC9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FBB60" w14:textId="17A995D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438C1" w14:textId="3954666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BB3346" w14:paraId="1B5FDB7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5F38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C917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2B15024F" w14:textId="3AC69E9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60064B24" w14:textId="4442120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D97FD" w14:textId="2CEA925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CC50A" w14:textId="0AB1B93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BB3346" w14:paraId="2B6AA7B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40F7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8340B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2857AF69" w14:textId="357B181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46F128AF" w14:textId="55ED9E2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29DBD" w14:textId="67993E4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A1F2B" w14:textId="29590BA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BB3346" w14:paraId="3C46EA2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0CAF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66EAA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3945C83D" w14:textId="0C81AC8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80.00 </w:t>
            </w:r>
          </w:p>
        </w:tc>
        <w:tc>
          <w:tcPr>
            <w:tcW w:w="675" w:type="pct"/>
            <w:tcBorders>
              <w:top w:val="nil"/>
              <w:left w:val="nil"/>
              <w:bottom w:val="single" w:sz="4" w:space="0" w:color="000000"/>
              <w:right w:val="single" w:sz="4" w:space="0" w:color="000000"/>
            </w:tcBorders>
            <w:shd w:val="clear" w:color="auto" w:fill="auto"/>
            <w:noWrap/>
            <w:vAlign w:val="bottom"/>
            <w:hideMark/>
          </w:tcPr>
          <w:p w14:paraId="451F9A63" w14:textId="6E486C6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293B7" w14:textId="1B5BC5D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9C5D3" w14:textId="605E428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80.00 </w:t>
            </w:r>
          </w:p>
        </w:tc>
      </w:tr>
      <w:tr w:rsidR="00BB3346" w14:paraId="250D94FD"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7926E82"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17A62082" w14:textId="74657513"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178,182.61 </w:t>
            </w:r>
          </w:p>
        </w:tc>
        <w:tc>
          <w:tcPr>
            <w:tcW w:w="675" w:type="pct"/>
            <w:tcBorders>
              <w:top w:val="nil"/>
              <w:left w:val="nil"/>
              <w:bottom w:val="single" w:sz="4" w:space="0" w:color="000000"/>
              <w:right w:val="single" w:sz="4" w:space="0" w:color="000000"/>
            </w:tcBorders>
            <w:shd w:val="clear" w:color="A5A5A5" w:fill="A5A5A5"/>
            <w:noWrap/>
            <w:vAlign w:val="bottom"/>
            <w:hideMark/>
          </w:tcPr>
          <w:p w14:paraId="5B39E64E" w14:textId="7E2930BD"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7451853" w14:textId="3169E94E"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0C307C4" w14:textId="4B7990F0"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178,182.61 </w:t>
            </w:r>
          </w:p>
        </w:tc>
      </w:tr>
      <w:tr w:rsidR="00BB3346" w14:paraId="2843BC53"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197CE3"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0DD8D52D" w14:textId="36A5F14D"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516,75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5276E87A" w14:textId="527A85F6"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6C174F3" w14:textId="1C398195"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6B065F2" w14:textId="6A4F9268"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516,751.47 </w:t>
            </w:r>
          </w:p>
        </w:tc>
      </w:tr>
      <w:tr w:rsidR="00BB3346" w14:paraId="22C36319"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99C7399"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120B9E4F" w14:textId="24E7506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62C4FB7D" w14:textId="15CD771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0CC7E" w14:textId="1406D6E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5E1CEB2" w14:textId="2D3F638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BB3346" w14:paraId="34660439" w14:textId="77777777" w:rsidTr="00BB3346">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CBD8728"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6D18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10D163F7" w14:textId="23D396F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4BF4C37C" w14:textId="5E73B33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C5433" w14:textId="096EC32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6EE6F" w14:textId="4AAA63E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BB3346" w14:paraId="14CCAB3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BCC7C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48618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2CD1474A" w14:textId="15706B6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73A8A8E9" w14:textId="4024452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4FA57" w14:textId="418E3DE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E4B3A5" w14:textId="4AB29EE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BB3346" w14:paraId="5831D62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0400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451F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5C391DE9" w14:textId="638533A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3D61DE" w14:textId="2601664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03C8B" w14:textId="1FF41EB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7F717E" w14:textId="4CE2F33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BB3346" w14:paraId="7886384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2494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2D75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7E3C835D" w14:textId="6DE6C4F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728887A9" w14:textId="5977077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9486A" w14:textId="24D0FE2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EC0B9D" w14:textId="1DE964B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BB3346" w14:paraId="4504093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B2A5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3CDA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63F46FA7" w14:textId="4F81575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336C5587" w14:textId="0F4AE6A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9D92F" w14:textId="6BE6AC8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DC24F" w14:textId="076C115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BB3346" w14:paraId="3128A9F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19B5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1C3E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3C947611" w14:textId="76C0CC9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26823029" w14:textId="2D8531A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7E6165" w14:textId="54B0521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6B4AFD" w14:textId="7FB6F72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BB3346" w14:paraId="57B37F3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C812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49A7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636803B4" w14:textId="55478DC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28630AE6" w14:textId="5CA7BD5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5F2B7" w14:textId="5702E9C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5D5C87" w14:textId="66D871C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BB3346" w14:paraId="2016A1A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4F29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7C7EB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53166B8D" w14:textId="5C49976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675" w:type="pct"/>
            <w:tcBorders>
              <w:top w:val="nil"/>
              <w:left w:val="nil"/>
              <w:bottom w:val="single" w:sz="4" w:space="0" w:color="000000"/>
              <w:right w:val="single" w:sz="4" w:space="0" w:color="000000"/>
            </w:tcBorders>
            <w:shd w:val="clear" w:color="auto" w:fill="auto"/>
            <w:noWrap/>
            <w:vAlign w:val="bottom"/>
            <w:hideMark/>
          </w:tcPr>
          <w:p w14:paraId="1E28F317" w14:textId="1190130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27E4B" w14:textId="7E99140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3BAEC" w14:textId="00A5625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BB3346" w14:paraId="6D6FBF1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3C30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CE09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6E600765" w14:textId="6555011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75089D08" w14:textId="6B844A4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D391C" w14:textId="14EFDA9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04D517" w14:textId="7070D2C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BB3346" w14:paraId="3E61BB9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032A1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20ED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1AF41C4" w14:textId="2BD8CE6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7B7ACDDF" w14:textId="6F6D46C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8E3C4" w14:textId="36E98E8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6A480" w14:textId="6F8E2C3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BB3346" w14:paraId="763C665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6315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0049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1F3CE5DB" w14:textId="1C74910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7E4AC398" w14:textId="749EB48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E9189" w14:textId="5EFE1AC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1FD3A" w14:textId="432A164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BB3346" w14:paraId="328E619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F3AB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CB5A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0002B253" w14:textId="1B0A3A2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c>
          <w:tcPr>
            <w:tcW w:w="675" w:type="pct"/>
            <w:tcBorders>
              <w:top w:val="nil"/>
              <w:left w:val="nil"/>
              <w:bottom w:val="single" w:sz="4" w:space="0" w:color="000000"/>
              <w:right w:val="single" w:sz="4" w:space="0" w:color="000000"/>
            </w:tcBorders>
            <w:shd w:val="clear" w:color="auto" w:fill="auto"/>
            <w:noWrap/>
            <w:vAlign w:val="bottom"/>
            <w:hideMark/>
          </w:tcPr>
          <w:p w14:paraId="027FD307" w14:textId="38D1BC9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F61D9" w14:textId="615A557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9B340" w14:textId="2A8E11A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r>
      <w:tr w:rsidR="00BB3346" w14:paraId="3AD07B5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382D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EBAB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524E8F38" w14:textId="3BC1EA5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D937C7" w14:textId="3AFCBDF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D9E5D" w14:textId="4E8AED4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F14427" w14:textId="7CE7635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BB3346" w14:paraId="6D385B6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9678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A6014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238C1394" w14:textId="01A94CA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4FD7E83C" w14:textId="1DEC7B7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52CFA" w14:textId="61EB25D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B2ADD" w14:textId="62D8ABE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BB3346" w14:paraId="197941C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6F5E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E3779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06703800" w14:textId="4AAC8A3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c>
          <w:tcPr>
            <w:tcW w:w="675" w:type="pct"/>
            <w:tcBorders>
              <w:top w:val="nil"/>
              <w:left w:val="nil"/>
              <w:bottom w:val="single" w:sz="4" w:space="0" w:color="000000"/>
              <w:right w:val="single" w:sz="4" w:space="0" w:color="000000"/>
            </w:tcBorders>
            <w:shd w:val="clear" w:color="auto" w:fill="auto"/>
            <w:noWrap/>
            <w:vAlign w:val="bottom"/>
            <w:hideMark/>
          </w:tcPr>
          <w:p w14:paraId="1A20FE71" w14:textId="6BA6986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DEF7E" w14:textId="711AD54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69A8B0" w14:textId="1D4B7F2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r>
      <w:tr w:rsidR="00BB3346" w14:paraId="1EB4BB7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D40F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21D1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1BF3FC7D" w14:textId="0FAF2BC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7A2A1329" w14:textId="3CFCC8E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2DFE3C" w14:textId="11F41F1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F24D4" w14:textId="5DBD4F0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BB3346" w14:paraId="50A89CD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8DE8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CFAF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21C5ACFB" w14:textId="51161BB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3789D055" w14:textId="282C367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A1ABB" w14:textId="0EE040E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04735" w14:textId="476966C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BB3346" w14:paraId="4C3987D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59CC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AB57E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1D571C65" w14:textId="310E470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E9175F" w14:textId="690B62E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278B1" w14:textId="38AF57B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4D0EB1" w14:textId="2493DBB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BB3346" w14:paraId="5E8F643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C763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0815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519E9A28" w14:textId="71699DC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4C8CC92C" w14:textId="0A4AA94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E7241" w14:textId="50E94B3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41F636" w14:textId="683D968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BB3346" w14:paraId="04ACE8B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4495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7EE47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300EF90E" w14:textId="2E284B5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4975496E" w14:textId="4AA1B01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ED568" w14:textId="42BDA0E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9DC576" w14:textId="752FAD9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BB3346" w14:paraId="432737E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81B0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0D87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68DE3F99" w14:textId="4378E1F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313ACB04" w14:textId="536741E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8B2AA6" w14:textId="2BCEE36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0061B" w14:textId="6F2DA3A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BB3346" w14:paraId="38ECB2F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8DA7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019B2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51AA59DF" w14:textId="7AB6B5B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0F46A205" w14:textId="29EE48A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C263C6" w14:textId="3F1CBC2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A611E" w14:textId="7D9E547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BB3346" w14:paraId="0376716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A52F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DD88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03176944" w14:textId="757F1F8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342E031C" w14:textId="68CD4B4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A25DC" w14:textId="62A5390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B4DDA" w14:textId="2AE1611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BB3346" w14:paraId="1F00735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826C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53F6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19FEC783" w14:textId="5E251CF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5E38A5C2" w14:textId="3D1A737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BF405" w14:textId="202CDD2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0D36EA" w14:textId="1624378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BB3346" w14:paraId="2365300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5C39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E7DA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206685CC" w14:textId="545D47D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1827A3B3" w14:textId="1A35033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FD388" w14:textId="0503800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22E984" w14:textId="22DEA52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BB3346" w14:paraId="4E9B1FC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FD2B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74428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1927F800" w14:textId="16C870E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2D61E720" w14:textId="30D9F2B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C8946" w14:textId="311B4A6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B0351" w14:textId="1A95F2A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BB3346" w14:paraId="5557D92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FF27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A55D6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66FE0027" w14:textId="7762385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3958C50A" w14:textId="4A234BF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BE78D" w14:textId="04818EF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3EDAAD" w14:textId="4014916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BB3346" w14:paraId="1A6AD36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2200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49B1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07BEB1AD" w14:textId="3782924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39B2F81D" w14:textId="0111503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54834" w14:textId="3819BB7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0FBA4B" w14:textId="17D06AA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BB3346" w14:paraId="29795BB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D999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93A415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5AEABB97" w14:textId="7FA08EC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7A2B8723" w14:textId="5AF5E18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C5082" w14:textId="74C0A97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D982BC" w14:textId="291EEBE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BB3346" w14:paraId="3D16E15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020D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B9D6F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C7988CC" w14:textId="651F411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2D81A857" w14:textId="3C44319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3EE37" w14:textId="3ED645D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76A14E" w14:textId="5BC9F75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BB3346" w14:paraId="34EAD92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F7C5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1856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09C85116" w14:textId="11F074C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64DB6C2B" w14:textId="4375980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D189C8" w14:textId="3595484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9FA788" w14:textId="46F33D0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BB3346" w14:paraId="18579C3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8C73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E747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B671F58" w14:textId="78C40B1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1E2A67A2" w14:textId="34841A0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68492" w14:textId="3918E23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A8C342" w14:textId="30A3379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BB3346" w14:paraId="252894D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17AC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0A52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6EC6FC1" w14:textId="6434695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67882DDB" w14:textId="5F8DB84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41661" w14:textId="345B0CB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B6FB1" w14:textId="746E6C2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BB3346" w14:paraId="4518805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E3F20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C7AC4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7E2A4962" w14:textId="7048D0C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374E2A04" w14:textId="5DC4D38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AEA735" w14:textId="3E3B73C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1683B" w14:textId="748EC02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BB3346" w14:paraId="01B8D95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F77F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9548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411DBD07" w14:textId="2C09048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2CE98FAF" w14:textId="0A879C4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39F3C2" w14:textId="4478C82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492262" w14:textId="4008D3B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BB3346" w14:paraId="3B68CA5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6292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6B65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555EC070" w14:textId="2C783FD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2F095A70" w14:textId="65E8EB8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F34AF" w14:textId="4D48E24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4E7AD" w14:textId="0B9670D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BB3346" w14:paraId="6F9695D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7341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5161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B2D46C0" w14:textId="510BEF3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52FFF7C9" w14:textId="4B1B898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D1BCA0" w14:textId="48C145A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3E2176" w14:textId="3640C20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BB3346" w14:paraId="2889A53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E469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E8178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11DC7BAE" w14:textId="2C93269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528174A3" w14:textId="755C128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64746B" w14:textId="08532B3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31997" w14:textId="16C9EA0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BB3346" w14:paraId="2226A1E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36C3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B804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13640446" w14:textId="681E292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7F04AFEB" w14:textId="775A2E2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DB6F1" w14:textId="3D6F282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C01D08" w14:textId="2DA3B6A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BB3346" w14:paraId="05BBD49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1D3D1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E252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1CA3212E" w14:textId="66CB8F8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393CB269" w14:textId="2DA7739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9531AC" w14:textId="7F4F880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F70EC" w14:textId="00E928C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BB3346" w14:paraId="74D2A3E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884C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B3FF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3F81562C" w14:textId="3A45118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5FD3AA5A" w14:textId="41FA432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B2CC4" w14:textId="55DD66B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312E86" w14:textId="1CFEA0C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BB3346" w14:paraId="3E64762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7550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B59B5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6A149851" w14:textId="705AB41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33243B43" w14:textId="0691461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23908" w14:textId="01FC4FA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52AA85" w14:textId="09478B1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BB3346" w14:paraId="3C089CEA"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1574BC"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652C1D79" w14:textId="6C542971"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659,950.82 </w:t>
            </w:r>
          </w:p>
        </w:tc>
        <w:tc>
          <w:tcPr>
            <w:tcW w:w="675" w:type="pct"/>
            <w:tcBorders>
              <w:top w:val="nil"/>
              <w:left w:val="nil"/>
              <w:bottom w:val="single" w:sz="4" w:space="0" w:color="000000"/>
              <w:right w:val="single" w:sz="4" w:space="0" w:color="000000"/>
            </w:tcBorders>
            <w:shd w:val="clear" w:color="D8D8D8" w:fill="D8D8D8"/>
            <w:noWrap/>
            <w:vAlign w:val="bottom"/>
            <w:hideMark/>
          </w:tcPr>
          <w:p w14:paraId="6873883E" w14:textId="7DE70192"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33E91D5" w14:textId="63D7C2B9"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26D7405" w14:textId="7BE8EAF6"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659,950.82 </w:t>
            </w:r>
          </w:p>
        </w:tc>
      </w:tr>
      <w:tr w:rsidR="00BB3346" w14:paraId="6CA74179" w14:textId="77777777" w:rsidTr="00BB3346">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1788039"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76DBD28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6A29BF91" w14:textId="0B1C453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54,463.52 </w:t>
            </w:r>
          </w:p>
        </w:tc>
        <w:tc>
          <w:tcPr>
            <w:tcW w:w="675" w:type="pct"/>
            <w:tcBorders>
              <w:top w:val="nil"/>
              <w:left w:val="nil"/>
              <w:bottom w:val="single" w:sz="4" w:space="0" w:color="000000"/>
              <w:right w:val="single" w:sz="4" w:space="0" w:color="000000"/>
            </w:tcBorders>
            <w:shd w:val="clear" w:color="auto" w:fill="auto"/>
            <w:noWrap/>
            <w:vAlign w:val="bottom"/>
            <w:hideMark/>
          </w:tcPr>
          <w:p w14:paraId="5EA7152F" w14:textId="32547F8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E4A169" w14:textId="04680B4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0112438" w14:textId="4665B7B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54,463.52 </w:t>
            </w:r>
          </w:p>
        </w:tc>
      </w:tr>
      <w:tr w:rsidR="00BB3346" w14:paraId="6A450D50" w14:textId="77777777" w:rsidTr="00BB3346">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787A395"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599B893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3EEC912C" w14:textId="05F2AC8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c>
          <w:tcPr>
            <w:tcW w:w="675" w:type="pct"/>
            <w:tcBorders>
              <w:top w:val="nil"/>
              <w:left w:val="nil"/>
              <w:bottom w:val="single" w:sz="4" w:space="0" w:color="000000"/>
              <w:right w:val="single" w:sz="4" w:space="0" w:color="000000"/>
            </w:tcBorders>
            <w:shd w:val="clear" w:color="auto" w:fill="auto"/>
            <w:noWrap/>
            <w:vAlign w:val="bottom"/>
            <w:hideMark/>
          </w:tcPr>
          <w:p w14:paraId="148A1EAD" w14:textId="0426763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79696" w14:textId="3867B24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E8B3C3" w14:textId="336A696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r>
      <w:tr w:rsidR="00BB3346" w14:paraId="386D865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CAF3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7AEC8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17D0FA8B" w14:textId="7FE23F5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c>
          <w:tcPr>
            <w:tcW w:w="675" w:type="pct"/>
            <w:tcBorders>
              <w:top w:val="nil"/>
              <w:left w:val="nil"/>
              <w:bottom w:val="single" w:sz="4" w:space="0" w:color="000000"/>
              <w:right w:val="single" w:sz="4" w:space="0" w:color="000000"/>
            </w:tcBorders>
            <w:shd w:val="clear" w:color="auto" w:fill="auto"/>
            <w:noWrap/>
            <w:vAlign w:val="bottom"/>
            <w:hideMark/>
          </w:tcPr>
          <w:p w14:paraId="472877DE" w14:textId="140B3EA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8B6386" w14:textId="58134EB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610C0" w14:textId="253F6FF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r>
      <w:tr w:rsidR="00BB3346" w14:paraId="5D7D062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89E3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6A643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67929F30" w14:textId="7735903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c>
          <w:tcPr>
            <w:tcW w:w="675" w:type="pct"/>
            <w:tcBorders>
              <w:top w:val="nil"/>
              <w:left w:val="nil"/>
              <w:bottom w:val="single" w:sz="4" w:space="0" w:color="000000"/>
              <w:right w:val="single" w:sz="4" w:space="0" w:color="000000"/>
            </w:tcBorders>
            <w:shd w:val="clear" w:color="auto" w:fill="auto"/>
            <w:noWrap/>
            <w:vAlign w:val="bottom"/>
            <w:hideMark/>
          </w:tcPr>
          <w:p w14:paraId="7EF1EA25" w14:textId="312EC50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09B5C" w14:textId="2E5C5E8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44CD1A" w14:textId="1198339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r>
      <w:tr w:rsidR="00BB3346" w14:paraId="5A69BD1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210B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27EA5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2F55C560" w14:textId="3FEC4F1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0881CF84" w14:textId="5F9F499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2B40C" w14:textId="52698BB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219EF" w14:textId="0A728EB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BB3346" w14:paraId="7DAD64F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8F2D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D87B1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38F62307" w14:textId="362B5B5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c>
          <w:tcPr>
            <w:tcW w:w="675" w:type="pct"/>
            <w:tcBorders>
              <w:top w:val="nil"/>
              <w:left w:val="nil"/>
              <w:bottom w:val="single" w:sz="4" w:space="0" w:color="000000"/>
              <w:right w:val="single" w:sz="4" w:space="0" w:color="000000"/>
            </w:tcBorders>
            <w:shd w:val="clear" w:color="auto" w:fill="auto"/>
            <w:noWrap/>
            <w:vAlign w:val="bottom"/>
            <w:hideMark/>
          </w:tcPr>
          <w:p w14:paraId="55AA93F1" w14:textId="1AAB83F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A5A92" w14:textId="4D9CD64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15A99" w14:textId="507A26D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r>
      <w:tr w:rsidR="00BB3346" w14:paraId="36D9C0F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7393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2AB29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71125339" w14:textId="0B4CEFB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c>
          <w:tcPr>
            <w:tcW w:w="675" w:type="pct"/>
            <w:tcBorders>
              <w:top w:val="nil"/>
              <w:left w:val="nil"/>
              <w:bottom w:val="single" w:sz="4" w:space="0" w:color="000000"/>
              <w:right w:val="single" w:sz="4" w:space="0" w:color="000000"/>
            </w:tcBorders>
            <w:shd w:val="clear" w:color="auto" w:fill="auto"/>
            <w:noWrap/>
            <w:vAlign w:val="bottom"/>
            <w:hideMark/>
          </w:tcPr>
          <w:p w14:paraId="670FAFA9" w14:textId="73CB9E2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2CD45" w14:textId="516B7EC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9B8F8" w14:textId="76A0C74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r>
      <w:tr w:rsidR="00BB3346" w14:paraId="336936B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C600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DC5E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72ED7645" w14:textId="54E1EE0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c>
          <w:tcPr>
            <w:tcW w:w="675" w:type="pct"/>
            <w:tcBorders>
              <w:top w:val="nil"/>
              <w:left w:val="nil"/>
              <w:bottom w:val="single" w:sz="4" w:space="0" w:color="000000"/>
              <w:right w:val="single" w:sz="4" w:space="0" w:color="000000"/>
            </w:tcBorders>
            <w:shd w:val="clear" w:color="auto" w:fill="auto"/>
            <w:noWrap/>
            <w:vAlign w:val="bottom"/>
            <w:hideMark/>
          </w:tcPr>
          <w:p w14:paraId="1ADF28FC" w14:textId="42FA699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3FF05" w14:textId="1B83BA4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CB5ADA" w14:textId="3A99603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r>
      <w:tr w:rsidR="00BB3346" w14:paraId="52CEC47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5A67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FC06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457415F7" w14:textId="70944CD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117B7E93" w14:textId="328716B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B378B6" w14:textId="6FC2AA9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AB783" w14:textId="72C2D33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BB3346" w14:paraId="461ECAB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5361E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DF5A2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51930481" w14:textId="3C1F5CF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10209D63" w14:textId="32D0782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28E3E" w14:textId="4C731D3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7D1F6" w14:textId="631F918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BB3346" w14:paraId="62B1D3A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3D47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A374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17F7E0DC" w14:textId="1073AAE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c>
          <w:tcPr>
            <w:tcW w:w="675" w:type="pct"/>
            <w:tcBorders>
              <w:top w:val="nil"/>
              <w:left w:val="nil"/>
              <w:bottom w:val="single" w:sz="4" w:space="0" w:color="000000"/>
              <w:right w:val="single" w:sz="4" w:space="0" w:color="000000"/>
            </w:tcBorders>
            <w:shd w:val="clear" w:color="auto" w:fill="auto"/>
            <w:noWrap/>
            <w:vAlign w:val="bottom"/>
            <w:hideMark/>
          </w:tcPr>
          <w:p w14:paraId="1B7A1CC9" w14:textId="79EC163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EFBB9" w14:textId="05365DA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BC497" w14:textId="5192C66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r>
      <w:tr w:rsidR="00BB3346" w14:paraId="2F9C731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0D49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80CB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42CD290A" w14:textId="09F5283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53AC4CEF" w14:textId="19E7B7D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1040AC" w14:textId="7D4A33A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8DC3C6" w14:textId="54313DE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BB3346" w14:paraId="406A498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85CB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0917F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75E94FDF" w14:textId="337F550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c>
          <w:tcPr>
            <w:tcW w:w="675" w:type="pct"/>
            <w:tcBorders>
              <w:top w:val="nil"/>
              <w:left w:val="nil"/>
              <w:bottom w:val="single" w:sz="4" w:space="0" w:color="000000"/>
              <w:right w:val="single" w:sz="4" w:space="0" w:color="000000"/>
            </w:tcBorders>
            <w:shd w:val="clear" w:color="auto" w:fill="auto"/>
            <w:noWrap/>
            <w:vAlign w:val="bottom"/>
            <w:hideMark/>
          </w:tcPr>
          <w:p w14:paraId="12AA027E" w14:textId="4874F8B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E6595" w14:textId="5D9B334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BB562" w14:textId="1FECCC8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r>
      <w:tr w:rsidR="00BB3346" w14:paraId="3C650CA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4244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075E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21F83560" w14:textId="3031219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c>
          <w:tcPr>
            <w:tcW w:w="675" w:type="pct"/>
            <w:tcBorders>
              <w:top w:val="nil"/>
              <w:left w:val="nil"/>
              <w:bottom w:val="single" w:sz="4" w:space="0" w:color="000000"/>
              <w:right w:val="single" w:sz="4" w:space="0" w:color="000000"/>
            </w:tcBorders>
            <w:shd w:val="clear" w:color="auto" w:fill="auto"/>
            <w:noWrap/>
            <w:vAlign w:val="bottom"/>
            <w:hideMark/>
          </w:tcPr>
          <w:p w14:paraId="4A247386" w14:textId="4955D47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70B8BD" w14:textId="46C0BCB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6C1B6D" w14:textId="7A62815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r>
      <w:tr w:rsidR="00BB3346" w14:paraId="56600AF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407C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B9A0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53E13A50" w14:textId="3C64F7D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06.10 </w:t>
            </w:r>
          </w:p>
        </w:tc>
        <w:tc>
          <w:tcPr>
            <w:tcW w:w="675" w:type="pct"/>
            <w:tcBorders>
              <w:top w:val="nil"/>
              <w:left w:val="nil"/>
              <w:bottom w:val="single" w:sz="4" w:space="0" w:color="000000"/>
              <w:right w:val="single" w:sz="4" w:space="0" w:color="000000"/>
            </w:tcBorders>
            <w:shd w:val="clear" w:color="auto" w:fill="auto"/>
            <w:noWrap/>
            <w:vAlign w:val="bottom"/>
            <w:hideMark/>
          </w:tcPr>
          <w:p w14:paraId="0286F040" w14:textId="1B94D4F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B6AEB" w14:textId="545D277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017E88" w14:textId="32D0B1C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06.10 </w:t>
            </w:r>
          </w:p>
        </w:tc>
      </w:tr>
      <w:tr w:rsidR="00BB3346" w14:paraId="64A888A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24EB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3D02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EB43431" w14:textId="730038A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c>
          <w:tcPr>
            <w:tcW w:w="675" w:type="pct"/>
            <w:tcBorders>
              <w:top w:val="nil"/>
              <w:left w:val="nil"/>
              <w:bottom w:val="single" w:sz="4" w:space="0" w:color="000000"/>
              <w:right w:val="single" w:sz="4" w:space="0" w:color="000000"/>
            </w:tcBorders>
            <w:shd w:val="clear" w:color="auto" w:fill="auto"/>
            <w:noWrap/>
            <w:vAlign w:val="bottom"/>
            <w:hideMark/>
          </w:tcPr>
          <w:p w14:paraId="52430A1A" w14:textId="6F831EA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E75A2A" w14:textId="64EFBF4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7AEB79" w14:textId="3D439B3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r>
      <w:tr w:rsidR="00BB3346" w14:paraId="0E52B93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F46B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8780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0B408792" w14:textId="6E5CD29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c>
          <w:tcPr>
            <w:tcW w:w="675" w:type="pct"/>
            <w:tcBorders>
              <w:top w:val="nil"/>
              <w:left w:val="nil"/>
              <w:bottom w:val="single" w:sz="4" w:space="0" w:color="000000"/>
              <w:right w:val="single" w:sz="4" w:space="0" w:color="000000"/>
            </w:tcBorders>
            <w:shd w:val="clear" w:color="auto" w:fill="auto"/>
            <w:noWrap/>
            <w:vAlign w:val="bottom"/>
            <w:hideMark/>
          </w:tcPr>
          <w:p w14:paraId="459DB146" w14:textId="406AFE4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A69DF9" w14:textId="64EB9A2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07479B" w14:textId="717F91D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r>
      <w:tr w:rsidR="00BB3346" w14:paraId="659D6A6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9907E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1830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0B9CC0BF" w14:textId="7BC3A08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66,263.88 </w:t>
            </w:r>
          </w:p>
        </w:tc>
        <w:tc>
          <w:tcPr>
            <w:tcW w:w="675" w:type="pct"/>
            <w:tcBorders>
              <w:top w:val="nil"/>
              <w:left w:val="nil"/>
              <w:bottom w:val="single" w:sz="4" w:space="0" w:color="000000"/>
              <w:right w:val="single" w:sz="4" w:space="0" w:color="000000"/>
            </w:tcBorders>
            <w:shd w:val="clear" w:color="auto" w:fill="auto"/>
            <w:noWrap/>
            <w:vAlign w:val="bottom"/>
            <w:hideMark/>
          </w:tcPr>
          <w:p w14:paraId="179B1603" w14:textId="7A810F0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83487" w14:textId="078C52C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F3E4CD" w14:textId="17F854F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66,263.88 </w:t>
            </w:r>
          </w:p>
        </w:tc>
      </w:tr>
      <w:tr w:rsidR="00BB3346" w14:paraId="5ACA68B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08F59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3B1A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1383F651" w14:textId="717045E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4,070.94 </w:t>
            </w:r>
          </w:p>
        </w:tc>
        <w:tc>
          <w:tcPr>
            <w:tcW w:w="675" w:type="pct"/>
            <w:tcBorders>
              <w:top w:val="nil"/>
              <w:left w:val="nil"/>
              <w:bottom w:val="single" w:sz="4" w:space="0" w:color="000000"/>
              <w:right w:val="single" w:sz="4" w:space="0" w:color="000000"/>
            </w:tcBorders>
            <w:shd w:val="clear" w:color="auto" w:fill="auto"/>
            <w:noWrap/>
            <w:vAlign w:val="bottom"/>
            <w:hideMark/>
          </w:tcPr>
          <w:p w14:paraId="488D4B4E" w14:textId="6B7CE01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8ECCEB" w14:textId="48CEDBF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584E8D" w14:textId="29B66F2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4,070.94 </w:t>
            </w:r>
          </w:p>
        </w:tc>
      </w:tr>
      <w:tr w:rsidR="00BB3346" w14:paraId="7AEBF72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0FB9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61B7E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4DD850FC" w14:textId="08F842C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c>
          <w:tcPr>
            <w:tcW w:w="675" w:type="pct"/>
            <w:tcBorders>
              <w:top w:val="nil"/>
              <w:left w:val="nil"/>
              <w:bottom w:val="single" w:sz="4" w:space="0" w:color="000000"/>
              <w:right w:val="single" w:sz="4" w:space="0" w:color="000000"/>
            </w:tcBorders>
            <w:shd w:val="clear" w:color="auto" w:fill="auto"/>
            <w:noWrap/>
            <w:vAlign w:val="bottom"/>
            <w:hideMark/>
          </w:tcPr>
          <w:p w14:paraId="7EA7C55C" w14:textId="5D1BE37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4B5742" w14:textId="284418F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F23C4" w14:textId="07F0FC2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r>
      <w:tr w:rsidR="00BB3346" w14:paraId="2A15B1E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5BB6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2703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26B726F3" w14:textId="27B88D5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c>
          <w:tcPr>
            <w:tcW w:w="675" w:type="pct"/>
            <w:tcBorders>
              <w:top w:val="nil"/>
              <w:left w:val="nil"/>
              <w:bottom w:val="single" w:sz="4" w:space="0" w:color="000000"/>
              <w:right w:val="single" w:sz="4" w:space="0" w:color="000000"/>
            </w:tcBorders>
            <w:shd w:val="clear" w:color="auto" w:fill="auto"/>
            <w:noWrap/>
            <w:vAlign w:val="bottom"/>
            <w:hideMark/>
          </w:tcPr>
          <w:p w14:paraId="5B5E0A9F" w14:textId="3D191E1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A6781" w14:textId="68B75B6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F18F5E" w14:textId="0EFA917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r>
      <w:tr w:rsidR="00BB3346" w14:paraId="052F4E6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70A4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2A02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44361DBB" w14:textId="6B25145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c>
          <w:tcPr>
            <w:tcW w:w="675" w:type="pct"/>
            <w:tcBorders>
              <w:top w:val="nil"/>
              <w:left w:val="nil"/>
              <w:bottom w:val="single" w:sz="4" w:space="0" w:color="000000"/>
              <w:right w:val="single" w:sz="4" w:space="0" w:color="000000"/>
            </w:tcBorders>
            <w:shd w:val="clear" w:color="auto" w:fill="auto"/>
            <w:noWrap/>
            <w:vAlign w:val="bottom"/>
            <w:hideMark/>
          </w:tcPr>
          <w:p w14:paraId="6B1F5F8E" w14:textId="5FB6B17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1B583" w14:textId="63A412F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BD1DDC" w14:textId="7DC64A1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r>
      <w:tr w:rsidR="00BB3346" w14:paraId="13BE866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F71D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F870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418BA7F4" w14:textId="04C17B2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c>
          <w:tcPr>
            <w:tcW w:w="675" w:type="pct"/>
            <w:tcBorders>
              <w:top w:val="nil"/>
              <w:left w:val="nil"/>
              <w:bottom w:val="single" w:sz="4" w:space="0" w:color="000000"/>
              <w:right w:val="single" w:sz="4" w:space="0" w:color="000000"/>
            </w:tcBorders>
            <w:shd w:val="clear" w:color="auto" w:fill="auto"/>
            <w:noWrap/>
            <w:vAlign w:val="bottom"/>
            <w:hideMark/>
          </w:tcPr>
          <w:p w14:paraId="25B72405" w14:textId="298E06C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ED8843" w14:textId="3B5822A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1783D" w14:textId="5268629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r>
      <w:tr w:rsidR="00BB3346" w14:paraId="4C1FFB6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76A9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00499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1214FF6E" w14:textId="5259540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c>
          <w:tcPr>
            <w:tcW w:w="675" w:type="pct"/>
            <w:tcBorders>
              <w:top w:val="nil"/>
              <w:left w:val="nil"/>
              <w:bottom w:val="single" w:sz="4" w:space="0" w:color="000000"/>
              <w:right w:val="single" w:sz="4" w:space="0" w:color="000000"/>
            </w:tcBorders>
            <w:shd w:val="clear" w:color="auto" w:fill="auto"/>
            <w:noWrap/>
            <w:vAlign w:val="bottom"/>
            <w:hideMark/>
          </w:tcPr>
          <w:p w14:paraId="4A97C7F2" w14:textId="14B348C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DE7677" w14:textId="4DFF0AA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38E1E" w14:textId="3B9060A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r>
      <w:tr w:rsidR="00BB3346" w14:paraId="189E2BE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C647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A76FC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14787F90" w14:textId="7C5F34C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7,482.18 </w:t>
            </w:r>
          </w:p>
        </w:tc>
        <w:tc>
          <w:tcPr>
            <w:tcW w:w="675" w:type="pct"/>
            <w:tcBorders>
              <w:top w:val="nil"/>
              <w:left w:val="nil"/>
              <w:bottom w:val="single" w:sz="4" w:space="0" w:color="000000"/>
              <w:right w:val="single" w:sz="4" w:space="0" w:color="000000"/>
            </w:tcBorders>
            <w:shd w:val="clear" w:color="auto" w:fill="auto"/>
            <w:noWrap/>
            <w:vAlign w:val="bottom"/>
            <w:hideMark/>
          </w:tcPr>
          <w:p w14:paraId="6DC2865C" w14:textId="59D0EBB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96976" w14:textId="51595CB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FBF64" w14:textId="65D9624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7,482.18 </w:t>
            </w:r>
          </w:p>
        </w:tc>
      </w:tr>
      <w:tr w:rsidR="00BB3346" w14:paraId="4538938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72F3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A9F7F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489B7D8D" w14:textId="4D10F17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c>
          <w:tcPr>
            <w:tcW w:w="675" w:type="pct"/>
            <w:tcBorders>
              <w:top w:val="nil"/>
              <w:left w:val="nil"/>
              <w:bottom w:val="single" w:sz="4" w:space="0" w:color="000000"/>
              <w:right w:val="single" w:sz="4" w:space="0" w:color="000000"/>
            </w:tcBorders>
            <w:shd w:val="clear" w:color="auto" w:fill="auto"/>
            <w:noWrap/>
            <w:vAlign w:val="bottom"/>
            <w:hideMark/>
          </w:tcPr>
          <w:p w14:paraId="102C5F7F" w14:textId="33D845B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583360" w14:textId="2114912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B7B21A" w14:textId="4D2DD60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r>
      <w:tr w:rsidR="00BB3346" w14:paraId="1F2C102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11E5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75466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281A6E47" w14:textId="3482C87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c>
          <w:tcPr>
            <w:tcW w:w="675" w:type="pct"/>
            <w:tcBorders>
              <w:top w:val="nil"/>
              <w:left w:val="nil"/>
              <w:bottom w:val="single" w:sz="4" w:space="0" w:color="000000"/>
              <w:right w:val="single" w:sz="4" w:space="0" w:color="000000"/>
            </w:tcBorders>
            <w:shd w:val="clear" w:color="auto" w:fill="auto"/>
            <w:noWrap/>
            <w:vAlign w:val="bottom"/>
            <w:hideMark/>
          </w:tcPr>
          <w:p w14:paraId="19056E9D" w14:textId="5DB9D85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714831" w14:textId="7C1E8B8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EB3A66" w14:textId="5F4FDF5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r>
      <w:tr w:rsidR="00BB3346" w14:paraId="57478D8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591B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4B36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1F43270C" w14:textId="6CCC8D7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84,947.04 </w:t>
            </w:r>
          </w:p>
        </w:tc>
        <w:tc>
          <w:tcPr>
            <w:tcW w:w="675" w:type="pct"/>
            <w:tcBorders>
              <w:top w:val="nil"/>
              <w:left w:val="nil"/>
              <w:bottom w:val="single" w:sz="4" w:space="0" w:color="000000"/>
              <w:right w:val="single" w:sz="4" w:space="0" w:color="000000"/>
            </w:tcBorders>
            <w:shd w:val="clear" w:color="auto" w:fill="auto"/>
            <w:noWrap/>
            <w:vAlign w:val="bottom"/>
            <w:hideMark/>
          </w:tcPr>
          <w:p w14:paraId="6E3DCCC6" w14:textId="2970BF8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5CAD4" w14:textId="186D7F9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30D72" w14:textId="6A2A294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84,947.04 </w:t>
            </w:r>
          </w:p>
        </w:tc>
      </w:tr>
      <w:tr w:rsidR="00BB3346" w14:paraId="7C60E43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C657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CF9F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262D747C" w14:textId="368B3F2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38DA7C09" w14:textId="1A9247C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52795" w14:textId="790D08D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5C4F73" w14:textId="29911A0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BB3346" w14:paraId="32CCFB2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EF78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BCEA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4F032B11" w14:textId="6DC2D34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c>
          <w:tcPr>
            <w:tcW w:w="675" w:type="pct"/>
            <w:tcBorders>
              <w:top w:val="nil"/>
              <w:left w:val="nil"/>
              <w:bottom w:val="single" w:sz="4" w:space="0" w:color="000000"/>
              <w:right w:val="single" w:sz="4" w:space="0" w:color="000000"/>
            </w:tcBorders>
            <w:shd w:val="clear" w:color="auto" w:fill="auto"/>
            <w:noWrap/>
            <w:vAlign w:val="bottom"/>
            <w:hideMark/>
          </w:tcPr>
          <w:p w14:paraId="4797FB93" w14:textId="5B8D2ED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9B0C6C" w14:textId="1DBDE47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3852CA" w14:textId="1C16E74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r>
      <w:tr w:rsidR="00BB3346" w14:paraId="11DA56B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B027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A9B8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649C322C" w14:textId="7CF8AAB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4,228.56 </w:t>
            </w:r>
          </w:p>
        </w:tc>
        <w:tc>
          <w:tcPr>
            <w:tcW w:w="675" w:type="pct"/>
            <w:tcBorders>
              <w:top w:val="nil"/>
              <w:left w:val="nil"/>
              <w:bottom w:val="single" w:sz="4" w:space="0" w:color="000000"/>
              <w:right w:val="single" w:sz="4" w:space="0" w:color="000000"/>
            </w:tcBorders>
            <w:shd w:val="clear" w:color="auto" w:fill="auto"/>
            <w:noWrap/>
            <w:vAlign w:val="bottom"/>
            <w:hideMark/>
          </w:tcPr>
          <w:p w14:paraId="573DB66C" w14:textId="43180A6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8C3169" w14:textId="330313E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5083BB" w14:textId="016FBAD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4,228.56 </w:t>
            </w:r>
          </w:p>
        </w:tc>
      </w:tr>
      <w:tr w:rsidR="00BB3346" w14:paraId="4F8A117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D12F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CF32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05D826B0" w14:textId="50869ED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5050ECCD" w14:textId="54F92BA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95D86" w14:textId="4114346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A5AA7B" w14:textId="3964603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BB3346" w14:paraId="0475E4F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DDC5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A35E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63434339" w14:textId="6F30C92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c>
          <w:tcPr>
            <w:tcW w:w="675" w:type="pct"/>
            <w:tcBorders>
              <w:top w:val="nil"/>
              <w:left w:val="nil"/>
              <w:bottom w:val="single" w:sz="4" w:space="0" w:color="000000"/>
              <w:right w:val="single" w:sz="4" w:space="0" w:color="000000"/>
            </w:tcBorders>
            <w:shd w:val="clear" w:color="auto" w:fill="auto"/>
            <w:noWrap/>
            <w:vAlign w:val="bottom"/>
            <w:hideMark/>
          </w:tcPr>
          <w:p w14:paraId="2676CD28" w14:textId="7ACD85C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93D24" w14:textId="4E18074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B5E1B" w14:textId="0BABB49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r>
      <w:tr w:rsidR="00BB3346" w14:paraId="429ECFB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E73B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09D0A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61957D37" w14:textId="09291F6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c>
          <w:tcPr>
            <w:tcW w:w="675" w:type="pct"/>
            <w:tcBorders>
              <w:top w:val="nil"/>
              <w:left w:val="nil"/>
              <w:bottom w:val="single" w:sz="4" w:space="0" w:color="000000"/>
              <w:right w:val="single" w:sz="4" w:space="0" w:color="000000"/>
            </w:tcBorders>
            <w:shd w:val="clear" w:color="auto" w:fill="auto"/>
            <w:noWrap/>
            <w:vAlign w:val="bottom"/>
            <w:hideMark/>
          </w:tcPr>
          <w:p w14:paraId="3EF180D2" w14:textId="1FF47AE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E7C9F6" w14:textId="28C4F7F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3BBBC2" w14:textId="6F662C9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r>
      <w:tr w:rsidR="00BB3346" w14:paraId="05A8772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2F82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66F6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4F2D3CC1" w14:textId="443CB19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c>
          <w:tcPr>
            <w:tcW w:w="675" w:type="pct"/>
            <w:tcBorders>
              <w:top w:val="nil"/>
              <w:left w:val="nil"/>
              <w:bottom w:val="single" w:sz="4" w:space="0" w:color="000000"/>
              <w:right w:val="single" w:sz="4" w:space="0" w:color="000000"/>
            </w:tcBorders>
            <w:shd w:val="clear" w:color="auto" w:fill="auto"/>
            <w:noWrap/>
            <w:vAlign w:val="bottom"/>
            <w:hideMark/>
          </w:tcPr>
          <w:p w14:paraId="15808CA3" w14:textId="670BED7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FF87E" w14:textId="38B82D3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CEB37" w14:textId="731B7F7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r>
      <w:tr w:rsidR="00BB3346" w14:paraId="04AB6E5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EA77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A895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6392DE83" w14:textId="70ABAAC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c>
          <w:tcPr>
            <w:tcW w:w="675" w:type="pct"/>
            <w:tcBorders>
              <w:top w:val="nil"/>
              <w:left w:val="nil"/>
              <w:bottom w:val="single" w:sz="4" w:space="0" w:color="000000"/>
              <w:right w:val="single" w:sz="4" w:space="0" w:color="000000"/>
            </w:tcBorders>
            <w:shd w:val="clear" w:color="auto" w:fill="auto"/>
            <w:noWrap/>
            <w:vAlign w:val="bottom"/>
            <w:hideMark/>
          </w:tcPr>
          <w:p w14:paraId="146F2B9F" w14:textId="573E7F0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9390C" w14:textId="23E3E33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E4360" w14:textId="1B11583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r>
      <w:tr w:rsidR="00BB3346" w14:paraId="47FBB04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B445B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23B1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F02C0FE" w14:textId="4D69566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07B2BAFA" w14:textId="72B98EF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BC61C" w14:textId="505947C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AC1057" w14:textId="290C4C0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BB3346" w14:paraId="1863B4F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7338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03BF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16B9A450" w14:textId="60ACCE5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6AE15745" w14:textId="6A2F551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DDD379" w14:textId="4BBB2D7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06A7E5" w14:textId="28EDC86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BB3346" w14:paraId="272C50F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231B9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7176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69788056" w14:textId="6AA89BC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46,333.84 </w:t>
            </w:r>
          </w:p>
        </w:tc>
        <w:tc>
          <w:tcPr>
            <w:tcW w:w="675" w:type="pct"/>
            <w:tcBorders>
              <w:top w:val="nil"/>
              <w:left w:val="nil"/>
              <w:bottom w:val="single" w:sz="4" w:space="0" w:color="000000"/>
              <w:right w:val="single" w:sz="4" w:space="0" w:color="000000"/>
            </w:tcBorders>
            <w:shd w:val="clear" w:color="auto" w:fill="auto"/>
            <w:noWrap/>
            <w:vAlign w:val="bottom"/>
            <w:hideMark/>
          </w:tcPr>
          <w:p w14:paraId="4EE04180" w14:textId="670FC93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3DB8AD" w14:textId="25E72B1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E26AEA" w14:textId="0A3E70C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46,333.84 </w:t>
            </w:r>
          </w:p>
        </w:tc>
      </w:tr>
      <w:tr w:rsidR="00BB3346" w14:paraId="60E4CAC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B429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758E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670B5868" w14:textId="4D22EDF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c>
          <w:tcPr>
            <w:tcW w:w="675" w:type="pct"/>
            <w:tcBorders>
              <w:top w:val="nil"/>
              <w:left w:val="nil"/>
              <w:bottom w:val="single" w:sz="4" w:space="0" w:color="000000"/>
              <w:right w:val="single" w:sz="4" w:space="0" w:color="000000"/>
            </w:tcBorders>
            <w:shd w:val="clear" w:color="auto" w:fill="auto"/>
            <w:noWrap/>
            <w:vAlign w:val="bottom"/>
            <w:hideMark/>
          </w:tcPr>
          <w:p w14:paraId="394B8598" w14:textId="308F2B1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0DCB5" w14:textId="436B1DD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FBFFB" w14:textId="6D9F177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r>
      <w:tr w:rsidR="00BB3346" w14:paraId="5F8FCAA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5641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E31C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6268948E" w14:textId="16272C8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c>
          <w:tcPr>
            <w:tcW w:w="675" w:type="pct"/>
            <w:tcBorders>
              <w:top w:val="nil"/>
              <w:left w:val="nil"/>
              <w:bottom w:val="single" w:sz="4" w:space="0" w:color="000000"/>
              <w:right w:val="single" w:sz="4" w:space="0" w:color="000000"/>
            </w:tcBorders>
            <w:shd w:val="clear" w:color="auto" w:fill="auto"/>
            <w:noWrap/>
            <w:vAlign w:val="bottom"/>
            <w:hideMark/>
          </w:tcPr>
          <w:p w14:paraId="6117EFB0" w14:textId="0ACF9E6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3268D" w14:textId="20BF1C8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AD37B" w14:textId="764AEB0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r>
      <w:tr w:rsidR="00BB3346" w14:paraId="1288D73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E78F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408E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3E57576" w14:textId="724B584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c>
          <w:tcPr>
            <w:tcW w:w="675" w:type="pct"/>
            <w:tcBorders>
              <w:top w:val="nil"/>
              <w:left w:val="nil"/>
              <w:bottom w:val="single" w:sz="4" w:space="0" w:color="000000"/>
              <w:right w:val="single" w:sz="4" w:space="0" w:color="000000"/>
            </w:tcBorders>
            <w:shd w:val="clear" w:color="auto" w:fill="auto"/>
            <w:noWrap/>
            <w:vAlign w:val="bottom"/>
            <w:hideMark/>
          </w:tcPr>
          <w:p w14:paraId="14D7DB8E" w14:textId="1844302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E8617" w14:textId="01D87E0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B0057" w14:textId="15EEA41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r>
      <w:tr w:rsidR="00BB3346" w14:paraId="4D62C93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5D32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2DF3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59E9ABC6" w14:textId="5C0E1DE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27,378.32 </w:t>
            </w:r>
          </w:p>
        </w:tc>
        <w:tc>
          <w:tcPr>
            <w:tcW w:w="675" w:type="pct"/>
            <w:tcBorders>
              <w:top w:val="nil"/>
              <w:left w:val="nil"/>
              <w:bottom w:val="single" w:sz="4" w:space="0" w:color="000000"/>
              <w:right w:val="single" w:sz="4" w:space="0" w:color="000000"/>
            </w:tcBorders>
            <w:shd w:val="clear" w:color="auto" w:fill="auto"/>
            <w:noWrap/>
            <w:vAlign w:val="bottom"/>
            <w:hideMark/>
          </w:tcPr>
          <w:p w14:paraId="746FBB9E" w14:textId="136654D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DA3CA" w14:textId="4D4BE98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018547" w14:textId="63F5B02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27,378.32 </w:t>
            </w:r>
          </w:p>
        </w:tc>
      </w:tr>
      <w:tr w:rsidR="00BB3346" w14:paraId="57667C3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CEF7D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C069BF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0499462B" w14:textId="014C3E0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07259C64" w14:textId="53695AA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D67B8" w14:textId="575A694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0CAF2" w14:textId="26B3F29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BB3346" w14:paraId="2BB0C80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8C6D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B1E78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5C0CC8D7" w14:textId="4ECC743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7181B7FE" w14:textId="74E44F4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7C8DF3" w14:textId="2332221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E74B9" w14:textId="2CB13B7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BB3346" w14:paraId="6EFBBB3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79BD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1C63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77BE20A4" w14:textId="27E303F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c>
          <w:tcPr>
            <w:tcW w:w="675" w:type="pct"/>
            <w:tcBorders>
              <w:top w:val="nil"/>
              <w:left w:val="nil"/>
              <w:bottom w:val="single" w:sz="4" w:space="0" w:color="000000"/>
              <w:right w:val="single" w:sz="4" w:space="0" w:color="000000"/>
            </w:tcBorders>
            <w:shd w:val="clear" w:color="auto" w:fill="auto"/>
            <w:noWrap/>
            <w:vAlign w:val="bottom"/>
            <w:hideMark/>
          </w:tcPr>
          <w:p w14:paraId="53F72CA9" w14:textId="5C7378E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793D9D" w14:textId="1520C2C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3D914A" w14:textId="7FC0460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r>
      <w:tr w:rsidR="00BB3346" w14:paraId="1DE0585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B20E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AF10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533E481A" w14:textId="0552544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c>
          <w:tcPr>
            <w:tcW w:w="675" w:type="pct"/>
            <w:tcBorders>
              <w:top w:val="nil"/>
              <w:left w:val="nil"/>
              <w:bottom w:val="single" w:sz="4" w:space="0" w:color="000000"/>
              <w:right w:val="single" w:sz="4" w:space="0" w:color="000000"/>
            </w:tcBorders>
            <w:shd w:val="clear" w:color="auto" w:fill="auto"/>
            <w:noWrap/>
            <w:vAlign w:val="bottom"/>
            <w:hideMark/>
          </w:tcPr>
          <w:p w14:paraId="1760F91F" w14:textId="651B222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1CE69" w14:textId="01BB7B9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987C2B" w14:textId="13ACBA4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r>
      <w:tr w:rsidR="00BB3346" w14:paraId="1C57490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A99F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E24D3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75B8E356" w14:textId="617F4D0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c>
          <w:tcPr>
            <w:tcW w:w="675" w:type="pct"/>
            <w:tcBorders>
              <w:top w:val="nil"/>
              <w:left w:val="nil"/>
              <w:bottom w:val="single" w:sz="4" w:space="0" w:color="000000"/>
              <w:right w:val="single" w:sz="4" w:space="0" w:color="000000"/>
            </w:tcBorders>
            <w:shd w:val="clear" w:color="auto" w:fill="auto"/>
            <w:noWrap/>
            <w:vAlign w:val="bottom"/>
            <w:hideMark/>
          </w:tcPr>
          <w:p w14:paraId="50F64876" w14:textId="7D5B4B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46B834" w14:textId="4AD8E75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5547F" w14:textId="6FCBF48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r>
      <w:tr w:rsidR="00BB3346" w14:paraId="6D375E7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A6B6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17865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778A9B36" w14:textId="087A887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1B71695F" w14:textId="6DDD267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413A3" w14:textId="40140E1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241EA" w14:textId="075C3D5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BB3346" w14:paraId="5026186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0A8E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C17C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61B83AA7" w14:textId="40131FF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73AF0456" w14:textId="3EE6C94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6581F" w14:textId="6FD9E37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AF60EC" w14:textId="58829DA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BB3346" w14:paraId="3C82E79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2D2A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8231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1FC6FBB4" w14:textId="272C373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c>
          <w:tcPr>
            <w:tcW w:w="675" w:type="pct"/>
            <w:tcBorders>
              <w:top w:val="nil"/>
              <w:left w:val="nil"/>
              <w:bottom w:val="single" w:sz="4" w:space="0" w:color="000000"/>
              <w:right w:val="single" w:sz="4" w:space="0" w:color="000000"/>
            </w:tcBorders>
            <w:shd w:val="clear" w:color="auto" w:fill="auto"/>
            <w:noWrap/>
            <w:vAlign w:val="bottom"/>
            <w:hideMark/>
          </w:tcPr>
          <w:p w14:paraId="2FB2F3C5" w14:textId="46BE5EA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E9C10" w14:textId="7DBEF4B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F6074D" w14:textId="49A0645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r>
      <w:tr w:rsidR="00BB3346" w14:paraId="4A84DB9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C7FA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9E8A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28205233" w14:textId="44D762D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979.24 </w:t>
            </w:r>
          </w:p>
        </w:tc>
        <w:tc>
          <w:tcPr>
            <w:tcW w:w="675" w:type="pct"/>
            <w:tcBorders>
              <w:top w:val="nil"/>
              <w:left w:val="nil"/>
              <w:bottom w:val="single" w:sz="4" w:space="0" w:color="000000"/>
              <w:right w:val="single" w:sz="4" w:space="0" w:color="000000"/>
            </w:tcBorders>
            <w:shd w:val="clear" w:color="auto" w:fill="auto"/>
            <w:noWrap/>
            <w:vAlign w:val="bottom"/>
            <w:hideMark/>
          </w:tcPr>
          <w:p w14:paraId="7AFE3315" w14:textId="3647002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AB48E" w14:textId="5F72F04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ED4BE2" w14:textId="3070B52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979.24 </w:t>
            </w:r>
          </w:p>
        </w:tc>
      </w:tr>
      <w:tr w:rsidR="00BB3346" w14:paraId="0B36211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91C6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4630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4C86FC4C" w14:textId="46AE01E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c>
          <w:tcPr>
            <w:tcW w:w="675" w:type="pct"/>
            <w:tcBorders>
              <w:top w:val="nil"/>
              <w:left w:val="nil"/>
              <w:bottom w:val="single" w:sz="4" w:space="0" w:color="000000"/>
              <w:right w:val="single" w:sz="4" w:space="0" w:color="000000"/>
            </w:tcBorders>
            <w:shd w:val="clear" w:color="auto" w:fill="auto"/>
            <w:noWrap/>
            <w:vAlign w:val="bottom"/>
            <w:hideMark/>
          </w:tcPr>
          <w:p w14:paraId="7189CEC4" w14:textId="1DE3E65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CE2944" w14:textId="708D5F2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11FD7A" w14:textId="5FE39C7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r>
      <w:tr w:rsidR="00BB3346" w14:paraId="0144891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12FA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EC70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2C1646D0" w14:textId="6134F83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6DA76949" w14:textId="17F79E8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EF98C" w14:textId="1417BA0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85C96" w14:textId="6172701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BB3346" w14:paraId="71D69DE2"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4CCDDD"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46827732" w14:textId="171F2B8D"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16238B4A" w14:textId="05183F03"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CA34C5A" w14:textId="09A77F1A"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FB51AEC" w14:textId="1329BB64"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BB3346" w14:paraId="169F994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3D24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5B17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69874394" w14:textId="2767F72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05387AEE" w14:textId="2F98999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0C118" w14:textId="13D3160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8C9E3E" w14:textId="737C894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BB3346" w14:paraId="5392263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7E9E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3E8E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3EE9C38C" w14:textId="108E087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28FFBA76" w14:textId="09277F8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10A38" w14:textId="45C79D9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11FFE1" w14:textId="1D64DFD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BB3346" w14:paraId="73AFC21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FFC4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DAE1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7DDBBB8E" w14:textId="17F645F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71B740AD" w14:textId="02904E2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92410" w14:textId="3F83746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292CFE" w14:textId="1CE82BE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BB3346" w14:paraId="50ACDE27"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B5166A"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629AD50" w14:textId="19DD7AE0"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57EA9081" w14:textId="2AADB266"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CB698C7" w14:textId="316525AB"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0FE40E" w14:textId="6D718EAF"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r>
      <w:tr w:rsidR="00BB3346" w14:paraId="084171E7" w14:textId="77777777" w:rsidTr="00BB3346">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2D35BAE"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0F01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74B66515" w14:textId="7DAD3FB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1450DD94" w14:textId="7F038DE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12F7C" w14:textId="1750A35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E979525" w14:textId="02EC85B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BB3346" w14:paraId="2B18AE3B" w14:textId="77777777" w:rsidTr="00BB3346">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51BB6D01"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1A12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3C9FE3DB" w14:textId="685B201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5CF5131C" w14:textId="090FDA1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B0F1C" w14:textId="0AA768C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AF7B44" w14:textId="6B71937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BB3346" w14:paraId="3048CE1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0CEB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6648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7E2B24D8" w14:textId="123AF1B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58316D33" w14:textId="22A7012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72BBE" w14:textId="18A2395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61FA6" w14:textId="4AD7E43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BB3346" w14:paraId="39B8004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7175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6DC9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17A95610" w14:textId="72ADA5B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5657690C" w14:textId="4FCACED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5C4E7" w14:textId="17B5CD3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3FC010" w14:textId="2F9360F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BB3346" w14:paraId="48EFD63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E7A4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6E11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5B87337C" w14:textId="148E174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6CCEF1FD" w14:textId="049FE03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65DDC" w14:textId="2719919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EBB0F1" w14:textId="7B4ACD8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BB3346" w14:paraId="6F00553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A769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A5556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23CB221F" w14:textId="7BE7AFA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42E8CBD7" w14:textId="2F8FDF6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0C301" w14:textId="04FE415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A5FDA5" w14:textId="21FE575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BB3346" w14:paraId="4E94D79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21A9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53C7C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4E244043" w14:textId="1442E10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5FC226CD" w14:textId="5BE11BE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765DB" w14:textId="3058442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EB652A" w14:textId="292911A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BB3346" w14:paraId="24F0F6F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1FCC2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8615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0AEA3626" w14:textId="0FF09B1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562BFB7D" w14:textId="22953A8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BC046" w14:textId="7352F46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EC43C8" w14:textId="6470076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BB3346" w14:paraId="39A089F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4055F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F1A4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70101A6A" w14:textId="04AB09E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c>
          <w:tcPr>
            <w:tcW w:w="675" w:type="pct"/>
            <w:tcBorders>
              <w:top w:val="nil"/>
              <w:left w:val="nil"/>
              <w:bottom w:val="single" w:sz="4" w:space="0" w:color="000000"/>
              <w:right w:val="single" w:sz="4" w:space="0" w:color="000000"/>
            </w:tcBorders>
            <w:shd w:val="clear" w:color="auto" w:fill="auto"/>
            <w:noWrap/>
            <w:vAlign w:val="bottom"/>
            <w:hideMark/>
          </w:tcPr>
          <w:p w14:paraId="34D241D4" w14:textId="461A46D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343C75" w14:textId="3853A2E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001132" w14:textId="1497B07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r>
      <w:tr w:rsidR="00BB3346" w14:paraId="3017D20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90BF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CD0A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4BCD9346" w14:textId="4774B55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2897C0E5" w14:textId="383E184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FCA36" w14:textId="2CA983D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8D5C3A" w14:textId="0DD0CE5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BB3346" w14:paraId="347EBF1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1D9F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2EC9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16EBF265" w14:textId="25545E9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74BEB85F" w14:textId="1CC478B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B410BE" w14:textId="6A2028A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32928" w14:textId="62A9C0B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BB3346" w14:paraId="69AE906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75D43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AE2F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35C15B1F" w14:textId="6F682C1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55D17BBE" w14:textId="4105E31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850CCD" w14:textId="709D67E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8FA13" w14:textId="71175E3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BB3346" w14:paraId="65DCB31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7AA9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872D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7FAB8CD4" w14:textId="2D89D4A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7346AD94" w14:textId="02A09EE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DFDAC" w14:textId="1CAE818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79B9E0" w14:textId="61DEF98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BB3346" w14:paraId="137D43B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F8F2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30F6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7F61B1A9" w14:textId="5742E26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61E98DCA" w14:textId="3A41494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15FB7" w14:textId="0FFB534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F1C772" w14:textId="7A5DB9D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BB3346" w14:paraId="1367200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AD0F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0652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3C44A06B" w14:textId="5E58159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2FCB0542" w14:textId="68323CE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58D65" w14:textId="089D430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5E1C0D" w14:textId="4460DE8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BB3346" w14:paraId="7556DE6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559F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99C20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6EB68533" w14:textId="3C7A951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6B20E7DE" w14:textId="35FCD80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6C10AE" w14:textId="444582B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8C5BF" w14:textId="16D398A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BB3346" w14:paraId="25F9E4EC"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9E9066"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7E166C72" w14:textId="250A8227"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499,952.22 </w:t>
            </w:r>
          </w:p>
        </w:tc>
        <w:tc>
          <w:tcPr>
            <w:tcW w:w="675" w:type="pct"/>
            <w:tcBorders>
              <w:top w:val="nil"/>
              <w:left w:val="nil"/>
              <w:bottom w:val="single" w:sz="4" w:space="0" w:color="000000"/>
              <w:right w:val="single" w:sz="4" w:space="0" w:color="000000"/>
            </w:tcBorders>
            <w:shd w:val="clear" w:color="A5A5A5" w:fill="A5A5A5"/>
            <w:noWrap/>
            <w:vAlign w:val="bottom"/>
            <w:hideMark/>
          </w:tcPr>
          <w:p w14:paraId="3D4B57FC" w14:textId="5A142DE3"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E7B4115" w14:textId="67582116"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297C70A3" w14:textId="27991D18"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22,222.22 </w:t>
            </w:r>
          </w:p>
        </w:tc>
      </w:tr>
      <w:tr w:rsidR="00BB3346" w14:paraId="25EC3370"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D0050D"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0D5EC354" w14:textId="607D2CC0"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07782DE2" w14:textId="10C609E5"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884EBB4" w14:textId="4C2FB301"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E531F80" w14:textId="5CEF0993"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BB3346" w14:paraId="00CB68D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E2388"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5FC1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3F43BBC4" w14:textId="3727790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248732C2" w14:textId="385C4AC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B30D2C" w14:textId="07C465D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0D42DF" w14:textId="32DEAA7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BB3346" w14:paraId="6277EBC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0BA86"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05AA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4E23ACCC" w14:textId="55873B8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9A8FFB3" w14:textId="08C3121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665DF3" w14:textId="41AFF46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2F3102" w14:textId="0978AAC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BB3346" w14:paraId="7512A74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9CE0CD"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8D21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2E50B059" w14:textId="3610E1C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688A00B3" w14:textId="2BD4E31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9BFFA" w14:textId="74BEAFC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569157" w14:textId="6E69031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BB3346" w14:paraId="3D9669CE"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A8EFA4"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56FE491C" w14:textId="369984E8"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74478B8A" w14:textId="70EFEF0C"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C11B33" w14:textId="1F2A50CE"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63D6D49" w14:textId="222AB2DC"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BB3346" w14:paraId="7133CF5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5C6F9"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F0EB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5833FDD5" w14:textId="5AC3159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5D9DCA8A" w14:textId="000B76D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6FFB22" w14:textId="49F7EF1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8020984" w14:textId="4B36B5A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BB3346" w14:paraId="18C76E6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A613E5"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56298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4D85260B" w14:textId="52B4538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08115EB3" w14:textId="7706B36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A9F51" w14:textId="54D9754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6EB94D" w14:textId="1B89DDC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BB3346" w14:paraId="3DCF941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33E6F"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EFA1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2A2C64E6" w14:textId="7DAE39C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042795AA" w14:textId="1C55A76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A54085" w14:textId="23AE276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A91D23" w14:textId="2B6B5CF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BB3346" w14:paraId="3CCDA9E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702D89"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FC70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3FD3EEE0" w14:textId="4C71865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07FE735" w14:textId="7C7222E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D5C24F" w14:textId="1B24382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748C134F" w14:textId="132444D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BB3346" w14:paraId="7D948FD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B9B1F"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7AC17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2B5BC2FA" w14:textId="426479B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7A53A9C3" w14:textId="4D8E998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A49FD6" w14:textId="3F4AB8C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4DAA4" w14:textId="5F32AB8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BB3346" w14:paraId="70E34C1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EB871"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D6ADC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21D58642" w14:textId="0D7ABB1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75" w:type="pct"/>
            <w:tcBorders>
              <w:top w:val="nil"/>
              <w:left w:val="nil"/>
              <w:bottom w:val="single" w:sz="4" w:space="0" w:color="000000"/>
              <w:right w:val="single" w:sz="4" w:space="0" w:color="000000"/>
            </w:tcBorders>
            <w:shd w:val="clear" w:color="auto" w:fill="auto"/>
            <w:noWrap/>
            <w:vAlign w:val="bottom"/>
            <w:hideMark/>
          </w:tcPr>
          <w:p w14:paraId="178C5916" w14:textId="1CD1591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262ED" w14:textId="44FB630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DA184E" w14:textId="05F6CA7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BB3346" w14:paraId="1921B1A4"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E9F8F2"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5D0054EC" w14:textId="684BC9B3"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53,642.49 </w:t>
            </w:r>
          </w:p>
        </w:tc>
        <w:tc>
          <w:tcPr>
            <w:tcW w:w="675" w:type="pct"/>
            <w:tcBorders>
              <w:top w:val="nil"/>
              <w:left w:val="nil"/>
              <w:bottom w:val="single" w:sz="4" w:space="0" w:color="000000"/>
              <w:right w:val="single" w:sz="4" w:space="0" w:color="000000"/>
            </w:tcBorders>
            <w:shd w:val="clear" w:color="D8D8D8" w:fill="D8D8D8"/>
            <w:noWrap/>
            <w:vAlign w:val="bottom"/>
            <w:hideMark/>
          </w:tcPr>
          <w:p w14:paraId="70C6C8FC" w14:textId="5D953207"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51950EE" w14:textId="7826A493"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74264CD" w14:textId="44F30E98"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02,012.49 </w:t>
            </w:r>
          </w:p>
        </w:tc>
      </w:tr>
      <w:tr w:rsidR="00BB3346" w14:paraId="37BEE50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897A7"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EA88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5524FC9E" w14:textId="28DD7E6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06FC199C" w14:textId="5C48893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F31D8" w14:textId="62F1DF0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4D7D97A" w14:textId="42F769B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BB3346" w14:paraId="0B8EA36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510DD"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44C78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2A74655" w14:textId="135965C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c>
          <w:tcPr>
            <w:tcW w:w="675" w:type="pct"/>
            <w:tcBorders>
              <w:top w:val="nil"/>
              <w:left w:val="nil"/>
              <w:bottom w:val="single" w:sz="4" w:space="0" w:color="000000"/>
              <w:right w:val="single" w:sz="4" w:space="0" w:color="000000"/>
            </w:tcBorders>
            <w:shd w:val="clear" w:color="auto" w:fill="auto"/>
            <w:noWrap/>
            <w:vAlign w:val="bottom"/>
            <w:hideMark/>
          </w:tcPr>
          <w:p w14:paraId="0641FEE1" w14:textId="0458A5D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DBA29B" w14:textId="4C15EA5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9D5E0" w14:textId="7D260DB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r>
      <w:tr w:rsidR="00BB3346" w14:paraId="1E428D4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E9222"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91C2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0119AE5B" w14:textId="14452EE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514296A7" w14:textId="724EC19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A5AFC" w14:textId="46E080C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11F81" w14:textId="482E35C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BB3346" w14:paraId="6174C3F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2BF78"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8674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79CE5B2A" w14:textId="20C4243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7C8C54B0" w14:textId="7AF909E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9DCA6" w14:textId="5F52C45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297C2" w14:textId="37612B5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BB3346" w14:paraId="4357DA9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DE5EB"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A3B6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78854F0E" w14:textId="279681C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2D36C34C" w14:textId="40FF184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F1427" w14:textId="43C96E1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E4D1F7" w14:textId="0F24A92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BB3346" w14:paraId="5CD6271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A391D"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DC7F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3B8DB5BC" w14:textId="4C69DF9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4681C710" w14:textId="3BA94B0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BE7B83" w14:textId="417F831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55476" w14:textId="1244ED3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BB3346" w14:paraId="1278D83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61FE8"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22C18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5E662A82" w14:textId="327B728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1079A35B" w14:textId="765FD63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CA3A4" w14:textId="0557BAE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E8C4A" w14:textId="0B33258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BB3346" w14:paraId="7EE468D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A7318"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E286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390B23C" w14:textId="498D633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11129831" w14:textId="30A5973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554F6" w14:textId="5849CFB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792DF1" w14:textId="4D373FF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BB3346" w14:paraId="46EAD99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5F3EB"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B37B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4354596B" w14:textId="0F80C83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15F728BA" w14:textId="2B750BB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22CA7" w14:textId="1C7DD45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7EEA5" w14:textId="1E0ED39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BB3346" w14:paraId="16DD5D4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AAC27C"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F3EB3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7F933A20" w14:textId="5CCAA73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E29D0B7" w14:textId="688CFC7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8D652" w14:textId="1774AC5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6082D976" w14:textId="71192E4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BB3346" w14:paraId="1F25AAB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F7B34"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645A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5E1A96EB" w14:textId="63DFE3A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3D1C9641" w14:textId="0A94B8C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D1023" w14:textId="6AE2660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0BDFF" w14:textId="69EAD4D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BB3346" w14:paraId="793E7ED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30879"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8C33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yte</w:t>
            </w:r>
          </w:p>
        </w:tc>
        <w:tc>
          <w:tcPr>
            <w:tcW w:w="777" w:type="pct"/>
            <w:tcBorders>
              <w:top w:val="nil"/>
              <w:left w:val="nil"/>
              <w:bottom w:val="single" w:sz="4" w:space="0" w:color="000000"/>
              <w:right w:val="single" w:sz="4" w:space="0" w:color="000000"/>
            </w:tcBorders>
            <w:shd w:val="clear" w:color="auto" w:fill="auto"/>
            <w:noWrap/>
            <w:vAlign w:val="bottom"/>
            <w:hideMark/>
          </w:tcPr>
          <w:p w14:paraId="78A5730A" w14:textId="50F6AC0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c>
          <w:tcPr>
            <w:tcW w:w="675" w:type="pct"/>
            <w:tcBorders>
              <w:top w:val="nil"/>
              <w:left w:val="nil"/>
              <w:bottom w:val="single" w:sz="4" w:space="0" w:color="000000"/>
              <w:right w:val="single" w:sz="4" w:space="0" w:color="000000"/>
            </w:tcBorders>
            <w:shd w:val="clear" w:color="auto" w:fill="auto"/>
            <w:noWrap/>
            <w:vAlign w:val="bottom"/>
            <w:hideMark/>
          </w:tcPr>
          <w:p w14:paraId="7E3B2C99" w14:textId="3A77BAA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2AE2BE" w14:textId="56ADDD1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961EC" w14:textId="489CF2E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r>
      <w:tr w:rsidR="00BB3346" w14:paraId="15C32A3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4CB5B"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A466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3C7B2632" w14:textId="1495E3A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B752B06" w14:textId="0D86D5A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06BC2" w14:textId="0DBDB61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6032BE80" w14:textId="5C7FD3E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BB3346" w14:paraId="0845524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7412A"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1CBE98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77" w:type="pct"/>
            <w:tcBorders>
              <w:top w:val="nil"/>
              <w:left w:val="nil"/>
              <w:bottom w:val="single" w:sz="4" w:space="0" w:color="000000"/>
              <w:right w:val="single" w:sz="4" w:space="0" w:color="000000"/>
            </w:tcBorders>
            <w:shd w:val="clear" w:color="auto" w:fill="auto"/>
            <w:noWrap/>
            <w:vAlign w:val="bottom"/>
            <w:hideMark/>
          </w:tcPr>
          <w:p w14:paraId="56CA06CD" w14:textId="53EEB0A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c>
          <w:tcPr>
            <w:tcW w:w="675" w:type="pct"/>
            <w:tcBorders>
              <w:top w:val="nil"/>
              <w:left w:val="nil"/>
              <w:bottom w:val="single" w:sz="4" w:space="0" w:color="000000"/>
              <w:right w:val="single" w:sz="4" w:space="0" w:color="000000"/>
            </w:tcBorders>
            <w:shd w:val="clear" w:color="auto" w:fill="auto"/>
            <w:noWrap/>
            <w:vAlign w:val="bottom"/>
            <w:hideMark/>
          </w:tcPr>
          <w:p w14:paraId="1F73D9DD" w14:textId="1288F67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79C2A3" w14:textId="015A854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2CA866" w14:textId="6EF4573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r>
      <w:tr w:rsidR="00BB3346" w14:paraId="37EFBB1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360E9"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9BE0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54DC2E9E" w14:textId="7C9E866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1DF54B07" w14:textId="7581D96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C0709" w14:textId="3D0D3F9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6C6A7" w14:textId="74563BE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BB3346" w14:paraId="07FE773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9A466"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4894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3E22AFA0" w14:textId="79A8D73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53B86743" w14:textId="4FF8CCC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E62E2" w14:textId="4A9853F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046760" w14:textId="14A115D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BB3346" w14:paraId="0D775F2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11CD3"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BB74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6B23C6FB" w14:textId="14BBBB5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56958C5C" w14:textId="1001423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3684F5" w14:textId="2DB6E41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97752F" w14:textId="64C32DA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BB3346" w14:paraId="58ABF48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ADF52"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6197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302AD6EC" w14:textId="3BFE028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683F186" w14:textId="11537BF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5A10F" w14:textId="4DEB83C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24908E33" w14:textId="52AF133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BB3346" w14:paraId="5D9D170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082C8"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36252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393BEB43" w14:textId="10B5708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ABD35B1" w14:textId="4434676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C1A4A9" w14:textId="579795A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3AD6CDAC" w14:textId="65BAA7C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BB3346" w14:paraId="4E38B6DC"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883AD5"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7B45E36E" w14:textId="670CD1D5"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4332DC16" w14:textId="71DBFE39"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1320BD7" w14:textId="5A8CE209"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7FCF466" w14:textId="2ED15C8A"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BB3346" w14:paraId="30FF730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BEC89"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3E431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219FFAC2" w14:textId="0CCED12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1163A990" w14:textId="68049FD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CBEEC" w14:textId="7843E52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1E533C2" w14:textId="761CD23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BB3346" w14:paraId="28C1AE1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C3C9D"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E3CE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27D3835F" w14:textId="2F2CA93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7863AD59" w14:textId="18982B5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FE275F" w14:textId="12DA990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91AB1" w14:textId="490C840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BB3346" w14:paraId="4F3B9E5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0DEF5"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629B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3F6BC4C6" w14:textId="0EFD8B8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2468B19B" w14:textId="492157C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23A55" w14:textId="7EB3DA1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3C34C378" w14:textId="477CDC3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BB3346" w14:paraId="230895F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6884F"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81F9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68806BA5" w14:textId="3DF6669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21AE94F3" w14:textId="1EEC54B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94F95B" w14:textId="762E21E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2EF20D" w14:textId="767A392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BB3346" w14:paraId="365AC1A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6E1C3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E457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71FD0435" w14:textId="36975FE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129754C0" w14:textId="683F562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B0804" w14:textId="0F6FEFD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F591F" w14:textId="027603F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BB3346" w14:paraId="6CC76E7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49AE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8862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39C09E3A" w14:textId="4267285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2D82F927" w14:textId="04D78B1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9D1E18" w14:textId="6603A81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838C9" w14:textId="05FDF9D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BB3346" w14:paraId="0BD986C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E54683"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ED87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39544FDC" w14:textId="0FED74C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72888EF3" w14:textId="7E1EB3E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0ECEC" w14:textId="58D569A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E0241" w14:textId="6EE6F49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BB3346" w14:paraId="419AED87"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1544CF"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51FD86F9" w14:textId="56E4DEB5"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062FED21" w14:textId="6D9B5885"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A8C953" w14:textId="4C23409A"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1407A27" w14:textId="1468A7E6"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BB3346" w14:paraId="752931E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73932"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A153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418DE2E2" w14:textId="798055E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7B45DF80" w14:textId="42E5483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C24D1" w14:textId="0EB1217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B3D2E61" w14:textId="5478545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BB3346" w14:paraId="1D272AB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B5B48"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9AB3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7749BFC1" w14:textId="68E60C3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634E5575" w14:textId="5EDABAB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15D91" w14:textId="7BD9D82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DF6B61" w14:textId="198618D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BB3346" w14:paraId="1C455B3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9DF34B"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B24B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750B66BA" w14:textId="444A1CC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5170E8E5" w14:textId="47AFFCA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3859C" w14:textId="5B0BD97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49AB81" w14:textId="651B572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BB3346" w14:paraId="039FAF5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82CC9"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AE78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5540C49D" w14:textId="4050248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0C39912" w14:textId="4AB1850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41FCE" w14:textId="366B15A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16D4FAA1" w14:textId="61BDC2B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BB3346" w14:paraId="1B6A52E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6163D"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FEB2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1CCC9AC6" w14:textId="5CC3297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705A5779" w14:textId="446BB14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AA9FA" w14:textId="3A0C114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7C0BF" w14:textId="1917E91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BB3346" w14:paraId="5A5075C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C2B62"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92DE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2A031F49" w14:textId="7FC1D55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54D3EC9D" w14:textId="66E74FD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92C9B" w14:textId="547830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133E4" w14:textId="2F5DB62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BB3346" w14:paraId="384429E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3968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73AD0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65C312BB" w14:textId="3C71BEF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07B27A8F" w14:textId="2B0754F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1485A1" w14:textId="6D12707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76ED7" w14:textId="7762ECC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BB3346" w14:paraId="03B5806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7C601"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3D45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50365F2E" w14:textId="7037EBE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50EE436C" w14:textId="46EEEB2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9D6CA9" w14:textId="78D6CA6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5E74D9" w14:textId="7CAF234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BB3346" w14:paraId="4150B5D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C9609"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E4B93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17A1C2E1" w14:textId="34E7729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33BDF40D" w14:textId="12AA0C4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48670C" w14:textId="6615BFC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A6066A" w14:textId="30FB402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BB3346" w14:paraId="14C4AAD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C24A9"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74C6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1F3AB934" w14:textId="52A7454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2ADFB2C5" w14:textId="712089C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9EFDA" w14:textId="6CC8A8B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3788D" w14:textId="7C26102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BB3346" w14:paraId="7A8455C5"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D9D57D"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5ADFF3C6" w14:textId="6891A20F"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83,547.29 </w:t>
            </w:r>
          </w:p>
        </w:tc>
        <w:tc>
          <w:tcPr>
            <w:tcW w:w="675" w:type="pct"/>
            <w:tcBorders>
              <w:top w:val="nil"/>
              <w:left w:val="nil"/>
              <w:bottom w:val="single" w:sz="4" w:space="0" w:color="000000"/>
              <w:right w:val="single" w:sz="4" w:space="0" w:color="000000"/>
            </w:tcBorders>
            <w:shd w:val="clear" w:color="D8D8D8" w:fill="D8D8D8"/>
            <w:noWrap/>
            <w:vAlign w:val="bottom"/>
            <w:hideMark/>
          </w:tcPr>
          <w:p w14:paraId="5C97EB30" w14:textId="6E6F6E35"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B267EBB" w14:textId="78D5D4D6"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ED8B429" w14:textId="710B4359"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21,047.29 </w:t>
            </w:r>
          </w:p>
        </w:tc>
      </w:tr>
      <w:tr w:rsidR="00BB3346" w14:paraId="4A12B21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B4E58"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94F7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1E4AB611" w14:textId="4A87991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33376D3D" w14:textId="20539AF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68670" w14:textId="67BCA59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8406941" w14:textId="2BA97A8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BB3346" w14:paraId="0D2E378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7D1A9"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3130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683E4DE2" w14:textId="6B55035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393EBC7B" w14:textId="1E48193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18B4F" w14:textId="115857F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A1A43" w14:textId="53AF29C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BB3346" w14:paraId="444A2BA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154947"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8FFB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3666B791" w14:textId="63AA58E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D9D1656" w14:textId="685D331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EA0DC" w14:textId="7FF7A0A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651DD390" w14:textId="3FF2C5B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B3346" w14:paraId="2356BF1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8A40A"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A0AB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2CB91A45" w14:textId="0F151BF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5431872E" w14:textId="67DB6F5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1BDFCF" w14:textId="5FAF531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5B17C" w14:textId="232847D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BB3346" w14:paraId="6C2AAFB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E5F93"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D5726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5792B7C0" w14:textId="52B54D7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32A034E4" w14:textId="77D9A85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9D722" w14:textId="699E357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5F180E" w14:textId="2C0479B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BB3346" w14:paraId="2AFFB72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40F7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3331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18FC86F3" w14:textId="75EAD99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AD1E0BC" w14:textId="7FD2CBF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A75893" w14:textId="3B8571D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3EFDD5CC" w14:textId="73C17C3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BB3346" w14:paraId="62DC499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1DD96"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E807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15D3E958" w14:textId="2A72624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c>
          <w:tcPr>
            <w:tcW w:w="675" w:type="pct"/>
            <w:tcBorders>
              <w:top w:val="nil"/>
              <w:left w:val="nil"/>
              <w:bottom w:val="single" w:sz="4" w:space="0" w:color="000000"/>
              <w:right w:val="single" w:sz="4" w:space="0" w:color="000000"/>
            </w:tcBorders>
            <w:shd w:val="clear" w:color="auto" w:fill="auto"/>
            <w:noWrap/>
            <w:vAlign w:val="bottom"/>
            <w:hideMark/>
          </w:tcPr>
          <w:p w14:paraId="7DAB95B4" w14:textId="5C04A53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B1832" w14:textId="4DD2D1E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FC0F1A" w14:textId="681CE82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r>
      <w:tr w:rsidR="00BB3346" w14:paraId="0D64A11E"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FFE41F"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6EDF50ED" w14:textId="6090411B"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c>
          <w:tcPr>
            <w:tcW w:w="675" w:type="pct"/>
            <w:tcBorders>
              <w:top w:val="nil"/>
              <w:left w:val="nil"/>
              <w:bottom w:val="single" w:sz="4" w:space="0" w:color="000000"/>
              <w:right w:val="single" w:sz="4" w:space="0" w:color="000000"/>
            </w:tcBorders>
            <w:shd w:val="clear" w:color="A5A5A5" w:fill="A5A5A5"/>
            <w:noWrap/>
            <w:vAlign w:val="bottom"/>
            <w:hideMark/>
          </w:tcPr>
          <w:p w14:paraId="083081DF" w14:textId="5F723F06"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7F2FF89" w14:textId="4791E7FB"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041F519" w14:textId="6C164D16"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r>
      <w:tr w:rsidR="00BB3346" w14:paraId="6719DF1E"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85B7FD"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CF058AC" w14:textId="5AFEFEA6"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5B86B0AC" w14:textId="444835E5"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934AFCB" w14:textId="4225E151"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548DB82" w14:textId="647B097C"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BB3346" w14:paraId="3CA7148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917A62"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0DE6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00324A8E" w14:textId="5041798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2462D160" w14:textId="3C3E07A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714A8" w14:textId="487CC07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B075E0" w14:textId="71A110C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BB3346" w14:paraId="7B0CAFB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B462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F081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0FF6C7A8" w14:textId="27B3AFD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09563554" w14:textId="3DE52F9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487AF5" w14:textId="01A3F80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1DF9F" w14:textId="463D8EE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BB3346" w14:paraId="66233B2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D572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5F13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6C4FBEB" w14:textId="316F5B0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0E012DEE" w14:textId="775D25D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BC8D8" w14:textId="7D21AEC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4E7F4" w14:textId="39ECC5B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BB3346" w14:paraId="357ABC3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22EB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849D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226507FC" w14:textId="6320FFB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18F00A58" w14:textId="6C13764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9837F" w14:textId="2A834E3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C67B74" w14:textId="24947C1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BB3346" w14:paraId="65D928B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93C18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53F2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50056BFA" w14:textId="6E4E3EE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7B0C2C5C" w14:textId="6DB9F08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EBDC2" w14:textId="4221208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28A86" w14:textId="058E2D0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BB3346" w14:paraId="51AB954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C063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750F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6B3AA7B0" w14:textId="28077B7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44400A77" w14:textId="3CDE21A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E5710" w14:textId="41AAA12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BEE6DD" w14:textId="3FCD0F0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BB3346" w14:paraId="65C4807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9F12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609E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15E72330" w14:textId="4CB485A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5F3D9F5C" w14:textId="34C9428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76BBB" w14:textId="167A91C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8CC092" w14:textId="1E8DE80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BB3346" w14:paraId="4C115A1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271B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12A5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1DD1E934" w14:textId="0657177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18EC4011" w14:textId="4F8D31B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28D4A" w14:textId="744D46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D323CD" w14:textId="37718FD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BB3346" w14:paraId="0DC6F00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A36D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6B41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51C6C179" w14:textId="741CB95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50F91BDE" w14:textId="0273E82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EF67A" w14:textId="1A733AA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2968F" w14:textId="1BBCB31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BB3346" w14:paraId="6AE575C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F3DF3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C624A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157A04CD" w14:textId="5246600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0516DAEF" w14:textId="2FD209D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D9A79D" w14:textId="081F652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012FE" w14:textId="7A4530B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BB3346" w14:paraId="1B115A7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38B5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63A3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07D50CB5" w14:textId="23AB437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1355275D" w14:textId="3527045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3E9AF" w14:textId="6455108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B8C2AE" w14:textId="757190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BB3346" w14:paraId="4A6134E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8452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0917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57A8C4CA" w14:textId="60D8384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00925553" w14:textId="59385D0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DFFFC3" w14:textId="243EA70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638E92" w14:textId="119A2A5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BB3346" w14:paraId="47C84FC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6F9B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16AC6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76E10432" w14:textId="58CE6E8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316ADA17" w14:textId="364FE87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D7BCB" w14:textId="540EC11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C319FA" w14:textId="32C89B5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BB3346" w14:paraId="1ACF6A2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97BD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05B7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3FC2C4B2" w14:textId="614B5EE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E00A4ED" w14:textId="495000B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3F4C8" w14:textId="510013A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290F3" w14:textId="2AE491F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BB3346" w14:paraId="2E7A7A1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85CF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45BA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4DBD1EA3" w14:textId="5460603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6B4D2E8D" w14:textId="1D06DB0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FFCCA4" w14:textId="17845FA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5A54F8" w14:textId="0592C5F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BB3346" w14:paraId="7A1EFE1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9E56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334C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549BA5C1" w14:textId="2B17C77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7232CE8D" w14:textId="2E6C0E4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AF794" w14:textId="39683C2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8A215" w14:textId="31C3F72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BB3346" w14:paraId="6F34E85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7430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328B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7D5D4DF7" w14:textId="3E025CE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7F84EEFE" w14:textId="0017BD8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186A1" w14:textId="6BC4927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2687CE" w14:textId="6CD5594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BB3346" w14:paraId="64C499C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1364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C2D5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B734900" w14:textId="79B90C0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40C47744" w14:textId="5809547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2045B1" w14:textId="6B8C675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E76EA" w14:textId="4314252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BB3346" w14:paraId="631B6A7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CCFB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C9B0E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2A94F081" w14:textId="66929B7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2EDB4321" w14:textId="5409993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B20A8" w14:textId="3D97451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109470" w14:textId="3FABF5F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BB3346" w14:paraId="5C920C6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173D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6A41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31E14EFC" w14:textId="31A2115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2B9FEA79" w14:textId="6778672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2DE07" w14:textId="7C42E40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3C839D" w14:textId="252A313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BB3346" w14:paraId="7BD32B8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2BAA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0C1A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7242546C" w14:textId="1F08851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75AD9FE1" w14:textId="0D05637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B6344" w14:textId="01366AC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7BEA2B" w14:textId="0AB95D3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BB3346" w14:paraId="54770E3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39541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D1C2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600CE2FF" w14:textId="13D4934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696D35A3" w14:textId="7D47B8F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FA8BA" w14:textId="54557B2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E89A5E" w14:textId="5ACCE10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BB3346" w14:paraId="742312F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686C5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1B0E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04BB8F11" w14:textId="11338CC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2A6C4529" w14:textId="5AD43A0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60266" w14:textId="03C039F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B6C7FC" w14:textId="6B46DFA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BB3346" w14:paraId="79E268E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AA64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7E8EB7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4D9D5A78" w14:textId="5FAF00A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28A47BAC" w14:textId="3F82594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29334D" w14:textId="6450207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A1E531" w14:textId="58CF180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BB3346" w14:paraId="0484FB9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E0746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DD29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26E559A7" w14:textId="271CA11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AD313C" w14:textId="63911E4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6B545" w14:textId="514FE54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A4F62D" w14:textId="5591344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BB3346" w14:paraId="2BDAA92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457C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910B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64221936" w14:textId="4E8C1DC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0B2E0E54" w14:textId="2E8546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85A9A" w14:textId="55C50B1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E86E41" w14:textId="33E4F94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BB3346" w14:paraId="1E8B5BE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9089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AD87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7F7EA717" w14:textId="4405F28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DD0C1A" w14:textId="1C0B3E5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606E8" w14:textId="3F0D55D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3B45E" w14:textId="0D0BD69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BB3346" w14:paraId="6D41301B"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5294DF"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2261FED" w14:textId="017B1BFD"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c>
          <w:tcPr>
            <w:tcW w:w="675" w:type="pct"/>
            <w:tcBorders>
              <w:top w:val="nil"/>
              <w:left w:val="nil"/>
              <w:bottom w:val="single" w:sz="4" w:space="0" w:color="000000"/>
              <w:right w:val="single" w:sz="4" w:space="0" w:color="000000"/>
            </w:tcBorders>
            <w:shd w:val="clear" w:color="D8D8D8" w:fill="D8D8D8"/>
            <w:noWrap/>
            <w:vAlign w:val="bottom"/>
            <w:hideMark/>
          </w:tcPr>
          <w:p w14:paraId="3BA3BD09" w14:textId="2CBB9E6A"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397D884" w14:textId="5931464E"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359F60D" w14:textId="1311DCC6"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r>
      <w:tr w:rsidR="00BB3346" w14:paraId="7D93EEE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F5E69"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5E3D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2A72BF7E" w14:textId="436FABD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291F71" w14:textId="11824D8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7DD49" w14:textId="73F5E09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E10BF1" w14:textId="25D1675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BB3346" w14:paraId="44C9391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0B8E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3787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5D319704" w14:textId="6F6CBB9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527B6538" w14:textId="2F2D578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6FD58" w14:textId="2D7404E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1F74D" w14:textId="1C30850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BB3346" w14:paraId="0DFCD04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0D5D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87DD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793F4CD5" w14:textId="2C0B489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0C737108" w14:textId="7D5379E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C3F7E1" w14:textId="05A0E38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094083" w14:textId="0240C5F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BB3346" w14:paraId="5588480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E58A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CE9D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4713ED1E" w14:textId="3686172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627C7615" w14:textId="6595255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AE9D4" w14:textId="34C260C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7960EE" w14:textId="6DB20EF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BB3346" w14:paraId="430E365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1006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B9358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7C483CA8" w14:textId="1C67E2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7A4C0272" w14:textId="7EF2620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6D4B6" w14:textId="034A5DF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1B295B" w14:textId="0175D1D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BB3346" w14:paraId="38C0BAF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8715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1E5F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5E50CF49" w14:textId="7BF6898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5D2CFC15" w14:textId="3F49552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FA64B" w14:textId="21B9874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B5DF8" w14:textId="50558D5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BB3346" w14:paraId="60CCA07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0DD8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FA1C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177DC39B" w14:textId="52361F7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4EC5DE42" w14:textId="06823EA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EC78B9" w14:textId="736A3EB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E01684" w14:textId="5EECEC2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BB3346" w14:paraId="6DA8BC7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4DF4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59B4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6D02C463" w14:textId="3DB28A8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1E3502D4" w14:textId="630BFBB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BA320A" w14:textId="3A12DD8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1E9E38" w14:textId="61AED19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BB3346" w14:paraId="4F2F2BF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2C6E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60D4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5C58F40D" w14:textId="3095BD9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5B976FA9" w14:textId="47BB54E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39789" w14:textId="3EFC4A8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F94740" w14:textId="7DC3816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BB3346" w14:paraId="1CB3D9B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70BD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DC77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1EE90475" w14:textId="34735C0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6C5CBE24" w14:textId="033767B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F7496A" w14:textId="78AC54D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C8355B" w14:textId="1F937D7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BB3346" w14:paraId="3329D60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B3626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D2A9A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42C2B01A" w14:textId="7F700FD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41EA9FC6" w14:textId="772325F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04FF6" w14:textId="3561292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872D2" w14:textId="648C01B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BB3346" w14:paraId="3BD24EB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5A2E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7BDF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014F1668" w14:textId="020F269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521B4250" w14:textId="1A7BF6E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BC92F" w14:textId="106B17D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1F85F" w14:textId="628FE82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BB3346" w14:paraId="5B044FB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2CC9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EF42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20BA34D9" w14:textId="2B66540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228A1BC9" w14:textId="1750840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58B547" w14:textId="719F3B3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2F34AB" w14:textId="5E8B364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BB3346" w14:paraId="55A8754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3509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859C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0DC9BAE2" w14:textId="2FAAC9C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0F13266E" w14:textId="6F7948D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5F185" w14:textId="7A23A1F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FF77ED" w14:textId="4E9D51D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BB3346" w14:paraId="3ED141B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A7BE6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0ED5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65DE97C5" w14:textId="1A6AA65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277146FF" w14:textId="67644C7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BD63BA" w14:textId="549FD98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7AE29" w14:textId="3994A45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BB3346" w14:paraId="54AB878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22B9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F4F9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02FC5681" w14:textId="01CFD95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258F4AC3" w14:textId="5C1735E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3E1A7" w14:textId="36A00C6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6480BC" w14:textId="593604E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BB3346" w14:paraId="559DA49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C5BE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F914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FD52622" w14:textId="0EFC377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c>
          <w:tcPr>
            <w:tcW w:w="675" w:type="pct"/>
            <w:tcBorders>
              <w:top w:val="nil"/>
              <w:left w:val="nil"/>
              <w:bottom w:val="single" w:sz="4" w:space="0" w:color="000000"/>
              <w:right w:val="single" w:sz="4" w:space="0" w:color="000000"/>
            </w:tcBorders>
            <w:shd w:val="clear" w:color="auto" w:fill="auto"/>
            <w:noWrap/>
            <w:vAlign w:val="bottom"/>
            <w:hideMark/>
          </w:tcPr>
          <w:p w14:paraId="5F24E248" w14:textId="1DC66BF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09CEC8" w14:textId="63BB532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4E9458" w14:textId="70DB3E1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r>
      <w:tr w:rsidR="00BB3346" w14:paraId="5D376CA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0570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6778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0AB4A920" w14:textId="1EDBBCD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4FC8E8BF" w14:textId="776DE20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5C319" w14:textId="5F5CAA2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A7C83" w14:textId="0BDE590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BB3346" w14:paraId="4DB9662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126C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A6D4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384EF85D" w14:textId="17DA69E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489ACAD9" w14:textId="6975BD1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64B01C" w14:textId="05CA060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514BD" w14:textId="57EEB86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BB3346" w14:paraId="3D6AB09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1020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74C7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2D0D321F" w14:textId="2433AA4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6E488E46" w14:textId="0A00248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870A6A" w14:textId="3378864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A76F6F" w14:textId="7646F9D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BB3346" w14:paraId="75EBF31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584B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0737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711A44B0" w14:textId="2CEB033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17CA1770" w14:textId="7077BFC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1F523" w14:textId="2BBBD30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60433" w14:textId="5BC5410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BB3346" w14:paraId="0853A9B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A908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7619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597898A" w14:textId="00CE70B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61844900" w14:textId="446337E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F164FC" w14:textId="1F9CC4A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BE52D" w14:textId="0AC7682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BB3346" w14:paraId="062DD61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2BE6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70397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1E5A1461" w14:textId="15C5571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00CC87E9" w14:textId="0C3E163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6B1BD" w14:textId="050A63F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5D6D0F" w14:textId="2E25E00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BB3346" w14:paraId="1BF984B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7B94B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5E2B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3BD747F8" w14:textId="4BEEC6F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4CF0C57E" w14:textId="4C7E304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548CA" w14:textId="49496EC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65B4D" w14:textId="118415C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BB3346" w14:paraId="6B77391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5685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01E0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396DDA20" w14:textId="0E57963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4655CBB3" w14:textId="499D3FB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747634" w14:textId="07172F0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7A379" w14:textId="2E4C478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BB3346" w14:paraId="37558F9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602E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ACA0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1264AA5D" w14:textId="42F7E1C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E85A06" w14:textId="7804984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26068" w14:textId="3E73121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C979E1" w14:textId="1C1B590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BB3346" w14:paraId="75D4F25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19DE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41DF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23BE14D3" w14:textId="674860E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4E31ADCE" w14:textId="4BBF324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598CB" w14:textId="1EB5446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237F3C" w14:textId="5396C8A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BB3346" w14:paraId="6D73FE1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0FF3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2CC41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516A9226" w14:textId="090077E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00758ADC" w14:textId="380FD80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CBF3D" w14:textId="16FB019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214C2B" w14:textId="2B028EE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BB3346" w14:paraId="5F8A0532"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E7847C"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6DD25180" w14:textId="0337BF7B"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c>
          <w:tcPr>
            <w:tcW w:w="675" w:type="pct"/>
            <w:tcBorders>
              <w:top w:val="nil"/>
              <w:left w:val="nil"/>
              <w:bottom w:val="single" w:sz="4" w:space="0" w:color="000000"/>
              <w:right w:val="single" w:sz="4" w:space="0" w:color="000000"/>
            </w:tcBorders>
            <w:shd w:val="clear" w:color="D8D8D8" w:fill="D8D8D8"/>
            <w:noWrap/>
            <w:vAlign w:val="bottom"/>
            <w:hideMark/>
          </w:tcPr>
          <w:p w14:paraId="388D8E24" w14:textId="331F0BE9"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992D19F" w14:textId="2C16F05D"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08092BD" w14:textId="7466F953"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r>
      <w:tr w:rsidR="00BB3346" w14:paraId="6DEBAB3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63345"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9B6C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2185F2E5" w14:textId="4E56CC0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2AC405AC" w14:textId="0D3C231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A6017" w14:textId="1494F9A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52C92" w14:textId="74E978B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BB3346" w14:paraId="6874C2A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33B97"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1B9B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679F761A" w14:textId="35586EF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6B82B99B" w14:textId="3BC9516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75A4F" w14:textId="39F0E6B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F04ADC" w14:textId="5CBA330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BB3346" w14:paraId="413858E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D17C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5F83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6AF06EC2" w14:textId="419C3E1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D5F054" w14:textId="2EE1999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19710" w14:textId="76B9DCB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D24C5" w14:textId="6B1B48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BB3346" w14:paraId="2F819E3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69C3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94843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25A1D4DB" w14:textId="2294D56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c>
          <w:tcPr>
            <w:tcW w:w="675" w:type="pct"/>
            <w:tcBorders>
              <w:top w:val="nil"/>
              <w:left w:val="nil"/>
              <w:bottom w:val="single" w:sz="4" w:space="0" w:color="000000"/>
              <w:right w:val="single" w:sz="4" w:space="0" w:color="000000"/>
            </w:tcBorders>
            <w:shd w:val="clear" w:color="auto" w:fill="auto"/>
            <w:noWrap/>
            <w:vAlign w:val="bottom"/>
            <w:hideMark/>
          </w:tcPr>
          <w:p w14:paraId="4C6F8DFB" w14:textId="56AB37D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A6A767" w14:textId="6852D70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116BA" w14:textId="5A21CA1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r>
      <w:tr w:rsidR="00BB3346" w14:paraId="481AA9D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0344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2180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5E619485" w14:textId="3B34410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608B9E70" w14:textId="24990CC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A0CA5" w14:textId="66C331F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D40D9B" w14:textId="441A8E3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BB3346" w14:paraId="189A94B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3196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1DB3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7BE35DD6" w14:textId="39EBD1C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5C93D5EC" w14:textId="75E81D8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2B041" w14:textId="62CA73A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B06835" w14:textId="4872B7A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BB3346" w14:paraId="7348AA4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90E8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FDC4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3973BF9B" w14:textId="568BEC6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288A6F5B" w14:textId="1D06CD1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DECBED" w14:textId="5C16BDD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422315" w14:textId="78831FC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BB3346" w14:paraId="30A1612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8605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54FCF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507A5AC3" w14:textId="370ABA5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0F8D76A" w14:textId="4BBC785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CB88D" w14:textId="258D39C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F0D829" w14:textId="697DF9C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BB3346" w14:paraId="3330650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19013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071F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653132E0" w14:textId="635DA70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2B7997EA" w14:textId="1397590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5ABFE" w14:textId="7801139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643420" w14:textId="1525799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BB3346" w14:paraId="5214E48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16AC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94F7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5FB9A061" w14:textId="43FB74C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6F4A8C84" w14:textId="05ADD6B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D97A5" w14:textId="416128E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F59CD" w14:textId="64443E8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BB3346" w14:paraId="2B11290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905E8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6ECB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3234A8A9" w14:textId="6433155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2937366F" w14:textId="3F759DD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00E66" w14:textId="0C9158F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5433C" w14:textId="1170E5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BB3346" w14:paraId="5D16A0F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F5E9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C7C0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36EFFD94" w14:textId="38CACB2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2FDFDE1A" w14:textId="42AA52C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852ED" w14:textId="5A2169C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7232E0" w14:textId="775B17C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BB3346" w14:paraId="67F370D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A7C5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F140E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62534D82" w14:textId="662CDAB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30D15689" w14:textId="798302A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1853B" w14:textId="221F660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9122DD" w14:textId="1A077D2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BB3346" w14:paraId="5C8C5ED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CF25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A1F0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5CF5B340" w14:textId="16083AB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58EA83D0" w14:textId="18A26B5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CFB7C0" w14:textId="63A6723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C91DE3" w14:textId="464D362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BB3346" w14:paraId="486A647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F1BA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3817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2E3AC936" w14:textId="1773FA0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2045F6AF" w14:textId="01AF50F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1557CA" w14:textId="0EE7D39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D5AD69" w14:textId="1822367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BB3346" w14:paraId="61F78961"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9E1D53"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30D7D40B" w14:textId="47F1F31E"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62EE6A22" w14:textId="507D08C3"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F6A86C5" w14:textId="43AF0C2F"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C12D66" w14:textId="39406918"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BB3346" w14:paraId="2F9F6FD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E3A9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A58F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4434F3A5" w14:textId="0682F66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3E73E5F2" w14:textId="6A75CC6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9490E" w14:textId="211E6F8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49D9D" w14:textId="6974490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BB3346" w14:paraId="50466B7A"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937DB4"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3F4A2501" w14:textId="1181B2E3"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7,885,643.45 </w:t>
            </w:r>
          </w:p>
        </w:tc>
        <w:tc>
          <w:tcPr>
            <w:tcW w:w="675" w:type="pct"/>
            <w:tcBorders>
              <w:top w:val="nil"/>
              <w:left w:val="nil"/>
              <w:bottom w:val="single" w:sz="4" w:space="0" w:color="000000"/>
              <w:right w:val="single" w:sz="4" w:space="0" w:color="000000"/>
            </w:tcBorders>
            <w:shd w:val="clear" w:color="A5A5A5" w:fill="A5A5A5"/>
            <w:noWrap/>
            <w:vAlign w:val="bottom"/>
            <w:hideMark/>
          </w:tcPr>
          <w:p w14:paraId="1A7A5D33" w14:textId="1CEA51E5"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3562C17" w14:textId="05412F32"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BE661E4" w14:textId="336E6BD7"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7,885,643.45 </w:t>
            </w:r>
          </w:p>
        </w:tc>
      </w:tr>
      <w:tr w:rsidR="00BB3346" w14:paraId="77C8E513"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9606B4"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6E8C09FE" w14:textId="3A6859CB"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18,466.10 </w:t>
            </w:r>
          </w:p>
        </w:tc>
        <w:tc>
          <w:tcPr>
            <w:tcW w:w="675" w:type="pct"/>
            <w:tcBorders>
              <w:top w:val="nil"/>
              <w:left w:val="nil"/>
              <w:bottom w:val="single" w:sz="4" w:space="0" w:color="000000"/>
              <w:right w:val="single" w:sz="4" w:space="0" w:color="000000"/>
            </w:tcBorders>
            <w:shd w:val="clear" w:color="D8D8D8" w:fill="D8D8D8"/>
            <w:noWrap/>
            <w:vAlign w:val="bottom"/>
            <w:hideMark/>
          </w:tcPr>
          <w:p w14:paraId="0D6856FA" w14:textId="4D239409"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6DD787A" w14:textId="7D033FA2"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963E159" w14:textId="3488C6AC"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18,466.10 </w:t>
            </w:r>
          </w:p>
        </w:tc>
      </w:tr>
      <w:tr w:rsidR="00BB3346" w14:paraId="3D6C9F8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09109F"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F946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4D7C2760" w14:textId="51E616D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EFF7B6C" w14:textId="6A10074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EA724" w14:textId="0D2813F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CEDFCE" w14:textId="489E103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B3346" w14:paraId="2C86646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FDE2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A19D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6F6D41BC" w14:textId="2CBC5E1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6,320.00 </w:t>
            </w:r>
          </w:p>
        </w:tc>
        <w:tc>
          <w:tcPr>
            <w:tcW w:w="675" w:type="pct"/>
            <w:tcBorders>
              <w:top w:val="nil"/>
              <w:left w:val="nil"/>
              <w:bottom w:val="single" w:sz="4" w:space="0" w:color="000000"/>
              <w:right w:val="single" w:sz="4" w:space="0" w:color="000000"/>
            </w:tcBorders>
            <w:shd w:val="clear" w:color="auto" w:fill="auto"/>
            <w:noWrap/>
            <w:vAlign w:val="bottom"/>
            <w:hideMark/>
          </w:tcPr>
          <w:p w14:paraId="4D7FCF31" w14:textId="2281189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C7B6B" w14:textId="18BEE19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5791F0" w14:textId="4355881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6,320.00 </w:t>
            </w:r>
          </w:p>
        </w:tc>
      </w:tr>
      <w:tr w:rsidR="00BB3346" w14:paraId="640449A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C6907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A034C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13150465" w14:textId="49ADA11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8564B5E" w14:textId="281399A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96233A" w14:textId="145CCC0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D225E3" w14:textId="3A066A1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B3346" w14:paraId="0D7867C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B9EB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4615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362638EB" w14:textId="1D2655A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36256C6" w14:textId="207C772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7EE1B" w14:textId="5562A19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66452C" w14:textId="1CECF01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B3346" w14:paraId="00972C7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31F90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AB90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glasan</w:t>
            </w:r>
          </w:p>
        </w:tc>
        <w:tc>
          <w:tcPr>
            <w:tcW w:w="777" w:type="pct"/>
            <w:tcBorders>
              <w:top w:val="nil"/>
              <w:left w:val="nil"/>
              <w:bottom w:val="single" w:sz="4" w:space="0" w:color="000000"/>
              <w:right w:val="single" w:sz="4" w:space="0" w:color="000000"/>
            </w:tcBorders>
            <w:shd w:val="clear" w:color="auto" w:fill="auto"/>
            <w:noWrap/>
            <w:vAlign w:val="bottom"/>
            <w:hideMark/>
          </w:tcPr>
          <w:p w14:paraId="51088886" w14:textId="5B33760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4F6A4DC0" w14:textId="129F121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5AD1F" w14:textId="0211BC1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F4717" w14:textId="69C08D4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BB3346" w14:paraId="4CF8BA7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2062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70405F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70652E84" w14:textId="76E57F6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74B665E0" w14:textId="58117D9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F402F" w14:textId="1DA088C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FDFDA8" w14:textId="2FF6432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BB3346" w14:paraId="143BED7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58BE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499E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4BB1C262" w14:textId="2CBDE6F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D7B06A9" w14:textId="6321BBA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B7229" w14:textId="1F13156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1776F7" w14:textId="7852CB4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B3346" w14:paraId="46AA869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20BA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5F79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5A070662" w14:textId="28FF83D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5A8CCAD9" w14:textId="385B2B5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EC5B0" w14:textId="0A2AED0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02EF7D" w14:textId="25EF106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BB3346" w14:paraId="5BE30C8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A5C8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D2CD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D6E26F8" w14:textId="1FB190E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5D9E365" w14:textId="6F371D9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5515E" w14:textId="635500B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3F350C" w14:textId="2317AA2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B3346" w14:paraId="705541E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3E0C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3B87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43B89C93" w14:textId="0E4F8DB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c>
          <w:tcPr>
            <w:tcW w:w="675" w:type="pct"/>
            <w:tcBorders>
              <w:top w:val="nil"/>
              <w:left w:val="nil"/>
              <w:bottom w:val="single" w:sz="4" w:space="0" w:color="000000"/>
              <w:right w:val="single" w:sz="4" w:space="0" w:color="000000"/>
            </w:tcBorders>
            <w:shd w:val="clear" w:color="auto" w:fill="auto"/>
            <w:noWrap/>
            <w:vAlign w:val="bottom"/>
            <w:hideMark/>
          </w:tcPr>
          <w:p w14:paraId="1C5B8A19" w14:textId="4501E1D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DB1A0" w14:textId="1418105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45172" w14:textId="39FBC45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r>
      <w:tr w:rsidR="00BB3346" w14:paraId="4D278E9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D28D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35F8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4495493D" w14:textId="30F532F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2E2778A9" w14:textId="1072D6D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4CBA85" w14:textId="5581A34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9C52F7" w14:textId="54828F8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BB3346" w14:paraId="63E8570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728C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42AE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7DEF3DEE" w14:textId="3ED4991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E27C084" w14:textId="27B1EA1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118383" w14:textId="3D68D21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F0038" w14:textId="5A173EF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B3346" w14:paraId="1C4B547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0B7C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8667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76002DD5" w14:textId="63A93C1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7FEB4A92" w14:textId="11C788A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98CF89" w14:textId="3A6C469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E5E11" w14:textId="5E4172B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BB3346" w14:paraId="5845E93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5527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9142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1037F75A" w14:textId="10EC8E0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4E18F03A" w14:textId="111D369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4CFEE" w14:textId="07F5A5E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699A00" w14:textId="58B63B0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BB3346" w14:paraId="6729A8E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0962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5D58B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2820682D" w14:textId="15D3B84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E495312" w14:textId="32234F8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04D9BD" w14:textId="66B1264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221FC4" w14:textId="7D82BC7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B3346" w14:paraId="37BA37A7"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42565A"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3FF794C2" w14:textId="59865A22"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1812BD0E" w14:textId="5807D1ED"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1EB8F1D" w14:textId="6B0C2C80"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DE1AE2" w14:textId="779DF7F5"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r>
      <w:tr w:rsidR="00BB3346" w14:paraId="18DB9A1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5DC8D"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B1A1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16C4AA6B" w14:textId="6726781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1CA77FB" w14:textId="13970C6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99900" w14:textId="4B4B105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F4D0C" w14:textId="3E27BA9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B3346" w14:paraId="7E6B0AD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3C1F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6125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219AE1CF" w14:textId="5A97F55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4DD5973E" w14:textId="3D115B3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80596" w14:textId="4C14362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9AF9B9" w14:textId="6D4BB96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BB3346" w14:paraId="5A8182C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AE13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F0085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187C3B49" w14:textId="24E925C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c>
          <w:tcPr>
            <w:tcW w:w="675" w:type="pct"/>
            <w:tcBorders>
              <w:top w:val="nil"/>
              <w:left w:val="nil"/>
              <w:bottom w:val="single" w:sz="4" w:space="0" w:color="000000"/>
              <w:right w:val="single" w:sz="4" w:space="0" w:color="000000"/>
            </w:tcBorders>
            <w:shd w:val="clear" w:color="auto" w:fill="auto"/>
            <w:noWrap/>
            <w:vAlign w:val="bottom"/>
            <w:hideMark/>
          </w:tcPr>
          <w:p w14:paraId="70FB1EE8" w14:textId="06D29A8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D9DBE" w14:textId="7708BA6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F97EC8" w14:textId="1D5D2F6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r>
      <w:tr w:rsidR="00BB3346" w14:paraId="535EFD1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2775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8174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42129347" w14:textId="517217E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DA8EE5F" w14:textId="6C343F2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D9BB6" w14:textId="568CEB4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DB6FDB" w14:textId="1995B3E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B3346" w14:paraId="6ABEDDD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182E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A890D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6BC89025" w14:textId="22A7DD0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84EBCB4" w14:textId="48BC8C8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9F02D" w14:textId="2FCD193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6FBD52" w14:textId="6B42E6D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B3346" w14:paraId="4F01777E"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52306B"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7183722" w14:textId="3C790E57"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318,495.97 </w:t>
            </w:r>
          </w:p>
        </w:tc>
        <w:tc>
          <w:tcPr>
            <w:tcW w:w="675" w:type="pct"/>
            <w:tcBorders>
              <w:top w:val="nil"/>
              <w:left w:val="nil"/>
              <w:bottom w:val="single" w:sz="4" w:space="0" w:color="000000"/>
              <w:right w:val="single" w:sz="4" w:space="0" w:color="000000"/>
            </w:tcBorders>
            <w:shd w:val="clear" w:color="D8D8D8" w:fill="D8D8D8"/>
            <w:noWrap/>
            <w:vAlign w:val="bottom"/>
            <w:hideMark/>
          </w:tcPr>
          <w:p w14:paraId="27081162" w14:textId="6C63596F"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B8FA401" w14:textId="3384AF01"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093BE89" w14:textId="084D1711"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318,495.97 </w:t>
            </w:r>
          </w:p>
        </w:tc>
      </w:tr>
      <w:tr w:rsidR="00BB3346" w14:paraId="25486EC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201EE"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0C32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AEC8CA2" w14:textId="2CF270C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33,482.53 </w:t>
            </w:r>
          </w:p>
        </w:tc>
        <w:tc>
          <w:tcPr>
            <w:tcW w:w="675" w:type="pct"/>
            <w:tcBorders>
              <w:top w:val="nil"/>
              <w:left w:val="nil"/>
              <w:bottom w:val="single" w:sz="4" w:space="0" w:color="000000"/>
              <w:right w:val="single" w:sz="4" w:space="0" w:color="000000"/>
            </w:tcBorders>
            <w:shd w:val="clear" w:color="auto" w:fill="auto"/>
            <w:noWrap/>
            <w:vAlign w:val="bottom"/>
            <w:hideMark/>
          </w:tcPr>
          <w:p w14:paraId="0FDC034A" w14:textId="6DCF960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76D8AC" w14:textId="12A3D55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62E719" w14:textId="1F7D182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33,482.53 </w:t>
            </w:r>
          </w:p>
        </w:tc>
      </w:tr>
      <w:tr w:rsidR="00BB3346" w14:paraId="5C54578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F2AE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CB80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611BD607" w14:textId="0546F0F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03EEB851" w14:textId="21142D3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1B2DF" w14:textId="55288E1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D7FEBC" w14:textId="7AFACCF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BB3346" w14:paraId="2E27E59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E98B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60AB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5976AF1A" w14:textId="706A3EA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9286C5C" w14:textId="069DDB3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D1DF2F" w14:textId="5570FAB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6BFF24" w14:textId="73F3FF8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B3346" w14:paraId="686D541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F9FB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EB20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3FC09720" w14:textId="3A49F80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5A7285A2" w14:textId="0E0B6C8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7D7DFA" w14:textId="27AE742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6CFC3" w14:textId="0C456EF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BB3346" w14:paraId="242947E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EDD0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B3238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4E65AEEE" w14:textId="58D42ED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675" w:type="pct"/>
            <w:tcBorders>
              <w:top w:val="nil"/>
              <w:left w:val="nil"/>
              <w:bottom w:val="single" w:sz="4" w:space="0" w:color="000000"/>
              <w:right w:val="single" w:sz="4" w:space="0" w:color="000000"/>
            </w:tcBorders>
            <w:shd w:val="clear" w:color="auto" w:fill="auto"/>
            <w:noWrap/>
            <w:vAlign w:val="bottom"/>
            <w:hideMark/>
          </w:tcPr>
          <w:p w14:paraId="2DF4BA9A" w14:textId="096BF8E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A76D21" w14:textId="4770D09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253E5" w14:textId="68BED32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BB3346" w14:paraId="4BAC7FA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8C00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C05E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126BCA63" w14:textId="61B2654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545.00 </w:t>
            </w:r>
          </w:p>
        </w:tc>
        <w:tc>
          <w:tcPr>
            <w:tcW w:w="675" w:type="pct"/>
            <w:tcBorders>
              <w:top w:val="nil"/>
              <w:left w:val="nil"/>
              <w:bottom w:val="single" w:sz="4" w:space="0" w:color="000000"/>
              <w:right w:val="single" w:sz="4" w:space="0" w:color="000000"/>
            </w:tcBorders>
            <w:shd w:val="clear" w:color="auto" w:fill="auto"/>
            <w:noWrap/>
            <w:vAlign w:val="bottom"/>
            <w:hideMark/>
          </w:tcPr>
          <w:p w14:paraId="4C3FEC7D" w14:textId="1D9211A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605DE9" w14:textId="616F656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FFA011" w14:textId="791FE4C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545.00 </w:t>
            </w:r>
          </w:p>
        </w:tc>
      </w:tr>
      <w:tr w:rsidR="00BB3346" w14:paraId="063DFD4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9C41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5915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26345872" w14:textId="53B0117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131D199" w14:textId="0B96E14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2BFA9" w14:textId="3598B88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F9182" w14:textId="0E2E445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B3346" w14:paraId="7D3E5CB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A202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F403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13EF80F5" w14:textId="267D722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6632FDF6" w14:textId="1980FD2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45A0BB" w14:textId="7CBB691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340206" w14:textId="673BBBB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BB3346" w14:paraId="4CFE236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77F60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7678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5FBC7EB6" w14:textId="34A325F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D55FAF0" w14:textId="011FF62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88A0EE" w14:textId="4C2B3AD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9298D7" w14:textId="0A311E7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B3346" w14:paraId="3A37F27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21D1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1C11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2F992D67" w14:textId="1ABC496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26F9C0B" w14:textId="4D016E0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21163" w14:textId="6F42571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21D010" w14:textId="3AB89C3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BB3346" w14:paraId="4391D85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5EAF3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4392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0BC17027" w14:textId="3A4F3A4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16F839A0" w14:textId="4DE2D45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75E1B" w14:textId="305DC6C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720761" w14:textId="714F136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BB3346" w14:paraId="239EFD6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5AC7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54A4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180FA731" w14:textId="27FC018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B8DC005" w14:textId="498A37B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0C42A6" w14:textId="58DE5C9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65DB69" w14:textId="4DEF613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B3346" w14:paraId="6C1352A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6CED8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03C7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5B7C6976" w14:textId="62B557A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8,877.75 </w:t>
            </w:r>
          </w:p>
        </w:tc>
        <w:tc>
          <w:tcPr>
            <w:tcW w:w="675" w:type="pct"/>
            <w:tcBorders>
              <w:top w:val="nil"/>
              <w:left w:val="nil"/>
              <w:bottom w:val="single" w:sz="4" w:space="0" w:color="000000"/>
              <w:right w:val="single" w:sz="4" w:space="0" w:color="000000"/>
            </w:tcBorders>
            <w:shd w:val="clear" w:color="auto" w:fill="auto"/>
            <w:noWrap/>
            <w:vAlign w:val="bottom"/>
            <w:hideMark/>
          </w:tcPr>
          <w:p w14:paraId="4EE6B19A" w14:textId="76A7D20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843B4" w14:textId="65AB646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A134E" w14:textId="313CB56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8,877.75 </w:t>
            </w:r>
          </w:p>
        </w:tc>
      </w:tr>
      <w:tr w:rsidR="00BB3346" w14:paraId="57B862B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7C8A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9C12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733D322" w14:textId="117AD8F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6A376A49" w14:textId="472ED78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54F6E" w14:textId="6F90E48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F511CA" w14:textId="02BE467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r>
      <w:tr w:rsidR="00BB3346" w14:paraId="1F72AA0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F519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991D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64BC3D8B" w14:textId="1A56D3E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491DAEF" w14:textId="3962214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8C9B6" w14:textId="62526BC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EF826" w14:textId="1088E79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B3346" w14:paraId="7A8BEF6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117A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4032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3898F70F" w14:textId="35948E5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5F4ACDC5" w14:textId="1B38778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C4D7CE" w14:textId="2C26AAE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97E07D" w14:textId="4F05C8F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BB3346" w14:paraId="57C4583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C340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418A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35029609" w14:textId="0BFB9FE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F42A92B" w14:textId="56DED93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0B58D" w14:textId="2958FC8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21E7BF" w14:textId="689D2C4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B3346" w14:paraId="252E388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9EB7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9E1E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3F6C604A" w14:textId="7D125B5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3BB6DD03" w14:textId="55A77E8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4985AB" w14:textId="4B6DBB8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99D933" w14:textId="0CCA58D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BB3346" w14:paraId="7E2C0B0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BFD1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A52D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42F823EC" w14:textId="1436FA4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4486E236" w14:textId="7EB00F1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A1046B" w14:textId="3822232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332556" w14:textId="79EE0E6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BB3346" w14:paraId="1C108D2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F69D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BA7A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40DCAAEF" w14:textId="13848EC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C965BCD" w14:textId="487372E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CC487" w14:textId="1462E50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C4F07" w14:textId="12554E4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B3346" w14:paraId="4FC549A4"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048B5B"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362E8A4" w14:textId="7E450B07"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c>
          <w:tcPr>
            <w:tcW w:w="675" w:type="pct"/>
            <w:tcBorders>
              <w:top w:val="nil"/>
              <w:left w:val="nil"/>
              <w:bottom w:val="single" w:sz="4" w:space="0" w:color="000000"/>
              <w:right w:val="single" w:sz="4" w:space="0" w:color="000000"/>
            </w:tcBorders>
            <w:shd w:val="clear" w:color="D8D8D8" w:fill="D8D8D8"/>
            <w:noWrap/>
            <w:vAlign w:val="bottom"/>
            <w:hideMark/>
          </w:tcPr>
          <w:p w14:paraId="4483B977" w14:textId="033BF332"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C6ED490" w14:textId="119CA5D3"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2DD52FC" w14:textId="09CB5F79"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r>
      <w:tr w:rsidR="00BB3346" w14:paraId="753A0B0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6E5FA"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D19A0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5B0E3809" w14:textId="573DF9F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B888E08" w14:textId="6E4B410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D9DCD" w14:textId="48A381D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B9399" w14:textId="5A37520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B3346" w14:paraId="19EF026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C6F3F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97F6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52EA63BF" w14:textId="7ECDBCA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501667D" w14:textId="4001C0B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5838F" w14:textId="7F45CEF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54B6A1" w14:textId="058F9BE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B3346" w14:paraId="70BFDCA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AE61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978D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59BE89D5" w14:textId="1FC539C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DBA839F" w14:textId="5B5676D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586365" w14:textId="4F55D06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EA049E" w14:textId="079BF01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B3346" w14:paraId="3226E9B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1599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7158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3E1B8CE" w14:textId="5684EAF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57B8BE0" w14:textId="6609FE1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B216CC" w14:textId="3996D9B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164DB" w14:textId="6191C0C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B3346" w14:paraId="4C4443D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2031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9DD79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58635DFE" w14:textId="586F0B6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719B954" w14:textId="6CFF380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7C679" w14:textId="4D06EA4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B5ECA5" w14:textId="6E6F56E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B3346" w14:paraId="0AAEB8C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C71E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DA144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47493A6B" w14:textId="3FD2B66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F52E50C" w14:textId="20B192D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9F6D2" w14:textId="447DE4A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EE9AA1" w14:textId="6590757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B3346" w14:paraId="2303E8C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F37D2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58A0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105DEDD1" w14:textId="02F520C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7E791D59" w14:textId="601B8EF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7E8E7" w14:textId="123619D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5EAC47" w14:textId="7B61365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BB3346" w14:paraId="3D85A9F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5CA9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B15A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12BB2E25" w14:textId="589F285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1E5FFEF" w14:textId="1C50871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983A08" w14:textId="15D5168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F72650" w14:textId="5C6230D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B3346" w14:paraId="0188AC6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77AD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9191A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7F8EA3C9" w14:textId="444E2E8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E2E6596" w14:textId="1149186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FBDFDD" w14:textId="060EF78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C82036" w14:textId="0C162A0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B3346" w14:paraId="1E21EE6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BD8B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4EB3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0081B951" w14:textId="7DC934E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BAEFB59" w14:textId="70BA99A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D2B2C" w14:textId="6135F37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9E11E8" w14:textId="25EB4C4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B3346" w14:paraId="5A315F3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4192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67D7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2007CE7E" w14:textId="433789A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6897B48" w14:textId="21B7C63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B6C3F" w14:textId="4624D5F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486BA" w14:textId="3B8846E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B3346" w14:paraId="6B47432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1FA6E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32D3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71FB228C" w14:textId="19F625D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4A694733" w14:textId="3F276C3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D508F" w14:textId="6196640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86068" w14:textId="4E8BE89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BB3346" w14:paraId="42B1A53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92DE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2C9D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1557000D" w14:textId="43B1C16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5A9A141" w14:textId="5B39898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C0CBD" w14:textId="52F5F8B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A16522" w14:textId="6DA0F8C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B3346" w14:paraId="0005EC5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BFCF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5066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11932909" w14:textId="0E381AE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99F7AA" w14:textId="29EEC13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F13D8" w14:textId="5F6F94B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90C33" w14:textId="7AFCF1F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BB3346" w14:paraId="0EBBD9E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8FAC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C9AC7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63E92DF6" w14:textId="472A8BC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3951814" w14:textId="5B02CFF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9655A" w14:textId="169156A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41D603" w14:textId="280C1A6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B3346" w14:paraId="69B0C14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432B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A533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45987DA4" w14:textId="4286360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618C9AF" w14:textId="631FB8C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DEE86" w14:textId="5F2B06B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B49479" w14:textId="6F504B8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B3346" w14:paraId="3E4A5C0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4443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905D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63929EA3" w14:textId="4C6F286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ADCCBA1" w14:textId="264BDDC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CA5FF" w14:textId="7C34756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F8FE8D" w14:textId="121CC8F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B3346" w14:paraId="6F1B5E36"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B9A600"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E223AF1" w14:textId="45348421"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412,591.37 </w:t>
            </w:r>
          </w:p>
        </w:tc>
        <w:tc>
          <w:tcPr>
            <w:tcW w:w="675" w:type="pct"/>
            <w:tcBorders>
              <w:top w:val="nil"/>
              <w:left w:val="nil"/>
              <w:bottom w:val="single" w:sz="4" w:space="0" w:color="000000"/>
              <w:right w:val="single" w:sz="4" w:space="0" w:color="000000"/>
            </w:tcBorders>
            <w:shd w:val="clear" w:color="D8D8D8" w:fill="D8D8D8"/>
            <w:noWrap/>
            <w:vAlign w:val="bottom"/>
            <w:hideMark/>
          </w:tcPr>
          <w:p w14:paraId="023C33CE" w14:textId="1B7316E3"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A9C09E0" w14:textId="0FFC2EB2"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33BE61" w14:textId="055E7816"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412,591.37 </w:t>
            </w:r>
          </w:p>
        </w:tc>
      </w:tr>
      <w:tr w:rsidR="00BB3346" w14:paraId="6F22491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A28B2"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7D78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19135B77" w14:textId="289CD42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06,530.37 </w:t>
            </w:r>
          </w:p>
        </w:tc>
        <w:tc>
          <w:tcPr>
            <w:tcW w:w="675" w:type="pct"/>
            <w:tcBorders>
              <w:top w:val="nil"/>
              <w:left w:val="nil"/>
              <w:bottom w:val="single" w:sz="4" w:space="0" w:color="000000"/>
              <w:right w:val="single" w:sz="4" w:space="0" w:color="000000"/>
            </w:tcBorders>
            <w:shd w:val="clear" w:color="auto" w:fill="auto"/>
            <w:noWrap/>
            <w:vAlign w:val="bottom"/>
            <w:hideMark/>
          </w:tcPr>
          <w:p w14:paraId="16A8916A" w14:textId="7D3DD2C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F574A" w14:textId="19370E6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248C2C" w14:textId="419E37C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06,530.37 </w:t>
            </w:r>
          </w:p>
        </w:tc>
      </w:tr>
      <w:tr w:rsidR="00BB3346" w14:paraId="186801E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B517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15F8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07C9BBD2" w14:textId="2DE0B83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13726C0" w14:textId="5715C28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68E2F" w14:textId="6791527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97346" w14:textId="41083E7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BB3346" w14:paraId="0B1CF23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1C9FC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A297D7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74BFFE19" w14:textId="0C34136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483EF2F" w14:textId="6CB5948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B9957" w14:textId="6E470F4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69272" w14:textId="4FEB09E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B3346" w14:paraId="1127DB1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4D07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D5C3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77066EE2" w14:textId="65735DF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CD8BEF3" w14:textId="15757D2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24B04" w14:textId="0974DAF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A4B104" w14:textId="2D73C5A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B3346" w14:paraId="26F5EB1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DE09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EFB9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58B7BDA7" w14:textId="4A3EBF5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c>
          <w:tcPr>
            <w:tcW w:w="675" w:type="pct"/>
            <w:tcBorders>
              <w:top w:val="nil"/>
              <w:left w:val="nil"/>
              <w:bottom w:val="single" w:sz="4" w:space="0" w:color="000000"/>
              <w:right w:val="single" w:sz="4" w:space="0" w:color="000000"/>
            </w:tcBorders>
            <w:shd w:val="clear" w:color="auto" w:fill="auto"/>
            <w:noWrap/>
            <w:vAlign w:val="bottom"/>
            <w:hideMark/>
          </w:tcPr>
          <w:p w14:paraId="1BF3A708" w14:textId="4DFAF56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B9EF1" w14:textId="5D9934C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D76DD" w14:textId="496E320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r>
      <w:tr w:rsidR="00BB3346" w14:paraId="30B4D0D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49372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D5FD4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2E618CE4" w14:textId="70BF1D8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F66DE6B" w14:textId="66693E9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F95AC" w14:textId="0118A5E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CDC96A" w14:textId="7C874D7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B3346" w14:paraId="3F9B53C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D4A3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5B01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33D26450" w14:textId="35ACD3B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295F1CBE" w14:textId="50F2EC3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DE6A08" w14:textId="51A319A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9699E9" w14:textId="476AC1A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BB3346" w14:paraId="53A4726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A458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AEB8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08AB0B9E" w14:textId="7AE360A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24E950E4" w14:textId="3781DF0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0FFEA" w14:textId="474E361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F6799D" w14:textId="44344B8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BB3346" w14:paraId="733FB4A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672C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2DF21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0BAD463C" w14:textId="7F3D253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16C122A" w14:textId="0BFDC99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188BB" w14:textId="2231C5A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E765F8" w14:textId="6324AA7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BB3346" w14:paraId="20AE6F8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1870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A5681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2397FB46" w14:textId="65BCD23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88F84FF" w14:textId="54A3F95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DF8F0" w14:textId="5FC8504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73E1E8" w14:textId="3257A4C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B3346" w14:paraId="1D83F30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862C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17D7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4067725C" w14:textId="7D49482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B9B005F" w14:textId="7F63EF8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A2B41" w14:textId="0EB3A3F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0A4849" w14:textId="77EE63E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B3346" w14:paraId="0E66D77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F63E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97C1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2E9BA939" w14:textId="5E95DF4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4B7C234" w14:textId="43EB288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21E35" w14:textId="3E96137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6D9E83" w14:textId="496D1AE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B3346" w14:paraId="1DCCC6A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64BBD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6BEC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3D51E7C8" w14:textId="20DFF10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A35B76E" w14:textId="3B59624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AAD49" w14:textId="64C1399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69771" w14:textId="05378CE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B3346" w14:paraId="615DE1A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DF79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F5C0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78BA5706" w14:textId="5D00125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1FA98355" w14:textId="4890267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01AFC" w14:textId="0CFD907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B81DD8" w14:textId="408E86D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BB3346" w14:paraId="3CC3711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78D9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F378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03327BA2" w14:textId="77361C3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2BDA8CE" w14:textId="75DD5C0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01AE19" w14:textId="4650142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0B599" w14:textId="745F6AB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B3346" w14:paraId="0E6F76D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77C9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D38DE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2FF71FEC" w14:textId="7173312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36906E23" w14:textId="54550B0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E008A" w14:textId="6BE78FD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C7A772" w14:textId="0FF7DFD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BB3346" w14:paraId="533B631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DDE7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C00A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6670D6F6" w14:textId="0004D9A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329.00 </w:t>
            </w:r>
          </w:p>
        </w:tc>
        <w:tc>
          <w:tcPr>
            <w:tcW w:w="675" w:type="pct"/>
            <w:tcBorders>
              <w:top w:val="nil"/>
              <w:left w:val="nil"/>
              <w:bottom w:val="single" w:sz="4" w:space="0" w:color="000000"/>
              <w:right w:val="single" w:sz="4" w:space="0" w:color="000000"/>
            </w:tcBorders>
            <w:shd w:val="clear" w:color="auto" w:fill="auto"/>
            <w:noWrap/>
            <w:vAlign w:val="bottom"/>
            <w:hideMark/>
          </w:tcPr>
          <w:p w14:paraId="11F3773B" w14:textId="68CEB1F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1E06F" w14:textId="49232DB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7BDF89" w14:textId="6614C6F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329.00 </w:t>
            </w:r>
          </w:p>
        </w:tc>
      </w:tr>
      <w:tr w:rsidR="00BB3346" w14:paraId="6EA7CF7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608E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A1718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578DCE97" w14:textId="7398347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63B62AD" w14:textId="16E5F89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56F4C" w14:textId="5341120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CB988B" w14:textId="2C068DB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B3346" w14:paraId="0983D9D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F8A5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BBBD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1E613D4F" w14:textId="44E3A91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1379C742" w14:textId="22D9DD3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DF45C" w14:textId="02FD6E1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F44EE6" w14:textId="6BE7053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BB3346" w14:paraId="761AACF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8285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FEC9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40644109" w14:textId="337A914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611FCA7D" w14:textId="014FACF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A7FD8C" w14:textId="7CD3899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B69910" w14:textId="3709645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BB3346" w14:paraId="07BC4E7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960E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B694F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607CCF78" w14:textId="0FE4357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F301A6B" w14:textId="10B6B90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723CF5" w14:textId="7A741E9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964C9" w14:textId="2FBDEFD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B3346" w14:paraId="6A638ED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9C2E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6015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077D3029" w14:textId="567E94F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68AD3D0E" w14:textId="04D3934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0C29B6" w14:textId="79F8474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90CF9" w14:textId="005C17E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BB3346" w14:paraId="0986A6E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B948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2E421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63A9F233" w14:textId="4E36D84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9BD6ED0" w14:textId="6D22FF7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50E4B3" w14:textId="2F40552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627747" w14:textId="0D203B9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BB3346" w14:paraId="57010DB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CAF2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915F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7DED26B5" w14:textId="080C5D1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F2D682" w14:textId="53C8310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1BEA4E" w14:textId="4C91503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88B34" w14:textId="146643B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BB3346" w14:paraId="5249C819"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7774A0"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27C20DD8" w14:textId="48653922"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73,076.29 </w:t>
            </w:r>
          </w:p>
        </w:tc>
        <w:tc>
          <w:tcPr>
            <w:tcW w:w="675" w:type="pct"/>
            <w:tcBorders>
              <w:top w:val="nil"/>
              <w:left w:val="nil"/>
              <w:bottom w:val="single" w:sz="4" w:space="0" w:color="000000"/>
              <w:right w:val="single" w:sz="4" w:space="0" w:color="000000"/>
            </w:tcBorders>
            <w:shd w:val="clear" w:color="A5A5A5" w:fill="A5A5A5"/>
            <w:noWrap/>
            <w:vAlign w:val="bottom"/>
            <w:hideMark/>
          </w:tcPr>
          <w:p w14:paraId="5A99EAA3" w14:textId="25937B58"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DCB60E1" w14:textId="4D5394DB"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E5086A1" w14:textId="295C0D48"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73,076.29 </w:t>
            </w:r>
          </w:p>
        </w:tc>
      </w:tr>
      <w:tr w:rsidR="00BB3346" w14:paraId="4F174A24"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8E395A"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323B1C78" w14:textId="1298BBAD"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28,117.16 </w:t>
            </w:r>
          </w:p>
        </w:tc>
        <w:tc>
          <w:tcPr>
            <w:tcW w:w="675" w:type="pct"/>
            <w:tcBorders>
              <w:top w:val="nil"/>
              <w:left w:val="nil"/>
              <w:bottom w:val="single" w:sz="4" w:space="0" w:color="000000"/>
              <w:right w:val="single" w:sz="4" w:space="0" w:color="000000"/>
            </w:tcBorders>
            <w:shd w:val="clear" w:color="D8D8D8" w:fill="D8D8D8"/>
            <w:noWrap/>
            <w:vAlign w:val="bottom"/>
            <w:hideMark/>
          </w:tcPr>
          <w:p w14:paraId="20BFFB4A" w14:textId="5F682538"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181B9B" w14:textId="4202D4A0"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7E7B4FE" w14:textId="3768EF32"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28,117.16 </w:t>
            </w:r>
          </w:p>
        </w:tc>
      </w:tr>
      <w:tr w:rsidR="00BB3346" w14:paraId="31F657F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434B3"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686E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0BD21786" w14:textId="6AA066C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15DD2DB9" w14:textId="2C6508F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FD4F7" w14:textId="3D3926C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A01DE" w14:textId="12DD950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BB3346" w14:paraId="0FF58A5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99B96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9D1D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6CA4453A" w14:textId="5E87E42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7500A25A" w14:textId="153B359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14045" w14:textId="5D29620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EB6E5C" w14:textId="6AA1D6F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BB3346" w14:paraId="76B2013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96AB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1093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6B9C398E" w14:textId="3313E5B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849.15 </w:t>
            </w:r>
          </w:p>
        </w:tc>
        <w:tc>
          <w:tcPr>
            <w:tcW w:w="675" w:type="pct"/>
            <w:tcBorders>
              <w:top w:val="nil"/>
              <w:left w:val="nil"/>
              <w:bottom w:val="single" w:sz="4" w:space="0" w:color="000000"/>
              <w:right w:val="single" w:sz="4" w:space="0" w:color="000000"/>
            </w:tcBorders>
            <w:shd w:val="clear" w:color="auto" w:fill="auto"/>
            <w:noWrap/>
            <w:vAlign w:val="bottom"/>
            <w:hideMark/>
          </w:tcPr>
          <w:p w14:paraId="6358F8F7" w14:textId="751BAAD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409A6" w14:textId="460D3A3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03110E" w14:textId="66E2726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849.15 </w:t>
            </w:r>
          </w:p>
        </w:tc>
      </w:tr>
      <w:tr w:rsidR="00BB3346" w14:paraId="3112664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E50DC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EFFC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74B79018" w14:textId="7D304F0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411FCCE6" w14:textId="79A1D1D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467D8" w14:textId="49CD245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10D6EF" w14:textId="3845B15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BB3346" w14:paraId="2A1005B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A179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6FFD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7FE2106E" w14:textId="3C18A9B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1E9D3BAE" w14:textId="081C9AF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75576" w14:textId="45D42B2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663BC6" w14:textId="29AC273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BB3346" w14:paraId="73B7559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79E0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5A7D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0374B947" w14:textId="340EB63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2FF48813" w14:textId="418ED75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50BFB" w14:textId="798F39E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79762C" w14:textId="661D42C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BB3346" w14:paraId="6882667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B795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BDA3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7BFEA234" w14:textId="0C9BFB0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72A19043" w14:textId="17B2120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283F6B" w14:textId="2CF3D00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5C710" w14:textId="64875D3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BB3346" w14:paraId="39E9D33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198C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FEBC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3FB61713" w14:textId="119847E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47A01AA1" w14:textId="1E68D2D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A6D73" w14:textId="2E90F62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B5C23F" w14:textId="2734D1D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BB3346" w14:paraId="6D36CEE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7AC4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929C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7345DA5D" w14:textId="61941DC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59D71ED7" w14:textId="7B4BEE6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6FE17" w14:textId="40227AD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E85FB" w14:textId="31E285E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BB3346" w14:paraId="7908171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CD3F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C15A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18E8661E" w14:textId="7337CEB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26A23F54" w14:textId="7BA21A8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44D5C" w14:textId="79D3EC5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F8A613" w14:textId="250D829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BB3346" w14:paraId="6D122A1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9E42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62AB7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4F590BBC" w14:textId="2E80A68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26240FC7" w14:textId="1EB602D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E0F06" w14:textId="1F71541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328D5" w14:textId="24ED492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BB3346" w14:paraId="7C5B31D8"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E50BAB"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9FD8733" w14:textId="2E8C70DC"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98,77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7E386E8A" w14:textId="1B57590F"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5F59B1E" w14:textId="7E573C9B"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A4CB8D2" w14:textId="1F2303DB"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98,776.85 </w:t>
            </w:r>
          </w:p>
        </w:tc>
      </w:tr>
      <w:tr w:rsidR="00BB3346" w14:paraId="049FA71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41857"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6989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15C8FB01" w14:textId="7618398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5A520B89" w14:textId="3F956D0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16D20" w14:textId="3F9711F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141CC0" w14:textId="5AB6C9D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BB3346" w14:paraId="2FEA3BF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A508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F70A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5FA29AF3" w14:textId="4C0E995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7C1F5103" w14:textId="10A2D86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3EB9B" w14:textId="5EFB2E8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227B89" w14:textId="7E4FF37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BB3346" w14:paraId="07E428D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0C579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8A01C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573A7D4" w14:textId="78AE0D3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70FA5D1C" w14:textId="14120DF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D2E6FE" w14:textId="5B6FCF7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486CC" w14:textId="6A4125A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BB3346" w14:paraId="215A96E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0573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EA3E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0982EDB3" w14:textId="2B0BC1D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7EE5AD83" w14:textId="2CE49A3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3E715A" w14:textId="2AE2D66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8F5FCB" w14:textId="24887CB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BB3346" w14:paraId="05B013B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5C29E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08B2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3AA6A019" w14:textId="484619A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c>
          <w:tcPr>
            <w:tcW w:w="675" w:type="pct"/>
            <w:tcBorders>
              <w:top w:val="nil"/>
              <w:left w:val="nil"/>
              <w:bottom w:val="single" w:sz="4" w:space="0" w:color="000000"/>
              <w:right w:val="single" w:sz="4" w:space="0" w:color="000000"/>
            </w:tcBorders>
            <w:shd w:val="clear" w:color="auto" w:fill="auto"/>
            <w:noWrap/>
            <w:vAlign w:val="bottom"/>
            <w:hideMark/>
          </w:tcPr>
          <w:p w14:paraId="2558A584" w14:textId="0CBCC86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288E7" w14:textId="5B06E91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AD87E" w14:textId="01BDC78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r>
      <w:tr w:rsidR="00BB3346" w14:paraId="4354BB8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F056C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3EC6B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045A6F4B" w14:textId="381DB67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1C6C39D5" w14:textId="70351D3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372F2" w14:textId="03A5874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8DB48F" w14:textId="530CF09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BB3346" w14:paraId="52C174D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ADAE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C6D8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11223121" w14:textId="3B873A7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67C38019" w14:textId="55DBC2E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16395D" w14:textId="2C88C11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A38F69" w14:textId="35F7180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BB3346" w14:paraId="5AE9C9F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ABC00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1E22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77D81FA" w14:textId="45B19E2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54F03A3F" w14:textId="59FE395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76858" w14:textId="0732055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6AA933" w14:textId="6AD8DF8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BB3346" w14:paraId="5387D92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5EAA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83EB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46CBE7B3" w14:textId="7EBDF73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17848E5A" w14:textId="503E699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5E1BE" w14:textId="6122B50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C22811" w14:textId="75370F5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BB3346" w14:paraId="37CD70E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3C51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C646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7234E94E" w14:textId="300D3B3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72E75B61" w14:textId="25FAAEB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996CB" w14:textId="32FD050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ABBA4" w14:textId="427B2E1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BB3346" w14:paraId="31852F3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70033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9080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11F6290C" w14:textId="742B96F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2B917ACA" w14:textId="5DEF6DC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07186" w14:textId="188B6AA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FE8DE" w14:textId="2C7E41F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BB3346" w14:paraId="6120EEBE"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703A86"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58221B7" w14:textId="350BFAC3"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33,766.09 </w:t>
            </w:r>
          </w:p>
        </w:tc>
        <w:tc>
          <w:tcPr>
            <w:tcW w:w="675" w:type="pct"/>
            <w:tcBorders>
              <w:top w:val="nil"/>
              <w:left w:val="nil"/>
              <w:bottom w:val="single" w:sz="4" w:space="0" w:color="000000"/>
              <w:right w:val="single" w:sz="4" w:space="0" w:color="000000"/>
            </w:tcBorders>
            <w:shd w:val="clear" w:color="D8D8D8" w:fill="D8D8D8"/>
            <w:noWrap/>
            <w:vAlign w:val="bottom"/>
            <w:hideMark/>
          </w:tcPr>
          <w:p w14:paraId="5C5426B2" w14:textId="5E86228C"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35D63DE" w14:textId="3581562D"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0CCF006" w14:textId="0911AE3D"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33,766.09 </w:t>
            </w:r>
          </w:p>
        </w:tc>
      </w:tr>
      <w:tr w:rsidR="00BB3346" w14:paraId="4F2AED1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3E3B0"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F2A9A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4F638040" w14:textId="62C904C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373BF882" w14:textId="0AA9596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B9643A" w14:textId="23C1CAF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46C61B" w14:textId="56343BC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BB3346" w14:paraId="24AA2E0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7AD1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17CAE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60CFFCAC" w14:textId="2B1B2F3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c>
          <w:tcPr>
            <w:tcW w:w="675" w:type="pct"/>
            <w:tcBorders>
              <w:top w:val="nil"/>
              <w:left w:val="nil"/>
              <w:bottom w:val="single" w:sz="4" w:space="0" w:color="000000"/>
              <w:right w:val="single" w:sz="4" w:space="0" w:color="000000"/>
            </w:tcBorders>
            <w:shd w:val="clear" w:color="auto" w:fill="auto"/>
            <w:noWrap/>
            <w:vAlign w:val="bottom"/>
            <w:hideMark/>
          </w:tcPr>
          <w:p w14:paraId="261D3CE2" w14:textId="32DF241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5813E" w14:textId="7D3D657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2C0AE1" w14:textId="2E92B04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r>
      <w:tr w:rsidR="00BB3346" w14:paraId="2D49183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4D00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CB42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04B8AE7D" w14:textId="72BFD1E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c>
          <w:tcPr>
            <w:tcW w:w="675" w:type="pct"/>
            <w:tcBorders>
              <w:top w:val="nil"/>
              <w:left w:val="nil"/>
              <w:bottom w:val="single" w:sz="4" w:space="0" w:color="000000"/>
              <w:right w:val="single" w:sz="4" w:space="0" w:color="000000"/>
            </w:tcBorders>
            <w:shd w:val="clear" w:color="auto" w:fill="auto"/>
            <w:noWrap/>
            <w:vAlign w:val="bottom"/>
            <w:hideMark/>
          </w:tcPr>
          <w:p w14:paraId="3C0AB539" w14:textId="0E7BDB0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D70DF3" w14:textId="4793BBE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EC645" w14:textId="201B5C4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r>
      <w:tr w:rsidR="00BB3346" w14:paraId="3EE89FB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3BE7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EC10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4AE13085" w14:textId="7EF955D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3C0F3083" w14:textId="6CD99E5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4F565" w14:textId="3580EB7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6FB6E" w14:textId="03695F6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BB3346" w14:paraId="45E503A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36FD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7695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46004854" w14:textId="3501C4A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13E39AAE" w14:textId="1BE3EB7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1C8B9" w14:textId="50F4B9F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E2DEF" w14:textId="655362F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BB3346" w14:paraId="577BC7B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A626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2EEF5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1BA11DFF" w14:textId="29C61A4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0F08925C" w14:textId="07F9853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E39B47" w14:textId="0CB9268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C8D40C" w14:textId="44A6A05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BB3346" w14:paraId="764FC47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9C55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3AEB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56524060" w14:textId="23D10FA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2C7C8EEC" w14:textId="132E209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3CABA" w14:textId="3D037CD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516FC" w14:textId="6B46B99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BB3346" w14:paraId="26E1CE0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02FD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830A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0B5E957D" w14:textId="0C6B604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46999FC5" w14:textId="35D8923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32DB9" w14:textId="1796C32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DCDED" w14:textId="0283F90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BB3346" w14:paraId="3F845D1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A9764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A465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67D8A628" w14:textId="133A784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7D6B3BB9" w14:textId="5819E26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F1754" w14:textId="770E87C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8EB361" w14:textId="032E06E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BB3346" w14:paraId="43963385"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F5094F"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A730B7D" w14:textId="3913904B"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2,4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2A8CBAEA" w14:textId="4E8A381A"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EB6A43" w14:textId="5F103C66"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9588294" w14:textId="352E740D"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2,442.25 </w:t>
            </w:r>
          </w:p>
        </w:tc>
      </w:tr>
      <w:tr w:rsidR="00BB3346" w14:paraId="146393A0"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43414A"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532CBB21" w14:textId="193F31D7" w:rsidR="00BB3346" w:rsidRDefault="00BB3346" w:rsidP="00BB334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7613B594" w14:textId="04EE499D" w:rsidR="00BB3346" w:rsidRDefault="00BB3346" w:rsidP="00BB334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29F1BD" w14:textId="671DD36B" w:rsidR="00BB3346" w:rsidRDefault="00BB3346" w:rsidP="00BB334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D2BCCFA" w14:textId="17E2EC6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BB3346" w14:paraId="0D0C557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31DE4"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3E999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0596B63C" w14:textId="41E5785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c>
          <w:tcPr>
            <w:tcW w:w="675" w:type="pct"/>
            <w:tcBorders>
              <w:top w:val="nil"/>
              <w:left w:val="nil"/>
              <w:bottom w:val="single" w:sz="4" w:space="0" w:color="000000"/>
              <w:right w:val="single" w:sz="4" w:space="0" w:color="000000"/>
            </w:tcBorders>
            <w:shd w:val="clear" w:color="auto" w:fill="auto"/>
            <w:noWrap/>
            <w:vAlign w:val="bottom"/>
            <w:hideMark/>
          </w:tcPr>
          <w:p w14:paraId="01D9CBC1" w14:textId="5AB9507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A682F" w14:textId="7FDDBD4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B87F9" w14:textId="1E631A2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r>
      <w:tr w:rsidR="00BB3346" w14:paraId="4BA7C8A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69EC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6F4A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banay</w:t>
            </w:r>
          </w:p>
        </w:tc>
        <w:tc>
          <w:tcPr>
            <w:tcW w:w="777" w:type="pct"/>
            <w:tcBorders>
              <w:top w:val="nil"/>
              <w:left w:val="nil"/>
              <w:bottom w:val="single" w:sz="4" w:space="0" w:color="000000"/>
              <w:right w:val="single" w:sz="4" w:space="0" w:color="000000"/>
            </w:tcBorders>
            <w:shd w:val="clear" w:color="auto" w:fill="auto"/>
            <w:noWrap/>
            <w:vAlign w:val="bottom"/>
            <w:hideMark/>
          </w:tcPr>
          <w:p w14:paraId="25940D13" w14:textId="0182D8D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c>
          <w:tcPr>
            <w:tcW w:w="675" w:type="pct"/>
            <w:tcBorders>
              <w:top w:val="nil"/>
              <w:left w:val="nil"/>
              <w:bottom w:val="single" w:sz="4" w:space="0" w:color="000000"/>
              <w:right w:val="single" w:sz="4" w:space="0" w:color="000000"/>
            </w:tcBorders>
            <w:shd w:val="clear" w:color="auto" w:fill="auto"/>
            <w:noWrap/>
            <w:vAlign w:val="bottom"/>
            <w:hideMark/>
          </w:tcPr>
          <w:p w14:paraId="3BC64F0B" w14:textId="3C09303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33B3A" w14:textId="0CA1ADA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93FEEE" w14:textId="572B5EC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r>
      <w:tr w:rsidR="00BB3346" w14:paraId="4179376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9807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322B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776872B7" w14:textId="3D9AFF0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7D05D04F" w14:textId="268C32F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157463" w14:textId="774A40D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EE663" w14:textId="673B82C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BB3346" w14:paraId="1BC066D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0848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800E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5647BF63" w14:textId="079E4CE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19862384" w14:textId="70A6CCE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D3DAB" w14:textId="34C2795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3A43B" w14:textId="3CA23C8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BB3346" w14:paraId="2599D3D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6263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5CDB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2B920AB3" w14:textId="708883C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1CB13C5D" w14:textId="291F62A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56C43" w14:textId="0E2D977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F73430" w14:textId="04A161A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BB3346" w14:paraId="567D5DA6"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6137CD"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1A672A3" w14:textId="539F4540"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c>
          <w:tcPr>
            <w:tcW w:w="675" w:type="pct"/>
            <w:tcBorders>
              <w:top w:val="nil"/>
              <w:left w:val="nil"/>
              <w:bottom w:val="single" w:sz="4" w:space="0" w:color="000000"/>
              <w:right w:val="single" w:sz="4" w:space="0" w:color="000000"/>
            </w:tcBorders>
            <w:shd w:val="clear" w:color="D8D8D8" w:fill="D8D8D8"/>
            <w:noWrap/>
            <w:vAlign w:val="bottom"/>
            <w:hideMark/>
          </w:tcPr>
          <w:p w14:paraId="2988B5C7" w14:textId="3B270FB2"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CB24F9B" w14:textId="02591BC6"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FA4F5FA" w14:textId="112C73AE"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r>
      <w:tr w:rsidR="00BB3346" w14:paraId="6DB71AF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E7D6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C9E1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3868FC58" w14:textId="4883545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2EA593B6" w14:textId="7131080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07B7F" w14:textId="5980567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2E6A76" w14:textId="7B0B960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BB3346" w14:paraId="1671C08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92575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E585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5FFB502" w14:textId="37AC990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c>
          <w:tcPr>
            <w:tcW w:w="675" w:type="pct"/>
            <w:tcBorders>
              <w:top w:val="nil"/>
              <w:left w:val="nil"/>
              <w:bottom w:val="single" w:sz="4" w:space="0" w:color="000000"/>
              <w:right w:val="single" w:sz="4" w:space="0" w:color="000000"/>
            </w:tcBorders>
            <w:shd w:val="clear" w:color="auto" w:fill="auto"/>
            <w:noWrap/>
            <w:vAlign w:val="bottom"/>
            <w:hideMark/>
          </w:tcPr>
          <w:p w14:paraId="0DCFD86F" w14:textId="6DBC72F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ED178" w14:textId="6A722ED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6DCCF" w14:textId="2D45E8B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r>
      <w:tr w:rsidR="00BB3346" w14:paraId="616119B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4A26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07710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30882669" w14:textId="4AB0BAF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72365033" w14:textId="30BF837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AFAE5D" w14:textId="052F64D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C0E6BF" w14:textId="4AEE935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BB3346" w14:paraId="4F1FC8DF"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250DF2"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5994F626" w14:textId="10ADC7DF"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107,51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42B3E599" w14:textId="041651D6"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A7BF79A" w14:textId="5FF99D6D"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0D67A54" w14:textId="272CE47D"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107,513.00 </w:t>
            </w:r>
          </w:p>
        </w:tc>
      </w:tr>
      <w:tr w:rsidR="00BB3346" w14:paraId="052B4093"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6A037B"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2B1451D0" w14:textId="2B03EF08"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5936105" w14:textId="6631376A"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1FDC918" w14:textId="73A25B13"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018741D" w14:textId="4682098B"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r>
      <w:tr w:rsidR="00BB3346" w14:paraId="635452A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58F82E"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5E01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3CE1C078" w14:textId="4FD4BF6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3BA1A2B2" w14:textId="20FB477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B5E1B" w14:textId="5599B1B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860AAC" w14:textId="316C7B6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BB3346" w14:paraId="4E73C63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3DFA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D7133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7808AB6C" w14:textId="3DE9589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A53FE6" w14:textId="31AABF2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14987" w14:textId="15074FE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BE73F8" w14:textId="41319C6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B3346" w14:paraId="5A1ADD7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7F81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4612A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644576C3" w14:textId="38BC371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EA1398" w14:textId="46F2E65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E989E" w14:textId="7A6C0C4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31BC8A" w14:textId="5D752C4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B3346" w14:paraId="1FD4311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FD8B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9587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1364B138" w14:textId="7D10EDC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8EF63D9" w14:textId="6473129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D63FA5" w14:textId="1DA8AA0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45F2D" w14:textId="794B108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BB3346" w14:paraId="509B815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B2C5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11DA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162ABEC0" w14:textId="0A3DCF8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E478A3" w14:textId="035F061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4B11F" w14:textId="692F1D3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BDD09" w14:textId="4106C63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B3346" w14:paraId="08EAFF9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E46C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AE9F3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641E766A" w14:textId="6073312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B1A941" w14:textId="157B17B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72044" w14:textId="1D12D43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5DC212" w14:textId="5A52159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B3346" w14:paraId="271D2A8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AF4A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6987F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192A10B" w14:textId="11AF493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38FC50" w14:textId="5CB6FE3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45051" w14:textId="370AEC4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A29A9" w14:textId="34275ED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B3346" w14:paraId="41CA0B6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4AF9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02E8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5406F878" w14:textId="4E65526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2A76E93D" w14:textId="655EF2D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E943D" w14:textId="4EE1793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E9C227" w14:textId="6AB8571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BB3346" w14:paraId="77B940C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24B2A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6A60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547B5F96" w14:textId="0BB64E1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0ED490" w14:textId="364CA4F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D4E55" w14:textId="4228FAE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B311A9" w14:textId="7EBA04A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B3346" w14:paraId="78F7F44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62D7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A0F4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496A1993" w14:textId="6559599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663E802" w14:textId="552A4AF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852C4" w14:textId="566F7DA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C1254" w14:textId="4953FD1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BB3346" w14:paraId="1735041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3713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FACC4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007AB6D4" w14:textId="08398AE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7EC494FD" w14:textId="6E7EA69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4B408" w14:textId="29A1807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CB8188" w14:textId="113B84E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BB3346" w14:paraId="7ACDE74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ABD5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6ED4C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3DE4A649" w14:textId="4446BD1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CC24E0" w14:textId="515A611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F5D7F" w14:textId="5327B72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A2ACDA" w14:textId="27A3F7C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B3346" w14:paraId="2864326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DB46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FB7B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04E742C5" w14:textId="3D7F9B7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F932E5" w14:textId="76EBACC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23EEE" w14:textId="0F04FDD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4EBBA" w14:textId="50431F8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B3346" w14:paraId="5170D93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EB8F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9C46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562F7403" w14:textId="43026CE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826876" w14:textId="10B16E6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E5AC0" w14:textId="68E6581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C302C" w14:textId="317B0F1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BB3346" w14:paraId="679CB12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99C3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FA111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276F758E" w14:textId="20B37A1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FD9143" w14:textId="6271F79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BABEE3" w14:textId="5EFB44A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39D493" w14:textId="35331DA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B3346" w14:paraId="029A96F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5871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BD68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554268E3" w14:textId="0EAF903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BEC253" w14:textId="314AE50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1DFA5" w14:textId="331E41A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5D693A" w14:textId="04428F4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B3346" w14:paraId="6BD500F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E1A6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6F23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5B6776B5" w14:textId="7ADEA1B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41DD4A" w14:textId="19297A7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D32A11" w14:textId="1EF720C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017AE8" w14:textId="21B0FCF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B3346" w14:paraId="302EAF8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369D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009B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109081B4" w14:textId="14572BB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CC84ED" w14:textId="32AA5BC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1423DB" w14:textId="76F21A6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06565" w14:textId="0AC9D98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BB3346" w14:paraId="503E7E70"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11A897"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627D5FB4" w14:textId="030F86C2"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8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ECD54BA" w14:textId="2ACDD300"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63869B2" w14:textId="6FA4BD1D"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D3B8A88" w14:textId="785EB815"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88,450.00 </w:t>
            </w:r>
          </w:p>
        </w:tc>
      </w:tr>
      <w:tr w:rsidR="00BB3346" w14:paraId="06E57DF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5724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D83E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243A0FA8" w14:textId="12163AA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777899" w14:textId="686900F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5A6AE3" w14:textId="236A4C0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3C3501E" w14:textId="168F0FF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BB3346" w14:paraId="53E8412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1D67B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21615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079F98AE" w14:textId="514BA0C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10B0F16D" w14:textId="32C0080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AAE7F" w14:textId="33D7DEF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753E6A" w14:textId="55F228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BB3346" w14:paraId="250206A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8241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CBB8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14220C19" w14:textId="6C48220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936D273" w14:textId="52929C9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348EE5" w14:textId="7484037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AD09E" w14:textId="14FD1B1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BB3346" w14:paraId="1F3FA06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70D6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5A6AE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5BC51AFB" w14:textId="39DFD44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3A8E5F4" w14:textId="552E57D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A8227" w14:textId="15B06C9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AFFB11" w14:textId="02970EF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BB3346" w14:paraId="40724F0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9787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F606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1671E380" w14:textId="6EDB530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2A31730D" w14:textId="14B1413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7937D" w14:textId="5205D69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81ED1E" w14:textId="12009E4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BB3346" w14:paraId="63D4C44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F4D3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1DFE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25070E90" w14:textId="27F6909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1AC670E6" w14:textId="5C0BFE4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5DF14" w14:textId="56D47CA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BCC99" w14:textId="6A6F7D1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BB3346" w14:paraId="4F0950D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9ADB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9C62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4103B86F" w14:textId="14CD3DC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6C75450" w14:textId="2A94BBC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A60AB" w14:textId="6906C4C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5B77A3" w14:textId="02C6433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BB3346" w14:paraId="669F601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E99B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C3DB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31A7E0A8" w14:textId="34EBBC6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106264B3" w14:textId="6CCB009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BDEE70" w14:textId="702BFAD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70F622" w14:textId="2D9BF60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BB3346" w14:paraId="0D9410AF"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359E22"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2300410A" w14:textId="09590B96"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19,6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BCBE96F" w14:textId="7E4B23C8"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8C72822" w14:textId="4DE8FAE7"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B5B6DE7" w14:textId="5C720CE4"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19,613.00 </w:t>
            </w:r>
          </w:p>
        </w:tc>
      </w:tr>
      <w:tr w:rsidR="00BB3346" w14:paraId="50349E4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50D448"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C854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2BC2CF30" w14:textId="13A89E5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9333B6" w14:textId="7A60C2E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33ADB4" w14:textId="66AD7AA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E9B8B1D" w14:textId="0343C87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BB3346" w14:paraId="7C621AE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88287"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A4372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7AE3CEC4" w14:textId="36789E5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c>
          <w:tcPr>
            <w:tcW w:w="675" w:type="pct"/>
            <w:tcBorders>
              <w:top w:val="nil"/>
              <w:left w:val="nil"/>
              <w:bottom w:val="single" w:sz="4" w:space="0" w:color="000000"/>
              <w:right w:val="single" w:sz="4" w:space="0" w:color="000000"/>
            </w:tcBorders>
            <w:shd w:val="clear" w:color="auto" w:fill="auto"/>
            <w:noWrap/>
            <w:vAlign w:val="bottom"/>
            <w:hideMark/>
          </w:tcPr>
          <w:p w14:paraId="108036FB" w14:textId="058BED3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A05BD" w14:textId="59336E6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4AF33C" w14:textId="45BBEF5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r>
      <w:tr w:rsidR="00BB3346" w14:paraId="1F79D80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E6B5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59435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2B7882A6" w14:textId="23C088F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4938D679" w14:textId="239D54A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8B454" w14:textId="0D86E42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7AC239" w14:textId="49F814D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BB3346" w14:paraId="3A48DE9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15DC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57A84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07E0B2B3" w14:textId="4B39D39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523421E4" w14:textId="36CFCCB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50FC1" w14:textId="3C0978F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A367B" w14:textId="5A0601D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BB3346" w14:paraId="4590D68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FC21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4A1A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588B36B9" w14:textId="0DE5155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6FBF3EFB" w14:textId="6210B3D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E012FB" w14:textId="71AB720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4DAF6" w14:textId="453DB8C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BB3346" w14:paraId="5C0B864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3A82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5C9B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65A82F25" w14:textId="30DE0CC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00258B17" w14:textId="5D34453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5B35E" w14:textId="44146C3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CEF7F6" w14:textId="1BC09E0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BB3346" w14:paraId="1B07EE2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2B8A4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4342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2532D4FB" w14:textId="4A28CA3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2A2155DC" w14:textId="4FCE51B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7A6FF" w14:textId="517163F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E68D0" w14:textId="0799925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BB3346" w14:paraId="4E38FF6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7E19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A59FF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36F69F39" w14:textId="5D5F764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2E47150A" w14:textId="763917F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FEF779" w14:textId="44A2309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8CACE" w14:textId="74B27D6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BB3346" w14:paraId="3BB497D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ADF9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0A78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6236DF3F" w14:textId="54509C6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6E1F567D" w14:textId="5240C53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5FB1C" w14:textId="6E9DDF7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BF4B31" w14:textId="7980FA0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BB3346" w14:paraId="56FC1E2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171C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E6263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19543CA2" w14:textId="69A53CA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FA6DF0E" w14:textId="5190D25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7EB82" w14:textId="4996E39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2C8BF" w14:textId="59CD653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BB3346" w14:paraId="2C5D1B5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DA50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17FE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16A4596C" w14:textId="2E682C3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3A0746EC" w14:textId="02ADB20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89889" w14:textId="59020FC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40A094" w14:textId="596D2E2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BB3346" w14:paraId="47427AB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DCC3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F3E8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46CDB860" w14:textId="7B118E9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5D2708B9" w14:textId="37075E1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8696D8" w14:textId="14F7710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5BD0C" w14:textId="1F075D5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BB3346" w14:paraId="47E4DDE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B3E0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8B56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2F93A568" w14:textId="1944F2A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E3D45B8" w14:textId="275DC31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893DD" w14:textId="2F0ADBD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3D4DF8" w14:textId="74C66E9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BB3346" w14:paraId="0F510B84"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22240A"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62CD58CA" w14:textId="7A520270"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AD43052" w14:textId="722D12BC"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4EAC0E" w14:textId="47EFF426"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A2B6F14" w14:textId="258D4A75"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BB3346" w14:paraId="7D124B3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371BD"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9F2EA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10CCE7ED" w14:textId="0C973C8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FEA383B" w14:textId="4B2213F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7BEDB2" w14:textId="3F39845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AC3B1" w14:textId="49BB7AF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B3346" w14:paraId="36A85CA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C8F1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A46F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19322564" w14:textId="23F05EC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3D119C3" w14:textId="4DE5FE6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D61CA9" w14:textId="1AE5D3E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1682E4" w14:textId="6E2C7DD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B3346" w14:paraId="4A68CD8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6C42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CF544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18E0C817" w14:textId="0C38A4F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268D8DA" w14:textId="7365C58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53C30B" w14:textId="6DCC182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6E380B" w14:textId="3FA1C80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B3346" w14:paraId="068EE29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2D42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1E59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19C18A47" w14:textId="1367D02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0E29704" w14:textId="16153A7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84A64" w14:textId="364A4AB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DAEBA5" w14:textId="52D2D31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B3346" w14:paraId="175BE86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7D04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51D7B8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57188DB5" w14:textId="36FAE49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4014446" w14:textId="6B15643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5245F" w14:textId="5E1AA16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711C6B" w14:textId="13AB20A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B3346" w14:paraId="59BD60A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04FE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519A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49259D8A" w14:textId="5B8EC64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4319A5BA" w14:textId="12EBBD7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7AE4E" w14:textId="12FA4BA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E6C918" w14:textId="168514E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BB3346" w14:paraId="24236AA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0E23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626C9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69ED6B58" w14:textId="0243EFE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543C0488" w14:textId="2F1FEBC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6AF06" w14:textId="28856DC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F535F2" w14:textId="538D9F1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BB3346" w14:paraId="2350E90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FEF3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49340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5E5DAD9C" w14:textId="33005CE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ADA14EF" w14:textId="39E6094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1F7CE" w14:textId="6AAAC58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6C71A6" w14:textId="3CB489B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B3346" w14:paraId="3AD3170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07EDA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5308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5492A30C" w14:textId="700117F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885E990" w14:textId="7304D16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E09DC" w14:textId="528D1ED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D20E1" w14:textId="6706092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BB3346" w14:paraId="0BE2CBC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83A3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E50C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387DEBB6" w14:textId="700D540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1C883E7" w14:textId="0897071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790625" w14:textId="41E2EA7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D6906" w14:textId="276A5CF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B3346" w14:paraId="15B94FC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00E1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18C0A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7FA324AF" w14:textId="2497B34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0C352B9" w14:textId="3018B9C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495481" w14:textId="0D5DE2F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3BB5C7" w14:textId="7E048C6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B3346" w14:paraId="2B3183AA" w14:textId="77777777" w:rsidTr="00BB3346">
        <w:trPr>
          <w:trHeight w:val="20"/>
        </w:trPr>
        <w:tc>
          <w:tcPr>
            <w:tcW w:w="86" w:type="pct"/>
            <w:tcBorders>
              <w:top w:val="nil"/>
              <w:left w:val="single" w:sz="4" w:space="0" w:color="000000"/>
              <w:bottom w:val="nil"/>
              <w:right w:val="nil"/>
            </w:tcBorders>
            <w:shd w:val="clear" w:color="auto" w:fill="auto"/>
            <w:vAlign w:val="center"/>
            <w:hideMark/>
          </w:tcPr>
          <w:p w14:paraId="0135B5B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0489316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1E3A1DC9" w14:textId="7116C86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695584F" w14:textId="536A128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69904D" w14:textId="33C01FF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1A19A" w14:textId="207BE5F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BB3346" w14:paraId="14EE2089" w14:textId="77777777" w:rsidTr="00BB3346">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2594C7C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57C01D6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00345CD9" w14:textId="5A1362D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73DAAA4D" w14:textId="169DB55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26C43207" w14:textId="4BCDE75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4FC0078A" w14:textId="4193249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BB3346" w14:paraId="73860E84"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62F4B9"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05532597" w14:textId="46EE2531"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274,80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61D5D72A" w14:textId="298F9FB1"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63AC40C5" w14:textId="25ACBD3B"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23DAF97" w14:textId="7FA9E1AF"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240,409.75 </w:t>
            </w:r>
          </w:p>
        </w:tc>
      </w:tr>
      <w:tr w:rsidR="00BB3346" w14:paraId="169CD1CB"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E7D5E9"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1064480" w14:textId="6D57234D"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187EE241" w14:textId="396BC1D0"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6BAA5EA" w14:textId="06B0ABBE"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17BD4BA" w14:textId="51A63DAC"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BB3346" w14:paraId="596C98D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913A4"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34B9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5D72DCE" w14:textId="40CBB64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6B0504C9" w14:textId="4BA121C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581C4" w14:textId="2B9A294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A001AA" w14:textId="11E692D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BB3346" w14:paraId="18BD108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30784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20AA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3DFE650" w14:textId="2E519A5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5F935AB6" w14:textId="7AE7793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BD52E" w14:textId="67534B8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FE101D" w14:textId="2D35579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BB3346" w14:paraId="2FBFA9C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0361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8779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60307DCC" w14:textId="07E0E8C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3F56DFD0" w14:textId="504E189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50D33" w14:textId="22CC165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820D0" w14:textId="3F2448E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BB3346" w14:paraId="36A324D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0019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9EBB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3C416CF" w14:textId="5EBF1CB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34ABC271" w14:textId="199356B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F2837" w14:textId="2EDDB68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C6A48A" w14:textId="042A49D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BB3346" w14:paraId="21AD04C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821D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C8277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149F4765" w14:textId="783E2A8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3D829986" w14:textId="762A9E9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488D7C" w14:textId="5ED9CF0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8A5CA" w14:textId="65731ED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BB3346" w14:paraId="6645BFD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C602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2155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459A25B1" w14:textId="0AC5F02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45A4C4C7" w14:textId="23D16F9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DD916" w14:textId="276903E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1E162E" w14:textId="6567014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BB3346" w14:paraId="6D1F29D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DDB93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6E3C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662CDB46" w14:textId="452BAB6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61E4FD0C" w14:textId="08812B7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C9AE4" w14:textId="435C69F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ED506" w14:textId="341DDC4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BB3346" w14:paraId="516822B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5BF3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D5F9E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41E0C0A0" w14:textId="6BA187E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664A8C52" w14:textId="3B175B5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F60998" w14:textId="3704543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DAE3F5" w14:textId="68FE475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BB3346" w14:paraId="5F0979D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9ACD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96BF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46EF6F65" w14:textId="6AA8B04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6A9143EA" w14:textId="3BE93C0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75A1F" w14:textId="2449699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79499B" w14:textId="31B6438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BB3346" w14:paraId="3BFCBE2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38E8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CFF36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50B9F496" w14:textId="0E87DAB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08E8F8A2" w14:textId="4DCEC4A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72608" w14:textId="6761363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9AF02C" w14:textId="652DECE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BB3346" w14:paraId="06A902F6"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177C83"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2109D16" w14:textId="0145FC1F"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72671341" w14:textId="0F109FCE"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5AA2A4" w14:textId="15A0B1A6"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B1E5B7F" w14:textId="3015CEFE"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BB3346" w14:paraId="68EFF59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35988"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E78C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4F9CDB09" w14:textId="474EEB4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4F8BD98F" w14:textId="29F0B2F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6355D" w14:textId="76CB06C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DA18A3" w14:textId="592AD31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BB3346" w14:paraId="589E4F3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E5E0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B06A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231AAD54" w14:textId="67A96DB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51782AA2" w14:textId="5DE7946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086EC2" w14:textId="73DCCE0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8DBD28" w14:textId="345C47C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BB3346" w14:paraId="0C84325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2E1B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A9961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5EEF2F04" w14:textId="225A4B5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18EB9DAC" w14:textId="5B82E70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C9492" w14:textId="6CCA090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AC6AA5" w14:textId="1B2F364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BB3346" w14:paraId="4C91D30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B9A0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1E73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023145C4" w14:textId="5FE0BBF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374E16A4" w14:textId="6DE04F8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77263" w14:textId="7F2D0C2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7C2486" w14:textId="2F94472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BB3346" w14:paraId="5B5F2C1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90BF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D799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0B9F8FA6" w14:textId="43137E0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03568057" w14:textId="4F23012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64374" w14:textId="22C46A8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D6754F" w14:textId="1FC584C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BB3346" w14:paraId="3090845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A763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07223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59B8247E" w14:textId="2BC8C2C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085CDC6E" w14:textId="6D51E17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811597" w14:textId="3A3783D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263373" w14:textId="2FB518C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BB3346" w14:paraId="134AED5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1D4F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4265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150038FE" w14:textId="3DDDB26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44972A23" w14:textId="3F95394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84D97" w14:textId="46DCFD9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0581A1" w14:textId="1CD94DA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BB3346" w14:paraId="058EFCDD"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809D2B"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D1A3DAF" w14:textId="665D0386"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62BD2BDA" w14:textId="7D6D6790"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E483CC4" w14:textId="581B22BA"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4FD445" w14:textId="4400F5F9"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BB3346" w14:paraId="4A35D9F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75AB0"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EF8D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2B8C2C77" w14:textId="556D086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3B929019" w14:textId="440F5A1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ED1C6" w14:textId="72198BA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B23F5E" w14:textId="7FC8EA9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BB3346" w14:paraId="640F38A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7650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B429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33656EAC" w14:textId="7702F1B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55538696" w14:textId="35E44EE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F1AFD" w14:textId="3071A9A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9AFE00" w14:textId="66021D6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BB3346" w14:paraId="7155E3E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CD05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218A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608F0EC" w14:textId="058B0D2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000F6C4C" w14:textId="4076F02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A5BED" w14:textId="0F7D26D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657569" w14:textId="12C5F59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BB3346" w14:paraId="1955268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42B6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28B4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4736E43C" w14:textId="47D0012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1FDEB4C8" w14:textId="1C02DF8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A0E1C" w14:textId="0275780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C1D85" w14:textId="3B40CCC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BB3346" w14:paraId="59B68E8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3A6C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12717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6B98CE01" w14:textId="5625A27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023F778" w14:textId="0D97E6C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D9A137" w14:textId="2F26F5C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AA707" w14:textId="3E6A452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BB3346" w14:paraId="4B73AD7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6F33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C54F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26C4BAD0" w14:textId="137BD4F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643F75AF" w14:textId="7A97849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929649" w14:textId="3E5579C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9C54F3" w14:textId="5A86A41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BB3346" w14:paraId="406A20F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1A69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1915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06620C01" w14:textId="141208A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A7341D3" w14:textId="580C682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B13616" w14:textId="527ECD9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74BC56" w14:textId="73599C3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BB3346" w14:paraId="4B78E19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0330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3227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03BEC1B2" w14:textId="57C962E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48198A8D" w14:textId="1CFFD70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E5289A" w14:textId="224EE08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536C91" w14:textId="2760FC1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BB3346" w14:paraId="1B81557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38C3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6E77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1D7A4674" w14:textId="4937552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76ED8689" w14:textId="4BED9EA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F3108" w14:textId="362DDC2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18ABBE" w14:textId="7C219E9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BB3346" w14:paraId="7F6DB21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88DF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B57D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53D56011" w14:textId="4C29D47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3BD35647" w14:textId="2E2908D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A1B411" w14:textId="5E76CA8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5B497" w14:textId="5790776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BB3346" w14:paraId="63A3B9A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6D14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7B3C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3A81C4D" w14:textId="6FD63EB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4352955B" w14:textId="1F52902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8A6AA" w14:textId="334ACBA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EA318" w14:textId="6726011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BB3346" w14:paraId="405A719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6A8D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72FA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5ECB9EFD" w14:textId="4239E1A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449F25C7" w14:textId="0A7C04D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792347" w14:textId="039D4B8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4B286B" w14:textId="7B91FEB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BB3346" w14:paraId="02EB3D4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50DE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2C1B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66BE53CF" w14:textId="3EE2F5D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2EA20D3C" w14:textId="44B4FF1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272E4" w14:textId="3416A77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5E623B" w14:textId="4C061AD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BB3346" w14:paraId="2AECA98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9A064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FFB4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187E50E" w14:textId="2D4DECB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56B1323" w14:textId="2E997B2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A29BE" w14:textId="3A6F2FB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0139A" w14:textId="46DA5A2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BB3346" w14:paraId="5C32E84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15F5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258C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11B4A688" w14:textId="7EF3E9F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5A6579E2" w14:textId="7E079BC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01C213" w14:textId="350E70C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7F06C1" w14:textId="77055D3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BB3346" w14:paraId="1107DC0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05547E"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72CC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2FCEBC2B" w14:textId="51EA863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291595AA" w14:textId="188A114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B5EA5" w14:textId="65C23D4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AA927" w14:textId="49C33A0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BB3346" w14:paraId="3D249DE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13F2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319AF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6A13EB3F" w14:textId="7BDE95B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1934BC16" w14:textId="48D3658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0568F" w14:textId="1A1D241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A57920" w14:textId="27A90D5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BB3346" w14:paraId="70ECA4A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AD2F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0BB64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1C5CA141" w14:textId="06889E9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28A2FDD3" w14:textId="7B34A36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05EDF" w14:textId="6CFE339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7454FA" w14:textId="25ADE5E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BB3346" w14:paraId="721685C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749BF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026B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022A78CD" w14:textId="13BCB7B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2691209" w14:textId="3882B43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03E5BAA4" w14:textId="08491BC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5E81E" w14:textId="7DA926F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BB3346" w14:paraId="45ED734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672E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4261C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72ADFE09" w14:textId="54E41A8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17F78AF2" w14:textId="7701D10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A1A24" w14:textId="5A4EE6A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E9A1B5" w14:textId="3077514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BB3346" w14:paraId="05C61672"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6CFC95"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D22AF08" w14:textId="3C751EF4"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5,10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06A183A7" w14:textId="15B96F01"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D44448D" w14:textId="5B274F29"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F06DFD7" w14:textId="6279061C"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85,102.24 </w:t>
            </w:r>
          </w:p>
        </w:tc>
      </w:tr>
      <w:tr w:rsidR="00BB3346" w14:paraId="0BE015B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7D70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FEEB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10D4F863" w14:textId="10B3091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554999A6" w14:textId="7C0084C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84B2D" w14:textId="0B50F08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88B6F9" w14:textId="499CF9A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BB3346" w14:paraId="71509C8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E149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8385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3E768C38" w14:textId="0092592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64EE0AAC" w14:textId="71B16A7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1C4985" w14:textId="3734DBB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3D2F69" w14:textId="25C1962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BB3346" w14:paraId="3789ACD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272B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69CE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04FD66DE" w14:textId="75D8BE1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c>
          <w:tcPr>
            <w:tcW w:w="675" w:type="pct"/>
            <w:tcBorders>
              <w:top w:val="nil"/>
              <w:left w:val="nil"/>
              <w:bottom w:val="single" w:sz="4" w:space="0" w:color="000000"/>
              <w:right w:val="single" w:sz="4" w:space="0" w:color="000000"/>
            </w:tcBorders>
            <w:shd w:val="clear" w:color="auto" w:fill="auto"/>
            <w:noWrap/>
            <w:vAlign w:val="bottom"/>
            <w:hideMark/>
          </w:tcPr>
          <w:p w14:paraId="0860012F" w14:textId="4DBDF03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A13D5" w14:textId="4711FB4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7AF38" w14:textId="4AB9B56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r>
      <w:tr w:rsidR="00BB3346" w14:paraId="36261AE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8A87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3E0C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7574172C" w14:textId="3630D98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01A9F91C" w14:textId="6D82874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6600A" w14:textId="14C359A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5F5AAC" w14:textId="7876727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BB3346" w14:paraId="2399D7B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E1EB8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55FF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0B0ED941" w14:textId="3ABBC80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53B13C59" w14:textId="20127B2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502D7" w14:textId="3186B3C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ACA26" w14:textId="0BA5FBD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BB3346" w14:paraId="1C75AC7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46A8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6C27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1E7EFC6A" w14:textId="449B576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08A6364B" w14:textId="070794B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7D8F2B" w14:textId="7E04DBE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EA601A" w14:textId="62807D4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BB3346" w14:paraId="6C04A7D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66E6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74EF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428C83B7" w14:textId="04F76B6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23A5C93E" w14:textId="7F3BE16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6071F" w14:textId="0F87C92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C0190" w14:textId="01F5A82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BB3346" w14:paraId="3214FCB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A885C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120071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64BBFBBA" w14:textId="293ECAA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1AB505A2" w14:textId="6CD0526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A5E361" w14:textId="4D11895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10DDAC" w14:textId="772167C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BB3346" w14:paraId="4F03E14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30655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C27B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307CC6BD" w14:textId="5FEBA00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3DE11508" w14:textId="3B07277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09B9C" w14:textId="7140251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8EA95A" w14:textId="7389274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BB3346" w14:paraId="738F080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7075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1493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36323D5D" w14:textId="03EB7A1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4068DAB9" w14:textId="126938E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9BBF0E" w14:textId="29C2438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FD3961" w14:textId="6784381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BB3346" w14:paraId="7C00C58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4649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4B3F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69794899" w14:textId="79C9EE4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6CE2FA0F" w14:textId="4229288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0018A" w14:textId="591DF54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80125" w14:textId="270F3EA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BB3346" w14:paraId="51FCA3E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5B044"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808C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69259F98" w14:textId="25301AC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63687A3C" w14:textId="7841A6E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263ED7" w14:textId="5B7DCEF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459F49" w14:textId="5B90483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BB3346" w14:paraId="2EB85BA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90D2A"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AF73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21A2B6D" w14:textId="5982083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7100F4DF" w14:textId="2008F97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CBF0E04" w14:textId="02BB0D3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8984CC" w14:textId="413207B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BB3346" w14:paraId="45FAD8E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1E651"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0DB5E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080817CB" w14:textId="120176B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39857521" w14:textId="3173E00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EB372C" w14:textId="6699835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07811" w14:textId="2612059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BB3346" w14:paraId="002D9CE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60D124"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4322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77443D4E" w14:textId="7C89A42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0FF0DC64" w14:textId="16A0F91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38FF8" w14:textId="27AED4B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F6D3F2" w14:textId="67EC7FD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BB3346" w14:paraId="499AC33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8B695"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B1779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75453DF5" w14:textId="4537ED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7C66CDFF" w14:textId="090EAF3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9A25B" w14:textId="424E064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D63422" w14:textId="640C765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BB3346" w14:paraId="59ECDC07"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140A831"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38814002" w14:textId="3861C95F"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727,759.12 </w:t>
            </w:r>
          </w:p>
        </w:tc>
        <w:tc>
          <w:tcPr>
            <w:tcW w:w="675" w:type="pct"/>
            <w:tcBorders>
              <w:top w:val="nil"/>
              <w:left w:val="nil"/>
              <w:bottom w:val="single" w:sz="4" w:space="0" w:color="000000"/>
              <w:right w:val="single" w:sz="4" w:space="0" w:color="000000"/>
            </w:tcBorders>
            <w:shd w:val="clear" w:color="A5A5A5" w:fill="A5A5A5"/>
            <w:noWrap/>
            <w:vAlign w:val="bottom"/>
            <w:hideMark/>
          </w:tcPr>
          <w:p w14:paraId="51816F42" w14:textId="01E6162E"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6D960B58" w14:textId="1A679FA5"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303E1D0A" w14:textId="6526A46B"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90,623.52 </w:t>
            </w:r>
          </w:p>
        </w:tc>
      </w:tr>
      <w:tr w:rsidR="00BB3346" w14:paraId="2B2838FC"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C1D8C0"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1DA52048" w14:textId="57524DA9"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31,190.74 </w:t>
            </w:r>
          </w:p>
        </w:tc>
        <w:tc>
          <w:tcPr>
            <w:tcW w:w="675" w:type="pct"/>
            <w:tcBorders>
              <w:top w:val="nil"/>
              <w:left w:val="nil"/>
              <w:bottom w:val="single" w:sz="4" w:space="0" w:color="000000"/>
              <w:right w:val="single" w:sz="4" w:space="0" w:color="000000"/>
            </w:tcBorders>
            <w:shd w:val="clear" w:color="D8D8D8" w:fill="D8D8D8"/>
            <w:noWrap/>
            <w:vAlign w:val="bottom"/>
            <w:hideMark/>
          </w:tcPr>
          <w:p w14:paraId="62D43E99" w14:textId="46DFD27D"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37268A0" w14:textId="304EAE30"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7246AF6" w14:textId="451412C3"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302,145.74 </w:t>
            </w:r>
          </w:p>
        </w:tc>
      </w:tr>
      <w:tr w:rsidR="00BB3346" w14:paraId="043532F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1ED850"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D5AD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3371D107" w14:textId="507208A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33,651.06 </w:t>
            </w:r>
          </w:p>
        </w:tc>
        <w:tc>
          <w:tcPr>
            <w:tcW w:w="675" w:type="pct"/>
            <w:tcBorders>
              <w:top w:val="nil"/>
              <w:left w:val="nil"/>
              <w:bottom w:val="single" w:sz="4" w:space="0" w:color="000000"/>
              <w:right w:val="single" w:sz="4" w:space="0" w:color="000000"/>
            </w:tcBorders>
            <w:shd w:val="clear" w:color="auto" w:fill="auto"/>
            <w:noWrap/>
            <w:vAlign w:val="bottom"/>
            <w:hideMark/>
          </w:tcPr>
          <w:p w14:paraId="306CCFDD" w14:textId="494FF20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F0E5A" w14:textId="65BEBFC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66DF6" w14:textId="49479D7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33,651.06 </w:t>
            </w:r>
          </w:p>
        </w:tc>
      </w:tr>
      <w:tr w:rsidR="00BB3346" w14:paraId="63AEC3B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1C55E"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D562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234E058F" w14:textId="14A6AC8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03380310" w14:textId="4D559D3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DA3490" w14:textId="7A7D267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1F312F" w14:textId="3A65D52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BB3346" w14:paraId="1605293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850E6"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4719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7066156D" w14:textId="2CF545E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1750EE90" w14:textId="6AC9C1D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DCB673" w14:textId="6CA73D4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500CBB" w14:textId="1A0DED0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BB3346" w14:paraId="27A0A9B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A0CAC"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5147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353E642F" w14:textId="4ED6364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359621D6" w14:textId="2FEA6F9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CE283" w14:textId="234BEA2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AA9847" w14:textId="7C39458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BB3346" w14:paraId="566FAAE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BCE16"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DFE7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6A578786" w14:textId="7069A3E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675" w:type="pct"/>
            <w:tcBorders>
              <w:top w:val="nil"/>
              <w:left w:val="nil"/>
              <w:bottom w:val="single" w:sz="4" w:space="0" w:color="000000"/>
              <w:right w:val="single" w:sz="4" w:space="0" w:color="000000"/>
            </w:tcBorders>
            <w:shd w:val="clear" w:color="auto" w:fill="auto"/>
            <w:noWrap/>
            <w:vAlign w:val="bottom"/>
            <w:hideMark/>
          </w:tcPr>
          <w:p w14:paraId="3AF70249" w14:textId="6DAA69F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F85DC" w14:textId="3B8E08D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5F0C82" w14:textId="59A4E09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BB3346" w14:paraId="0D7EF90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CF575"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1353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7742484D" w14:textId="4FEA446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44DCB852" w14:textId="5137D96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7EF7D" w14:textId="6222E03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B761C" w14:textId="1EC541B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BB3346" w14:paraId="3EB075B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32CF8"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11A3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46D8381A" w14:textId="353BB36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c>
          <w:tcPr>
            <w:tcW w:w="675" w:type="pct"/>
            <w:tcBorders>
              <w:top w:val="nil"/>
              <w:left w:val="nil"/>
              <w:bottom w:val="single" w:sz="4" w:space="0" w:color="000000"/>
              <w:right w:val="single" w:sz="4" w:space="0" w:color="000000"/>
            </w:tcBorders>
            <w:shd w:val="clear" w:color="auto" w:fill="auto"/>
            <w:noWrap/>
            <w:vAlign w:val="bottom"/>
            <w:hideMark/>
          </w:tcPr>
          <w:p w14:paraId="6FED2239" w14:textId="1B87F99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46CA4F" w14:textId="6430F65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C1E39" w14:textId="61B56DD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r>
      <w:tr w:rsidR="00BB3346" w14:paraId="75C152C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0641E"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D91B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253AEF05" w14:textId="5F15074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60F063BD" w14:textId="7E9E788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F2A19" w14:textId="23CD00B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6EABCB" w14:textId="182A079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BB3346" w14:paraId="2A694D2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08A73"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C0ED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3772C06D" w14:textId="7E17FAF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484CD968" w14:textId="2881451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3D5362" w14:textId="3C12F95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B49FF6" w14:textId="7700A48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BB3346" w14:paraId="410377D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282A7"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B093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093CBCC7" w14:textId="6108521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c>
          <w:tcPr>
            <w:tcW w:w="675" w:type="pct"/>
            <w:tcBorders>
              <w:top w:val="nil"/>
              <w:left w:val="nil"/>
              <w:bottom w:val="single" w:sz="4" w:space="0" w:color="000000"/>
              <w:right w:val="single" w:sz="4" w:space="0" w:color="000000"/>
            </w:tcBorders>
            <w:shd w:val="clear" w:color="auto" w:fill="auto"/>
            <w:noWrap/>
            <w:vAlign w:val="bottom"/>
            <w:hideMark/>
          </w:tcPr>
          <w:p w14:paraId="7A22CA33" w14:textId="469F879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B3F14D" w14:textId="3530688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3CEAAB" w14:textId="7C60EE0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r>
      <w:tr w:rsidR="00BB3346" w14:paraId="031C1BD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194527"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7EBF0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52739C40" w14:textId="0F9CAE5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333.98 </w:t>
            </w:r>
          </w:p>
        </w:tc>
        <w:tc>
          <w:tcPr>
            <w:tcW w:w="675" w:type="pct"/>
            <w:tcBorders>
              <w:top w:val="nil"/>
              <w:left w:val="nil"/>
              <w:bottom w:val="single" w:sz="4" w:space="0" w:color="000000"/>
              <w:right w:val="single" w:sz="4" w:space="0" w:color="000000"/>
            </w:tcBorders>
            <w:shd w:val="clear" w:color="auto" w:fill="auto"/>
            <w:noWrap/>
            <w:vAlign w:val="bottom"/>
            <w:hideMark/>
          </w:tcPr>
          <w:p w14:paraId="383E373D" w14:textId="1CD552B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D9FFE4" w14:textId="2498A62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573ABAC6" w14:textId="7B8B8A5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33.98 </w:t>
            </w:r>
          </w:p>
        </w:tc>
      </w:tr>
      <w:tr w:rsidR="00BB3346" w14:paraId="7E44ABB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3EB41"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4FDA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5DC39C66" w14:textId="103002D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9,068.64 </w:t>
            </w:r>
          </w:p>
        </w:tc>
        <w:tc>
          <w:tcPr>
            <w:tcW w:w="675" w:type="pct"/>
            <w:tcBorders>
              <w:top w:val="nil"/>
              <w:left w:val="nil"/>
              <w:bottom w:val="single" w:sz="4" w:space="0" w:color="000000"/>
              <w:right w:val="single" w:sz="4" w:space="0" w:color="000000"/>
            </w:tcBorders>
            <w:shd w:val="clear" w:color="auto" w:fill="auto"/>
            <w:noWrap/>
            <w:vAlign w:val="bottom"/>
            <w:hideMark/>
          </w:tcPr>
          <w:p w14:paraId="3453DFC1" w14:textId="36590D9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BBBC5" w14:textId="7E789A2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F2114" w14:textId="0FB4D9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9,068.64 </w:t>
            </w:r>
          </w:p>
        </w:tc>
      </w:tr>
      <w:tr w:rsidR="00BB3346" w14:paraId="5F7FC02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BA4AE"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978F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06522F5E" w14:textId="74CC978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753.88 </w:t>
            </w:r>
          </w:p>
        </w:tc>
        <w:tc>
          <w:tcPr>
            <w:tcW w:w="675" w:type="pct"/>
            <w:tcBorders>
              <w:top w:val="nil"/>
              <w:left w:val="nil"/>
              <w:bottom w:val="single" w:sz="4" w:space="0" w:color="000000"/>
              <w:right w:val="single" w:sz="4" w:space="0" w:color="000000"/>
            </w:tcBorders>
            <w:shd w:val="clear" w:color="auto" w:fill="auto"/>
            <w:noWrap/>
            <w:vAlign w:val="bottom"/>
            <w:hideMark/>
          </w:tcPr>
          <w:p w14:paraId="19EFCCE4" w14:textId="702EEA7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412F5" w14:textId="4933BC9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A80977" w14:textId="4E5BCD4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753.88 </w:t>
            </w:r>
          </w:p>
        </w:tc>
      </w:tr>
      <w:tr w:rsidR="00BB3346" w14:paraId="6551A52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B21D5"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DD2C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3F9BF36F" w14:textId="464E87A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5CD6CCAD" w14:textId="5A431C4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70382" w14:textId="54AF247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E52F6" w14:textId="173EDA9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BB3346" w14:paraId="20781D0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A61EE"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CB8BE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15C1F4DB" w14:textId="10D8655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4CDB3F4A" w14:textId="5AC8B16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7C989" w14:textId="3AE877B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9B4378" w14:textId="7BB9FAD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BB3346" w14:paraId="3164ED5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D4AA3"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252D8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07514801" w14:textId="6BE5DB6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107.24 </w:t>
            </w:r>
          </w:p>
        </w:tc>
        <w:tc>
          <w:tcPr>
            <w:tcW w:w="675" w:type="pct"/>
            <w:tcBorders>
              <w:top w:val="nil"/>
              <w:left w:val="nil"/>
              <w:bottom w:val="single" w:sz="4" w:space="0" w:color="000000"/>
              <w:right w:val="single" w:sz="4" w:space="0" w:color="000000"/>
            </w:tcBorders>
            <w:shd w:val="clear" w:color="auto" w:fill="auto"/>
            <w:noWrap/>
            <w:vAlign w:val="bottom"/>
            <w:hideMark/>
          </w:tcPr>
          <w:p w14:paraId="5443F04E" w14:textId="26E03C8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6C50A" w14:textId="12674E0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A1EF44" w14:textId="39B2CF4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107.24 </w:t>
            </w:r>
          </w:p>
        </w:tc>
      </w:tr>
      <w:tr w:rsidR="00BB3346" w14:paraId="6775961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27409"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A24A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4C3E15E1" w14:textId="2825AA3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7,455.82 </w:t>
            </w:r>
          </w:p>
        </w:tc>
        <w:tc>
          <w:tcPr>
            <w:tcW w:w="675" w:type="pct"/>
            <w:tcBorders>
              <w:top w:val="nil"/>
              <w:left w:val="nil"/>
              <w:bottom w:val="single" w:sz="4" w:space="0" w:color="000000"/>
              <w:right w:val="single" w:sz="4" w:space="0" w:color="000000"/>
            </w:tcBorders>
            <w:shd w:val="clear" w:color="auto" w:fill="auto"/>
            <w:noWrap/>
            <w:vAlign w:val="bottom"/>
            <w:hideMark/>
          </w:tcPr>
          <w:p w14:paraId="04DA3D85" w14:textId="53FD422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6D68E" w14:textId="7D2E43F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11EB1D" w14:textId="0C45825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7,455.82 </w:t>
            </w:r>
          </w:p>
        </w:tc>
      </w:tr>
      <w:tr w:rsidR="00BB3346" w14:paraId="274D487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0BF967"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BA05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56F3CF40" w14:textId="71F7A53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270.58 </w:t>
            </w:r>
          </w:p>
        </w:tc>
        <w:tc>
          <w:tcPr>
            <w:tcW w:w="675" w:type="pct"/>
            <w:tcBorders>
              <w:top w:val="nil"/>
              <w:left w:val="nil"/>
              <w:bottom w:val="single" w:sz="4" w:space="0" w:color="000000"/>
              <w:right w:val="single" w:sz="4" w:space="0" w:color="000000"/>
            </w:tcBorders>
            <w:shd w:val="clear" w:color="auto" w:fill="auto"/>
            <w:noWrap/>
            <w:vAlign w:val="bottom"/>
            <w:hideMark/>
          </w:tcPr>
          <w:p w14:paraId="62629E51" w14:textId="4911481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081FB" w14:textId="52E0F76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7845B" w14:textId="7759068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270.58 </w:t>
            </w:r>
          </w:p>
        </w:tc>
      </w:tr>
      <w:tr w:rsidR="00BB3346" w14:paraId="5B5711B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0BF10"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EA28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B7CF298" w14:textId="73FC5CE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c>
          <w:tcPr>
            <w:tcW w:w="675" w:type="pct"/>
            <w:tcBorders>
              <w:top w:val="nil"/>
              <w:left w:val="nil"/>
              <w:bottom w:val="single" w:sz="4" w:space="0" w:color="000000"/>
              <w:right w:val="single" w:sz="4" w:space="0" w:color="000000"/>
            </w:tcBorders>
            <w:shd w:val="clear" w:color="auto" w:fill="auto"/>
            <w:noWrap/>
            <w:vAlign w:val="bottom"/>
            <w:hideMark/>
          </w:tcPr>
          <w:p w14:paraId="0373B938" w14:textId="0EBB78C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954089" w14:textId="15DB410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D97B2C" w14:textId="2209D6E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r>
      <w:tr w:rsidR="00BB3346" w14:paraId="3BF129A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E6A73"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68BA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08376EC4" w14:textId="060678B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51A10F92" w14:textId="6194825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F40FD" w14:textId="329967E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CCE16E" w14:textId="28225DE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BB3346" w14:paraId="52B3E0B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7CCB4"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D4D17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1754F72" w14:textId="79EC59E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6C75BA9A" w14:textId="53E16E7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49F40" w14:textId="4B7F50D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DE5D73" w14:textId="0F9ADD3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BB3346" w14:paraId="771B1C36"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0A173"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E91D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3A2ECA5D" w14:textId="44703F6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3,457.34 </w:t>
            </w:r>
          </w:p>
        </w:tc>
        <w:tc>
          <w:tcPr>
            <w:tcW w:w="675" w:type="pct"/>
            <w:tcBorders>
              <w:top w:val="nil"/>
              <w:left w:val="nil"/>
              <w:bottom w:val="single" w:sz="4" w:space="0" w:color="000000"/>
              <w:right w:val="single" w:sz="4" w:space="0" w:color="000000"/>
            </w:tcBorders>
            <w:shd w:val="clear" w:color="auto" w:fill="auto"/>
            <w:noWrap/>
            <w:vAlign w:val="bottom"/>
            <w:hideMark/>
          </w:tcPr>
          <w:p w14:paraId="30162E06" w14:textId="547D6A1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5DF066A8" w14:textId="528E5F9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F29FF" w14:textId="1397F94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412.34 </w:t>
            </w:r>
          </w:p>
        </w:tc>
      </w:tr>
      <w:tr w:rsidR="00BB3346" w14:paraId="0BD47D0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63821"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4353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6E2A2FAE" w14:textId="2ED458A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117.47 </w:t>
            </w:r>
          </w:p>
        </w:tc>
        <w:tc>
          <w:tcPr>
            <w:tcW w:w="675" w:type="pct"/>
            <w:tcBorders>
              <w:top w:val="nil"/>
              <w:left w:val="nil"/>
              <w:bottom w:val="single" w:sz="4" w:space="0" w:color="000000"/>
              <w:right w:val="single" w:sz="4" w:space="0" w:color="000000"/>
            </w:tcBorders>
            <w:shd w:val="clear" w:color="auto" w:fill="auto"/>
            <w:noWrap/>
            <w:vAlign w:val="bottom"/>
            <w:hideMark/>
          </w:tcPr>
          <w:p w14:paraId="6374291C" w14:textId="39BF7FD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A59FD98" w14:textId="3DB77B2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62BC08" w14:textId="79331F4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0,117.47 </w:t>
            </w:r>
          </w:p>
        </w:tc>
      </w:tr>
      <w:tr w:rsidR="00BB3346" w14:paraId="40822C3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CAA76"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470E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4C5CD18B" w14:textId="66902E5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c>
          <w:tcPr>
            <w:tcW w:w="675" w:type="pct"/>
            <w:tcBorders>
              <w:top w:val="nil"/>
              <w:left w:val="nil"/>
              <w:bottom w:val="single" w:sz="4" w:space="0" w:color="000000"/>
              <w:right w:val="single" w:sz="4" w:space="0" w:color="000000"/>
            </w:tcBorders>
            <w:shd w:val="clear" w:color="auto" w:fill="auto"/>
            <w:noWrap/>
            <w:vAlign w:val="bottom"/>
            <w:hideMark/>
          </w:tcPr>
          <w:p w14:paraId="1FDFAA19" w14:textId="2946482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D4A6F" w14:textId="2493B08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6D7DDB" w14:textId="37C6D91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r>
      <w:tr w:rsidR="00BB3346" w14:paraId="0F602153"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77599"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7683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6984F212" w14:textId="4B06A7E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3,369.62 </w:t>
            </w:r>
          </w:p>
        </w:tc>
        <w:tc>
          <w:tcPr>
            <w:tcW w:w="675" w:type="pct"/>
            <w:tcBorders>
              <w:top w:val="nil"/>
              <w:left w:val="nil"/>
              <w:bottom w:val="single" w:sz="4" w:space="0" w:color="000000"/>
              <w:right w:val="single" w:sz="4" w:space="0" w:color="000000"/>
            </w:tcBorders>
            <w:shd w:val="clear" w:color="auto" w:fill="auto"/>
            <w:noWrap/>
            <w:vAlign w:val="bottom"/>
            <w:hideMark/>
          </w:tcPr>
          <w:p w14:paraId="2C478750" w14:textId="61785F6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EDBAF" w14:textId="432040C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DE9752" w14:textId="162F467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3,369.62 </w:t>
            </w:r>
          </w:p>
        </w:tc>
      </w:tr>
      <w:tr w:rsidR="00BB3346" w14:paraId="1AA8AE0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B1C6E"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AE996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603FDE8E" w14:textId="239B588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0D49DB22" w14:textId="2694FFE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87041" w14:textId="1084454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763B3" w14:textId="197EE67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BB3346" w14:paraId="700C1A0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A3BCE"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53D2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4248E467" w14:textId="5161636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c>
          <w:tcPr>
            <w:tcW w:w="675" w:type="pct"/>
            <w:tcBorders>
              <w:top w:val="nil"/>
              <w:left w:val="nil"/>
              <w:bottom w:val="single" w:sz="4" w:space="0" w:color="000000"/>
              <w:right w:val="single" w:sz="4" w:space="0" w:color="000000"/>
            </w:tcBorders>
            <w:shd w:val="clear" w:color="auto" w:fill="auto"/>
            <w:noWrap/>
            <w:vAlign w:val="bottom"/>
            <w:hideMark/>
          </w:tcPr>
          <w:p w14:paraId="016F2368" w14:textId="1A3D900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DF40C" w14:textId="09F162C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782ABA" w14:textId="157601B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r>
      <w:tr w:rsidR="00BB3346" w14:paraId="34417D6B"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4EF807"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3F8DDFA9" w14:textId="7EF3C2E3"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06,259.62 </w:t>
            </w:r>
          </w:p>
        </w:tc>
        <w:tc>
          <w:tcPr>
            <w:tcW w:w="675" w:type="pct"/>
            <w:tcBorders>
              <w:top w:val="nil"/>
              <w:left w:val="nil"/>
              <w:bottom w:val="single" w:sz="4" w:space="0" w:color="000000"/>
              <w:right w:val="single" w:sz="4" w:space="0" w:color="000000"/>
            </w:tcBorders>
            <w:shd w:val="clear" w:color="D8D8D8" w:fill="D8D8D8"/>
            <w:noWrap/>
            <w:vAlign w:val="bottom"/>
            <w:hideMark/>
          </w:tcPr>
          <w:p w14:paraId="40CA3C4C" w14:textId="2879196F"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9780AA6" w14:textId="5137EAFC"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D3D5060" w14:textId="40840E5E"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06,259.62 </w:t>
            </w:r>
          </w:p>
        </w:tc>
      </w:tr>
      <w:tr w:rsidR="00BB3346" w14:paraId="61E6A0D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5462A"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1A05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7C41C0DC" w14:textId="475CFE6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0190B727" w14:textId="7D9566F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F1721" w14:textId="1F5EF7D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B71D2A" w14:textId="4344DA0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BB3346" w14:paraId="5C51D39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66D9E"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821BC"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5353133F" w14:textId="1B63EAE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35162B95" w14:textId="3D8F474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2C8D9" w14:textId="5B9ACFE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2FFEE1" w14:textId="3F1E511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BB3346" w14:paraId="21EEBBA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FC14B"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727E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046176C0" w14:textId="5026B61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2A1543F9" w14:textId="05560D5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DD5EFB" w14:textId="4720DC4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918D84" w14:textId="0A49CB7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BB3346" w14:paraId="471984C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0A537"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F22B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1814C538" w14:textId="6654D87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6FDEA1EC" w14:textId="7C64372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6DDDC" w14:textId="41154C3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AA15F6" w14:textId="48C2A40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BB3346" w14:paraId="04552E5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80E21"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12CC2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3D2F9910" w14:textId="3549DB9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c>
          <w:tcPr>
            <w:tcW w:w="675" w:type="pct"/>
            <w:tcBorders>
              <w:top w:val="nil"/>
              <w:left w:val="nil"/>
              <w:bottom w:val="single" w:sz="4" w:space="0" w:color="000000"/>
              <w:right w:val="single" w:sz="4" w:space="0" w:color="000000"/>
            </w:tcBorders>
            <w:shd w:val="clear" w:color="auto" w:fill="auto"/>
            <w:noWrap/>
            <w:vAlign w:val="bottom"/>
            <w:hideMark/>
          </w:tcPr>
          <w:p w14:paraId="660FD5EC" w14:textId="32AF99A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8EBA25" w14:textId="69CFE7A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87D722" w14:textId="53DA86F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r>
      <w:tr w:rsidR="00BB3346" w14:paraId="7E8CF16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E694F"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AE90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3B4A3F2E" w14:textId="6CAB05F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c>
          <w:tcPr>
            <w:tcW w:w="675" w:type="pct"/>
            <w:tcBorders>
              <w:top w:val="nil"/>
              <w:left w:val="nil"/>
              <w:bottom w:val="single" w:sz="4" w:space="0" w:color="000000"/>
              <w:right w:val="single" w:sz="4" w:space="0" w:color="000000"/>
            </w:tcBorders>
            <w:shd w:val="clear" w:color="auto" w:fill="auto"/>
            <w:noWrap/>
            <w:vAlign w:val="bottom"/>
            <w:hideMark/>
          </w:tcPr>
          <w:p w14:paraId="2A66A3CD" w14:textId="6E964C3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6AC04" w14:textId="7199879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21E64E" w14:textId="0FDCEE0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r>
      <w:tr w:rsidR="00BB3346" w14:paraId="20B9943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72AE3"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4E7D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69CDC385" w14:textId="7649C96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c>
          <w:tcPr>
            <w:tcW w:w="675" w:type="pct"/>
            <w:tcBorders>
              <w:top w:val="nil"/>
              <w:left w:val="nil"/>
              <w:bottom w:val="single" w:sz="4" w:space="0" w:color="000000"/>
              <w:right w:val="single" w:sz="4" w:space="0" w:color="000000"/>
            </w:tcBorders>
            <w:shd w:val="clear" w:color="auto" w:fill="auto"/>
            <w:noWrap/>
            <w:vAlign w:val="bottom"/>
            <w:hideMark/>
          </w:tcPr>
          <w:p w14:paraId="15D2AC37" w14:textId="42992C6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574A6" w14:textId="52696BF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F8E6C4" w14:textId="5A75108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r>
      <w:tr w:rsidR="00BB3346" w14:paraId="03755F8C"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78DA5B"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595D81A4" w14:textId="51D99A22"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11,558.22 </w:t>
            </w:r>
          </w:p>
        </w:tc>
        <w:tc>
          <w:tcPr>
            <w:tcW w:w="675" w:type="pct"/>
            <w:tcBorders>
              <w:top w:val="nil"/>
              <w:left w:val="nil"/>
              <w:bottom w:val="single" w:sz="4" w:space="0" w:color="000000"/>
              <w:right w:val="single" w:sz="4" w:space="0" w:color="000000"/>
            </w:tcBorders>
            <w:shd w:val="clear" w:color="D8D8D8" w:fill="D8D8D8"/>
            <w:noWrap/>
            <w:vAlign w:val="bottom"/>
            <w:hideMark/>
          </w:tcPr>
          <w:p w14:paraId="73434D56" w14:textId="3DFB2741"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7FAD77F" w14:textId="285709FC"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6D2A1BB2" w14:textId="1BF87521"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703,467.62 </w:t>
            </w:r>
          </w:p>
        </w:tc>
      </w:tr>
      <w:tr w:rsidR="00BB3346" w14:paraId="06BC43D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F3648"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2396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3FD0142E" w14:textId="6D84502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13.59 </w:t>
            </w:r>
          </w:p>
        </w:tc>
        <w:tc>
          <w:tcPr>
            <w:tcW w:w="675" w:type="pct"/>
            <w:tcBorders>
              <w:top w:val="nil"/>
              <w:left w:val="nil"/>
              <w:bottom w:val="single" w:sz="4" w:space="0" w:color="000000"/>
              <w:right w:val="single" w:sz="4" w:space="0" w:color="000000"/>
            </w:tcBorders>
            <w:shd w:val="clear" w:color="auto" w:fill="auto"/>
            <w:noWrap/>
            <w:vAlign w:val="bottom"/>
            <w:hideMark/>
          </w:tcPr>
          <w:p w14:paraId="2CA30FAA" w14:textId="4AD9FD8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CB644" w14:textId="67179C3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090972" w14:textId="046B8A5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13.59 </w:t>
            </w:r>
          </w:p>
        </w:tc>
      </w:tr>
      <w:tr w:rsidR="00BB3346" w14:paraId="0BAA2D5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835862"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29A2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4C41331F" w14:textId="39264B4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71,764.66 </w:t>
            </w:r>
          </w:p>
        </w:tc>
        <w:tc>
          <w:tcPr>
            <w:tcW w:w="675" w:type="pct"/>
            <w:tcBorders>
              <w:top w:val="nil"/>
              <w:left w:val="nil"/>
              <w:bottom w:val="single" w:sz="4" w:space="0" w:color="000000"/>
              <w:right w:val="single" w:sz="4" w:space="0" w:color="000000"/>
            </w:tcBorders>
            <w:shd w:val="clear" w:color="auto" w:fill="auto"/>
            <w:noWrap/>
            <w:vAlign w:val="bottom"/>
            <w:hideMark/>
          </w:tcPr>
          <w:p w14:paraId="7C52FB75" w14:textId="60F105F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5B77C" w14:textId="71C9E24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22DCCCD1" w14:textId="304FE4E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18,565.06 </w:t>
            </w:r>
          </w:p>
        </w:tc>
      </w:tr>
      <w:tr w:rsidR="00BB3346" w14:paraId="20701AA1"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94988"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A6965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62E32ADA" w14:textId="4C031F7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3FEFC875" w14:textId="7B983D5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EA137B" w14:textId="005C692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FA53DC" w14:textId="7321096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BB3346" w14:paraId="3025D3C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A6823"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9AB6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607274F3" w14:textId="0725393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21FD6DE3" w14:textId="1A8FEFE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6D6E9E" w14:textId="0F7AB95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94C03" w14:textId="5820ADE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BB3346" w14:paraId="65A93E9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3B289B"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1809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66FE5F11" w14:textId="2C4A5CB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8,895.36 </w:t>
            </w:r>
          </w:p>
        </w:tc>
        <w:tc>
          <w:tcPr>
            <w:tcW w:w="675" w:type="pct"/>
            <w:tcBorders>
              <w:top w:val="nil"/>
              <w:left w:val="nil"/>
              <w:bottom w:val="single" w:sz="4" w:space="0" w:color="000000"/>
              <w:right w:val="single" w:sz="4" w:space="0" w:color="000000"/>
            </w:tcBorders>
            <w:shd w:val="clear" w:color="auto" w:fill="auto"/>
            <w:noWrap/>
            <w:vAlign w:val="bottom"/>
            <w:hideMark/>
          </w:tcPr>
          <w:p w14:paraId="4791FCF2" w14:textId="3659C0E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6A1ADB9" w14:textId="330482E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43927BEE" w14:textId="2C40F56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4,895.36 </w:t>
            </w:r>
          </w:p>
        </w:tc>
      </w:tr>
      <w:tr w:rsidR="00BB3346" w14:paraId="2965251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3EF1E"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922D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5909B2B8" w14:textId="39AACDF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641A3447" w14:textId="078AAA2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5C547629" w14:textId="562F0EA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2F45F217" w14:textId="4D196D7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BB3346" w14:paraId="3C010B0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4D8B53"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6B510"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4ABCEC58" w14:textId="27942BC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9,075.32 </w:t>
            </w:r>
          </w:p>
        </w:tc>
        <w:tc>
          <w:tcPr>
            <w:tcW w:w="675" w:type="pct"/>
            <w:tcBorders>
              <w:top w:val="nil"/>
              <w:left w:val="nil"/>
              <w:bottom w:val="single" w:sz="4" w:space="0" w:color="000000"/>
              <w:right w:val="single" w:sz="4" w:space="0" w:color="000000"/>
            </w:tcBorders>
            <w:shd w:val="clear" w:color="auto" w:fill="auto"/>
            <w:noWrap/>
            <w:vAlign w:val="bottom"/>
            <w:hideMark/>
          </w:tcPr>
          <w:p w14:paraId="4CC3DB63" w14:textId="719680E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10C442A1" w14:textId="6F7C673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3CCFE9" w14:textId="1290572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2,930.32 </w:t>
            </w:r>
          </w:p>
        </w:tc>
      </w:tr>
      <w:tr w:rsidR="00BB3346" w14:paraId="335F0B8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15FF8"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B5EB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6B8CB5F1" w14:textId="31DD71B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102CD23E" w14:textId="7B1E7DB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A5962" w14:textId="23F9423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3DBAB" w14:textId="292E533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BB3346" w14:paraId="3273D54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952A4"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F4444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70ED3F4C" w14:textId="43A3CA7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58A2343A" w14:textId="7ECDE52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BA8B61" w14:textId="42498A2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82012C" w14:textId="066562A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BB3346" w14:paraId="2C9FF98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97B34"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84A2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43910F29" w14:textId="1007EBF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6,509.22 </w:t>
            </w:r>
          </w:p>
        </w:tc>
        <w:tc>
          <w:tcPr>
            <w:tcW w:w="675" w:type="pct"/>
            <w:tcBorders>
              <w:top w:val="nil"/>
              <w:left w:val="nil"/>
              <w:bottom w:val="single" w:sz="4" w:space="0" w:color="000000"/>
              <w:right w:val="single" w:sz="4" w:space="0" w:color="000000"/>
            </w:tcBorders>
            <w:shd w:val="clear" w:color="auto" w:fill="auto"/>
            <w:noWrap/>
            <w:vAlign w:val="bottom"/>
            <w:hideMark/>
          </w:tcPr>
          <w:p w14:paraId="2EFF67D8" w14:textId="3208E9D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3F9C0B" w14:textId="0A84385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20BEA" w14:textId="6AED7CE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6,509.22 </w:t>
            </w:r>
          </w:p>
        </w:tc>
      </w:tr>
      <w:tr w:rsidR="00BB3346" w14:paraId="5184802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3C07A"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BD06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3F26CF38" w14:textId="35985C6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4EE85BFA" w14:textId="59124B6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1D6E58" w14:textId="5440012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F0EB8" w14:textId="7333DA2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BB3346" w14:paraId="496CF9AC"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3489A4"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1914AF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6DF6DA1F" w14:textId="7A04EEB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808.38 </w:t>
            </w:r>
          </w:p>
        </w:tc>
        <w:tc>
          <w:tcPr>
            <w:tcW w:w="675" w:type="pct"/>
            <w:tcBorders>
              <w:top w:val="nil"/>
              <w:left w:val="nil"/>
              <w:bottom w:val="single" w:sz="4" w:space="0" w:color="000000"/>
              <w:right w:val="single" w:sz="4" w:space="0" w:color="000000"/>
            </w:tcBorders>
            <w:shd w:val="clear" w:color="auto" w:fill="auto"/>
            <w:noWrap/>
            <w:vAlign w:val="bottom"/>
            <w:hideMark/>
          </w:tcPr>
          <w:p w14:paraId="321ACE2D" w14:textId="68CE401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645203" w14:textId="22C107F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B29BD" w14:textId="2390896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808.38 </w:t>
            </w:r>
          </w:p>
        </w:tc>
      </w:tr>
      <w:tr w:rsidR="00BB3346" w14:paraId="117126B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B3164B"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B412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4EAEF2B2" w14:textId="33B942B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28A170BB" w14:textId="3F059E3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546E7625" w14:textId="3576299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B75CD5" w14:textId="0013406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BB3346" w14:paraId="2C1D57A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7951F"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0A12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7F43154E" w14:textId="1210343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4B953DC2" w14:textId="185A9B1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F0F06" w14:textId="0C95C58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A020F6" w14:textId="6F34021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BB3346" w14:paraId="41DD6D8D"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B89D25"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5171A1D5" w14:textId="315578B0"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514,529.50 </w:t>
            </w:r>
          </w:p>
        </w:tc>
        <w:tc>
          <w:tcPr>
            <w:tcW w:w="675" w:type="pct"/>
            <w:tcBorders>
              <w:top w:val="nil"/>
              <w:left w:val="nil"/>
              <w:bottom w:val="single" w:sz="4" w:space="0" w:color="000000"/>
              <w:right w:val="single" w:sz="4" w:space="0" w:color="000000"/>
            </w:tcBorders>
            <w:shd w:val="clear" w:color="D8D8D8" w:fill="D8D8D8"/>
            <w:noWrap/>
            <w:vAlign w:val="bottom"/>
            <w:hideMark/>
          </w:tcPr>
          <w:p w14:paraId="0F5A38EE" w14:textId="295F5F5B"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346C00E" w14:textId="371B7C4C"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C429867" w14:textId="31C633B1"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514,529.50 </w:t>
            </w:r>
          </w:p>
        </w:tc>
      </w:tr>
      <w:tr w:rsidR="00BB3346" w14:paraId="31E47F0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094A9"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13FA7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6A7BEC8F" w14:textId="4AACE19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c>
          <w:tcPr>
            <w:tcW w:w="675" w:type="pct"/>
            <w:tcBorders>
              <w:top w:val="nil"/>
              <w:left w:val="nil"/>
              <w:bottom w:val="single" w:sz="4" w:space="0" w:color="000000"/>
              <w:right w:val="single" w:sz="4" w:space="0" w:color="000000"/>
            </w:tcBorders>
            <w:shd w:val="clear" w:color="auto" w:fill="auto"/>
            <w:noWrap/>
            <w:vAlign w:val="bottom"/>
            <w:hideMark/>
          </w:tcPr>
          <w:p w14:paraId="2F2F2189" w14:textId="20C0B9F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65AB6" w14:textId="125AC87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2DF11" w14:textId="5895E3F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r>
      <w:tr w:rsidR="00BB3346" w14:paraId="48159E2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EAAA1B"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C90D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499E844B" w14:textId="6B413F6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6145FD72" w14:textId="7CFAA0B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8F433" w14:textId="0A1A3FD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5D370C" w14:textId="08E264A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BB3346" w14:paraId="0864613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01881"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8CF6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5E596148" w14:textId="5ED8589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25F5FE95" w14:textId="19C8AD0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456BE" w14:textId="3607920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F0B535" w14:textId="763DB32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BB3346" w14:paraId="3E6A731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3105E"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7AA4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46DB8416" w14:textId="138B3DD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5,239.54 </w:t>
            </w:r>
          </w:p>
        </w:tc>
        <w:tc>
          <w:tcPr>
            <w:tcW w:w="675" w:type="pct"/>
            <w:tcBorders>
              <w:top w:val="nil"/>
              <w:left w:val="nil"/>
              <w:bottom w:val="single" w:sz="4" w:space="0" w:color="000000"/>
              <w:right w:val="single" w:sz="4" w:space="0" w:color="000000"/>
            </w:tcBorders>
            <w:shd w:val="clear" w:color="auto" w:fill="auto"/>
            <w:noWrap/>
            <w:vAlign w:val="bottom"/>
            <w:hideMark/>
          </w:tcPr>
          <w:p w14:paraId="6E671F39" w14:textId="5DA4415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25C8BE" w14:textId="32FA17E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2DE65" w14:textId="1BE7B2F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5,239.54 </w:t>
            </w:r>
          </w:p>
        </w:tc>
      </w:tr>
      <w:tr w:rsidR="00BB3346" w14:paraId="5317C62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E7EF2"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8BCD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0BA257E9" w14:textId="7EDAC30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854.62 </w:t>
            </w:r>
          </w:p>
        </w:tc>
        <w:tc>
          <w:tcPr>
            <w:tcW w:w="675" w:type="pct"/>
            <w:tcBorders>
              <w:top w:val="nil"/>
              <w:left w:val="nil"/>
              <w:bottom w:val="single" w:sz="4" w:space="0" w:color="000000"/>
              <w:right w:val="single" w:sz="4" w:space="0" w:color="000000"/>
            </w:tcBorders>
            <w:shd w:val="clear" w:color="auto" w:fill="auto"/>
            <w:noWrap/>
            <w:vAlign w:val="bottom"/>
            <w:hideMark/>
          </w:tcPr>
          <w:p w14:paraId="6E132F27" w14:textId="0DC45DE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4DD22" w14:textId="10F2C9C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A445D4" w14:textId="75BAB83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854.62 </w:t>
            </w:r>
          </w:p>
        </w:tc>
      </w:tr>
      <w:tr w:rsidR="00BB3346" w14:paraId="5AE57A7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ACFB1"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E923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035D1F4E" w14:textId="44317FB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2686B174" w14:textId="5E461D8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278DF" w14:textId="7BC1EA9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F3D2A9" w14:textId="2B7F9CF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BB3346" w14:paraId="743364F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7A4E9"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9E404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0614E87F" w14:textId="10274B1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3,457.13 </w:t>
            </w:r>
          </w:p>
        </w:tc>
        <w:tc>
          <w:tcPr>
            <w:tcW w:w="675" w:type="pct"/>
            <w:tcBorders>
              <w:top w:val="nil"/>
              <w:left w:val="nil"/>
              <w:bottom w:val="single" w:sz="4" w:space="0" w:color="000000"/>
              <w:right w:val="single" w:sz="4" w:space="0" w:color="000000"/>
            </w:tcBorders>
            <w:shd w:val="clear" w:color="auto" w:fill="auto"/>
            <w:noWrap/>
            <w:vAlign w:val="bottom"/>
            <w:hideMark/>
          </w:tcPr>
          <w:p w14:paraId="6B27F78C" w14:textId="7298D3D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50A487" w14:textId="47A2B59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C4B3D2" w14:textId="5D98B54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3,457.13 </w:t>
            </w:r>
          </w:p>
        </w:tc>
      </w:tr>
      <w:tr w:rsidR="00BB3346" w14:paraId="31F3204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5444C"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0A1F7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32658B1F" w14:textId="52D30EB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2,757.23 </w:t>
            </w:r>
          </w:p>
        </w:tc>
        <w:tc>
          <w:tcPr>
            <w:tcW w:w="675" w:type="pct"/>
            <w:tcBorders>
              <w:top w:val="nil"/>
              <w:left w:val="nil"/>
              <w:bottom w:val="single" w:sz="4" w:space="0" w:color="000000"/>
              <w:right w:val="single" w:sz="4" w:space="0" w:color="000000"/>
            </w:tcBorders>
            <w:shd w:val="clear" w:color="auto" w:fill="auto"/>
            <w:noWrap/>
            <w:vAlign w:val="bottom"/>
            <w:hideMark/>
          </w:tcPr>
          <w:p w14:paraId="7C96DFE7" w14:textId="1DDE418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18913C" w14:textId="07F2C4B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88F6E" w14:textId="684C52A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2,757.23 </w:t>
            </w:r>
          </w:p>
        </w:tc>
      </w:tr>
      <w:tr w:rsidR="00BB3346" w14:paraId="2508557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9981C"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D47FB"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057F51E9" w14:textId="3D77AD2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9,331.48 </w:t>
            </w:r>
          </w:p>
        </w:tc>
        <w:tc>
          <w:tcPr>
            <w:tcW w:w="675" w:type="pct"/>
            <w:tcBorders>
              <w:top w:val="nil"/>
              <w:left w:val="nil"/>
              <w:bottom w:val="single" w:sz="4" w:space="0" w:color="000000"/>
              <w:right w:val="single" w:sz="4" w:space="0" w:color="000000"/>
            </w:tcBorders>
            <w:shd w:val="clear" w:color="auto" w:fill="auto"/>
            <w:noWrap/>
            <w:vAlign w:val="bottom"/>
            <w:hideMark/>
          </w:tcPr>
          <w:p w14:paraId="00761683" w14:textId="629298F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4A6247" w14:textId="6528529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A90A99" w14:textId="7C22EF9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9,331.48 </w:t>
            </w:r>
          </w:p>
        </w:tc>
      </w:tr>
      <w:tr w:rsidR="00BB3346" w14:paraId="7FDF79B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4884E"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E07C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286C54C7" w14:textId="4A3CCE26"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5EFD0BB7" w14:textId="30A83969"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CB758E1" w14:textId="111D8A02"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0D96AB6" w14:textId="39D30C0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BB3346" w14:paraId="664798B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D6B20"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3780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19F07060" w14:textId="7F4C67F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3813BF75" w14:textId="55FD14E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A4C843" w14:textId="08DA0EE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A3AD9A" w14:textId="41598EA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BB3346" w14:paraId="2C328CC7"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BA0E3A"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73C0A2EE" w14:textId="7346A5A5"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463,574.29 </w:t>
            </w:r>
          </w:p>
        </w:tc>
        <w:tc>
          <w:tcPr>
            <w:tcW w:w="675" w:type="pct"/>
            <w:tcBorders>
              <w:top w:val="nil"/>
              <w:left w:val="nil"/>
              <w:bottom w:val="single" w:sz="4" w:space="0" w:color="000000"/>
              <w:right w:val="single" w:sz="4" w:space="0" w:color="000000"/>
            </w:tcBorders>
            <w:shd w:val="clear" w:color="D8D8D8" w:fill="D8D8D8"/>
            <w:noWrap/>
            <w:vAlign w:val="bottom"/>
            <w:hideMark/>
          </w:tcPr>
          <w:p w14:paraId="403778D3" w14:textId="72B28663"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B2313F1" w14:textId="447ACAD0"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BC0BD7E" w14:textId="7347DA1F"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463,574.29 </w:t>
            </w:r>
          </w:p>
        </w:tc>
      </w:tr>
      <w:tr w:rsidR="00BB3346" w14:paraId="1E88901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F6777"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10A6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3139313E" w14:textId="769A27A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c>
          <w:tcPr>
            <w:tcW w:w="675" w:type="pct"/>
            <w:tcBorders>
              <w:top w:val="nil"/>
              <w:left w:val="nil"/>
              <w:bottom w:val="single" w:sz="4" w:space="0" w:color="000000"/>
              <w:right w:val="single" w:sz="4" w:space="0" w:color="000000"/>
            </w:tcBorders>
            <w:shd w:val="clear" w:color="auto" w:fill="auto"/>
            <w:noWrap/>
            <w:vAlign w:val="bottom"/>
            <w:hideMark/>
          </w:tcPr>
          <w:p w14:paraId="7A22DBDB" w14:textId="1436245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95393" w14:textId="3433A76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80159" w14:textId="528794A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r>
      <w:tr w:rsidR="00BB3346" w14:paraId="1017AE0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CBD9C"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3022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0906955F" w14:textId="7351F22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5C9D1302" w14:textId="2ED3349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F2818" w14:textId="0533F8F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1D791" w14:textId="2D217A1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BB3346" w14:paraId="0A72A42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BAF35"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D89B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3F988533" w14:textId="4979857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6,888.35 </w:t>
            </w:r>
          </w:p>
        </w:tc>
        <w:tc>
          <w:tcPr>
            <w:tcW w:w="675" w:type="pct"/>
            <w:tcBorders>
              <w:top w:val="nil"/>
              <w:left w:val="nil"/>
              <w:bottom w:val="single" w:sz="4" w:space="0" w:color="000000"/>
              <w:right w:val="single" w:sz="4" w:space="0" w:color="000000"/>
            </w:tcBorders>
            <w:shd w:val="clear" w:color="auto" w:fill="auto"/>
            <w:noWrap/>
            <w:vAlign w:val="bottom"/>
            <w:hideMark/>
          </w:tcPr>
          <w:p w14:paraId="593AC1F4" w14:textId="6AFF4B8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F91F8" w14:textId="41B2219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FFB940" w14:textId="4E9B66D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6,888.35 </w:t>
            </w:r>
          </w:p>
        </w:tc>
      </w:tr>
      <w:tr w:rsidR="00BB3346" w14:paraId="38222DA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FD563"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7A2EC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3F614CDA" w14:textId="4A56BFF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12CE28C1" w14:textId="54EC7AA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E3AA0" w14:textId="7763085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1BBCAD" w14:textId="63E24EE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BB3346" w14:paraId="099FF25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E8D21"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8F19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46184BED" w14:textId="49124F0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2D258D6E" w14:textId="4AE2DC5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AF6FA2" w14:textId="7770B8B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5A55F2" w14:textId="4D0F832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BB3346" w14:paraId="2103811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FD941"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E658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66EAFBB5" w14:textId="10C4B52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c>
          <w:tcPr>
            <w:tcW w:w="675" w:type="pct"/>
            <w:tcBorders>
              <w:top w:val="nil"/>
              <w:left w:val="nil"/>
              <w:bottom w:val="single" w:sz="4" w:space="0" w:color="000000"/>
              <w:right w:val="single" w:sz="4" w:space="0" w:color="000000"/>
            </w:tcBorders>
            <w:shd w:val="clear" w:color="auto" w:fill="auto"/>
            <w:noWrap/>
            <w:vAlign w:val="bottom"/>
            <w:hideMark/>
          </w:tcPr>
          <w:p w14:paraId="5FC74A02" w14:textId="7F4DB0B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F2735" w14:textId="1B4E4FD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401F73" w14:textId="292AB67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r>
      <w:tr w:rsidR="00BB3346" w14:paraId="04B4B72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7BB150"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4E03C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6DF2FE11" w14:textId="476AF1E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c>
          <w:tcPr>
            <w:tcW w:w="675" w:type="pct"/>
            <w:tcBorders>
              <w:top w:val="nil"/>
              <w:left w:val="nil"/>
              <w:bottom w:val="single" w:sz="4" w:space="0" w:color="000000"/>
              <w:right w:val="single" w:sz="4" w:space="0" w:color="000000"/>
            </w:tcBorders>
            <w:shd w:val="clear" w:color="auto" w:fill="auto"/>
            <w:noWrap/>
            <w:vAlign w:val="bottom"/>
            <w:hideMark/>
          </w:tcPr>
          <w:p w14:paraId="1E09D527" w14:textId="38770E7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3001F" w14:textId="5CC0CC6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68A5FC" w14:textId="266448B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r>
      <w:tr w:rsidR="00BB3346" w14:paraId="7D977EB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2F75C" w14:textId="77777777" w:rsidR="00BB3346" w:rsidRDefault="00BB3346" w:rsidP="00BB334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853F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6CFB33BA" w14:textId="687295E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05,349.09 </w:t>
            </w:r>
          </w:p>
        </w:tc>
        <w:tc>
          <w:tcPr>
            <w:tcW w:w="675" w:type="pct"/>
            <w:tcBorders>
              <w:top w:val="nil"/>
              <w:left w:val="nil"/>
              <w:bottom w:val="single" w:sz="4" w:space="0" w:color="000000"/>
              <w:right w:val="single" w:sz="4" w:space="0" w:color="000000"/>
            </w:tcBorders>
            <w:shd w:val="clear" w:color="auto" w:fill="auto"/>
            <w:noWrap/>
            <w:vAlign w:val="bottom"/>
            <w:hideMark/>
          </w:tcPr>
          <w:p w14:paraId="7BFC5B75" w14:textId="201B77F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D7F22" w14:textId="69C11AB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12F6EC" w14:textId="52505F5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205,349.09 </w:t>
            </w:r>
          </w:p>
        </w:tc>
      </w:tr>
      <w:tr w:rsidR="00BB3346" w14:paraId="5571DBCE"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E54185"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710F5BB6" w14:textId="60DAD451"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400,64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753E517F" w14:textId="49D7DF94"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2C9630E" w14:textId="61B59245"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2E9FBE9" w14:textId="5A1853CA"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400,646.75 </w:t>
            </w:r>
          </w:p>
        </w:tc>
      </w:tr>
      <w:tr w:rsidR="00BB3346" w14:paraId="675960C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0A5697"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88FC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74A0DCF2" w14:textId="439E116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5A492254" w14:textId="783DC2E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B6D871" w14:textId="3504012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9A3E6A" w14:textId="6FCEAD6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BB3346" w14:paraId="119E111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22D92"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FB293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1B69AB8E" w14:textId="6195F8B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6,412.30 </w:t>
            </w:r>
          </w:p>
        </w:tc>
        <w:tc>
          <w:tcPr>
            <w:tcW w:w="675" w:type="pct"/>
            <w:tcBorders>
              <w:top w:val="nil"/>
              <w:left w:val="nil"/>
              <w:bottom w:val="single" w:sz="4" w:space="0" w:color="000000"/>
              <w:right w:val="single" w:sz="4" w:space="0" w:color="000000"/>
            </w:tcBorders>
            <w:shd w:val="clear" w:color="auto" w:fill="auto"/>
            <w:noWrap/>
            <w:vAlign w:val="bottom"/>
            <w:hideMark/>
          </w:tcPr>
          <w:p w14:paraId="3FE72860" w14:textId="1157EE5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4C7CA" w14:textId="655349A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714CDA" w14:textId="3D6708B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6,412.30 </w:t>
            </w:r>
          </w:p>
        </w:tc>
      </w:tr>
      <w:tr w:rsidR="00BB3346" w14:paraId="1CDC19BA"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1E37C"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1073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1FFF2D97" w14:textId="54A8BCA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1B84B487" w14:textId="5D833D0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E5B23" w14:textId="209931C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CB1B1E" w14:textId="145C921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BB3346" w14:paraId="7752522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3C784"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9EFB7"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198E1460" w14:textId="791A856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7AB078FE" w14:textId="3B5D0A2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EAB79" w14:textId="58CC64F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51CE5" w14:textId="7619D2C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BB3346" w14:paraId="11F823F8"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6C7FC"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2E75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danga</w:t>
            </w:r>
          </w:p>
        </w:tc>
        <w:tc>
          <w:tcPr>
            <w:tcW w:w="777" w:type="pct"/>
            <w:tcBorders>
              <w:top w:val="nil"/>
              <w:left w:val="nil"/>
              <w:bottom w:val="single" w:sz="4" w:space="0" w:color="000000"/>
              <w:right w:val="single" w:sz="4" w:space="0" w:color="000000"/>
            </w:tcBorders>
            <w:shd w:val="clear" w:color="auto" w:fill="auto"/>
            <w:noWrap/>
            <w:vAlign w:val="bottom"/>
            <w:hideMark/>
          </w:tcPr>
          <w:p w14:paraId="4401B173" w14:textId="4FEA4E4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750.00 </w:t>
            </w:r>
          </w:p>
        </w:tc>
        <w:tc>
          <w:tcPr>
            <w:tcW w:w="675" w:type="pct"/>
            <w:tcBorders>
              <w:top w:val="nil"/>
              <w:left w:val="nil"/>
              <w:bottom w:val="single" w:sz="4" w:space="0" w:color="000000"/>
              <w:right w:val="single" w:sz="4" w:space="0" w:color="000000"/>
            </w:tcBorders>
            <w:shd w:val="clear" w:color="auto" w:fill="auto"/>
            <w:noWrap/>
            <w:vAlign w:val="bottom"/>
            <w:hideMark/>
          </w:tcPr>
          <w:p w14:paraId="10014F23" w14:textId="308E6D4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5BAB3" w14:textId="6C9A944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18155C" w14:textId="73B5ED4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750.00 </w:t>
            </w:r>
          </w:p>
        </w:tc>
      </w:tr>
      <w:tr w:rsidR="00BB3346" w14:paraId="574BB46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8A7C0"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98559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7F18E1AA" w14:textId="3942E04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241.73 </w:t>
            </w:r>
          </w:p>
        </w:tc>
        <w:tc>
          <w:tcPr>
            <w:tcW w:w="675" w:type="pct"/>
            <w:tcBorders>
              <w:top w:val="nil"/>
              <w:left w:val="nil"/>
              <w:bottom w:val="single" w:sz="4" w:space="0" w:color="000000"/>
              <w:right w:val="single" w:sz="4" w:space="0" w:color="000000"/>
            </w:tcBorders>
            <w:shd w:val="clear" w:color="auto" w:fill="auto"/>
            <w:noWrap/>
            <w:vAlign w:val="bottom"/>
            <w:hideMark/>
          </w:tcPr>
          <w:p w14:paraId="78962619" w14:textId="2DB63CD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08A4A" w14:textId="2089425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60070" w14:textId="56F214A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241.73 </w:t>
            </w:r>
          </w:p>
        </w:tc>
      </w:tr>
      <w:tr w:rsidR="00BB3346" w14:paraId="2CFB6FE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5E7CF"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AAFB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7F24C0B2" w14:textId="53DCD05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4,657.51 </w:t>
            </w:r>
          </w:p>
        </w:tc>
        <w:tc>
          <w:tcPr>
            <w:tcW w:w="675" w:type="pct"/>
            <w:tcBorders>
              <w:top w:val="nil"/>
              <w:left w:val="nil"/>
              <w:bottom w:val="single" w:sz="4" w:space="0" w:color="000000"/>
              <w:right w:val="single" w:sz="4" w:space="0" w:color="000000"/>
            </w:tcBorders>
            <w:shd w:val="clear" w:color="auto" w:fill="auto"/>
            <w:noWrap/>
            <w:vAlign w:val="bottom"/>
            <w:hideMark/>
          </w:tcPr>
          <w:p w14:paraId="4001611A" w14:textId="4E9257F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706C7" w14:textId="46524E1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CBBC17" w14:textId="74B230D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4,657.51 </w:t>
            </w:r>
          </w:p>
        </w:tc>
      </w:tr>
      <w:tr w:rsidR="00BB3346" w14:paraId="0A99AEE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000D6A"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0F6CF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20D3B77E" w14:textId="3B0D5E8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114.54 </w:t>
            </w:r>
          </w:p>
        </w:tc>
        <w:tc>
          <w:tcPr>
            <w:tcW w:w="675" w:type="pct"/>
            <w:tcBorders>
              <w:top w:val="nil"/>
              <w:left w:val="nil"/>
              <w:bottom w:val="single" w:sz="4" w:space="0" w:color="000000"/>
              <w:right w:val="single" w:sz="4" w:space="0" w:color="000000"/>
            </w:tcBorders>
            <w:shd w:val="clear" w:color="auto" w:fill="auto"/>
            <w:noWrap/>
            <w:vAlign w:val="bottom"/>
            <w:hideMark/>
          </w:tcPr>
          <w:p w14:paraId="753310FF" w14:textId="043E81E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1FF7A1" w14:textId="34611CD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BB208" w14:textId="4D45C7A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114.54 </w:t>
            </w:r>
          </w:p>
        </w:tc>
      </w:tr>
      <w:tr w:rsidR="00BB3346" w14:paraId="584F7F5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6BCA3"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F9D5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5B13200A" w14:textId="79C8211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4,562.67 </w:t>
            </w:r>
          </w:p>
        </w:tc>
        <w:tc>
          <w:tcPr>
            <w:tcW w:w="675" w:type="pct"/>
            <w:tcBorders>
              <w:top w:val="nil"/>
              <w:left w:val="nil"/>
              <w:bottom w:val="single" w:sz="4" w:space="0" w:color="000000"/>
              <w:right w:val="single" w:sz="4" w:space="0" w:color="000000"/>
            </w:tcBorders>
            <w:shd w:val="clear" w:color="auto" w:fill="auto"/>
            <w:noWrap/>
            <w:vAlign w:val="bottom"/>
            <w:hideMark/>
          </w:tcPr>
          <w:p w14:paraId="07C103F7" w14:textId="1E3FA32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C1D687" w14:textId="2F48870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FAA92" w14:textId="2BE09AC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4,562.67 </w:t>
            </w:r>
          </w:p>
        </w:tc>
      </w:tr>
      <w:tr w:rsidR="00BB3346" w14:paraId="53C5D410"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57124" w14:textId="7777777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25CE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0F93CAD7" w14:textId="45A4941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c>
          <w:tcPr>
            <w:tcW w:w="675" w:type="pct"/>
            <w:tcBorders>
              <w:top w:val="nil"/>
              <w:left w:val="nil"/>
              <w:bottom w:val="single" w:sz="4" w:space="0" w:color="000000"/>
              <w:right w:val="single" w:sz="4" w:space="0" w:color="000000"/>
            </w:tcBorders>
            <w:shd w:val="clear" w:color="auto" w:fill="auto"/>
            <w:noWrap/>
            <w:vAlign w:val="bottom"/>
            <w:hideMark/>
          </w:tcPr>
          <w:p w14:paraId="33D94C4F" w14:textId="3294C6F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514100" w14:textId="06191AD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76FB8" w14:textId="4386F06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r>
      <w:tr w:rsidR="00BB3346" w14:paraId="1E3E5D42"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654B24"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3400A269" w14:textId="7304892A"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17635310" w14:textId="364ED9F1"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8765A23" w14:textId="7B04E0AE"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F6CDBF0" w14:textId="76EA3378"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r>
      <w:tr w:rsidR="00BB3346" w14:paraId="69D9BD1A"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8C6300"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79BECF6A" w14:textId="3179F24B"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2827FC3C" w14:textId="61A7C2BF"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10464D6" w14:textId="0683623E"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09D33D1" w14:textId="641E710A"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BB3346" w14:paraId="73698ADF"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88907"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DB1A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49C61569" w14:textId="20C1F64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4F3035A2" w14:textId="2EABB02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86758D" w14:textId="0900558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852B3" w14:textId="128A278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BB3346" w14:paraId="6C050CFD"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171CB"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77380F"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4DAE83F2" w14:textId="6CFB737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3B08B55A" w14:textId="21685A5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220C0" w14:textId="459BF02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F4489" w14:textId="72159E3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BB3346" w14:paraId="2261ABF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04238"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91F03"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0F776034" w14:textId="73486C0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71B26183" w14:textId="5863188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53C863" w14:textId="1B57D03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B6A17" w14:textId="1DF1230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BB3346" w14:paraId="79E823D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E80F1"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5541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532825E9" w14:textId="1BEFB7D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46434BF6" w14:textId="05B28FD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C600EC" w14:textId="3FC6B6A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1E2E6F" w14:textId="6000739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BB3346" w14:paraId="0D0A89E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43FA1"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9F0C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79980F8F" w14:textId="0E5032D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5999E38C" w14:textId="507A45D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B62C6" w14:textId="76F86C8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93BDE" w14:textId="4026A0A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BB3346" w14:paraId="0EDD6231"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58CC4A"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1A21245" w14:textId="349E75FE"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1A39D4F" w14:textId="54953085"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CD6BB09" w14:textId="3882109F"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D23239" w14:textId="3B2519C3"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BB3346" w14:paraId="0EDA306B"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CAF17" w14:textId="77777777" w:rsidR="00BB3346" w:rsidRDefault="00BB3346" w:rsidP="00BB334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A5F58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24C8EC4C" w14:textId="56B816A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1DF88D" w14:textId="28F0B6A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50400" w14:textId="7ED0B47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07587B" w14:textId="2AD76A28"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BB3346" w14:paraId="62C0D41F"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802228"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45AB3598" w14:textId="1A6CABAD"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433D29F" w14:textId="64284F2F"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32405C3" w14:textId="71ADD5A2"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7FDE82C" w14:textId="0BC5A348"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BB3346" w14:paraId="023F210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6981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529E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44357FAC" w14:textId="2647555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536FD3E2" w14:textId="6D9D3D1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205C3F" w14:textId="71D56A3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F99E0" w14:textId="772585E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BB3346" w14:paraId="44632D7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3170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F67F2D"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7F79847C" w14:textId="39405D6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73DC9084" w14:textId="44DF810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10160" w14:textId="6C03E32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EAF99" w14:textId="1732F08F"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BB3346" w14:paraId="3440A267"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40081"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24194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26EA660D" w14:textId="356B158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959CF7A" w14:textId="3E14434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92B20" w14:textId="7EC288C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78401F" w14:textId="008E119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BB3346" w14:paraId="08C52B25"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32BA6"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CE5E2A"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3BFF4973" w14:textId="1E2A6A17"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4BB19299" w14:textId="29178CB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51DEE8" w14:textId="0DD18854"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E156A1" w14:textId="3C23D67C"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BB3346" w14:paraId="71B8D5D4"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4D6F4"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86FE1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2ECDD18E" w14:textId="22552563"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28ED0656" w14:textId="3AA27D16"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8CB3D" w14:textId="06984FC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39AD43" w14:textId="1F7DCAF0"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BB3346" w14:paraId="650462C9"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014D5"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5C2218"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3494D015" w14:textId="6AC85FB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4BFF758B" w14:textId="00CB863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D2D04" w14:textId="510E39B9"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C4ABED" w14:textId="7075AC6E"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BB3346" w14:paraId="19809ECE"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EA1F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A97979"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0BA5D587" w14:textId="38B7B9CD"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73FD42DA" w14:textId="4C1B644A"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AA8D8" w14:textId="045346DB"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2C45DB" w14:textId="0DCBC81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BB3346" w14:paraId="090A719B" w14:textId="77777777" w:rsidTr="00BB3346">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58F9CF" w14:textId="77777777" w:rsidR="00BB3346" w:rsidRDefault="00BB3346" w:rsidP="00BB334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4E746426" w14:textId="5903D365"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232D9A6" w14:textId="0988D8DA"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D498F5" w14:textId="60AD0A7B"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FCDF2D" w14:textId="1F97129F" w:rsidR="00BB3346" w:rsidRDefault="00BB3346" w:rsidP="00BB334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BB3346" w14:paraId="77F882C2" w14:textId="77777777" w:rsidTr="00BB334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4F9E2"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3443E" w14:textId="77777777" w:rsidR="00BB3346" w:rsidRDefault="00BB3346" w:rsidP="00BB334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4EBDE327" w14:textId="2354C395"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c>
          <w:tcPr>
            <w:tcW w:w="675" w:type="pct"/>
            <w:tcBorders>
              <w:top w:val="nil"/>
              <w:left w:val="nil"/>
              <w:bottom w:val="single" w:sz="4" w:space="0" w:color="000000"/>
              <w:right w:val="single" w:sz="4" w:space="0" w:color="000000"/>
            </w:tcBorders>
            <w:shd w:val="clear" w:color="auto" w:fill="auto"/>
            <w:noWrap/>
            <w:vAlign w:val="bottom"/>
            <w:hideMark/>
          </w:tcPr>
          <w:p w14:paraId="65C026D5" w14:textId="03B6BED2"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EA727" w14:textId="03CBFAC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7F3A9E" w14:textId="7F7CC5F1" w:rsidR="00BB3346" w:rsidRDefault="00BB3346" w:rsidP="00BB334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r>
    </w:tbl>
    <w:p w14:paraId="69F6747F" w14:textId="2EE02885" w:rsidR="0087143F" w:rsidRDefault="0087143F" w:rsidP="00BB3346">
      <w:pPr>
        <w:spacing w:after="0" w:line="240" w:lineRule="auto"/>
        <w:contextualSpacing/>
        <w:rPr>
          <w:rFonts w:ascii="Arial" w:eastAsia="Arial" w:hAnsi="Arial" w:cs="Arial"/>
          <w:i/>
          <w:sz w:val="16"/>
          <w:szCs w:val="16"/>
        </w:rPr>
      </w:pPr>
    </w:p>
    <w:p w14:paraId="687F3DDF" w14:textId="77777777" w:rsidR="0087143F" w:rsidRDefault="0087143F" w:rsidP="0037613B">
      <w:pPr>
        <w:spacing w:after="0" w:line="240" w:lineRule="auto"/>
        <w:contextualSpacing/>
        <w:rPr>
          <w:rFonts w:ascii="Arial" w:eastAsia="Arial" w:hAnsi="Arial" w:cs="Arial"/>
          <w:i/>
          <w:sz w:val="16"/>
          <w:szCs w:val="16"/>
        </w:rPr>
      </w:pPr>
    </w:p>
    <w:p w14:paraId="2B2B9A1F" w14:textId="611E7EE1" w:rsidR="004C50ED" w:rsidRPr="0037613B" w:rsidRDefault="008D2D83" w:rsidP="0037613B">
      <w:pPr>
        <w:spacing w:after="0" w:line="240" w:lineRule="auto"/>
        <w:contextualSpacing/>
        <w:rPr>
          <w:rFonts w:ascii="Arial" w:eastAsia="Arial" w:hAnsi="Arial" w:cs="Arial"/>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0D5515">
        <w:rPr>
          <w:rFonts w:ascii="Arial" w:eastAsia="Arial" w:hAnsi="Arial" w:cs="Arial"/>
          <w:i/>
          <w:sz w:val="16"/>
          <w:szCs w:val="16"/>
        </w:rPr>
        <w:t xml:space="preserve"> </w:t>
      </w:r>
      <w:r w:rsidR="0037613B">
        <w:rPr>
          <w:rFonts w:ascii="Arial" w:eastAsia="Arial" w:hAnsi="Arial" w:cs="Arial"/>
          <w:i/>
          <w:sz w:val="16"/>
          <w:szCs w:val="16"/>
        </w:rPr>
        <w:t>T</w:t>
      </w:r>
      <w:r w:rsidR="0037613B" w:rsidRPr="0037613B">
        <w:rPr>
          <w:rFonts w:ascii="Arial" w:eastAsia="Arial" w:hAnsi="Arial" w:cs="Arial"/>
          <w:i/>
          <w:sz w:val="16"/>
          <w:szCs w:val="16"/>
        </w:rPr>
        <w:t>his version reflects the actual cost of FFPs in Balbalan, Kalinga</w:t>
      </w:r>
      <w:r w:rsidR="0037613B">
        <w:rPr>
          <w:rFonts w:ascii="Arial" w:eastAsia="Arial" w:hAnsi="Arial" w:cs="Arial"/>
          <w:i/>
          <w:sz w:val="16"/>
          <w:szCs w:val="16"/>
        </w:rPr>
        <w:t xml:space="preserve"> and Opol Misamis Oriental</w:t>
      </w:r>
      <w:r w:rsidR="0037613B" w:rsidRPr="0037613B">
        <w:rPr>
          <w:rFonts w:ascii="Arial" w:eastAsia="Arial" w:hAnsi="Arial" w:cs="Arial"/>
          <w:i/>
          <w:sz w:val="16"/>
          <w:szCs w:val="16"/>
        </w:rPr>
        <w:t xml:space="preserve"> after validation on April 1</w:t>
      </w:r>
      <w:r w:rsidR="0037613B">
        <w:rPr>
          <w:rFonts w:ascii="Arial" w:eastAsia="Arial" w:hAnsi="Arial" w:cs="Arial"/>
          <w:i/>
          <w:sz w:val="16"/>
          <w:szCs w:val="16"/>
        </w:rPr>
        <w:t xml:space="preserve">6.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0D31FA59" w14:textId="6A7C47D2" w:rsidR="00832315" w:rsidRDefault="003E4C18" w:rsidP="00162E8D">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lastRenderedPageBreak/>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2" w:name="_Hlk64555119"/>
      <w:bookmarkStart w:id="3" w:name="_Hlk65507062"/>
    </w:p>
    <w:p w14:paraId="5E9C08D9" w14:textId="77777777" w:rsidR="006E6F5E" w:rsidRDefault="006E6F5E" w:rsidP="00660B09">
      <w:pPr>
        <w:widowControl/>
        <w:spacing w:after="120" w:line="240" w:lineRule="auto"/>
        <w:rPr>
          <w:rFonts w:ascii="Arial" w:eastAsia="Arial" w:hAnsi="Arial" w:cs="Arial"/>
          <w:b/>
          <w:color w:val="002060"/>
          <w:sz w:val="28"/>
          <w:szCs w:val="28"/>
        </w:rPr>
      </w:pPr>
    </w:p>
    <w:bookmarkEnd w:id="2"/>
    <w:bookmarkEnd w:id="3"/>
    <w:p w14:paraId="23DDF1BE" w14:textId="77777777" w:rsidR="00E855B3" w:rsidRDefault="00E855B3" w:rsidP="00E855B3">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48FD959" w14:textId="77777777" w:rsidR="00E855B3" w:rsidRPr="00CF6A34" w:rsidRDefault="00E855B3" w:rsidP="00E855B3">
      <w:pPr>
        <w:spacing w:after="0"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D488C">
        <w:rPr>
          <w:rFonts w:ascii="Arial" w:eastAsia="Times New Roman" w:hAnsi="Arial" w:cs="Arial"/>
          <w:b/>
          <w:color w:val="0070C0"/>
          <w:sz w:val="24"/>
          <w:szCs w:val="24"/>
          <w:lang w:val="en-US" w:eastAsia="en-US"/>
        </w:rPr>
        <w:t>₱</w:t>
      </w:r>
      <w:r w:rsidRPr="00AD0DEE">
        <w:rPr>
          <w:rFonts w:ascii="Arial" w:eastAsia="Times New Roman" w:hAnsi="Arial" w:cs="Arial"/>
          <w:b/>
          <w:bCs/>
          <w:color w:val="0070C0"/>
          <w:sz w:val="24"/>
          <w:szCs w:val="24"/>
          <w:lang w:eastAsia="en-US"/>
        </w:rPr>
        <w:t>1,597,481,331.49</w:t>
      </w:r>
      <w:r>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6D91DE35" w14:textId="77777777" w:rsidR="00E855B3" w:rsidRPr="00026769" w:rsidRDefault="00E855B3" w:rsidP="00E855B3">
      <w:pPr>
        <w:spacing w:after="0" w:line="240" w:lineRule="auto"/>
        <w:contextualSpacing/>
        <w:jc w:val="both"/>
        <w:textAlignment w:val="top"/>
        <w:rPr>
          <w:rFonts w:ascii="Arial" w:eastAsia="Times New Roman" w:hAnsi="Arial" w:cs="Arial"/>
          <w:sz w:val="14"/>
          <w:szCs w:val="20"/>
          <w:lang w:val="en-US" w:eastAsia="en-US"/>
        </w:rPr>
      </w:pPr>
    </w:p>
    <w:p w14:paraId="10067DE9" w14:textId="77777777" w:rsidR="00E855B3" w:rsidRPr="00CF6A34" w:rsidRDefault="00E855B3" w:rsidP="00E855B3">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6419016D" w14:textId="77777777" w:rsidR="00E855B3" w:rsidRPr="00CF1B5A" w:rsidRDefault="00E855B3" w:rsidP="00E855B3">
      <w:pPr>
        <w:spacing w:after="0" w:line="240" w:lineRule="auto"/>
        <w:ind w:left="360"/>
        <w:contextualSpacing/>
        <w:jc w:val="both"/>
        <w:rPr>
          <w:rFonts w:ascii="Arial" w:eastAsia="Times New Roman" w:hAnsi="Arial" w:cs="Arial"/>
          <w:sz w:val="24"/>
          <w:szCs w:val="24"/>
          <w:lang w:val="en-US" w:eastAsia="en-US"/>
        </w:rPr>
      </w:pPr>
      <w:r w:rsidRPr="00CF1B5A">
        <w:rPr>
          <w:rFonts w:ascii="Arial" w:eastAsia="Times New Roman" w:hAnsi="Arial" w:cs="Arial"/>
          <w:sz w:val="24"/>
          <w:szCs w:val="24"/>
          <w:lang w:val="en-US" w:eastAsia="en-US"/>
        </w:rPr>
        <w:t xml:space="preserve">A total of </w:t>
      </w:r>
      <w:r w:rsidRPr="00FA004C">
        <w:rPr>
          <w:rFonts w:ascii="Arial" w:eastAsia="Times New Roman" w:hAnsi="Arial" w:cs="Arial"/>
          <w:b/>
          <w:sz w:val="24"/>
          <w:szCs w:val="24"/>
          <w:lang w:val="en-US" w:eastAsia="en-US"/>
        </w:rPr>
        <w:t>₱</w:t>
      </w:r>
      <w:r w:rsidRPr="003F46D0">
        <w:rPr>
          <w:rFonts w:ascii="Arial" w:eastAsia="Times New Roman" w:hAnsi="Arial" w:cs="Arial"/>
          <w:b/>
          <w:bCs/>
          <w:sz w:val="24"/>
          <w:szCs w:val="24"/>
          <w:lang w:eastAsia="en-US"/>
        </w:rPr>
        <w:t>556,438,277.65</w:t>
      </w:r>
      <w:r>
        <w:rPr>
          <w:rFonts w:ascii="Arial" w:eastAsia="Times New Roman" w:hAnsi="Arial" w:cs="Arial"/>
          <w:b/>
          <w:bCs/>
          <w:sz w:val="24"/>
          <w:szCs w:val="24"/>
          <w:lang w:eastAsia="en-US"/>
        </w:rPr>
        <w:t xml:space="preserve"> </w:t>
      </w:r>
      <w:r w:rsidRPr="00FA004C">
        <w:rPr>
          <w:rFonts w:ascii="Arial" w:eastAsia="Times New Roman" w:hAnsi="Arial" w:cs="Arial"/>
          <w:b/>
          <w:sz w:val="24"/>
          <w:szCs w:val="24"/>
          <w:lang w:val="en-US" w:eastAsia="en-US"/>
        </w:rPr>
        <w:t>standby funds</w:t>
      </w:r>
      <w:r w:rsidRPr="00FA004C">
        <w:rPr>
          <w:rFonts w:ascii="Arial" w:eastAsia="Times New Roman" w:hAnsi="Arial" w:cs="Arial"/>
          <w:sz w:val="24"/>
          <w:szCs w:val="24"/>
          <w:lang w:val="en-US" w:eastAsia="en-US"/>
        </w:rPr>
        <w:t xml:space="preserve"> </w:t>
      </w:r>
      <w:r w:rsidRPr="00CF1B5A">
        <w:rPr>
          <w:rFonts w:ascii="Arial" w:eastAsia="Times New Roman" w:hAnsi="Arial" w:cs="Arial"/>
          <w:sz w:val="24"/>
          <w:szCs w:val="24"/>
          <w:lang w:val="en-US" w:eastAsia="en-US"/>
        </w:rPr>
        <w:t xml:space="preserve">in the CO and FOs. Of the said amount, </w:t>
      </w:r>
      <w:r w:rsidRPr="00CF1B5A">
        <w:rPr>
          <w:rFonts w:ascii="Arial" w:eastAsia="Times New Roman" w:hAnsi="Arial" w:cs="Arial"/>
          <w:b/>
          <w:sz w:val="24"/>
          <w:szCs w:val="24"/>
          <w:lang w:val="en-US" w:eastAsia="en-US"/>
        </w:rPr>
        <w:t>₱</w:t>
      </w:r>
      <w:r w:rsidRPr="003F46D0">
        <w:rPr>
          <w:rFonts w:ascii="Arial" w:eastAsia="Times New Roman" w:hAnsi="Arial" w:cs="Arial"/>
          <w:b/>
          <w:sz w:val="24"/>
          <w:szCs w:val="24"/>
          <w:lang w:val="en-US" w:eastAsia="en-US"/>
        </w:rPr>
        <w:t>517,992,176.43</w:t>
      </w:r>
      <w:r>
        <w:rPr>
          <w:rFonts w:ascii="Arial" w:eastAsia="Times New Roman" w:hAnsi="Arial" w:cs="Arial"/>
          <w:b/>
          <w:sz w:val="24"/>
          <w:szCs w:val="24"/>
          <w:lang w:val="en-US" w:eastAsia="en-US"/>
        </w:rPr>
        <w:t xml:space="preserve"> </w:t>
      </w:r>
      <w:r w:rsidRPr="00CF1B5A">
        <w:rPr>
          <w:rFonts w:ascii="Arial" w:eastAsia="Times New Roman" w:hAnsi="Arial" w:cs="Arial"/>
          <w:sz w:val="24"/>
          <w:szCs w:val="24"/>
          <w:lang w:val="en-US" w:eastAsia="en-US"/>
        </w:rPr>
        <w:t xml:space="preserve">is the available </w:t>
      </w:r>
      <w:r w:rsidRPr="00CF1B5A">
        <w:rPr>
          <w:rFonts w:ascii="Arial" w:eastAsia="Times New Roman" w:hAnsi="Arial" w:cs="Arial"/>
          <w:b/>
          <w:sz w:val="24"/>
          <w:szCs w:val="24"/>
          <w:lang w:val="en-US" w:eastAsia="en-US"/>
        </w:rPr>
        <w:t>Quick Response Fund (QRF)</w:t>
      </w:r>
      <w:r w:rsidRPr="00CF1B5A">
        <w:rPr>
          <w:rFonts w:ascii="Arial" w:eastAsia="Times New Roman" w:hAnsi="Arial" w:cs="Arial"/>
          <w:sz w:val="24"/>
          <w:szCs w:val="24"/>
          <w:lang w:val="en-US" w:eastAsia="en-US"/>
        </w:rPr>
        <w:t xml:space="preserve"> in the CO.</w:t>
      </w:r>
    </w:p>
    <w:p w14:paraId="2E588BC4" w14:textId="77777777" w:rsidR="00E855B3" w:rsidRPr="00CF1B5A" w:rsidRDefault="00E855B3" w:rsidP="00E855B3">
      <w:pPr>
        <w:spacing w:after="0" w:line="240" w:lineRule="auto"/>
        <w:ind w:left="360"/>
        <w:contextualSpacing/>
        <w:jc w:val="both"/>
        <w:rPr>
          <w:rFonts w:ascii="Arial" w:eastAsia="Times New Roman" w:hAnsi="Arial" w:cs="Arial"/>
          <w:sz w:val="14"/>
          <w:szCs w:val="18"/>
          <w:lang w:val="en-US" w:eastAsia="en-US"/>
        </w:rPr>
      </w:pPr>
    </w:p>
    <w:p w14:paraId="15F69787" w14:textId="77777777" w:rsidR="00E855B3" w:rsidRPr="00CF6A34" w:rsidRDefault="00E855B3" w:rsidP="00E855B3">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301FC7CC" w14:textId="77777777" w:rsidR="00E855B3" w:rsidRPr="00563EE8" w:rsidRDefault="00E855B3" w:rsidP="00E855B3">
      <w:pPr>
        <w:ind w:left="360"/>
        <w:jc w:val="both"/>
        <w:rPr>
          <w:rFonts w:ascii="Arial" w:eastAsia="Arial" w:hAnsi="Arial" w:cs="Arial"/>
          <w:b/>
          <w:i/>
          <w:sz w:val="20"/>
          <w:szCs w:val="20"/>
        </w:rPr>
      </w:pPr>
      <w:r w:rsidRPr="00563EE8">
        <w:rPr>
          <w:rFonts w:ascii="Arial" w:eastAsia="Times New Roman" w:hAnsi="Arial" w:cs="Arial"/>
          <w:sz w:val="24"/>
          <w:szCs w:val="24"/>
          <w:lang w:val="en-US" w:eastAsia="en-US"/>
        </w:rPr>
        <w:t xml:space="preserve">A total of </w:t>
      </w:r>
      <w:r w:rsidRPr="00AD0DEE">
        <w:rPr>
          <w:rFonts w:ascii="Arial" w:eastAsia="Times New Roman" w:hAnsi="Arial" w:cs="Arial"/>
          <w:b/>
          <w:bCs/>
          <w:color w:val="0070C0"/>
          <w:sz w:val="24"/>
          <w:szCs w:val="24"/>
          <w:lang w:eastAsia="en-US"/>
        </w:rPr>
        <w:t>377,829</w:t>
      </w:r>
      <w:r>
        <w:rPr>
          <w:rFonts w:ascii="Arial" w:eastAsia="Times New Roman" w:hAnsi="Arial" w:cs="Arial"/>
          <w:b/>
          <w:bCs/>
          <w:color w:val="0070C0"/>
          <w:sz w:val="24"/>
          <w:szCs w:val="24"/>
          <w:lang w:eastAsia="en-US"/>
        </w:rPr>
        <w:t xml:space="preserve"> </w:t>
      </w:r>
      <w:r w:rsidRPr="00563EE8">
        <w:rPr>
          <w:rFonts w:ascii="Arial" w:eastAsia="Times New Roman" w:hAnsi="Arial" w:cs="Arial"/>
          <w:b/>
          <w:color w:val="0070C0"/>
          <w:sz w:val="24"/>
          <w:szCs w:val="24"/>
          <w:lang w:val="en-US" w:eastAsia="en-US"/>
        </w:rPr>
        <w:t>family food packs (FFP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Pr="00AD0DEE">
        <w:rPr>
          <w:rFonts w:ascii="Arial" w:eastAsia="Times New Roman" w:hAnsi="Arial" w:cs="Arial"/>
          <w:b/>
          <w:bCs/>
          <w:color w:val="0070C0"/>
          <w:sz w:val="24"/>
          <w:szCs w:val="24"/>
          <w:lang w:eastAsia="en-US"/>
        </w:rPr>
        <w:t>192,077,662.77</w:t>
      </w:r>
      <w:r w:rsidRPr="00563EE8">
        <w:rPr>
          <w:rFonts w:ascii="Arial" w:eastAsia="Times New Roman" w:hAnsi="Arial" w:cs="Arial"/>
          <w:b/>
          <w:bCs/>
          <w:color w:val="0070C0"/>
          <w:sz w:val="24"/>
          <w:szCs w:val="24"/>
          <w:lang w:eastAsia="en-US"/>
        </w:rPr>
        <w:t>,</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b/>
          <w:color w:val="0070C0"/>
          <w:sz w:val="24"/>
          <w:szCs w:val="24"/>
          <w:lang w:val="en-US" w:eastAsia="en-US"/>
        </w:rPr>
        <w:t>other food item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Pr="00AD0DEE">
        <w:rPr>
          <w:rFonts w:ascii="Arial" w:eastAsia="Times New Roman" w:hAnsi="Arial" w:cs="Arial"/>
          <w:b/>
          <w:bCs/>
          <w:color w:val="0070C0"/>
          <w:sz w:val="24"/>
          <w:szCs w:val="24"/>
          <w:lang w:eastAsia="en-US"/>
        </w:rPr>
        <w:t>328,732,420.91</w:t>
      </w:r>
      <w:r>
        <w:rPr>
          <w:rFonts w:ascii="Arial" w:eastAsia="Times New Roman" w:hAnsi="Arial" w:cs="Arial"/>
          <w:b/>
          <w:bCs/>
          <w:color w:val="0070C0"/>
          <w:sz w:val="24"/>
          <w:szCs w:val="24"/>
          <w:lang w:eastAsia="en-US"/>
        </w:rPr>
        <w:t xml:space="preserve"> </w:t>
      </w:r>
      <w:r w:rsidRPr="00563EE8">
        <w:rPr>
          <w:rFonts w:ascii="Arial" w:eastAsia="Times New Roman" w:hAnsi="Arial" w:cs="Arial"/>
          <w:sz w:val="24"/>
          <w:szCs w:val="24"/>
          <w:lang w:val="en-US" w:eastAsia="en-US"/>
        </w:rPr>
        <w:t xml:space="preserve">and </w:t>
      </w:r>
      <w:r w:rsidRPr="00563EE8">
        <w:rPr>
          <w:rFonts w:ascii="Arial" w:eastAsia="Times New Roman" w:hAnsi="Arial" w:cs="Arial"/>
          <w:b/>
          <w:color w:val="0070C0"/>
          <w:sz w:val="24"/>
          <w:szCs w:val="24"/>
          <w:lang w:val="en-US" w:eastAsia="en-US"/>
        </w:rPr>
        <w:t xml:space="preserve">non-food items (FNIs)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Pr="00AD0DEE">
        <w:rPr>
          <w:rFonts w:ascii="Arial" w:eastAsia="Times New Roman" w:hAnsi="Arial" w:cs="Arial"/>
          <w:b/>
          <w:bCs/>
          <w:color w:val="0070C0"/>
          <w:sz w:val="24"/>
          <w:szCs w:val="24"/>
          <w:lang w:eastAsia="en-US"/>
        </w:rPr>
        <w:t>520,232,970.16</w:t>
      </w:r>
      <w:r>
        <w:rPr>
          <w:rFonts w:ascii="Arial" w:eastAsia="Times New Roman" w:hAnsi="Arial" w:cs="Arial"/>
          <w:b/>
          <w:bCs/>
          <w:color w:val="0070C0"/>
          <w:sz w:val="24"/>
          <w:szCs w:val="24"/>
          <w:lang w:eastAsia="en-US"/>
        </w:rPr>
        <w:t xml:space="preserve"> </w:t>
      </w:r>
      <w:r w:rsidRPr="00563EE8">
        <w:rPr>
          <w:rFonts w:ascii="Arial" w:eastAsia="Times New Roman" w:hAnsi="Arial" w:cs="Arial"/>
          <w:sz w:val="24"/>
          <w:szCs w:val="24"/>
          <w:lang w:val="en-US" w:eastAsia="en-US"/>
        </w:rPr>
        <w:t>are available.</w:t>
      </w:r>
    </w:p>
    <w:p w14:paraId="4E40A7F6" w14:textId="77777777" w:rsidR="00E855B3" w:rsidRPr="00026769" w:rsidRDefault="00E855B3" w:rsidP="00E855B3">
      <w:pPr>
        <w:spacing w:after="0" w:line="240" w:lineRule="auto"/>
        <w:contextualSpacing/>
        <w:jc w:val="both"/>
        <w:rPr>
          <w:rFonts w:ascii="Arial" w:eastAsia="Arial" w:hAnsi="Arial" w:cs="Arial"/>
          <w:b/>
          <w:i/>
          <w:sz w:val="10"/>
          <w:szCs w:val="10"/>
        </w:rPr>
      </w:pPr>
    </w:p>
    <w:p w14:paraId="217873D1" w14:textId="77777777" w:rsidR="00E855B3" w:rsidRDefault="00E855B3" w:rsidP="00E855B3">
      <w:pPr>
        <w:spacing w:after="0" w:line="240" w:lineRule="auto"/>
        <w:ind w:firstLine="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18" w:type="pct"/>
        <w:tblInd w:w="355" w:type="dxa"/>
        <w:tblLook w:val="04A0" w:firstRow="1" w:lastRow="0" w:firstColumn="1" w:lastColumn="0" w:noHBand="0" w:noVBand="1"/>
      </w:tblPr>
      <w:tblGrid>
        <w:gridCol w:w="1325"/>
        <w:gridCol w:w="1360"/>
        <w:gridCol w:w="971"/>
        <w:gridCol w:w="1358"/>
        <w:gridCol w:w="1358"/>
        <w:gridCol w:w="1358"/>
        <w:gridCol w:w="1658"/>
      </w:tblGrid>
      <w:tr w:rsidR="00E855B3" w:rsidRPr="0090702E" w14:paraId="1A8F279E" w14:textId="77777777" w:rsidTr="00D418E5">
        <w:trPr>
          <w:trHeight w:val="144"/>
          <w:tblHeader/>
        </w:trPr>
        <w:tc>
          <w:tcPr>
            <w:tcW w:w="706"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4FFDE89" w14:textId="77777777" w:rsidR="00E855B3" w:rsidRPr="0090702E" w:rsidRDefault="00E855B3" w:rsidP="00D418E5">
            <w:pPr>
              <w:widowControl/>
              <w:spacing w:after="0" w:line="240" w:lineRule="auto"/>
              <w:jc w:val="center"/>
              <w:rPr>
                <w:rFonts w:ascii="Arial Narrow" w:eastAsia="Times New Roman" w:hAnsi="Arial Narrow"/>
                <w:b/>
                <w:bCs/>
                <w:sz w:val="18"/>
                <w:szCs w:val="18"/>
                <w:lang w:val="en-US" w:eastAsia="en-US"/>
              </w:rPr>
            </w:pPr>
            <w:r w:rsidRPr="0090702E">
              <w:rPr>
                <w:rFonts w:ascii="Arial Narrow" w:eastAsia="Times New Roman" w:hAnsi="Arial Narrow" w:cs="Arial"/>
                <w:b/>
                <w:bCs/>
                <w:sz w:val="18"/>
                <w:szCs w:val="18"/>
              </w:rPr>
              <w:t>REGIONAL / FIELD OFFICE</w:t>
            </w:r>
          </w:p>
        </w:tc>
        <w:tc>
          <w:tcPr>
            <w:tcW w:w="725"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708FDCC" w14:textId="77777777" w:rsidR="00E855B3" w:rsidRPr="0090702E" w:rsidRDefault="00E855B3" w:rsidP="00D418E5">
            <w:pPr>
              <w:widowControl/>
              <w:spacing w:after="0" w:line="240" w:lineRule="auto"/>
              <w:jc w:val="center"/>
              <w:rPr>
                <w:rFonts w:ascii="Arial Narrow" w:eastAsia="Times New Roman" w:hAnsi="Arial Narrow"/>
                <w:b/>
                <w:bCs/>
                <w:i/>
                <w:iCs/>
                <w:sz w:val="18"/>
                <w:szCs w:val="18"/>
                <w:lang w:val="en-US" w:eastAsia="en-US"/>
              </w:rPr>
            </w:pPr>
            <w:r w:rsidRPr="0090702E">
              <w:rPr>
                <w:rFonts w:ascii="Arial Narrow" w:eastAsia="Times New Roman" w:hAnsi="Arial Narrow" w:cs="Arial"/>
                <w:b/>
                <w:bCs/>
                <w:sz w:val="18"/>
                <w:szCs w:val="18"/>
              </w:rPr>
              <w:t>STANDBY FUNDS</w:t>
            </w:r>
          </w:p>
        </w:tc>
        <w:tc>
          <w:tcPr>
            <w:tcW w:w="1240"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EFD2E48" w14:textId="77777777" w:rsidR="00E855B3" w:rsidRPr="0090702E" w:rsidRDefault="00E855B3" w:rsidP="00D418E5">
            <w:pPr>
              <w:widowControl/>
              <w:spacing w:after="0" w:line="240" w:lineRule="auto"/>
              <w:jc w:val="center"/>
              <w:rPr>
                <w:rFonts w:ascii="Arial Narrow" w:eastAsia="Times New Roman" w:hAnsi="Arial Narrow"/>
                <w:b/>
                <w:bCs/>
                <w:i/>
                <w:iCs/>
                <w:sz w:val="18"/>
                <w:szCs w:val="18"/>
                <w:lang w:val="en-US" w:eastAsia="en-US"/>
              </w:rPr>
            </w:pPr>
            <w:r w:rsidRPr="0090702E">
              <w:rPr>
                <w:rFonts w:ascii="Arial Narrow" w:eastAsia="Times New Roman" w:hAnsi="Arial Narrow" w:cs="Arial"/>
                <w:b/>
                <w:bCs/>
                <w:sz w:val="18"/>
                <w:szCs w:val="18"/>
              </w:rPr>
              <w:t>FAMILY FOOD PACKS</w:t>
            </w:r>
          </w:p>
        </w:tc>
        <w:tc>
          <w:tcPr>
            <w:tcW w:w="723"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51E582AE" w14:textId="77777777" w:rsidR="00E855B3" w:rsidRPr="0090702E" w:rsidRDefault="00E855B3" w:rsidP="00D418E5">
            <w:pPr>
              <w:widowControl/>
              <w:spacing w:after="0" w:line="240" w:lineRule="auto"/>
              <w:jc w:val="center"/>
              <w:rPr>
                <w:rFonts w:ascii="Arial Narrow" w:eastAsia="Times New Roman" w:hAnsi="Arial Narrow"/>
                <w:b/>
                <w:bCs/>
                <w:i/>
                <w:iCs/>
                <w:sz w:val="18"/>
                <w:szCs w:val="18"/>
                <w:lang w:val="en-US" w:eastAsia="en-US"/>
              </w:rPr>
            </w:pPr>
            <w:r w:rsidRPr="0090702E">
              <w:rPr>
                <w:rFonts w:ascii="Arial Narrow" w:eastAsia="Times New Roman" w:hAnsi="Arial Narrow" w:cs="Arial"/>
                <w:b/>
                <w:bCs/>
                <w:sz w:val="18"/>
                <w:szCs w:val="18"/>
              </w:rPr>
              <w:t>OTHER FOOD ITEMS</w:t>
            </w:r>
          </w:p>
        </w:tc>
        <w:tc>
          <w:tcPr>
            <w:tcW w:w="723"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CD3373B" w14:textId="77777777" w:rsidR="00E855B3" w:rsidRPr="0090702E" w:rsidRDefault="00E855B3" w:rsidP="00D418E5">
            <w:pPr>
              <w:widowControl/>
              <w:spacing w:after="0" w:line="240" w:lineRule="auto"/>
              <w:jc w:val="center"/>
              <w:rPr>
                <w:rFonts w:ascii="Arial Narrow" w:eastAsia="Times New Roman" w:hAnsi="Arial Narrow"/>
                <w:b/>
                <w:bCs/>
                <w:i/>
                <w:iCs/>
                <w:sz w:val="18"/>
                <w:szCs w:val="18"/>
                <w:lang w:val="en-US" w:eastAsia="en-US"/>
              </w:rPr>
            </w:pPr>
            <w:r w:rsidRPr="0090702E">
              <w:rPr>
                <w:rFonts w:ascii="Arial Narrow" w:eastAsia="Times New Roman" w:hAnsi="Arial Narrow" w:cs="Arial"/>
                <w:b/>
                <w:bCs/>
                <w:sz w:val="18"/>
                <w:szCs w:val="18"/>
              </w:rPr>
              <w:t>NON-FOOD RELIEF ITEMS</w:t>
            </w:r>
          </w:p>
        </w:tc>
        <w:tc>
          <w:tcPr>
            <w:tcW w:w="883"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DFAD375" w14:textId="77777777" w:rsidR="00E855B3" w:rsidRPr="0090702E" w:rsidRDefault="00E855B3" w:rsidP="00D418E5">
            <w:pPr>
              <w:widowControl/>
              <w:spacing w:after="0" w:line="240" w:lineRule="auto"/>
              <w:jc w:val="center"/>
              <w:rPr>
                <w:rFonts w:ascii="Arial Narrow" w:eastAsia="Times New Roman" w:hAnsi="Arial Narrow"/>
                <w:b/>
                <w:bCs/>
                <w:i/>
                <w:iCs/>
                <w:sz w:val="18"/>
                <w:szCs w:val="18"/>
                <w:lang w:val="en-US" w:eastAsia="en-US"/>
              </w:rPr>
            </w:pPr>
            <w:r w:rsidRPr="0090702E">
              <w:rPr>
                <w:rFonts w:ascii="Arial Narrow" w:eastAsia="Times New Roman" w:hAnsi="Arial Narrow" w:cs="Arial"/>
                <w:b/>
                <w:bCs/>
                <w:sz w:val="18"/>
                <w:szCs w:val="18"/>
              </w:rPr>
              <w:t>TOTAL STANDBY FUNDS &amp; STOCKPILE</w:t>
            </w:r>
          </w:p>
        </w:tc>
      </w:tr>
      <w:tr w:rsidR="00E855B3" w:rsidRPr="0090702E" w14:paraId="333741B9" w14:textId="77777777" w:rsidTr="00D418E5">
        <w:trPr>
          <w:trHeight w:val="144"/>
          <w:tblHeader/>
        </w:trPr>
        <w:tc>
          <w:tcPr>
            <w:tcW w:w="706"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0EF9279" w14:textId="77777777" w:rsidR="00E855B3" w:rsidRPr="0090702E" w:rsidRDefault="00E855B3" w:rsidP="00D418E5">
            <w:pPr>
              <w:widowControl/>
              <w:spacing w:after="0" w:line="240" w:lineRule="auto"/>
              <w:rPr>
                <w:rFonts w:ascii="Arial Narrow" w:eastAsia="Times New Roman" w:hAnsi="Arial Narrow"/>
                <w:b/>
                <w:bCs/>
                <w:sz w:val="18"/>
                <w:szCs w:val="18"/>
                <w:lang w:val="en-US" w:eastAsia="en-US"/>
              </w:rPr>
            </w:pPr>
          </w:p>
        </w:tc>
        <w:tc>
          <w:tcPr>
            <w:tcW w:w="725"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1D2D6AC" w14:textId="77777777" w:rsidR="00E855B3" w:rsidRPr="0090702E" w:rsidRDefault="00E855B3" w:rsidP="00D418E5">
            <w:pPr>
              <w:widowControl/>
              <w:spacing w:after="0" w:line="240" w:lineRule="auto"/>
              <w:rPr>
                <w:rFonts w:ascii="Arial Narrow" w:eastAsia="Times New Roman" w:hAnsi="Arial Narrow"/>
                <w:b/>
                <w:bCs/>
                <w:i/>
                <w:iCs/>
                <w:sz w:val="18"/>
                <w:szCs w:val="18"/>
                <w:lang w:val="en-US" w:eastAsia="en-US"/>
              </w:rPr>
            </w:pPr>
          </w:p>
        </w:tc>
        <w:tc>
          <w:tcPr>
            <w:tcW w:w="517" w:type="pct"/>
            <w:tcBorders>
              <w:top w:val="nil"/>
              <w:left w:val="nil"/>
              <w:bottom w:val="single" w:sz="4" w:space="0" w:color="auto"/>
              <w:right w:val="single" w:sz="4" w:space="0" w:color="auto"/>
            </w:tcBorders>
            <w:shd w:val="clear" w:color="auto" w:fill="BFBFBF" w:themeFill="background1" w:themeFillShade="BF"/>
            <w:vAlign w:val="center"/>
            <w:hideMark/>
          </w:tcPr>
          <w:p w14:paraId="10822622" w14:textId="77777777" w:rsidR="00E855B3" w:rsidRPr="0090702E" w:rsidRDefault="00E855B3" w:rsidP="00D418E5">
            <w:pPr>
              <w:widowControl/>
              <w:spacing w:after="0" w:line="240" w:lineRule="auto"/>
              <w:jc w:val="center"/>
              <w:rPr>
                <w:rFonts w:ascii="Arial Narrow" w:eastAsia="Times New Roman" w:hAnsi="Arial Narrow"/>
                <w:b/>
                <w:bCs/>
                <w:i/>
                <w:iCs/>
                <w:sz w:val="18"/>
                <w:szCs w:val="18"/>
                <w:lang w:val="en-US" w:eastAsia="en-US"/>
              </w:rPr>
            </w:pPr>
            <w:r w:rsidRPr="0090702E">
              <w:rPr>
                <w:rFonts w:ascii="Arial Narrow" w:eastAsia="Times New Roman" w:hAnsi="Arial Narrow" w:cs="Arial"/>
                <w:b/>
                <w:bCs/>
                <w:sz w:val="18"/>
                <w:szCs w:val="18"/>
              </w:rPr>
              <w:t>QUANTITY</w:t>
            </w:r>
          </w:p>
        </w:tc>
        <w:tc>
          <w:tcPr>
            <w:tcW w:w="723" w:type="pct"/>
            <w:tcBorders>
              <w:top w:val="nil"/>
              <w:left w:val="nil"/>
              <w:bottom w:val="single" w:sz="4" w:space="0" w:color="auto"/>
              <w:right w:val="single" w:sz="4" w:space="0" w:color="auto"/>
            </w:tcBorders>
            <w:shd w:val="clear" w:color="auto" w:fill="BFBFBF" w:themeFill="background1" w:themeFillShade="BF"/>
            <w:vAlign w:val="center"/>
            <w:hideMark/>
          </w:tcPr>
          <w:p w14:paraId="6BFD9451" w14:textId="77777777" w:rsidR="00E855B3" w:rsidRPr="0090702E" w:rsidRDefault="00E855B3" w:rsidP="00D418E5">
            <w:pPr>
              <w:widowControl/>
              <w:spacing w:after="0" w:line="240" w:lineRule="auto"/>
              <w:jc w:val="center"/>
              <w:rPr>
                <w:rFonts w:ascii="Arial Narrow" w:eastAsia="Times New Roman" w:hAnsi="Arial Narrow"/>
                <w:b/>
                <w:bCs/>
                <w:i/>
                <w:iCs/>
                <w:sz w:val="18"/>
                <w:szCs w:val="18"/>
                <w:lang w:val="en-US" w:eastAsia="en-US"/>
              </w:rPr>
            </w:pPr>
            <w:r w:rsidRPr="0090702E">
              <w:rPr>
                <w:rFonts w:ascii="Arial Narrow" w:eastAsia="Times New Roman" w:hAnsi="Arial Narrow" w:cs="Arial"/>
                <w:b/>
                <w:bCs/>
                <w:sz w:val="18"/>
                <w:szCs w:val="18"/>
              </w:rPr>
              <w:t>TOTAL COST</w:t>
            </w:r>
          </w:p>
        </w:tc>
        <w:tc>
          <w:tcPr>
            <w:tcW w:w="723" w:type="pct"/>
            <w:tcBorders>
              <w:top w:val="nil"/>
              <w:left w:val="nil"/>
              <w:bottom w:val="single" w:sz="4" w:space="0" w:color="auto"/>
              <w:right w:val="single" w:sz="4" w:space="0" w:color="auto"/>
            </w:tcBorders>
            <w:shd w:val="clear" w:color="auto" w:fill="BFBFBF" w:themeFill="background1" w:themeFillShade="BF"/>
            <w:vAlign w:val="center"/>
            <w:hideMark/>
          </w:tcPr>
          <w:p w14:paraId="7A2FCE30" w14:textId="77777777" w:rsidR="00E855B3" w:rsidRPr="0090702E" w:rsidRDefault="00E855B3" w:rsidP="00D418E5">
            <w:pPr>
              <w:widowControl/>
              <w:spacing w:after="0" w:line="240" w:lineRule="auto"/>
              <w:jc w:val="center"/>
              <w:rPr>
                <w:rFonts w:ascii="Arial Narrow" w:eastAsia="Times New Roman" w:hAnsi="Arial Narrow"/>
                <w:b/>
                <w:bCs/>
                <w:i/>
                <w:iCs/>
                <w:sz w:val="18"/>
                <w:szCs w:val="18"/>
                <w:lang w:val="en-US" w:eastAsia="en-US"/>
              </w:rPr>
            </w:pPr>
            <w:r w:rsidRPr="0090702E">
              <w:rPr>
                <w:rFonts w:ascii="Arial Narrow" w:eastAsia="Times New Roman" w:hAnsi="Arial Narrow" w:cs="Arial"/>
                <w:b/>
                <w:bCs/>
                <w:sz w:val="18"/>
                <w:szCs w:val="18"/>
              </w:rPr>
              <w:t>TOTAL COST</w:t>
            </w:r>
          </w:p>
        </w:tc>
        <w:tc>
          <w:tcPr>
            <w:tcW w:w="723" w:type="pct"/>
            <w:tcBorders>
              <w:top w:val="nil"/>
              <w:left w:val="nil"/>
              <w:bottom w:val="single" w:sz="4" w:space="0" w:color="auto"/>
              <w:right w:val="single" w:sz="4" w:space="0" w:color="auto"/>
            </w:tcBorders>
            <w:shd w:val="clear" w:color="auto" w:fill="BFBFBF" w:themeFill="background1" w:themeFillShade="BF"/>
            <w:vAlign w:val="center"/>
            <w:hideMark/>
          </w:tcPr>
          <w:p w14:paraId="1705F91B" w14:textId="77777777" w:rsidR="00E855B3" w:rsidRPr="0090702E" w:rsidRDefault="00E855B3" w:rsidP="00D418E5">
            <w:pPr>
              <w:widowControl/>
              <w:spacing w:after="0" w:line="240" w:lineRule="auto"/>
              <w:jc w:val="center"/>
              <w:rPr>
                <w:rFonts w:ascii="Arial Narrow" w:eastAsia="Times New Roman" w:hAnsi="Arial Narrow"/>
                <w:b/>
                <w:bCs/>
                <w:i/>
                <w:iCs/>
                <w:sz w:val="18"/>
                <w:szCs w:val="18"/>
                <w:lang w:val="en-US" w:eastAsia="en-US"/>
              </w:rPr>
            </w:pPr>
            <w:r w:rsidRPr="0090702E">
              <w:rPr>
                <w:rFonts w:ascii="Arial Narrow" w:eastAsia="Times New Roman" w:hAnsi="Arial Narrow" w:cs="Arial"/>
                <w:b/>
                <w:bCs/>
                <w:sz w:val="18"/>
                <w:szCs w:val="18"/>
              </w:rPr>
              <w:t>TOTAL COST</w:t>
            </w:r>
          </w:p>
        </w:tc>
        <w:tc>
          <w:tcPr>
            <w:tcW w:w="883"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B32496A" w14:textId="77777777" w:rsidR="00E855B3" w:rsidRPr="0090702E" w:rsidRDefault="00E855B3" w:rsidP="00D418E5">
            <w:pPr>
              <w:widowControl/>
              <w:spacing w:after="0" w:line="240" w:lineRule="auto"/>
              <w:rPr>
                <w:rFonts w:ascii="Arial Narrow" w:eastAsia="Times New Roman" w:hAnsi="Arial Narrow"/>
                <w:b/>
                <w:bCs/>
                <w:i/>
                <w:iCs/>
                <w:sz w:val="18"/>
                <w:szCs w:val="18"/>
                <w:lang w:val="en-US" w:eastAsia="en-US"/>
              </w:rPr>
            </w:pPr>
          </w:p>
        </w:tc>
      </w:tr>
      <w:tr w:rsidR="00E855B3" w:rsidRPr="0090702E" w14:paraId="425049C1" w14:textId="77777777" w:rsidTr="00D418E5">
        <w:trPr>
          <w:trHeight w:val="144"/>
          <w:tblHeader/>
        </w:trPr>
        <w:tc>
          <w:tcPr>
            <w:tcW w:w="706" w:type="pct"/>
            <w:tcBorders>
              <w:top w:val="nil"/>
              <w:left w:val="single" w:sz="4" w:space="0" w:color="auto"/>
              <w:bottom w:val="single" w:sz="4" w:space="0" w:color="auto"/>
              <w:right w:val="single" w:sz="4" w:space="0" w:color="auto"/>
            </w:tcBorders>
            <w:shd w:val="clear" w:color="000000" w:fill="C5E0B3"/>
            <w:vAlign w:val="center"/>
            <w:hideMark/>
          </w:tcPr>
          <w:p w14:paraId="69E1245B" w14:textId="77777777" w:rsidR="00E855B3" w:rsidRPr="0090702E" w:rsidRDefault="00E855B3" w:rsidP="00D418E5">
            <w:pPr>
              <w:widowControl/>
              <w:spacing w:after="0" w:line="240" w:lineRule="auto"/>
              <w:jc w:val="center"/>
              <w:rPr>
                <w:rFonts w:ascii="Arial Narrow" w:eastAsia="Times New Roman" w:hAnsi="Arial Narrow"/>
                <w:b/>
                <w:bCs/>
                <w:sz w:val="18"/>
                <w:szCs w:val="18"/>
                <w:lang w:val="en-US" w:eastAsia="en-US"/>
              </w:rPr>
            </w:pPr>
            <w:r w:rsidRPr="0090702E">
              <w:rPr>
                <w:rFonts w:ascii="Arial Narrow" w:eastAsia="Times New Roman" w:hAnsi="Arial Narrow"/>
                <w:b/>
                <w:bCs/>
                <w:sz w:val="18"/>
                <w:szCs w:val="18"/>
                <w:lang w:val="en-US" w:eastAsia="en-US"/>
              </w:rPr>
              <w:t>TOTAL</w:t>
            </w:r>
          </w:p>
        </w:tc>
        <w:tc>
          <w:tcPr>
            <w:tcW w:w="725" w:type="pct"/>
            <w:tcBorders>
              <w:top w:val="nil"/>
              <w:left w:val="nil"/>
              <w:bottom w:val="single" w:sz="4" w:space="0" w:color="auto"/>
              <w:right w:val="single" w:sz="4" w:space="0" w:color="auto"/>
            </w:tcBorders>
            <w:shd w:val="clear" w:color="000000" w:fill="C5E0B3"/>
            <w:vAlign w:val="center"/>
            <w:hideMark/>
          </w:tcPr>
          <w:p w14:paraId="7D3CA234" w14:textId="77777777" w:rsidR="00E855B3" w:rsidRPr="0090702E" w:rsidRDefault="00E855B3" w:rsidP="00D418E5">
            <w:pPr>
              <w:widowControl/>
              <w:spacing w:after="0" w:line="240" w:lineRule="auto"/>
              <w:jc w:val="right"/>
              <w:rPr>
                <w:rFonts w:ascii="Arial Narrow" w:eastAsia="Times New Roman" w:hAnsi="Arial Narrow"/>
                <w:b/>
                <w:bCs/>
                <w:sz w:val="18"/>
                <w:szCs w:val="18"/>
                <w:lang w:val="en-US" w:eastAsia="en-US"/>
              </w:rPr>
            </w:pPr>
            <w:r>
              <w:rPr>
                <w:rFonts w:ascii="Arial Narrow" w:hAnsi="Arial Narrow"/>
                <w:b/>
                <w:bCs/>
                <w:color w:val="000000"/>
                <w:sz w:val="18"/>
                <w:szCs w:val="18"/>
              </w:rPr>
              <w:t>556,438,277.65</w:t>
            </w:r>
          </w:p>
        </w:tc>
        <w:tc>
          <w:tcPr>
            <w:tcW w:w="517" w:type="pct"/>
            <w:tcBorders>
              <w:top w:val="nil"/>
              <w:left w:val="nil"/>
              <w:bottom w:val="single" w:sz="4" w:space="0" w:color="auto"/>
              <w:right w:val="single" w:sz="4" w:space="0" w:color="auto"/>
            </w:tcBorders>
            <w:shd w:val="clear" w:color="000000" w:fill="C5E0B3"/>
            <w:vAlign w:val="center"/>
            <w:hideMark/>
          </w:tcPr>
          <w:p w14:paraId="1A279B5B" w14:textId="77777777" w:rsidR="00E855B3" w:rsidRPr="0090702E" w:rsidRDefault="00E855B3" w:rsidP="00D418E5">
            <w:pPr>
              <w:widowControl/>
              <w:spacing w:after="0" w:line="240" w:lineRule="auto"/>
              <w:jc w:val="right"/>
              <w:rPr>
                <w:rFonts w:ascii="Arial Narrow" w:eastAsia="Times New Roman" w:hAnsi="Arial Narrow"/>
                <w:b/>
                <w:bCs/>
                <w:sz w:val="18"/>
                <w:szCs w:val="18"/>
                <w:lang w:val="en-US" w:eastAsia="en-US"/>
              </w:rPr>
            </w:pPr>
            <w:r>
              <w:rPr>
                <w:rFonts w:ascii="Arial Narrow" w:hAnsi="Arial Narrow"/>
                <w:b/>
                <w:bCs/>
                <w:color w:val="000000"/>
                <w:sz w:val="18"/>
                <w:szCs w:val="18"/>
              </w:rPr>
              <w:t>377,829</w:t>
            </w:r>
          </w:p>
        </w:tc>
        <w:tc>
          <w:tcPr>
            <w:tcW w:w="723" w:type="pct"/>
            <w:tcBorders>
              <w:top w:val="nil"/>
              <w:left w:val="nil"/>
              <w:bottom w:val="single" w:sz="4" w:space="0" w:color="auto"/>
              <w:right w:val="single" w:sz="4" w:space="0" w:color="auto"/>
            </w:tcBorders>
            <w:shd w:val="clear" w:color="000000" w:fill="C5E0B3"/>
            <w:vAlign w:val="center"/>
            <w:hideMark/>
          </w:tcPr>
          <w:p w14:paraId="7C7FAC46" w14:textId="77777777" w:rsidR="00E855B3" w:rsidRPr="0090702E" w:rsidRDefault="00E855B3" w:rsidP="00D418E5">
            <w:pPr>
              <w:widowControl/>
              <w:spacing w:after="0" w:line="240" w:lineRule="auto"/>
              <w:jc w:val="right"/>
              <w:rPr>
                <w:rFonts w:ascii="Arial Narrow" w:eastAsia="Times New Roman" w:hAnsi="Arial Narrow"/>
                <w:b/>
                <w:bCs/>
                <w:sz w:val="18"/>
                <w:szCs w:val="18"/>
                <w:lang w:val="en-US" w:eastAsia="en-US"/>
              </w:rPr>
            </w:pPr>
            <w:r>
              <w:rPr>
                <w:rFonts w:ascii="Arial Narrow" w:hAnsi="Arial Narrow"/>
                <w:b/>
                <w:bCs/>
                <w:color w:val="000000"/>
                <w:sz w:val="18"/>
                <w:szCs w:val="18"/>
              </w:rPr>
              <w:t>192,077,662.77</w:t>
            </w:r>
          </w:p>
        </w:tc>
        <w:tc>
          <w:tcPr>
            <w:tcW w:w="723" w:type="pct"/>
            <w:tcBorders>
              <w:top w:val="nil"/>
              <w:left w:val="nil"/>
              <w:bottom w:val="single" w:sz="4" w:space="0" w:color="auto"/>
              <w:right w:val="single" w:sz="4" w:space="0" w:color="auto"/>
            </w:tcBorders>
            <w:shd w:val="clear" w:color="000000" w:fill="C5E0B3"/>
            <w:vAlign w:val="center"/>
            <w:hideMark/>
          </w:tcPr>
          <w:p w14:paraId="4900FECD" w14:textId="77777777" w:rsidR="00E855B3" w:rsidRPr="0090702E" w:rsidRDefault="00E855B3" w:rsidP="00D418E5">
            <w:pPr>
              <w:widowControl/>
              <w:spacing w:after="0" w:line="240" w:lineRule="auto"/>
              <w:jc w:val="right"/>
              <w:rPr>
                <w:rFonts w:ascii="Arial Narrow" w:eastAsia="Times New Roman" w:hAnsi="Arial Narrow"/>
                <w:b/>
                <w:bCs/>
                <w:sz w:val="18"/>
                <w:szCs w:val="18"/>
                <w:lang w:val="en-US" w:eastAsia="en-US"/>
              </w:rPr>
            </w:pPr>
            <w:r>
              <w:rPr>
                <w:rFonts w:ascii="Arial Narrow" w:hAnsi="Arial Narrow"/>
                <w:b/>
                <w:bCs/>
                <w:color w:val="000000"/>
                <w:sz w:val="18"/>
                <w:szCs w:val="18"/>
              </w:rPr>
              <w:t>328,732,420.91</w:t>
            </w:r>
          </w:p>
        </w:tc>
        <w:tc>
          <w:tcPr>
            <w:tcW w:w="723" w:type="pct"/>
            <w:tcBorders>
              <w:top w:val="nil"/>
              <w:left w:val="nil"/>
              <w:bottom w:val="single" w:sz="4" w:space="0" w:color="auto"/>
              <w:right w:val="single" w:sz="4" w:space="0" w:color="auto"/>
            </w:tcBorders>
            <w:shd w:val="clear" w:color="000000" w:fill="C5E0B3"/>
            <w:vAlign w:val="center"/>
            <w:hideMark/>
          </w:tcPr>
          <w:p w14:paraId="463BE49A" w14:textId="77777777" w:rsidR="00E855B3" w:rsidRPr="0090702E" w:rsidRDefault="00E855B3" w:rsidP="00D418E5">
            <w:pPr>
              <w:widowControl/>
              <w:spacing w:after="0" w:line="240" w:lineRule="auto"/>
              <w:jc w:val="right"/>
              <w:rPr>
                <w:rFonts w:ascii="Arial Narrow" w:eastAsia="Times New Roman" w:hAnsi="Arial Narrow"/>
                <w:b/>
                <w:bCs/>
                <w:sz w:val="18"/>
                <w:szCs w:val="18"/>
                <w:lang w:val="en-US" w:eastAsia="en-US"/>
              </w:rPr>
            </w:pPr>
            <w:r>
              <w:rPr>
                <w:rFonts w:ascii="Arial Narrow" w:hAnsi="Arial Narrow"/>
                <w:b/>
                <w:bCs/>
                <w:color w:val="000000"/>
                <w:sz w:val="18"/>
                <w:szCs w:val="18"/>
              </w:rPr>
              <w:t>520,232,970.16</w:t>
            </w:r>
          </w:p>
        </w:tc>
        <w:tc>
          <w:tcPr>
            <w:tcW w:w="883" w:type="pct"/>
            <w:tcBorders>
              <w:top w:val="nil"/>
              <w:left w:val="nil"/>
              <w:bottom w:val="single" w:sz="4" w:space="0" w:color="auto"/>
              <w:right w:val="single" w:sz="4" w:space="0" w:color="auto"/>
            </w:tcBorders>
            <w:shd w:val="clear" w:color="000000" w:fill="C5E0B3"/>
            <w:vAlign w:val="center"/>
            <w:hideMark/>
          </w:tcPr>
          <w:p w14:paraId="02BDB187" w14:textId="77777777" w:rsidR="00E855B3" w:rsidRPr="0090702E" w:rsidRDefault="00E855B3" w:rsidP="00D418E5">
            <w:pPr>
              <w:widowControl/>
              <w:spacing w:after="0" w:line="240" w:lineRule="auto"/>
              <w:jc w:val="right"/>
              <w:rPr>
                <w:rFonts w:ascii="Arial Narrow" w:eastAsia="Times New Roman" w:hAnsi="Arial Narrow"/>
                <w:b/>
                <w:bCs/>
                <w:sz w:val="18"/>
                <w:szCs w:val="18"/>
                <w:lang w:val="en-US" w:eastAsia="en-US"/>
              </w:rPr>
            </w:pPr>
            <w:r>
              <w:rPr>
                <w:rFonts w:ascii="Arial Narrow" w:hAnsi="Arial Narrow"/>
                <w:b/>
                <w:bCs/>
                <w:color w:val="000000"/>
                <w:sz w:val="18"/>
                <w:szCs w:val="18"/>
              </w:rPr>
              <w:t>1,597,481,331.49</w:t>
            </w:r>
          </w:p>
        </w:tc>
      </w:tr>
      <w:tr w:rsidR="00E855B3" w:rsidRPr="0090702E" w14:paraId="566B3F98" w14:textId="77777777" w:rsidTr="00D418E5">
        <w:trPr>
          <w:trHeight w:val="144"/>
        </w:trPr>
        <w:tc>
          <w:tcPr>
            <w:tcW w:w="706" w:type="pct"/>
            <w:tcBorders>
              <w:top w:val="nil"/>
              <w:left w:val="single" w:sz="4" w:space="0" w:color="auto"/>
              <w:bottom w:val="single" w:sz="4" w:space="0" w:color="auto"/>
              <w:right w:val="single" w:sz="4" w:space="0" w:color="auto"/>
            </w:tcBorders>
            <w:shd w:val="clear" w:color="auto" w:fill="auto"/>
            <w:vAlign w:val="center"/>
            <w:hideMark/>
          </w:tcPr>
          <w:p w14:paraId="1D2A566C" w14:textId="77777777" w:rsidR="00E855B3" w:rsidRPr="0090702E" w:rsidRDefault="00E855B3" w:rsidP="00D418E5">
            <w:pPr>
              <w:widowControl/>
              <w:spacing w:after="0" w:line="240" w:lineRule="auto"/>
              <w:rPr>
                <w:rFonts w:ascii="Arial Narrow" w:eastAsia="Times New Roman" w:hAnsi="Arial Narrow"/>
                <w:b/>
                <w:bCs/>
                <w:sz w:val="18"/>
                <w:szCs w:val="18"/>
                <w:lang w:val="en-US" w:eastAsia="en-US"/>
              </w:rPr>
            </w:pPr>
            <w:r w:rsidRPr="0090702E">
              <w:rPr>
                <w:rFonts w:ascii="Arial Narrow" w:eastAsia="Times New Roman" w:hAnsi="Arial Narrow"/>
                <w:b/>
                <w:bCs/>
                <w:sz w:val="18"/>
                <w:szCs w:val="18"/>
                <w:lang w:val="en-US" w:eastAsia="en-US"/>
              </w:rPr>
              <w:t>Central Office</w:t>
            </w:r>
          </w:p>
        </w:tc>
        <w:tc>
          <w:tcPr>
            <w:tcW w:w="725" w:type="pct"/>
            <w:tcBorders>
              <w:top w:val="nil"/>
              <w:left w:val="nil"/>
              <w:bottom w:val="single" w:sz="4" w:space="0" w:color="auto"/>
              <w:right w:val="single" w:sz="4" w:space="0" w:color="auto"/>
            </w:tcBorders>
            <w:shd w:val="clear" w:color="auto" w:fill="auto"/>
            <w:vAlign w:val="center"/>
            <w:hideMark/>
          </w:tcPr>
          <w:p w14:paraId="7C422786"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517,992,176.43</w:t>
            </w:r>
          </w:p>
        </w:tc>
        <w:tc>
          <w:tcPr>
            <w:tcW w:w="517" w:type="pct"/>
            <w:tcBorders>
              <w:top w:val="nil"/>
              <w:left w:val="nil"/>
              <w:bottom w:val="single" w:sz="4" w:space="0" w:color="auto"/>
              <w:right w:val="single" w:sz="4" w:space="0" w:color="auto"/>
            </w:tcBorders>
            <w:shd w:val="clear" w:color="auto" w:fill="auto"/>
            <w:vAlign w:val="center"/>
            <w:hideMark/>
          </w:tcPr>
          <w:p w14:paraId="10F34C06" w14:textId="77777777" w:rsidR="00E855B3" w:rsidRPr="0090702E" w:rsidRDefault="00E855B3" w:rsidP="00D418E5">
            <w:pPr>
              <w:widowControl/>
              <w:spacing w:after="0" w:line="240" w:lineRule="auto"/>
              <w:jc w:val="right"/>
              <w:rPr>
                <w:rFonts w:ascii="Arial Narrow" w:eastAsia="Times New Roman" w:hAnsi="Arial Narrow"/>
                <w:b/>
                <w:bCs/>
                <w:sz w:val="18"/>
                <w:szCs w:val="18"/>
                <w:lang w:val="en-US" w:eastAsia="en-US"/>
              </w:rPr>
            </w:pPr>
            <w:r>
              <w:rPr>
                <w:rFonts w:ascii="Arial Narrow" w:hAnsi="Arial Narrow"/>
                <w:color w:val="000000"/>
                <w:sz w:val="18"/>
                <w:szCs w:val="18"/>
              </w:rPr>
              <w:t>-</w:t>
            </w:r>
          </w:p>
        </w:tc>
        <w:tc>
          <w:tcPr>
            <w:tcW w:w="723" w:type="pct"/>
            <w:tcBorders>
              <w:top w:val="nil"/>
              <w:left w:val="nil"/>
              <w:bottom w:val="single" w:sz="4" w:space="0" w:color="auto"/>
              <w:right w:val="single" w:sz="4" w:space="0" w:color="auto"/>
            </w:tcBorders>
            <w:shd w:val="clear" w:color="auto" w:fill="auto"/>
            <w:vAlign w:val="center"/>
            <w:hideMark/>
          </w:tcPr>
          <w:p w14:paraId="60B83DE5" w14:textId="77777777" w:rsidR="00E855B3" w:rsidRPr="0090702E" w:rsidRDefault="00E855B3" w:rsidP="00D418E5">
            <w:pPr>
              <w:widowControl/>
              <w:spacing w:after="0" w:line="240" w:lineRule="auto"/>
              <w:jc w:val="right"/>
              <w:rPr>
                <w:rFonts w:ascii="Arial Narrow" w:eastAsia="Times New Roman" w:hAnsi="Arial Narrow"/>
                <w:b/>
                <w:bCs/>
                <w:sz w:val="18"/>
                <w:szCs w:val="18"/>
                <w:lang w:val="en-US" w:eastAsia="en-US"/>
              </w:rPr>
            </w:pPr>
            <w:r>
              <w:rPr>
                <w:rFonts w:ascii="Arial Narrow" w:hAnsi="Arial Narrow"/>
                <w:color w:val="000000"/>
                <w:sz w:val="18"/>
                <w:szCs w:val="18"/>
              </w:rPr>
              <w:t>-</w:t>
            </w:r>
          </w:p>
        </w:tc>
        <w:tc>
          <w:tcPr>
            <w:tcW w:w="723" w:type="pct"/>
            <w:tcBorders>
              <w:top w:val="nil"/>
              <w:left w:val="nil"/>
              <w:bottom w:val="single" w:sz="4" w:space="0" w:color="auto"/>
              <w:right w:val="single" w:sz="4" w:space="0" w:color="auto"/>
            </w:tcBorders>
            <w:shd w:val="clear" w:color="auto" w:fill="auto"/>
            <w:vAlign w:val="center"/>
            <w:hideMark/>
          </w:tcPr>
          <w:p w14:paraId="172B717B" w14:textId="77777777" w:rsidR="00E855B3" w:rsidRPr="0090702E" w:rsidRDefault="00E855B3" w:rsidP="00D418E5">
            <w:pPr>
              <w:widowControl/>
              <w:spacing w:after="0" w:line="240" w:lineRule="auto"/>
              <w:jc w:val="right"/>
              <w:rPr>
                <w:rFonts w:ascii="Arial Narrow" w:eastAsia="Times New Roman" w:hAnsi="Arial Narrow"/>
                <w:b/>
                <w:bCs/>
                <w:sz w:val="18"/>
                <w:szCs w:val="18"/>
                <w:lang w:val="en-US" w:eastAsia="en-US"/>
              </w:rPr>
            </w:pPr>
            <w:r>
              <w:rPr>
                <w:rFonts w:ascii="Arial Narrow" w:hAnsi="Arial Narrow"/>
                <w:color w:val="000000"/>
                <w:sz w:val="18"/>
                <w:szCs w:val="18"/>
              </w:rPr>
              <w:t>-</w:t>
            </w:r>
          </w:p>
        </w:tc>
        <w:tc>
          <w:tcPr>
            <w:tcW w:w="723" w:type="pct"/>
            <w:tcBorders>
              <w:top w:val="nil"/>
              <w:left w:val="nil"/>
              <w:bottom w:val="single" w:sz="4" w:space="0" w:color="auto"/>
              <w:right w:val="single" w:sz="4" w:space="0" w:color="auto"/>
            </w:tcBorders>
            <w:shd w:val="clear" w:color="auto" w:fill="auto"/>
            <w:vAlign w:val="center"/>
            <w:hideMark/>
          </w:tcPr>
          <w:p w14:paraId="78AD35C0" w14:textId="77777777" w:rsidR="00E855B3" w:rsidRPr="0090702E" w:rsidRDefault="00E855B3" w:rsidP="00D418E5">
            <w:pPr>
              <w:widowControl/>
              <w:spacing w:after="0" w:line="240" w:lineRule="auto"/>
              <w:jc w:val="right"/>
              <w:rPr>
                <w:rFonts w:ascii="Arial Narrow" w:eastAsia="Times New Roman" w:hAnsi="Arial Narrow"/>
                <w:b/>
                <w:bCs/>
                <w:sz w:val="18"/>
                <w:szCs w:val="18"/>
                <w:lang w:val="en-US" w:eastAsia="en-US"/>
              </w:rPr>
            </w:pPr>
            <w:r>
              <w:rPr>
                <w:rFonts w:ascii="Arial Narrow" w:hAnsi="Arial Narrow"/>
                <w:color w:val="000000"/>
                <w:sz w:val="18"/>
                <w:szCs w:val="18"/>
              </w:rPr>
              <w:t>-</w:t>
            </w:r>
          </w:p>
        </w:tc>
        <w:tc>
          <w:tcPr>
            <w:tcW w:w="883" w:type="pct"/>
            <w:tcBorders>
              <w:top w:val="nil"/>
              <w:left w:val="nil"/>
              <w:bottom w:val="single" w:sz="4" w:space="0" w:color="auto"/>
              <w:right w:val="single" w:sz="4" w:space="0" w:color="auto"/>
            </w:tcBorders>
            <w:shd w:val="clear" w:color="auto" w:fill="auto"/>
            <w:vAlign w:val="center"/>
            <w:hideMark/>
          </w:tcPr>
          <w:p w14:paraId="27F3FE30"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517,992,176.43</w:t>
            </w:r>
          </w:p>
        </w:tc>
      </w:tr>
      <w:tr w:rsidR="00E855B3" w:rsidRPr="0090702E" w14:paraId="018E34B3" w14:textId="77777777" w:rsidTr="00D418E5">
        <w:trPr>
          <w:trHeight w:val="144"/>
        </w:trPr>
        <w:tc>
          <w:tcPr>
            <w:tcW w:w="706" w:type="pct"/>
            <w:tcBorders>
              <w:top w:val="nil"/>
              <w:left w:val="single" w:sz="4" w:space="0" w:color="auto"/>
              <w:bottom w:val="single" w:sz="4" w:space="0" w:color="auto"/>
              <w:right w:val="single" w:sz="4" w:space="0" w:color="auto"/>
            </w:tcBorders>
            <w:shd w:val="clear" w:color="auto" w:fill="auto"/>
            <w:vAlign w:val="center"/>
            <w:hideMark/>
          </w:tcPr>
          <w:p w14:paraId="6B7380FC" w14:textId="77777777" w:rsidR="00E855B3" w:rsidRPr="0090702E" w:rsidRDefault="00E855B3" w:rsidP="00D418E5">
            <w:pPr>
              <w:widowControl/>
              <w:spacing w:after="0" w:line="240" w:lineRule="auto"/>
              <w:rPr>
                <w:rFonts w:ascii="Arial Narrow" w:eastAsia="Times New Roman" w:hAnsi="Arial Narrow"/>
                <w:b/>
                <w:bCs/>
                <w:sz w:val="18"/>
                <w:szCs w:val="18"/>
                <w:lang w:val="en-US" w:eastAsia="en-US"/>
              </w:rPr>
            </w:pPr>
            <w:r w:rsidRPr="0090702E">
              <w:rPr>
                <w:rFonts w:ascii="Arial Narrow" w:eastAsia="Times New Roman" w:hAnsi="Arial Narrow"/>
                <w:b/>
                <w:bCs/>
                <w:sz w:val="18"/>
                <w:szCs w:val="18"/>
                <w:lang w:val="en-US" w:eastAsia="en-US"/>
              </w:rPr>
              <w:t>NRLMB - NROC</w:t>
            </w:r>
          </w:p>
        </w:tc>
        <w:tc>
          <w:tcPr>
            <w:tcW w:w="725" w:type="pct"/>
            <w:tcBorders>
              <w:top w:val="nil"/>
              <w:left w:val="nil"/>
              <w:bottom w:val="single" w:sz="4" w:space="0" w:color="auto"/>
              <w:right w:val="single" w:sz="4" w:space="0" w:color="auto"/>
            </w:tcBorders>
            <w:shd w:val="clear" w:color="auto" w:fill="auto"/>
            <w:vAlign w:val="center"/>
            <w:hideMark/>
          </w:tcPr>
          <w:p w14:paraId="49282A6C" w14:textId="77777777" w:rsidR="00E855B3" w:rsidRPr="0090702E" w:rsidRDefault="00E855B3" w:rsidP="00D418E5">
            <w:pPr>
              <w:widowControl/>
              <w:spacing w:after="0" w:line="240" w:lineRule="auto"/>
              <w:jc w:val="right"/>
              <w:rPr>
                <w:rFonts w:ascii="Arial Narrow" w:eastAsia="Times New Roman" w:hAnsi="Arial Narrow"/>
                <w:b/>
                <w:bCs/>
                <w:sz w:val="18"/>
                <w:szCs w:val="18"/>
                <w:lang w:val="en-US" w:eastAsia="en-US"/>
              </w:rPr>
            </w:pPr>
            <w:r>
              <w:rPr>
                <w:rFonts w:ascii="Arial Narrow" w:hAnsi="Arial Narrow"/>
                <w:color w:val="000000"/>
                <w:sz w:val="18"/>
                <w:szCs w:val="18"/>
              </w:rPr>
              <w:t>-</w:t>
            </w:r>
          </w:p>
        </w:tc>
        <w:tc>
          <w:tcPr>
            <w:tcW w:w="517" w:type="pct"/>
            <w:tcBorders>
              <w:top w:val="nil"/>
              <w:left w:val="nil"/>
              <w:bottom w:val="single" w:sz="4" w:space="0" w:color="auto"/>
              <w:right w:val="single" w:sz="4" w:space="0" w:color="auto"/>
            </w:tcBorders>
            <w:shd w:val="clear" w:color="auto" w:fill="auto"/>
            <w:vAlign w:val="center"/>
            <w:hideMark/>
          </w:tcPr>
          <w:p w14:paraId="24F05A36"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97,472</w:t>
            </w:r>
          </w:p>
        </w:tc>
        <w:tc>
          <w:tcPr>
            <w:tcW w:w="723" w:type="pct"/>
            <w:tcBorders>
              <w:top w:val="nil"/>
              <w:left w:val="nil"/>
              <w:bottom w:val="single" w:sz="4" w:space="0" w:color="auto"/>
              <w:right w:val="single" w:sz="4" w:space="0" w:color="auto"/>
            </w:tcBorders>
            <w:shd w:val="clear" w:color="auto" w:fill="auto"/>
            <w:vAlign w:val="center"/>
            <w:hideMark/>
          </w:tcPr>
          <w:p w14:paraId="33C18F74"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53,411,466.08</w:t>
            </w:r>
          </w:p>
        </w:tc>
        <w:tc>
          <w:tcPr>
            <w:tcW w:w="723" w:type="pct"/>
            <w:tcBorders>
              <w:top w:val="nil"/>
              <w:left w:val="nil"/>
              <w:bottom w:val="single" w:sz="4" w:space="0" w:color="auto"/>
              <w:right w:val="single" w:sz="4" w:space="0" w:color="auto"/>
            </w:tcBorders>
            <w:shd w:val="clear" w:color="auto" w:fill="auto"/>
            <w:vAlign w:val="center"/>
            <w:hideMark/>
          </w:tcPr>
          <w:p w14:paraId="23A913B5"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173,605,128.56</w:t>
            </w:r>
          </w:p>
        </w:tc>
        <w:tc>
          <w:tcPr>
            <w:tcW w:w="723" w:type="pct"/>
            <w:tcBorders>
              <w:top w:val="nil"/>
              <w:left w:val="nil"/>
              <w:bottom w:val="single" w:sz="4" w:space="0" w:color="auto"/>
              <w:right w:val="single" w:sz="4" w:space="0" w:color="auto"/>
            </w:tcBorders>
            <w:shd w:val="clear" w:color="auto" w:fill="auto"/>
            <w:vAlign w:val="center"/>
            <w:hideMark/>
          </w:tcPr>
          <w:p w14:paraId="2865D3EF"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278,045,835.25</w:t>
            </w:r>
          </w:p>
        </w:tc>
        <w:tc>
          <w:tcPr>
            <w:tcW w:w="883" w:type="pct"/>
            <w:tcBorders>
              <w:top w:val="nil"/>
              <w:left w:val="nil"/>
              <w:bottom w:val="single" w:sz="4" w:space="0" w:color="auto"/>
              <w:right w:val="single" w:sz="4" w:space="0" w:color="auto"/>
            </w:tcBorders>
            <w:shd w:val="clear" w:color="auto" w:fill="auto"/>
            <w:vAlign w:val="center"/>
            <w:hideMark/>
          </w:tcPr>
          <w:p w14:paraId="65802EBF"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505,062,429.89</w:t>
            </w:r>
          </w:p>
        </w:tc>
      </w:tr>
      <w:tr w:rsidR="00E855B3" w:rsidRPr="0090702E" w14:paraId="0914EBD5" w14:textId="77777777" w:rsidTr="00D418E5">
        <w:trPr>
          <w:trHeight w:val="144"/>
        </w:trPr>
        <w:tc>
          <w:tcPr>
            <w:tcW w:w="706" w:type="pct"/>
            <w:tcBorders>
              <w:top w:val="nil"/>
              <w:left w:val="single" w:sz="4" w:space="0" w:color="auto"/>
              <w:bottom w:val="single" w:sz="4" w:space="0" w:color="auto"/>
              <w:right w:val="single" w:sz="4" w:space="0" w:color="auto"/>
            </w:tcBorders>
            <w:shd w:val="clear" w:color="auto" w:fill="auto"/>
            <w:vAlign w:val="center"/>
            <w:hideMark/>
          </w:tcPr>
          <w:p w14:paraId="47886C4D" w14:textId="77777777" w:rsidR="00E855B3" w:rsidRPr="0090702E" w:rsidRDefault="00E855B3" w:rsidP="00D418E5">
            <w:pPr>
              <w:widowControl/>
              <w:spacing w:after="0" w:line="240" w:lineRule="auto"/>
              <w:rPr>
                <w:rFonts w:ascii="Arial Narrow" w:eastAsia="Times New Roman" w:hAnsi="Arial Narrow"/>
                <w:b/>
                <w:bCs/>
                <w:sz w:val="18"/>
                <w:szCs w:val="18"/>
                <w:lang w:val="en-US" w:eastAsia="en-US"/>
              </w:rPr>
            </w:pPr>
            <w:r w:rsidRPr="0090702E">
              <w:rPr>
                <w:rFonts w:ascii="Arial Narrow" w:eastAsia="Times New Roman" w:hAnsi="Arial Narrow"/>
                <w:b/>
                <w:bCs/>
                <w:sz w:val="18"/>
                <w:szCs w:val="18"/>
                <w:lang w:val="en-US" w:eastAsia="en-US"/>
              </w:rPr>
              <w:t>NRLMB - VDRC</w:t>
            </w:r>
          </w:p>
        </w:tc>
        <w:tc>
          <w:tcPr>
            <w:tcW w:w="725" w:type="pct"/>
            <w:tcBorders>
              <w:top w:val="nil"/>
              <w:left w:val="nil"/>
              <w:bottom w:val="single" w:sz="4" w:space="0" w:color="auto"/>
              <w:right w:val="single" w:sz="4" w:space="0" w:color="auto"/>
            </w:tcBorders>
            <w:shd w:val="clear" w:color="auto" w:fill="auto"/>
            <w:vAlign w:val="center"/>
            <w:hideMark/>
          </w:tcPr>
          <w:p w14:paraId="57AFA56E" w14:textId="77777777" w:rsidR="00E855B3" w:rsidRPr="0090702E" w:rsidRDefault="00E855B3" w:rsidP="00D418E5">
            <w:pPr>
              <w:widowControl/>
              <w:spacing w:after="0" w:line="240" w:lineRule="auto"/>
              <w:jc w:val="right"/>
              <w:rPr>
                <w:rFonts w:ascii="Arial Narrow" w:eastAsia="Times New Roman" w:hAnsi="Arial Narrow"/>
                <w:b/>
                <w:bCs/>
                <w:sz w:val="18"/>
                <w:szCs w:val="18"/>
                <w:lang w:val="en-US" w:eastAsia="en-US"/>
              </w:rPr>
            </w:pPr>
            <w:r>
              <w:rPr>
                <w:rFonts w:ascii="Arial Narrow" w:hAnsi="Arial Narrow"/>
                <w:color w:val="000000"/>
                <w:sz w:val="18"/>
                <w:szCs w:val="18"/>
              </w:rPr>
              <w:t>-</w:t>
            </w:r>
          </w:p>
        </w:tc>
        <w:tc>
          <w:tcPr>
            <w:tcW w:w="517" w:type="pct"/>
            <w:tcBorders>
              <w:top w:val="nil"/>
              <w:left w:val="nil"/>
              <w:bottom w:val="single" w:sz="4" w:space="0" w:color="auto"/>
              <w:right w:val="single" w:sz="4" w:space="0" w:color="auto"/>
            </w:tcBorders>
            <w:shd w:val="clear" w:color="auto" w:fill="auto"/>
            <w:vAlign w:val="center"/>
            <w:hideMark/>
          </w:tcPr>
          <w:p w14:paraId="086A6201"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39,547</w:t>
            </w:r>
          </w:p>
        </w:tc>
        <w:tc>
          <w:tcPr>
            <w:tcW w:w="723" w:type="pct"/>
            <w:tcBorders>
              <w:top w:val="nil"/>
              <w:left w:val="nil"/>
              <w:bottom w:val="single" w:sz="4" w:space="0" w:color="auto"/>
              <w:right w:val="single" w:sz="4" w:space="0" w:color="auto"/>
            </w:tcBorders>
            <w:shd w:val="clear" w:color="auto" w:fill="auto"/>
            <w:vAlign w:val="center"/>
            <w:hideMark/>
          </w:tcPr>
          <w:p w14:paraId="743E6932"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17,612,415.00</w:t>
            </w:r>
          </w:p>
        </w:tc>
        <w:tc>
          <w:tcPr>
            <w:tcW w:w="723" w:type="pct"/>
            <w:tcBorders>
              <w:top w:val="nil"/>
              <w:left w:val="nil"/>
              <w:bottom w:val="single" w:sz="4" w:space="0" w:color="auto"/>
              <w:right w:val="single" w:sz="4" w:space="0" w:color="auto"/>
            </w:tcBorders>
            <w:shd w:val="clear" w:color="auto" w:fill="auto"/>
            <w:vAlign w:val="center"/>
            <w:hideMark/>
          </w:tcPr>
          <w:p w14:paraId="1956A325"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30,338,894.34</w:t>
            </w:r>
          </w:p>
        </w:tc>
        <w:tc>
          <w:tcPr>
            <w:tcW w:w="723" w:type="pct"/>
            <w:tcBorders>
              <w:top w:val="nil"/>
              <w:left w:val="nil"/>
              <w:bottom w:val="single" w:sz="4" w:space="0" w:color="auto"/>
              <w:right w:val="single" w:sz="4" w:space="0" w:color="auto"/>
            </w:tcBorders>
            <w:shd w:val="clear" w:color="auto" w:fill="auto"/>
            <w:vAlign w:val="center"/>
            <w:hideMark/>
          </w:tcPr>
          <w:p w14:paraId="2BBD7F36"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5,077,232.50</w:t>
            </w:r>
          </w:p>
        </w:tc>
        <w:tc>
          <w:tcPr>
            <w:tcW w:w="883" w:type="pct"/>
            <w:tcBorders>
              <w:top w:val="nil"/>
              <w:left w:val="nil"/>
              <w:bottom w:val="single" w:sz="4" w:space="0" w:color="auto"/>
              <w:right w:val="single" w:sz="4" w:space="0" w:color="auto"/>
            </w:tcBorders>
            <w:shd w:val="clear" w:color="auto" w:fill="auto"/>
            <w:vAlign w:val="center"/>
            <w:hideMark/>
          </w:tcPr>
          <w:p w14:paraId="1FC5FA02"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53,028,541.84</w:t>
            </w:r>
          </w:p>
        </w:tc>
      </w:tr>
      <w:tr w:rsidR="00E855B3" w:rsidRPr="0090702E" w14:paraId="32EBD0BF" w14:textId="77777777" w:rsidTr="00D418E5">
        <w:trPr>
          <w:trHeight w:val="144"/>
        </w:trPr>
        <w:tc>
          <w:tcPr>
            <w:tcW w:w="706" w:type="pct"/>
            <w:tcBorders>
              <w:top w:val="nil"/>
              <w:left w:val="single" w:sz="4" w:space="0" w:color="auto"/>
              <w:bottom w:val="single" w:sz="4" w:space="0" w:color="auto"/>
              <w:right w:val="single" w:sz="4" w:space="0" w:color="auto"/>
            </w:tcBorders>
            <w:shd w:val="clear" w:color="auto" w:fill="auto"/>
            <w:vAlign w:val="center"/>
            <w:hideMark/>
          </w:tcPr>
          <w:p w14:paraId="02A7FA56" w14:textId="77777777" w:rsidR="00E855B3" w:rsidRPr="0090702E" w:rsidRDefault="00E855B3" w:rsidP="00D418E5">
            <w:pPr>
              <w:widowControl/>
              <w:spacing w:after="0" w:line="240" w:lineRule="auto"/>
              <w:rPr>
                <w:rFonts w:ascii="Arial Narrow" w:eastAsia="Times New Roman" w:hAnsi="Arial Narrow"/>
                <w:b/>
                <w:bCs/>
                <w:sz w:val="18"/>
                <w:szCs w:val="18"/>
                <w:lang w:val="en-US" w:eastAsia="en-US"/>
              </w:rPr>
            </w:pPr>
            <w:r w:rsidRPr="0090702E">
              <w:rPr>
                <w:rFonts w:ascii="Arial Narrow" w:eastAsia="Times New Roman" w:hAnsi="Arial Narrow"/>
                <w:b/>
                <w:bCs/>
                <w:sz w:val="18"/>
                <w:szCs w:val="18"/>
                <w:lang w:val="en-US" w:eastAsia="en-US"/>
              </w:rPr>
              <w:t>I</w:t>
            </w:r>
          </w:p>
        </w:tc>
        <w:tc>
          <w:tcPr>
            <w:tcW w:w="725" w:type="pct"/>
            <w:tcBorders>
              <w:top w:val="nil"/>
              <w:left w:val="nil"/>
              <w:bottom w:val="single" w:sz="4" w:space="0" w:color="auto"/>
              <w:right w:val="single" w:sz="4" w:space="0" w:color="auto"/>
            </w:tcBorders>
            <w:shd w:val="clear" w:color="auto" w:fill="auto"/>
            <w:vAlign w:val="center"/>
            <w:hideMark/>
          </w:tcPr>
          <w:p w14:paraId="013B7250"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1,497,055.20</w:t>
            </w:r>
          </w:p>
        </w:tc>
        <w:tc>
          <w:tcPr>
            <w:tcW w:w="517" w:type="pct"/>
            <w:tcBorders>
              <w:top w:val="nil"/>
              <w:left w:val="nil"/>
              <w:bottom w:val="single" w:sz="4" w:space="0" w:color="auto"/>
              <w:right w:val="single" w:sz="4" w:space="0" w:color="auto"/>
            </w:tcBorders>
            <w:shd w:val="clear" w:color="auto" w:fill="auto"/>
            <w:vAlign w:val="center"/>
            <w:hideMark/>
          </w:tcPr>
          <w:p w14:paraId="609D1BF6"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23,423</w:t>
            </w:r>
          </w:p>
        </w:tc>
        <w:tc>
          <w:tcPr>
            <w:tcW w:w="723" w:type="pct"/>
            <w:tcBorders>
              <w:top w:val="nil"/>
              <w:left w:val="nil"/>
              <w:bottom w:val="single" w:sz="4" w:space="0" w:color="auto"/>
              <w:right w:val="single" w:sz="4" w:space="0" w:color="auto"/>
            </w:tcBorders>
            <w:shd w:val="clear" w:color="auto" w:fill="auto"/>
            <w:vAlign w:val="center"/>
            <w:hideMark/>
          </w:tcPr>
          <w:p w14:paraId="0646A659"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11,945,730.00</w:t>
            </w:r>
          </w:p>
        </w:tc>
        <w:tc>
          <w:tcPr>
            <w:tcW w:w="723" w:type="pct"/>
            <w:tcBorders>
              <w:top w:val="nil"/>
              <w:left w:val="nil"/>
              <w:bottom w:val="single" w:sz="4" w:space="0" w:color="auto"/>
              <w:right w:val="single" w:sz="4" w:space="0" w:color="auto"/>
            </w:tcBorders>
            <w:shd w:val="clear" w:color="auto" w:fill="auto"/>
            <w:vAlign w:val="center"/>
            <w:hideMark/>
          </w:tcPr>
          <w:p w14:paraId="5F685FF9"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6,147,811.72</w:t>
            </w:r>
          </w:p>
        </w:tc>
        <w:tc>
          <w:tcPr>
            <w:tcW w:w="723" w:type="pct"/>
            <w:tcBorders>
              <w:top w:val="nil"/>
              <w:left w:val="nil"/>
              <w:bottom w:val="single" w:sz="4" w:space="0" w:color="auto"/>
              <w:right w:val="single" w:sz="4" w:space="0" w:color="auto"/>
            </w:tcBorders>
            <w:shd w:val="clear" w:color="auto" w:fill="auto"/>
            <w:vAlign w:val="center"/>
            <w:hideMark/>
          </w:tcPr>
          <w:p w14:paraId="4236C3C6"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27,588,610.33</w:t>
            </w:r>
          </w:p>
        </w:tc>
        <w:tc>
          <w:tcPr>
            <w:tcW w:w="883" w:type="pct"/>
            <w:tcBorders>
              <w:top w:val="nil"/>
              <w:left w:val="nil"/>
              <w:bottom w:val="single" w:sz="4" w:space="0" w:color="auto"/>
              <w:right w:val="single" w:sz="4" w:space="0" w:color="auto"/>
            </w:tcBorders>
            <w:shd w:val="clear" w:color="auto" w:fill="auto"/>
            <w:vAlign w:val="center"/>
            <w:hideMark/>
          </w:tcPr>
          <w:p w14:paraId="4A01677C"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47,179,207.25</w:t>
            </w:r>
          </w:p>
        </w:tc>
      </w:tr>
      <w:tr w:rsidR="00E855B3" w:rsidRPr="0090702E" w14:paraId="14DEB0B9" w14:textId="77777777" w:rsidTr="00D418E5">
        <w:trPr>
          <w:trHeight w:val="144"/>
        </w:trPr>
        <w:tc>
          <w:tcPr>
            <w:tcW w:w="706" w:type="pct"/>
            <w:tcBorders>
              <w:top w:val="nil"/>
              <w:left w:val="single" w:sz="4" w:space="0" w:color="auto"/>
              <w:bottom w:val="single" w:sz="4" w:space="0" w:color="auto"/>
              <w:right w:val="single" w:sz="4" w:space="0" w:color="auto"/>
            </w:tcBorders>
            <w:shd w:val="clear" w:color="auto" w:fill="auto"/>
            <w:vAlign w:val="center"/>
            <w:hideMark/>
          </w:tcPr>
          <w:p w14:paraId="1BB3FAEB" w14:textId="77777777" w:rsidR="00E855B3" w:rsidRPr="0090702E" w:rsidRDefault="00E855B3" w:rsidP="00D418E5">
            <w:pPr>
              <w:widowControl/>
              <w:spacing w:after="0" w:line="240" w:lineRule="auto"/>
              <w:rPr>
                <w:rFonts w:ascii="Arial Narrow" w:eastAsia="Times New Roman" w:hAnsi="Arial Narrow"/>
                <w:b/>
                <w:bCs/>
                <w:sz w:val="18"/>
                <w:szCs w:val="18"/>
                <w:lang w:val="en-US" w:eastAsia="en-US"/>
              </w:rPr>
            </w:pPr>
            <w:r w:rsidRPr="0090702E">
              <w:rPr>
                <w:rFonts w:ascii="Arial Narrow" w:eastAsia="Times New Roman" w:hAnsi="Arial Narrow"/>
                <w:b/>
                <w:bCs/>
                <w:sz w:val="18"/>
                <w:szCs w:val="18"/>
                <w:lang w:val="en-US" w:eastAsia="en-US"/>
              </w:rPr>
              <w:t>II</w:t>
            </w:r>
          </w:p>
        </w:tc>
        <w:tc>
          <w:tcPr>
            <w:tcW w:w="725" w:type="pct"/>
            <w:tcBorders>
              <w:top w:val="nil"/>
              <w:left w:val="nil"/>
              <w:bottom w:val="single" w:sz="4" w:space="0" w:color="auto"/>
              <w:right w:val="single" w:sz="4" w:space="0" w:color="auto"/>
            </w:tcBorders>
            <w:shd w:val="clear" w:color="auto" w:fill="auto"/>
            <w:vAlign w:val="center"/>
            <w:hideMark/>
          </w:tcPr>
          <w:p w14:paraId="62ADC071"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97,869.36</w:t>
            </w:r>
          </w:p>
        </w:tc>
        <w:tc>
          <w:tcPr>
            <w:tcW w:w="517" w:type="pct"/>
            <w:tcBorders>
              <w:top w:val="nil"/>
              <w:left w:val="nil"/>
              <w:bottom w:val="single" w:sz="4" w:space="0" w:color="auto"/>
              <w:right w:val="single" w:sz="4" w:space="0" w:color="auto"/>
            </w:tcBorders>
            <w:shd w:val="clear" w:color="auto" w:fill="auto"/>
            <w:vAlign w:val="center"/>
            <w:hideMark/>
          </w:tcPr>
          <w:p w14:paraId="3EBC9C4C"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16,551</w:t>
            </w:r>
          </w:p>
        </w:tc>
        <w:tc>
          <w:tcPr>
            <w:tcW w:w="723" w:type="pct"/>
            <w:tcBorders>
              <w:top w:val="nil"/>
              <w:left w:val="nil"/>
              <w:bottom w:val="single" w:sz="4" w:space="0" w:color="auto"/>
              <w:right w:val="single" w:sz="4" w:space="0" w:color="auto"/>
            </w:tcBorders>
            <w:shd w:val="clear" w:color="auto" w:fill="auto"/>
            <w:vAlign w:val="center"/>
            <w:hideMark/>
          </w:tcPr>
          <w:p w14:paraId="64C4E301"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7,744,774.00</w:t>
            </w:r>
          </w:p>
        </w:tc>
        <w:tc>
          <w:tcPr>
            <w:tcW w:w="723" w:type="pct"/>
            <w:tcBorders>
              <w:top w:val="nil"/>
              <w:left w:val="nil"/>
              <w:bottom w:val="single" w:sz="4" w:space="0" w:color="auto"/>
              <w:right w:val="single" w:sz="4" w:space="0" w:color="auto"/>
            </w:tcBorders>
            <w:shd w:val="clear" w:color="auto" w:fill="auto"/>
            <w:vAlign w:val="center"/>
            <w:hideMark/>
          </w:tcPr>
          <w:p w14:paraId="70457D92"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3,189,537.93</w:t>
            </w:r>
          </w:p>
        </w:tc>
        <w:tc>
          <w:tcPr>
            <w:tcW w:w="723" w:type="pct"/>
            <w:tcBorders>
              <w:top w:val="nil"/>
              <w:left w:val="nil"/>
              <w:bottom w:val="single" w:sz="4" w:space="0" w:color="auto"/>
              <w:right w:val="single" w:sz="4" w:space="0" w:color="auto"/>
            </w:tcBorders>
            <w:shd w:val="clear" w:color="auto" w:fill="auto"/>
            <w:vAlign w:val="center"/>
            <w:hideMark/>
          </w:tcPr>
          <w:p w14:paraId="34EF2C92"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14,601,214.84</w:t>
            </w:r>
          </w:p>
        </w:tc>
        <w:tc>
          <w:tcPr>
            <w:tcW w:w="883" w:type="pct"/>
            <w:tcBorders>
              <w:top w:val="nil"/>
              <w:left w:val="nil"/>
              <w:bottom w:val="single" w:sz="4" w:space="0" w:color="auto"/>
              <w:right w:val="single" w:sz="4" w:space="0" w:color="auto"/>
            </w:tcBorders>
            <w:shd w:val="clear" w:color="auto" w:fill="auto"/>
            <w:vAlign w:val="center"/>
            <w:hideMark/>
          </w:tcPr>
          <w:p w14:paraId="568DB17B"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25,633,396.13</w:t>
            </w:r>
          </w:p>
        </w:tc>
      </w:tr>
      <w:tr w:rsidR="00E855B3" w:rsidRPr="0090702E" w14:paraId="1D7FB650" w14:textId="77777777" w:rsidTr="00D418E5">
        <w:trPr>
          <w:trHeight w:val="144"/>
        </w:trPr>
        <w:tc>
          <w:tcPr>
            <w:tcW w:w="706" w:type="pct"/>
            <w:tcBorders>
              <w:top w:val="nil"/>
              <w:left w:val="single" w:sz="4" w:space="0" w:color="auto"/>
              <w:bottom w:val="single" w:sz="4" w:space="0" w:color="auto"/>
              <w:right w:val="single" w:sz="4" w:space="0" w:color="auto"/>
            </w:tcBorders>
            <w:shd w:val="clear" w:color="auto" w:fill="auto"/>
            <w:vAlign w:val="center"/>
            <w:hideMark/>
          </w:tcPr>
          <w:p w14:paraId="3E2E7868" w14:textId="77777777" w:rsidR="00E855B3" w:rsidRPr="0090702E" w:rsidRDefault="00E855B3" w:rsidP="00D418E5">
            <w:pPr>
              <w:widowControl/>
              <w:spacing w:after="0" w:line="240" w:lineRule="auto"/>
              <w:rPr>
                <w:rFonts w:ascii="Arial Narrow" w:eastAsia="Times New Roman" w:hAnsi="Arial Narrow"/>
                <w:b/>
                <w:bCs/>
                <w:sz w:val="18"/>
                <w:szCs w:val="18"/>
                <w:lang w:val="en-US" w:eastAsia="en-US"/>
              </w:rPr>
            </w:pPr>
            <w:r w:rsidRPr="0090702E">
              <w:rPr>
                <w:rFonts w:ascii="Arial Narrow" w:eastAsia="Times New Roman" w:hAnsi="Arial Narrow"/>
                <w:b/>
                <w:bCs/>
                <w:sz w:val="18"/>
                <w:szCs w:val="18"/>
                <w:lang w:val="en-US" w:eastAsia="en-US"/>
              </w:rPr>
              <w:t>III</w:t>
            </w:r>
          </w:p>
        </w:tc>
        <w:tc>
          <w:tcPr>
            <w:tcW w:w="725" w:type="pct"/>
            <w:tcBorders>
              <w:top w:val="nil"/>
              <w:left w:val="nil"/>
              <w:bottom w:val="single" w:sz="4" w:space="0" w:color="auto"/>
              <w:right w:val="single" w:sz="4" w:space="0" w:color="auto"/>
            </w:tcBorders>
            <w:shd w:val="clear" w:color="auto" w:fill="auto"/>
            <w:vAlign w:val="center"/>
            <w:hideMark/>
          </w:tcPr>
          <w:p w14:paraId="17CE0766"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3,000,908.30</w:t>
            </w:r>
          </w:p>
        </w:tc>
        <w:tc>
          <w:tcPr>
            <w:tcW w:w="517" w:type="pct"/>
            <w:tcBorders>
              <w:top w:val="nil"/>
              <w:left w:val="nil"/>
              <w:bottom w:val="single" w:sz="4" w:space="0" w:color="auto"/>
              <w:right w:val="single" w:sz="4" w:space="0" w:color="auto"/>
            </w:tcBorders>
            <w:shd w:val="clear" w:color="auto" w:fill="auto"/>
            <w:vAlign w:val="center"/>
            <w:hideMark/>
          </w:tcPr>
          <w:p w14:paraId="55FE90D2"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9,639</w:t>
            </w:r>
          </w:p>
        </w:tc>
        <w:tc>
          <w:tcPr>
            <w:tcW w:w="723" w:type="pct"/>
            <w:tcBorders>
              <w:top w:val="nil"/>
              <w:left w:val="nil"/>
              <w:bottom w:val="single" w:sz="4" w:space="0" w:color="auto"/>
              <w:right w:val="single" w:sz="4" w:space="0" w:color="auto"/>
            </w:tcBorders>
            <w:shd w:val="clear" w:color="auto" w:fill="auto"/>
            <w:vAlign w:val="center"/>
            <w:hideMark/>
          </w:tcPr>
          <w:p w14:paraId="2206AE0B"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4,370,660.85</w:t>
            </w:r>
          </w:p>
        </w:tc>
        <w:tc>
          <w:tcPr>
            <w:tcW w:w="723" w:type="pct"/>
            <w:tcBorders>
              <w:top w:val="nil"/>
              <w:left w:val="nil"/>
              <w:bottom w:val="single" w:sz="4" w:space="0" w:color="auto"/>
              <w:right w:val="single" w:sz="4" w:space="0" w:color="auto"/>
            </w:tcBorders>
            <w:shd w:val="clear" w:color="auto" w:fill="auto"/>
            <w:vAlign w:val="center"/>
            <w:hideMark/>
          </w:tcPr>
          <w:p w14:paraId="754FA918"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1,458,080.00</w:t>
            </w:r>
          </w:p>
        </w:tc>
        <w:tc>
          <w:tcPr>
            <w:tcW w:w="723" w:type="pct"/>
            <w:tcBorders>
              <w:top w:val="nil"/>
              <w:left w:val="nil"/>
              <w:bottom w:val="single" w:sz="4" w:space="0" w:color="auto"/>
              <w:right w:val="single" w:sz="4" w:space="0" w:color="auto"/>
            </w:tcBorders>
            <w:shd w:val="clear" w:color="auto" w:fill="auto"/>
            <w:vAlign w:val="center"/>
            <w:hideMark/>
          </w:tcPr>
          <w:p w14:paraId="0C16FA67"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13,650.00</w:t>
            </w:r>
          </w:p>
        </w:tc>
        <w:tc>
          <w:tcPr>
            <w:tcW w:w="883" w:type="pct"/>
            <w:tcBorders>
              <w:top w:val="nil"/>
              <w:left w:val="nil"/>
              <w:bottom w:val="single" w:sz="4" w:space="0" w:color="auto"/>
              <w:right w:val="single" w:sz="4" w:space="0" w:color="auto"/>
            </w:tcBorders>
            <w:shd w:val="clear" w:color="auto" w:fill="auto"/>
            <w:vAlign w:val="center"/>
            <w:hideMark/>
          </w:tcPr>
          <w:p w14:paraId="6890FE7B"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8,843,299.15</w:t>
            </w:r>
          </w:p>
        </w:tc>
      </w:tr>
      <w:tr w:rsidR="00E855B3" w:rsidRPr="0090702E" w14:paraId="5911873C" w14:textId="77777777" w:rsidTr="00D418E5">
        <w:trPr>
          <w:trHeight w:val="144"/>
        </w:trPr>
        <w:tc>
          <w:tcPr>
            <w:tcW w:w="706" w:type="pct"/>
            <w:tcBorders>
              <w:top w:val="nil"/>
              <w:left w:val="single" w:sz="4" w:space="0" w:color="auto"/>
              <w:bottom w:val="single" w:sz="4" w:space="0" w:color="auto"/>
              <w:right w:val="single" w:sz="4" w:space="0" w:color="auto"/>
            </w:tcBorders>
            <w:shd w:val="clear" w:color="auto" w:fill="auto"/>
            <w:vAlign w:val="center"/>
            <w:hideMark/>
          </w:tcPr>
          <w:p w14:paraId="4781D7AE" w14:textId="77777777" w:rsidR="00E855B3" w:rsidRPr="0090702E" w:rsidRDefault="00E855B3" w:rsidP="00D418E5">
            <w:pPr>
              <w:widowControl/>
              <w:spacing w:after="0" w:line="240" w:lineRule="auto"/>
              <w:rPr>
                <w:rFonts w:ascii="Arial Narrow" w:eastAsia="Times New Roman" w:hAnsi="Arial Narrow"/>
                <w:b/>
                <w:bCs/>
                <w:sz w:val="18"/>
                <w:szCs w:val="18"/>
                <w:lang w:val="en-US" w:eastAsia="en-US"/>
              </w:rPr>
            </w:pPr>
            <w:r w:rsidRPr="0090702E">
              <w:rPr>
                <w:rFonts w:ascii="Arial Narrow" w:eastAsia="Times New Roman" w:hAnsi="Arial Narrow"/>
                <w:b/>
                <w:bCs/>
                <w:sz w:val="18"/>
                <w:szCs w:val="18"/>
                <w:lang w:val="en-US" w:eastAsia="en-US"/>
              </w:rPr>
              <w:t>CALABARZON</w:t>
            </w:r>
          </w:p>
        </w:tc>
        <w:tc>
          <w:tcPr>
            <w:tcW w:w="725" w:type="pct"/>
            <w:tcBorders>
              <w:top w:val="nil"/>
              <w:left w:val="nil"/>
              <w:bottom w:val="single" w:sz="4" w:space="0" w:color="auto"/>
              <w:right w:val="single" w:sz="4" w:space="0" w:color="auto"/>
            </w:tcBorders>
            <w:shd w:val="clear" w:color="auto" w:fill="auto"/>
            <w:vAlign w:val="center"/>
            <w:hideMark/>
          </w:tcPr>
          <w:p w14:paraId="5B3C0607"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3,000,000.00</w:t>
            </w:r>
          </w:p>
        </w:tc>
        <w:tc>
          <w:tcPr>
            <w:tcW w:w="517" w:type="pct"/>
            <w:tcBorders>
              <w:top w:val="nil"/>
              <w:left w:val="nil"/>
              <w:bottom w:val="single" w:sz="4" w:space="0" w:color="auto"/>
              <w:right w:val="single" w:sz="4" w:space="0" w:color="auto"/>
            </w:tcBorders>
            <w:shd w:val="clear" w:color="auto" w:fill="auto"/>
            <w:vAlign w:val="center"/>
            <w:hideMark/>
          </w:tcPr>
          <w:p w14:paraId="28C00FE3"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5,948</w:t>
            </w:r>
          </w:p>
        </w:tc>
        <w:tc>
          <w:tcPr>
            <w:tcW w:w="723" w:type="pct"/>
            <w:tcBorders>
              <w:top w:val="nil"/>
              <w:left w:val="nil"/>
              <w:bottom w:val="single" w:sz="4" w:space="0" w:color="auto"/>
              <w:right w:val="single" w:sz="4" w:space="0" w:color="auto"/>
            </w:tcBorders>
            <w:shd w:val="clear" w:color="auto" w:fill="auto"/>
            <w:vAlign w:val="center"/>
            <w:hideMark/>
          </w:tcPr>
          <w:p w14:paraId="6B2E4D08"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2,790,852.00</w:t>
            </w:r>
          </w:p>
        </w:tc>
        <w:tc>
          <w:tcPr>
            <w:tcW w:w="723" w:type="pct"/>
            <w:tcBorders>
              <w:top w:val="nil"/>
              <w:left w:val="nil"/>
              <w:bottom w:val="single" w:sz="4" w:space="0" w:color="auto"/>
              <w:right w:val="single" w:sz="4" w:space="0" w:color="auto"/>
            </w:tcBorders>
            <w:shd w:val="clear" w:color="auto" w:fill="auto"/>
            <w:vAlign w:val="center"/>
            <w:hideMark/>
          </w:tcPr>
          <w:p w14:paraId="6A4E1661"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7,243,016.20</w:t>
            </w:r>
          </w:p>
        </w:tc>
        <w:tc>
          <w:tcPr>
            <w:tcW w:w="723" w:type="pct"/>
            <w:tcBorders>
              <w:top w:val="nil"/>
              <w:left w:val="nil"/>
              <w:bottom w:val="single" w:sz="4" w:space="0" w:color="auto"/>
              <w:right w:val="single" w:sz="4" w:space="0" w:color="auto"/>
            </w:tcBorders>
            <w:shd w:val="clear" w:color="auto" w:fill="auto"/>
            <w:vAlign w:val="center"/>
            <w:hideMark/>
          </w:tcPr>
          <w:p w14:paraId="50BD656C"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8,893,219.27</w:t>
            </w:r>
          </w:p>
        </w:tc>
        <w:tc>
          <w:tcPr>
            <w:tcW w:w="883" w:type="pct"/>
            <w:tcBorders>
              <w:top w:val="nil"/>
              <w:left w:val="nil"/>
              <w:bottom w:val="single" w:sz="4" w:space="0" w:color="auto"/>
              <w:right w:val="single" w:sz="4" w:space="0" w:color="auto"/>
            </w:tcBorders>
            <w:shd w:val="clear" w:color="auto" w:fill="auto"/>
            <w:vAlign w:val="center"/>
            <w:hideMark/>
          </w:tcPr>
          <w:p w14:paraId="0CE8C671"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21,927,087.47</w:t>
            </w:r>
          </w:p>
        </w:tc>
      </w:tr>
      <w:tr w:rsidR="00E855B3" w:rsidRPr="0090702E" w14:paraId="0EF84266" w14:textId="77777777" w:rsidTr="00D418E5">
        <w:trPr>
          <w:trHeight w:val="144"/>
        </w:trPr>
        <w:tc>
          <w:tcPr>
            <w:tcW w:w="706" w:type="pct"/>
            <w:tcBorders>
              <w:top w:val="nil"/>
              <w:left w:val="single" w:sz="4" w:space="0" w:color="auto"/>
              <w:bottom w:val="single" w:sz="4" w:space="0" w:color="auto"/>
              <w:right w:val="single" w:sz="4" w:space="0" w:color="auto"/>
            </w:tcBorders>
            <w:shd w:val="clear" w:color="auto" w:fill="auto"/>
            <w:vAlign w:val="center"/>
            <w:hideMark/>
          </w:tcPr>
          <w:p w14:paraId="107DECC1" w14:textId="77777777" w:rsidR="00E855B3" w:rsidRPr="0090702E" w:rsidRDefault="00E855B3" w:rsidP="00D418E5">
            <w:pPr>
              <w:widowControl/>
              <w:spacing w:after="0" w:line="240" w:lineRule="auto"/>
              <w:rPr>
                <w:rFonts w:ascii="Arial Narrow" w:eastAsia="Times New Roman" w:hAnsi="Arial Narrow"/>
                <w:b/>
                <w:bCs/>
                <w:sz w:val="18"/>
                <w:szCs w:val="18"/>
                <w:lang w:val="en-US" w:eastAsia="en-US"/>
              </w:rPr>
            </w:pPr>
            <w:r w:rsidRPr="0090702E">
              <w:rPr>
                <w:rFonts w:ascii="Arial Narrow" w:eastAsia="Times New Roman" w:hAnsi="Arial Narrow"/>
                <w:b/>
                <w:bCs/>
                <w:sz w:val="18"/>
                <w:szCs w:val="18"/>
                <w:lang w:val="en-US" w:eastAsia="en-US"/>
              </w:rPr>
              <w:t>MIMAROPA</w:t>
            </w:r>
          </w:p>
        </w:tc>
        <w:tc>
          <w:tcPr>
            <w:tcW w:w="725" w:type="pct"/>
            <w:tcBorders>
              <w:top w:val="nil"/>
              <w:left w:val="nil"/>
              <w:bottom w:val="single" w:sz="4" w:space="0" w:color="auto"/>
              <w:right w:val="single" w:sz="4" w:space="0" w:color="auto"/>
            </w:tcBorders>
            <w:shd w:val="clear" w:color="auto" w:fill="auto"/>
            <w:vAlign w:val="center"/>
            <w:hideMark/>
          </w:tcPr>
          <w:p w14:paraId="49F0676D"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2,471,062.78</w:t>
            </w:r>
          </w:p>
        </w:tc>
        <w:tc>
          <w:tcPr>
            <w:tcW w:w="517" w:type="pct"/>
            <w:tcBorders>
              <w:top w:val="nil"/>
              <w:left w:val="nil"/>
              <w:bottom w:val="single" w:sz="4" w:space="0" w:color="auto"/>
              <w:right w:val="single" w:sz="4" w:space="0" w:color="auto"/>
            </w:tcBorders>
            <w:shd w:val="clear" w:color="auto" w:fill="auto"/>
            <w:vAlign w:val="center"/>
            <w:hideMark/>
          </w:tcPr>
          <w:p w14:paraId="26BCAD18"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32,524</w:t>
            </w:r>
          </w:p>
        </w:tc>
        <w:tc>
          <w:tcPr>
            <w:tcW w:w="723" w:type="pct"/>
            <w:tcBorders>
              <w:top w:val="nil"/>
              <w:left w:val="nil"/>
              <w:bottom w:val="single" w:sz="4" w:space="0" w:color="auto"/>
              <w:right w:val="single" w:sz="4" w:space="0" w:color="auto"/>
            </w:tcBorders>
            <w:shd w:val="clear" w:color="auto" w:fill="auto"/>
            <w:vAlign w:val="center"/>
            <w:hideMark/>
          </w:tcPr>
          <w:p w14:paraId="2F494C29"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20,773,186.03</w:t>
            </w:r>
          </w:p>
        </w:tc>
        <w:tc>
          <w:tcPr>
            <w:tcW w:w="723" w:type="pct"/>
            <w:tcBorders>
              <w:top w:val="nil"/>
              <w:left w:val="nil"/>
              <w:bottom w:val="single" w:sz="4" w:space="0" w:color="auto"/>
              <w:right w:val="single" w:sz="4" w:space="0" w:color="auto"/>
            </w:tcBorders>
            <w:shd w:val="clear" w:color="auto" w:fill="auto"/>
            <w:vAlign w:val="center"/>
            <w:hideMark/>
          </w:tcPr>
          <w:p w14:paraId="29FB7D97"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1,307,574.00</w:t>
            </w:r>
          </w:p>
        </w:tc>
        <w:tc>
          <w:tcPr>
            <w:tcW w:w="723" w:type="pct"/>
            <w:tcBorders>
              <w:top w:val="nil"/>
              <w:left w:val="nil"/>
              <w:bottom w:val="single" w:sz="4" w:space="0" w:color="auto"/>
              <w:right w:val="single" w:sz="4" w:space="0" w:color="auto"/>
            </w:tcBorders>
            <w:shd w:val="clear" w:color="auto" w:fill="auto"/>
            <w:vAlign w:val="center"/>
            <w:hideMark/>
          </w:tcPr>
          <w:p w14:paraId="300DC247"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8,917,141.75</w:t>
            </w:r>
          </w:p>
        </w:tc>
        <w:tc>
          <w:tcPr>
            <w:tcW w:w="883" w:type="pct"/>
            <w:tcBorders>
              <w:top w:val="nil"/>
              <w:left w:val="nil"/>
              <w:bottom w:val="single" w:sz="4" w:space="0" w:color="auto"/>
              <w:right w:val="single" w:sz="4" w:space="0" w:color="auto"/>
            </w:tcBorders>
            <w:shd w:val="clear" w:color="auto" w:fill="auto"/>
            <w:vAlign w:val="center"/>
            <w:hideMark/>
          </w:tcPr>
          <w:p w14:paraId="1AE2EF05"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33,468,964.56</w:t>
            </w:r>
          </w:p>
        </w:tc>
      </w:tr>
      <w:tr w:rsidR="00E855B3" w:rsidRPr="0090702E" w14:paraId="65B2941A" w14:textId="77777777" w:rsidTr="00D418E5">
        <w:trPr>
          <w:trHeight w:val="144"/>
        </w:trPr>
        <w:tc>
          <w:tcPr>
            <w:tcW w:w="706" w:type="pct"/>
            <w:tcBorders>
              <w:top w:val="nil"/>
              <w:left w:val="single" w:sz="4" w:space="0" w:color="auto"/>
              <w:bottom w:val="single" w:sz="4" w:space="0" w:color="auto"/>
              <w:right w:val="single" w:sz="4" w:space="0" w:color="auto"/>
            </w:tcBorders>
            <w:shd w:val="clear" w:color="auto" w:fill="auto"/>
            <w:vAlign w:val="center"/>
            <w:hideMark/>
          </w:tcPr>
          <w:p w14:paraId="651803A4" w14:textId="77777777" w:rsidR="00E855B3" w:rsidRPr="0090702E" w:rsidRDefault="00E855B3" w:rsidP="00D418E5">
            <w:pPr>
              <w:widowControl/>
              <w:spacing w:after="0" w:line="240" w:lineRule="auto"/>
              <w:rPr>
                <w:rFonts w:ascii="Arial Narrow" w:eastAsia="Times New Roman" w:hAnsi="Arial Narrow"/>
                <w:b/>
                <w:bCs/>
                <w:sz w:val="18"/>
                <w:szCs w:val="18"/>
                <w:lang w:val="en-US" w:eastAsia="en-US"/>
              </w:rPr>
            </w:pPr>
            <w:r w:rsidRPr="0090702E">
              <w:rPr>
                <w:rFonts w:ascii="Arial Narrow" w:eastAsia="Times New Roman" w:hAnsi="Arial Narrow"/>
                <w:b/>
                <w:bCs/>
                <w:sz w:val="18"/>
                <w:szCs w:val="18"/>
                <w:lang w:val="en-US" w:eastAsia="en-US"/>
              </w:rPr>
              <w:t>V</w:t>
            </w:r>
          </w:p>
        </w:tc>
        <w:tc>
          <w:tcPr>
            <w:tcW w:w="725" w:type="pct"/>
            <w:tcBorders>
              <w:top w:val="nil"/>
              <w:left w:val="nil"/>
              <w:bottom w:val="single" w:sz="4" w:space="0" w:color="auto"/>
              <w:right w:val="single" w:sz="4" w:space="0" w:color="auto"/>
            </w:tcBorders>
            <w:shd w:val="clear" w:color="auto" w:fill="auto"/>
            <w:vAlign w:val="center"/>
            <w:hideMark/>
          </w:tcPr>
          <w:p w14:paraId="65509A72" w14:textId="77777777" w:rsidR="00E855B3" w:rsidRPr="0090702E" w:rsidRDefault="00E855B3" w:rsidP="00D418E5">
            <w:pPr>
              <w:widowControl/>
              <w:spacing w:after="0" w:line="240" w:lineRule="auto"/>
              <w:jc w:val="right"/>
              <w:rPr>
                <w:rFonts w:ascii="Arial Narrow" w:eastAsia="Times New Roman" w:hAnsi="Arial Narrow"/>
                <w:b/>
                <w:bCs/>
                <w:sz w:val="18"/>
                <w:szCs w:val="18"/>
                <w:lang w:val="en-US" w:eastAsia="en-US"/>
              </w:rPr>
            </w:pPr>
            <w:r>
              <w:rPr>
                <w:rFonts w:ascii="Arial Narrow" w:hAnsi="Arial Narrow"/>
                <w:color w:val="000000"/>
                <w:sz w:val="18"/>
                <w:szCs w:val="18"/>
              </w:rPr>
              <w:t>-</w:t>
            </w:r>
          </w:p>
        </w:tc>
        <w:tc>
          <w:tcPr>
            <w:tcW w:w="517" w:type="pct"/>
            <w:tcBorders>
              <w:top w:val="nil"/>
              <w:left w:val="nil"/>
              <w:bottom w:val="single" w:sz="4" w:space="0" w:color="auto"/>
              <w:right w:val="single" w:sz="4" w:space="0" w:color="auto"/>
            </w:tcBorders>
            <w:shd w:val="clear" w:color="auto" w:fill="auto"/>
            <w:vAlign w:val="center"/>
            <w:hideMark/>
          </w:tcPr>
          <w:p w14:paraId="6041E885"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25,904</w:t>
            </w:r>
          </w:p>
        </w:tc>
        <w:tc>
          <w:tcPr>
            <w:tcW w:w="723" w:type="pct"/>
            <w:tcBorders>
              <w:top w:val="nil"/>
              <w:left w:val="nil"/>
              <w:bottom w:val="single" w:sz="4" w:space="0" w:color="auto"/>
              <w:right w:val="single" w:sz="4" w:space="0" w:color="auto"/>
            </w:tcBorders>
            <w:shd w:val="clear" w:color="auto" w:fill="auto"/>
            <w:vAlign w:val="center"/>
            <w:hideMark/>
          </w:tcPr>
          <w:p w14:paraId="5B821FBD"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10,459,199.23</w:t>
            </w:r>
          </w:p>
        </w:tc>
        <w:tc>
          <w:tcPr>
            <w:tcW w:w="723" w:type="pct"/>
            <w:tcBorders>
              <w:top w:val="nil"/>
              <w:left w:val="nil"/>
              <w:bottom w:val="single" w:sz="4" w:space="0" w:color="auto"/>
              <w:right w:val="single" w:sz="4" w:space="0" w:color="auto"/>
            </w:tcBorders>
            <w:shd w:val="clear" w:color="auto" w:fill="auto"/>
            <w:vAlign w:val="center"/>
            <w:hideMark/>
          </w:tcPr>
          <w:p w14:paraId="2A08854E"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6,520,625.40</w:t>
            </w:r>
          </w:p>
        </w:tc>
        <w:tc>
          <w:tcPr>
            <w:tcW w:w="723" w:type="pct"/>
            <w:tcBorders>
              <w:top w:val="nil"/>
              <w:left w:val="nil"/>
              <w:bottom w:val="single" w:sz="4" w:space="0" w:color="auto"/>
              <w:right w:val="single" w:sz="4" w:space="0" w:color="auto"/>
            </w:tcBorders>
            <w:shd w:val="clear" w:color="auto" w:fill="auto"/>
            <w:vAlign w:val="center"/>
            <w:hideMark/>
          </w:tcPr>
          <w:p w14:paraId="23EECD8A"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15,975,310.90</w:t>
            </w:r>
          </w:p>
        </w:tc>
        <w:tc>
          <w:tcPr>
            <w:tcW w:w="883" w:type="pct"/>
            <w:tcBorders>
              <w:top w:val="nil"/>
              <w:left w:val="nil"/>
              <w:bottom w:val="single" w:sz="4" w:space="0" w:color="auto"/>
              <w:right w:val="single" w:sz="4" w:space="0" w:color="auto"/>
            </w:tcBorders>
            <w:shd w:val="clear" w:color="auto" w:fill="auto"/>
            <w:vAlign w:val="center"/>
            <w:hideMark/>
          </w:tcPr>
          <w:p w14:paraId="1B4FF68F"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32,955,135.53</w:t>
            </w:r>
          </w:p>
        </w:tc>
      </w:tr>
      <w:tr w:rsidR="00E855B3" w:rsidRPr="0090702E" w14:paraId="34733A24" w14:textId="77777777" w:rsidTr="00D418E5">
        <w:trPr>
          <w:trHeight w:val="144"/>
        </w:trPr>
        <w:tc>
          <w:tcPr>
            <w:tcW w:w="706" w:type="pct"/>
            <w:tcBorders>
              <w:top w:val="nil"/>
              <w:left w:val="single" w:sz="4" w:space="0" w:color="auto"/>
              <w:bottom w:val="single" w:sz="4" w:space="0" w:color="auto"/>
              <w:right w:val="single" w:sz="4" w:space="0" w:color="auto"/>
            </w:tcBorders>
            <w:shd w:val="clear" w:color="auto" w:fill="auto"/>
            <w:vAlign w:val="center"/>
            <w:hideMark/>
          </w:tcPr>
          <w:p w14:paraId="0EE8A694" w14:textId="77777777" w:rsidR="00E855B3" w:rsidRPr="0090702E" w:rsidRDefault="00E855B3" w:rsidP="00D418E5">
            <w:pPr>
              <w:widowControl/>
              <w:spacing w:after="0" w:line="240" w:lineRule="auto"/>
              <w:rPr>
                <w:rFonts w:ascii="Arial Narrow" w:eastAsia="Times New Roman" w:hAnsi="Arial Narrow"/>
                <w:b/>
                <w:bCs/>
                <w:sz w:val="18"/>
                <w:szCs w:val="18"/>
                <w:lang w:val="en-US" w:eastAsia="en-US"/>
              </w:rPr>
            </w:pPr>
            <w:r w:rsidRPr="0090702E">
              <w:rPr>
                <w:rFonts w:ascii="Arial Narrow" w:eastAsia="Times New Roman" w:hAnsi="Arial Narrow"/>
                <w:b/>
                <w:bCs/>
                <w:sz w:val="18"/>
                <w:szCs w:val="18"/>
                <w:lang w:val="en-US" w:eastAsia="en-US"/>
              </w:rPr>
              <w:t>VI</w:t>
            </w:r>
          </w:p>
        </w:tc>
        <w:tc>
          <w:tcPr>
            <w:tcW w:w="725" w:type="pct"/>
            <w:tcBorders>
              <w:top w:val="nil"/>
              <w:left w:val="nil"/>
              <w:bottom w:val="single" w:sz="4" w:space="0" w:color="auto"/>
              <w:right w:val="single" w:sz="4" w:space="0" w:color="auto"/>
            </w:tcBorders>
            <w:shd w:val="clear" w:color="auto" w:fill="auto"/>
            <w:vAlign w:val="center"/>
            <w:hideMark/>
          </w:tcPr>
          <w:p w14:paraId="0E4B3C48"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3,000,006.07</w:t>
            </w:r>
          </w:p>
        </w:tc>
        <w:tc>
          <w:tcPr>
            <w:tcW w:w="517" w:type="pct"/>
            <w:tcBorders>
              <w:top w:val="nil"/>
              <w:left w:val="nil"/>
              <w:bottom w:val="single" w:sz="4" w:space="0" w:color="auto"/>
              <w:right w:val="single" w:sz="4" w:space="0" w:color="auto"/>
            </w:tcBorders>
            <w:shd w:val="clear" w:color="auto" w:fill="auto"/>
            <w:vAlign w:val="center"/>
            <w:hideMark/>
          </w:tcPr>
          <w:p w14:paraId="775458B1"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23,268</w:t>
            </w:r>
          </w:p>
        </w:tc>
        <w:tc>
          <w:tcPr>
            <w:tcW w:w="723" w:type="pct"/>
            <w:tcBorders>
              <w:top w:val="nil"/>
              <w:left w:val="nil"/>
              <w:bottom w:val="single" w:sz="4" w:space="0" w:color="auto"/>
              <w:right w:val="single" w:sz="4" w:space="0" w:color="auto"/>
            </w:tcBorders>
            <w:shd w:val="clear" w:color="auto" w:fill="auto"/>
            <w:vAlign w:val="center"/>
            <w:hideMark/>
          </w:tcPr>
          <w:p w14:paraId="79DB6387"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9,681,962.09</w:t>
            </w:r>
          </w:p>
        </w:tc>
        <w:tc>
          <w:tcPr>
            <w:tcW w:w="723" w:type="pct"/>
            <w:tcBorders>
              <w:top w:val="nil"/>
              <w:left w:val="nil"/>
              <w:bottom w:val="single" w:sz="4" w:space="0" w:color="auto"/>
              <w:right w:val="single" w:sz="4" w:space="0" w:color="auto"/>
            </w:tcBorders>
            <w:shd w:val="clear" w:color="auto" w:fill="auto"/>
            <w:vAlign w:val="center"/>
            <w:hideMark/>
          </w:tcPr>
          <w:p w14:paraId="70861B2A"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27,194,656.70</w:t>
            </w:r>
          </w:p>
        </w:tc>
        <w:tc>
          <w:tcPr>
            <w:tcW w:w="723" w:type="pct"/>
            <w:tcBorders>
              <w:top w:val="nil"/>
              <w:left w:val="nil"/>
              <w:bottom w:val="single" w:sz="4" w:space="0" w:color="auto"/>
              <w:right w:val="single" w:sz="4" w:space="0" w:color="auto"/>
            </w:tcBorders>
            <w:shd w:val="clear" w:color="auto" w:fill="auto"/>
            <w:vAlign w:val="center"/>
            <w:hideMark/>
          </w:tcPr>
          <w:p w14:paraId="63CD1477"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15,013,617.28</w:t>
            </w:r>
          </w:p>
        </w:tc>
        <w:tc>
          <w:tcPr>
            <w:tcW w:w="883" w:type="pct"/>
            <w:tcBorders>
              <w:top w:val="nil"/>
              <w:left w:val="nil"/>
              <w:bottom w:val="single" w:sz="4" w:space="0" w:color="auto"/>
              <w:right w:val="single" w:sz="4" w:space="0" w:color="auto"/>
            </w:tcBorders>
            <w:shd w:val="clear" w:color="auto" w:fill="auto"/>
            <w:vAlign w:val="center"/>
            <w:hideMark/>
          </w:tcPr>
          <w:p w14:paraId="4D96FCF6"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54,890,242.14</w:t>
            </w:r>
          </w:p>
        </w:tc>
      </w:tr>
      <w:tr w:rsidR="00E855B3" w:rsidRPr="0090702E" w14:paraId="6FC1234B" w14:textId="77777777" w:rsidTr="00D418E5">
        <w:trPr>
          <w:trHeight w:val="144"/>
        </w:trPr>
        <w:tc>
          <w:tcPr>
            <w:tcW w:w="706" w:type="pct"/>
            <w:tcBorders>
              <w:top w:val="nil"/>
              <w:left w:val="single" w:sz="4" w:space="0" w:color="auto"/>
              <w:bottom w:val="single" w:sz="4" w:space="0" w:color="auto"/>
              <w:right w:val="single" w:sz="4" w:space="0" w:color="auto"/>
            </w:tcBorders>
            <w:shd w:val="clear" w:color="auto" w:fill="auto"/>
            <w:vAlign w:val="center"/>
            <w:hideMark/>
          </w:tcPr>
          <w:p w14:paraId="438A4993" w14:textId="77777777" w:rsidR="00E855B3" w:rsidRPr="0090702E" w:rsidRDefault="00E855B3" w:rsidP="00D418E5">
            <w:pPr>
              <w:widowControl/>
              <w:spacing w:after="0" w:line="240" w:lineRule="auto"/>
              <w:rPr>
                <w:rFonts w:ascii="Arial Narrow" w:eastAsia="Times New Roman" w:hAnsi="Arial Narrow"/>
                <w:b/>
                <w:bCs/>
                <w:sz w:val="18"/>
                <w:szCs w:val="18"/>
                <w:lang w:val="en-US" w:eastAsia="en-US"/>
              </w:rPr>
            </w:pPr>
            <w:r w:rsidRPr="0090702E">
              <w:rPr>
                <w:rFonts w:ascii="Arial Narrow" w:eastAsia="Times New Roman" w:hAnsi="Arial Narrow"/>
                <w:b/>
                <w:bCs/>
                <w:sz w:val="18"/>
                <w:szCs w:val="18"/>
                <w:lang w:val="en-US" w:eastAsia="en-US"/>
              </w:rPr>
              <w:t>VII</w:t>
            </w:r>
          </w:p>
        </w:tc>
        <w:tc>
          <w:tcPr>
            <w:tcW w:w="725" w:type="pct"/>
            <w:tcBorders>
              <w:top w:val="nil"/>
              <w:left w:val="nil"/>
              <w:bottom w:val="single" w:sz="4" w:space="0" w:color="auto"/>
              <w:right w:val="single" w:sz="4" w:space="0" w:color="auto"/>
            </w:tcBorders>
            <w:shd w:val="clear" w:color="auto" w:fill="auto"/>
            <w:vAlign w:val="center"/>
            <w:hideMark/>
          </w:tcPr>
          <w:p w14:paraId="2B3565B8"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2,983,087.16</w:t>
            </w:r>
          </w:p>
        </w:tc>
        <w:tc>
          <w:tcPr>
            <w:tcW w:w="517" w:type="pct"/>
            <w:tcBorders>
              <w:top w:val="nil"/>
              <w:left w:val="nil"/>
              <w:bottom w:val="single" w:sz="4" w:space="0" w:color="auto"/>
              <w:right w:val="single" w:sz="4" w:space="0" w:color="auto"/>
            </w:tcBorders>
            <w:shd w:val="clear" w:color="auto" w:fill="auto"/>
            <w:vAlign w:val="center"/>
            <w:hideMark/>
          </w:tcPr>
          <w:p w14:paraId="3A8C0B1A"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18,240</w:t>
            </w:r>
          </w:p>
        </w:tc>
        <w:tc>
          <w:tcPr>
            <w:tcW w:w="723" w:type="pct"/>
            <w:tcBorders>
              <w:top w:val="nil"/>
              <w:left w:val="nil"/>
              <w:bottom w:val="single" w:sz="4" w:space="0" w:color="auto"/>
              <w:right w:val="single" w:sz="4" w:space="0" w:color="auto"/>
            </w:tcBorders>
            <w:shd w:val="clear" w:color="auto" w:fill="auto"/>
            <w:vAlign w:val="center"/>
            <w:hideMark/>
          </w:tcPr>
          <w:p w14:paraId="2992B452"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8,027,040.00</w:t>
            </w:r>
          </w:p>
        </w:tc>
        <w:tc>
          <w:tcPr>
            <w:tcW w:w="723" w:type="pct"/>
            <w:tcBorders>
              <w:top w:val="nil"/>
              <w:left w:val="nil"/>
              <w:bottom w:val="single" w:sz="4" w:space="0" w:color="auto"/>
              <w:right w:val="single" w:sz="4" w:space="0" w:color="auto"/>
            </w:tcBorders>
            <w:shd w:val="clear" w:color="auto" w:fill="auto"/>
            <w:vAlign w:val="center"/>
            <w:hideMark/>
          </w:tcPr>
          <w:p w14:paraId="7C1C7963"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12,673,619.32</w:t>
            </w:r>
          </w:p>
        </w:tc>
        <w:tc>
          <w:tcPr>
            <w:tcW w:w="723" w:type="pct"/>
            <w:tcBorders>
              <w:top w:val="nil"/>
              <w:left w:val="nil"/>
              <w:bottom w:val="single" w:sz="4" w:space="0" w:color="auto"/>
              <w:right w:val="single" w:sz="4" w:space="0" w:color="auto"/>
            </w:tcBorders>
            <w:shd w:val="clear" w:color="auto" w:fill="auto"/>
            <w:vAlign w:val="center"/>
            <w:hideMark/>
          </w:tcPr>
          <w:p w14:paraId="6B69D5BB"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7,496,480.98</w:t>
            </w:r>
          </w:p>
        </w:tc>
        <w:tc>
          <w:tcPr>
            <w:tcW w:w="883" w:type="pct"/>
            <w:tcBorders>
              <w:top w:val="nil"/>
              <w:left w:val="nil"/>
              <w:bottom w:val="single" w:sz="4" w:space="0" w:color="auto"/>
              <w:right w:val="single" w:sz="4" w:space="0" w:color="auto"/>
            </w:tcBorders>
            <w:shd w:val="clear" w:color="auto" w:fill="auto"/>
            <w:vAlign w:val="center"/>
            <w:hideMark/>
          </w:tcPr>
          <w:p w14:paraId="5639500F"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31,180,227.46</w:t>
            </w:r>
          </w:p>
        </w:tc>
      </w:tr>
      <w:tr w:rsidR="00E855B3" w:rsidRPr="0090702E" w14:paraId="687C6B0D" w14:textId="77777777" w:rsidTr="00D418E5">
        <w:trPr>
          <w:trHeight w:val="144"/>
        </w:trPr>
        <w:tc>
          <w:tcPr>
            <w:tcW w:w="706" w:type="pct"/>
            <w:tcBorders>
              <w:top w:val="nil"/>
              <w:left w:val="single" w:sz="4" w:space="0" w:color="auto"/>
              <w:bottom w:val="single" w:sz="4" w:space="0" w:color="auto"/>
              <w:right w:val="single" w:sz="4" w:space="0" w:color="auto"/>
            </w:tcBorders>
            <w:shd w:val="clear" w:color="auto" w:fill="auto"/>
            <w:vAlign w:val="center"/>
            <w:hideMark/>
          </w:tcPr>
          <w:p w14:paraId="5F73D7E6" w14:textId="77777777" w:rsidR="00E855B3" w:rsidRPr="0090702E" w:rsidRDefault="00E855B3" w:rsidP="00D418E5">
            <w:pPr>
              <w:widowControl/>
              <w:spacing w:after="0" w:line="240" w:lineRule="auto"/>
              <w:rPr>
                <w:rFonts w:ascii="Arial Narrow" w:eastAsia="Times New Roman" w:hAnsi="Arial Narrow"/>
                <w:b/>
                <w:bCs/>
                <w:sz w:val="18"/>
                <w:szCs w:val="18"/>
                <w:lang w:val="en-US" w:eastAsia="en-US"/>
              </w:rPr>
            </w:pPr>
            <w:r w:rsidRPr="0090702E">
              <w:rPr>
                <w:rFonts w:ascii="Arial Narrow" w:eastAsia="Times New Roman" w:hAnsi="Arial Narrow"/>
                <w:b/>
                <w:bCs/>
                <w:sz w:val="18"/>
                <w:szCs w:val="18"/>
                <w:lang w:val="en-US" w:eastAsia="en-US"/>
              </w:rPr>
              <w:t>VIII</w:t>
            </w:r>
          </w:p>
        </w:tc>
        <w:tc>
          <w:tcPr>
            <w:tcW w:w="725" w:type="pct"/>
            <w:tcBorders>
              <w:top w:val="nil"/>
              <w:left w:val="nil"/>
              <w:bottom w:val="single" w:sz="4" w:space="0" w:color="auto"/>
              <w:right w:val="single" w:sz="4" w:space="0" w:color="auto"/>
            </w:tcBorders>
            <w:shd w:val="clear" w:color="auto" w:fill="auto"/>
            <w:vAlign w:val="center"/>
            <w:hideMark/>
          </w:tcPr>
          <w:p w14:paraId="7A2E82DE"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2,215,796.00</w:t>
            </w:r>
          </w:p>
        </w:tc>
        <w:tc>
          <w:tcPr>
            <w:tcW w:w="517" w:type="pct"/>
            <w:tcBorders>
              <w:top w:val="nil"/>
              <w:left w:val="nil"/>
              <w:bottom w:val="single" w:sz="4" w:space="0" w:color="auto"/>
              <w:right w:val="single" w:sz="4" w:space="0" w:color="auto"/>
            </w:tcBorders>
            <w:shd w:val="clear" w:color="auto" w:fill="auto"/>
            <w:vAlign w:val="center"/>
            <w:hideMark/>
          </w:tcPr>
          <w:p w14:paraId="655F8990"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14,994</w:t>
            </w:r>
          </w:p>
        </w:tc>
        <w:tc>
          <w:tcPr>
            <w:tcW w:w="723" w:type="pct"/>
            <w:tcBorders>
              <w:top w:val="nil"/>
              <w:left w:val="nil"/>
              <w:bottom w:val="single" w:sz="4" w:space="0" w:color="auto"/>
              <w:right w:val="single" w:sz="4" w:space="0" w:color="auto"/>
            </w:tcBorders>
            <w:shd w:val="clear" w:color="auto" w:fill="auto"/>
            <w:vAlign w:val="center"/>
            <w:hideMark/>
          </w:tcPr>
          <w:p w14:paraId="1D2D5087"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8,155,686.42</w:t>
            </w:r>
          </w:p>
        </w:tc>
        <w:tc>
          <w:tcPr>
            <w:tcW w:w="723" w:type="pct"/>
            <w:tcBorders>
              <w:top w:val="nil"/>
              <w:left w:val="nil"/>
              <w:bottom w:val="single" w:sz="4" w:space="0" w:color="auto"/>
              <w:right w:val="single" w:sz="4" w:space="0" w:color="auto"/>
            </w:tcBorders>
            <w:shd w:val="clear" w:color="auto" w:fill="auto"/>
            <w:vAlign w:val="center"/>
            <w:hideMark/>
          </w:tcPr>
          <w:p w14:paraId="6E76FE24"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6,208,683.36</w:t>
            </w:r>
          </w:p>
        </w:tc>
        <w:tc>
          <w:tcPr>
            <w:tcW w:w="723" w:type="pct"/>
            <w:tcBorders>
              <w:top w:val="nil"/>
              <w:left w:val="nil"/>
              <w:bottom w:val="single" w:sz="4" w:space="0" w:color="auto"/>
              <w:right w:val="single" w:sz="4" w:space="0" w:color="auto"/>
            </w:tcBorders>
            <w:shd w:val="clear" w:color="auto" w:fill="auto"/>
            <w:vAlign w:val="center"/>
            <w:hideMark/>
          </w:tcPr>
          <w:p w14:paraId="6600A6A2"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27,982,465.45</w:t>
            </w:r>
          </w:p>
        </w:tc>
        <w:tc>
          <w:tcPr>
            <w:tcW w:w="883" w:type="pct"/>
            <w:tcBorders>
              <w:top w:val="nil"/>
              <w:left w:val="nil"/>
              <w:bottom w:val="single" w:sz="4" w:space="0" w:color="auto"/>
              <w:right w:val="single" w:sz="4" w:space="0" w:color="auto"/>
            </w:tcBorders>
            <w:shd w:val="clear" w:color="auto" w:fill="auto"/>
            <w:vAlign w:val="center"/>
            <w:hideMark/>
          </w:tcPr>
          <w:p w14:paraId="420582EC"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44,562,631.23</w:t>
            </w:r>
          </w:p>
        </w:tc>
      </w:tr>
      <w:tr w:rsidR="00E855B3" w:rsidRPr="0090702E" w14:paraId="291D99C3" w14:textId="77777777" w:rsidTr="00D418E5">
        <w:trPr>
          <w:trHeight w:val="144"/>
        </w:trPr>
        <w:tc>
          <w:tcPr>
            <w:tcW w:w="706" w:type="pct"/>
            <w:tcBorders>
              <w:top w:val="nil"/>
              <w:left w:val="single" w:sz="4" w:space="0" w:color="auto"/>
              <w:bottom w:val="single" w:sz="4" w:space="0" w:color="auto"/>
              <w:right w:val="single" w:sz="4" w:space="0" w:color="auto"/>
            </w:tcBorders>
            <w:shd w:val="clear" w:color="auto" w:fill="auto"/>
            <w:vAlign w:val="center"/>
            <w:hideMark/>
          </w:tcPr>
          <w:p w14:paraId="0823D154" w14:textId="77777777" w:rsidR="00E855B3" w:rsidRPr="0090702E" w:rsidRDefault="00E855B3" w:rsidP="00D418E5">
            <w:pPr>
              <w:widowControl/>
              <w:spacing w:after="0" w:line="240" w:lineRule="auto"/>
              <w:rPr>
                <w:rFonts w:ascii="Arial Narrow" w:eastAsia="Times New Roman" w:hAnsi="Arial Narrow"/>
                <w:b/>
                <w:bCs/>
                <w:sz w:val="18"/>
                <w:szCs w:val="18"/>
                <w:lang w:val="en-US" w:eastAsia="en-US"/>
              </w:rPr>
            </w:pPr>
            <w:r w:rsidRPr="0090702E">
              <w:rPr>
                <w:rFonts w:ascii="Arial Narrow" w:eastAsia="Times New Roman" w:hAnsi="Arial Narrow"/>
                <w:b/>
                <w:bCs/>
                <w:sz w:val="18"/>
                <w:szCs w:val="18"/>
                <w:lang w:val="en-US" w:eastAsia="en-US"/>
              </w:rPr>
              <w:t>IX</w:t>
            </w:r>
          </w:p>
        </w:tc>
        <w:tc>
          <w:tcPr>
            <w:tcW w:w="725" w:type="pct"/>
            <w:tcBorders>
              <w:top w:val="nil"/>
              <w:left w:val="nil"/>
              <w:bottom w:val="single" w:sz="4" w:space="0" w:color="auto"/>
              <w:right w:val="single" w:sz="4" w:space="0" w:color="auto"/>
            </w:tcBorders>
            <w:shd w:val="clear" w:color="auto" w:fill="auto"/>
            <w:vAlign w:val="center"/>
            <w:hideMark/>
          </w:tcPr>
          <w:p w14:paraId="612243CD"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3,920,000.00</w:t>
            </w:r>
          </w:p>
        </w:tc>
        <w:tc>
          <w:tcPr>
            <w:tcW w:w="517" w:type="pct"/>
            <w:tcBorders>
              <w:top w:val="nil"/>
              <w:left w:val="nil"/>
              <w:bottom w:val="single" w:sz="4" w:space="0" w:color="auto"/>
              <w:right w:val="single" w:sz="4" w:space="0" w:color="auto"/>
            </w:tcBorders>
            <w:shd w:val="clear" w:color="auto" w:fill="auto"/>
            <w:vAlign w:val="center"/>
            <w:hideMark/>
          </w:tcPr>
          <w:p w14:paraId="7A9009D4"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16,272</w:t>
            </w:r>
          </w:p>
        </w:tc>
        <w:tc>
          <w:tcPr>
            <w:tcW w:w="723" w:type="pct"/>
            <w:tcBorders>
              <w:top w:val="nil"/>
              <w:left w:val="nil"/>
              <w:bottom w:val="single" w:sz="4" w:space="0" w:color="auto"/>
              <w:right w:val="single" w:sz="4" w:space="0" w:color="auto"/>
            </w:tcBorders>
            <w:shd w:val="clear" w:color="auto" w:fill="auto"/>
            <w:vAlign w:val="center"/>
            <w:hideMark/>
          </w:tcPr>
          <w:p w14:paraId="02D5FB9C"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8,892,485.28</w:t>
            </w:r>
          </w:p>
        </w:tc>
        <w:tc>
          <w:tcPr>
            <w:tcW w:w="723" w:type="pct"/>
            <w:tcBorders>
              <w:top w:val="nil"/>
              <w:left w:val="nil"/>
              <w:bottom w:val="single" w:sz="4" w:space="0" w:color="auto"/>
              <w:right w:val="single" w:sz="4" w:space="0" w:color="auto"/>
            </w:tcBorders>
            <w:shd w:val="clear" w:color="auto" w:fill="auto"/>
            <w:vAlign w:val="center"/>
            <w:hideMark/>
          </w:tcPr>
          <w:p w14:paraId="6622513B"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8,873,791.28</w:t>
            </w:r>
          </w:p>
        </w:tc>
        <w:tc>
          <w:tcPr>
            <w:tcW w:w="723" w:type="pct"/>
            <w:tcBorders>
              <w:top w:val="nil"/>
              <w:left w:val="nil"/>
              <w:bottom w:val="single" w:sz="4" w:space="0" w:color="auto"/>
              <w:right w:val="single" w:sz="4" w:space="0" w:color="auto"/>
            </w:tcBorders>
            <w:shd w:val="clear" w:color="auto" w:fill="auto"/>
            <w:vAlign w:val="center"/>
            <w:hideMark/>
          </w:tcPr>
          <w:p w14:paraId="4D93422A"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12,557,978.69</w:t>
            </w:r>
          </w:p>
        </w:tc>
        <w:tc>
          <w:tcPr>
            <w:tcW w:w="883" w:type="pct"/>
            <w:tcBorders>
              <w:top w:val="nil"/>
              <w:left w:val="nil"/>
              <w:bottom w:val="single" w:sz="4" w:space="0" w:color="auto"/>
              <w:right w:val="single" w:sz="4" w:space="0" w:color="auto"/>
            </w:tcBorders>
            <w:shd w:val="clear" w:color="auto" w:fill="auto"/>
            <w:vAlign w:val="center"/>
            <w:hideMark/>
          </w:tcPr>
          <w:p w14:paraId="255E2E29"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34,244,255.25</w:t>
            </w:r>
          </w:p>
        </w:tc>
      </w:tr>
      <w:tr w:rsidR="00E855B3" w:rsidRPr="0090702E" w14:paraId="034451EC" w14:textId="77777777" w:rsidTr="00D418E5">
        <w:trPr>
          <w:trHeight w:val="144"/>
        </w:trPr>
        <w:tc>
          <w:tcPr>
            <w:tcW w:w="706" w:type="pct"/>
            <w:tcBorders>
              <w:top w:val="nil"/>
              <w:left w:val="single" w:sz="4" w:space="0" w:color="auto"/>
              <w:bottom w:val="single" w:sz="4" w:space="0" w:color="auto"/>
              <w:right w:val="single" w:sz="4" w:space="0" w:color="auto"/>
            </w:tcBorders>
            <w:shd w:val="clear" w:color="auto" w:fill="auto"/>
            <w:vAlign w:val="center"/>
            <w:hideMark/>
          </w:tcPr>
          <w:p w14:paraId="6FA09086" w14:textId="77777777" w:rsidR="00E855B3" w:rsidRPr="0090702E" w:rsidRDefault="00E855B3" w:rsidP="00D418E5">
            <w:pPr>
              <w:widowControl/>
              <w:spacing w:after="0" w:line="240" w:lineRule="auto"/>
              <w:rPr>
                <w:rFonts w:ascii="Arial Narrow" w:eastAsia="Times New Roman" w:hAnsi="Arial Narrow"/>
                <w:b/>
                <w:bCs/>
                <w:sz w:val="18"/>
                <w:szCs w:val="18"/>
                <w:lang w:val="en-US" w:eastAsia="en-US"/>
              </w:rPr>
            </w:pPr>
            <w:r w:rsidRPr="0090702E">
              <w:rPr>
                <w:rFonts w:ascii="Arial Narrow" w:eastAsia="Times New Roman" w:hAnsi="Arial Narrow"/>
                <w:b/>
                <w:bCs/>
                <w:sz w:val="18"/>
                <w:szCs w:val="18"/>
                <w:lang w:val="en-US" w:eastAsia="en-US"/>
              </w:rPr>
              <w:t>X</w:t>
            </w:r>
          </w:p>
        </w:tc>
        <w:tc>
          <w:tcPr>
            <w:tcW w:w="725" w:type="pct"/>
            <w:tcBorders>
              <w:top w:val="nil"/>
              <w:left w:val="nil"/>
              <w:bottom w:val="single" w:sz="4" w:space="0" w:color="auto"/>
              <w:right w:val="single" w:sz="4" w:space="0" w:color="auto"/>
            </w:tcBorders>
            <w:shd w:val="clear" w:color="auto" w:fill="auto"/>
            <w:vAlign w:val="center"/>
            <w:hideMark/>
          </w:tcPr>
          <w:p w14:paraId="7DD557D7"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4,116,679.92</w:t>
            </w:r>
          </w:p>
        </w:tc>
        <w:tc>
          <w:tcPr>
            <w:tcW w:w="517" w:type="pct"/>
            <w:tcBorders>
              <w:top w:val="nil"/>
              <w:left w:val="nil"/>
              <w:bottom w:val="single" w:sz="4" w:space="0" w:color="auto"/>
              <w:right w:val="single" w:sz="4" w:space="0" w:color="auto"/>
            </w:tcBorders>
            <w:shd w:val="clear" w:color="auto" w:fill="auto"/>
            <w:vAlign w:val="center"/>
            <w:hideMark/>
          </w:tcPr>
          <w:p w14:paraId="7C97DA59"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16,969</w:t>
            </w:r>
          </w:p>
        </w:tc>
        <w:tc>
          <w:tcPr>
            <w:tcW w:w="723" w:type="pct"/>
            <w:tcBorders>
              <w:top w:val="nil"/>
              <w:left w:val="nil"/>
              <w:bottom w:val="single" w:sz="4" w:space="0" w:color="auto"/>
              <w:right w:val="single" w:sz="4" w:space="0" w:color="auto"/>
            </w:tcBorders>
            <w:shd w:val="clear" w:color="auto" w:fill="auto"/>
            <w:vAlign w:val="center"/>
            <w:hideMark/>
          </w:tcPr>
          <w:p w14:paraId="68A0834A"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9,435,909.68</w:t>
            </w:r>
          </w:p>
        </w:tc>
        <w:tc>
          <w:tcPr>
            <w:tcW w:w="723" w:type="pct"/>
            <w:tcBorders>
              <w:top w:val="nil"/>
              <w:left w:val="nil"/>
              <w:bottom w:val="single" w:sz="4" w:space="0" w:color="auto"/>
              <w:right w:val="single" w:sz="4" w:space="0" w:color="auto"/>
            </w:tcBorders>
            <w:shd w:val="clear" w:color="auto" w:fill="auto"/>
            <w:vAlign w:val="center"/>
            <w:hideMark/>
          </w:tcPr>
          <w:p w14:paraId="70D98A91"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12,778,169.96</w:t>
            </w:r>
          </w:p>
        </w:tc>
        <w:tc>
          <w:tcPr>
            <w:tcW w:w="723" w:type="pct"/>
            <w:tcBorders>
              <w:top w:val="nil"/>
              <w:left w:val="nil"/>
              <w:bottom w:val="single" w:sz="4" w:space="0" w:color="auto"/>
              <w:right w:val="single" w:sz="4" w:space="0" w:color="auto"/>
            </w:tcBorders>
            <w:shd w:val="clear" w:color="auto" w:fill="auto"/>
            <w:vAlign w:val="center"/>
            <w:hideMark/>
          </w:tcPr>
          <w:p w14:paraId="64A5D0F6"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28,765,533.66</w:t>
            </w:r>
          </w:p>
        </w:tc>
        <w:tc>
          <w:tcPr>
            <w:tcW w:w="883" w:type="pct"/>
            <w:tcBorders>
              <w:top w:val="nil"/>
              <w:left w:val="nil"/>
              <w:bottom w:val="single" w:sz="4" w:space="0" w:color="auto"/>
              <w:right w:val="single" w:sz="4" w:space="0" w:color="auto"/>
            </w:tcBorders>
            <w:shd w:val="clear" w:color="auto" w:fill="auto"/>
            <w:vAlign w:val="center"/>
            <w:hideMark/>
          </w:tcPr>
          <w:p w14:paraId="484E69F9"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55,096,293.22</w:t>
            </w:r>
          </w:p>
        </w:tc>
      </w:tr>
      <w:tr w:rsidR="00E855B3" w:rsidRPr="0090702E" w14:paraId="5410AD54" w14:textId="77777777" w:rsidTr="00D418E5">
        <w:trPr>
          <w:trHeight w:val="144"/>
        </w:trPr>
        <w:tc>
          <w:tcPr>
            <w:tcW w:w="706" w:type="pct"/>
            <w:tcBorders>
              <w:top w:val="nil"/>
              <w:left w:val="single" w:sz="4" w:space="0" w:color="auto"/>
              <w:bottom w:val="single" w:sz="4" w:space="0" w:color="auto"/>
              <w:right w:val="single" w:sz="4" w:space="0" w:color="auto"/>
            </w:tcBorders>
            <w:shd w:val="clear" w:color="auto" w:fill="auto"/>
            <w:vAlign w:val="center"/>
            <w:hideMark/>
          </w:tcPr>
          <w:p w14:paraId="6F0783C1" w14:textId="77777777" w:rsidR="00E855B3" w:rsidRPr="0090702E" w:rsidRDefault="00E855B3" w:rsidP="00D418E5">
            <w:pPr>
              <w:widowControl/>
              <w:spacing w:after="0" w:line="240" w:lineRule="auto"/>
              <w:rPr>
                <w:rFonts w:ascii="Arial Narrow" w:eastAsia="Times New Roman" w:hAnsi="Arial Narrow"/>
                <w:b/>
                <w:bCs/>
                <w:sz w:val="18"/>
                <w:szCs w:val="18"/>
                <w:lang w:val="en-US" w:eastAsia="en-US"/>
              </w:rPr>
            </w:pPr>
            <w:r w:rsidRPr="0090702E">
              <w:rPr>
                <w:rFonts w:ascii="Arial Narrow" w:eastAsia="Times New Roman" w:hAnsi="Arial Narrow"/>
                <w:b/>
                <w:bCs/>
                <w:sz w:val="18"/>
                <w:szCs w:val="18"/>
                <w:lang w:val="en-US" w:eastAsia="en-US"/>
              </w:rPr>
              <w:t>XI</w:t>
            </w:r>
          </w:p>
        </w:tc>
        <w:tc>
          <w:tcPr>
            <w:tcW w:w="725" w:type="pct"/>
            <w:tcBorders>
              <w:top w:val="nil"/>
              <w:left w:val="nil"/>
              <w:bottom w:val="single" w:sz="4" w:space="0" w:color="auto"/>
              <w:right w:val="single" w:sz="4" w:space="0" w:color="auto"/>
            </w:tcBorders>
            <w:shd w:val="clear" w:color="auto" w:fill="auto"/>
            <w:vAlign w:val="center"/>
            <w:hideMark/>
          </w:tcPr>
          <w:p w14:paraId="0E5665BA" w14:textId="77777777" w:rsidR="00E855B3" w:rsidRPr="0090702E" w:rsidRDefault="00E855B3" w:rsidP="00D418E5">
            <w:pPr>
              <w:widowControl/>
              <w:spacing w:after="0" w:line="240" w:lineRule="auto"/>
              <w:jc w:val="right"/>
              <w:rPr>
                <w:rFonts w:ascii="Arial Narrow" w:eastAsia="Times New Roman" w:hAnsi="Arial Narrow"/>
                <w:b/>
                <w:bCs/>
                <w:sz w:val="18"/>
                <w:szCs w:val="18"/>
                <w:lang w:val="en-US" w:eastAsia="en-US"/>
              </w:rPr>
            </w:pPr>
            <w:r>
              <w:rPr>
                <w:rFonts w:ascii="Arial Narrow" w:hAnsi="Arial Narrow"/>
                <w:color w:val="000000"/>
                <w:sz w:val="18"/>
                <w:szCs w:val="18"/>
              </w:rPr>
              <w:t>-</w:t>
            </w:r>
          </w:p>
        </w:tc>
        <w:tc>
          <w:tcPr>
            <w:tcW w:w="517" w:type="pct"/>
            <w:tcBorders>
              <w:top w:val="nil"/>
              <w:left w:val="nil"/>
              <w:bottom w:val="single" w:sz="4" w:space="0" w:color="auto"/>
              <w:right w:val="single" w:sz="4" w:space="0" w:color="auto"/>
            </w:tcBorders>
            <w:shd w:val="clear" w:color="auto" w:fill="auto"/>
            <w:vAlign w:val="center"/>
            <w:hideMark/>
          </w:tcPr>
          <w:p w14:paraId="23893643"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3,096</w:t>
            </w:r>
          </w:p>
        </w:tc>
        <w:tc>
          <w:tcPr>
            <w:tcW w:w="723" w:type="pct"/>
            <w:tcBorders>
              <w:top w:val="nil"/>
              <w:left w:val="nil"/>
              <w:bottom w:val="single" w:sz="4" w:space="0" w:color="auto"/>
              <w:right w:val="single" w:sz="4" w:space="0" w:color="auto"/>
            </w:tcBorders>
            <w:shd w:val="clear" w:color="auto" w:fill="auto"/>
            <w:vAlign w:val="center"/>
            <w:hideMark/>
          </w:tcPr>
          <w:p w14:paraId="61F369D3"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1,410,537.60</w:t>
            </w:r>
          </w:p>
        </w:tc>
        <w:tc>
          <w:tcPr>
            <w:tcW w:w="723" w:type="pct"/>
            <w:tcBorders>
              <w:top w:val="nil"/>
              <w:left w:val="nil"/>
              <w:bottom w:val="single" w:sz="4" w:space="0" w:color="auto"/>
              <w:right w:val="single" w:sz="4" w:space="0" w:color="auto"/>
            </w:tcBorders>
            <w:shd w:val="clear" w:color="auto" w:fill="auto"/>
            <w:vAlign w:val="center"/>
            <w:hideMark/>
          </w:tcPr>
          <w:p w14:paraId="522FBA6A"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9,398,425.00</w:t>
            </w:r>
          </w:p>
        </w:tc>
        <w:tc>
          <w:tcPr>
            <w:tcW w:w="723" w:type="pct"/>
            <w:tcBorders>
              <w:top w:val="nil"/>
              <w:left w:val="nil"/>
              <w:bottom w:val="single" w:sz="4" w:space="0" w:color="auto"/>
              <w:right w:val="single" w:sz="4" w:space="0" w:color="auto"/>
            </w:tcBorders>
            <w:shd w:val="clear" w:color="auto" w:fill="auto"/>
            <w:vAlign w:val="center"/>
            <w:hideMark/>
          </w:tcPr>
          <w:p w14:paraId="0C0F4A87"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13,655,695.30</w:t>
            </w:r>
          </w:p>
        </w:tc>
        <w:tc>
          <w:tcPr>
            <w:tcW w:w="883" w:type="pct"/>
            <w:tcBorders>
              <w:top w:val="nil"/>
              <w:left w:val="nil"/>
              <w:bottom w:val="single" w:sz="4" w:space="0" w:color="auto"/>
              <w:right w:val="single" w:sz="4" w:space="0" w:color="auto"/>
            </w:tcBorders>
            <w:shd w:val="clear" w:color="auto" w:fill="auto"/>
            <w:vAlign w:val="center"/>
            <w:hideMark/>
          </w:tcPr>
          <w:p w14:paraId="41AAE49A"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24,464,657.90</w:t>
            </w:r>
          </w:p>
        </w:tc>
      </w:tr>
      <w:tr w:rsidR="00E855B3" w:rsidRPr="0090702E" w14:paraId="2AE62D07" w14:textId="77777777" w:rsidTr="00D418E5">
        <w:trPr>
          <w:trHeight w:val="144"/>
        </w:trPr>
        <w:tc>
          <w:tcPr>
            <w:tcW w:w="706" w:type="pct"/>
            <w:tcBorders>
              <w:top w:val="nil"/>
              <w:left w:val="single" w:sz="4" w:space="0" w:color="auto"/>
              <w:bottom w:val="single" w:sz="4" w:space="0" w:color="auto"/>
              <w:right w:val="single" w:sz="4" w:space="0" w:color="auto"/>
            </w:tcBorders>
            <w:shd w:val="clear" w:color="auto" w:fill="auto"/>
            <w:vAlign w:val="center"/>
            <w:hideMark/>
          </w:tcPr>
          <w:p w14:paraId="1ED65100" w14:textId="77777777" w:rsidR="00E855B3" w:rsidRPr="0090702E" w:rsidRDefault="00E855B3" w:rsidP="00D418E5">
            <w:pPr>
              <w:widowControl/>
              <w:spacing w:after="0" w:line="240" w:lineRule="auto"/>
              <w:rPr>
                <w:rFonts w:ascii="Arial Narrow" w:eastAsia="Times New Roman" w:hAnsi="Arial Narrow"/>
                <w:b/>
                <w:bCs/>
                <w:sz w:val="18"/>
                <w:szCs w:val="18"/>
                <w:lang w:val="en-US" w:eastAsia="en-US"/>
              </w:rPr>
            </w:pPr>
            <w:r w:rsidRPr="0090702E">
              <w:rPr>
                <w:rFonts w:ascii="Arial Narrow" w:eastAsia="Times New Roman" w:hAnsi="Arial Narrow"/>
                <w:b/>
                <w:bCs/>
                <w:sz w:val="18"/>
                <w:szCs w:val="18"/>
                <w:lang w:val="en-US" w:eastAsia="en-US"/>
              </w:rPr>
              <w:t>XII</w:t>
            </w:r>
          </w:p>
        </w:tc>
        <w:tc>
          <w:tcPr>
            <w:tcW w:w="725" w:type="pct"/>
            <w:tcBorders>
              <w:top w:val="nil"/>
              <w:left w:val="nil"/>
              <w:bottom w:val="single" w:sz="4" w:space="0" w:color="auto"/>
              <w:right w:val="single" w:sz="4" w:space="0" w:color="auto"/>
            </w:tcBorders>
            <w:shd w:val="clear" w:color="auto" w:fill="auto"/>
            <w:vAlign w:val="center"/>
            <w:hideMark/>
          </w:tcPr>
          <w:p w14:paraId="1EEE2C8B"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2,748,513.85</w:t>
            </w:r>
          </w:p>
        </w:tc>
        <w:tc>
          <w:tcPr>
            <w:tcW w:w="517" w:type="pct"/>
            <w:tcBorders>
              <w:top w:val="nil"/>
              <w:left w:val="nil"/>
              <w:bottom w:val="single" w:sz="4" w:space="0" w:color="auto"/>
              <w:right w:val="single" w:sz="4" w:space="0" w:color="auto"/>
            </w:tcBorders>
            <w:shd w:val="clear" w:color="auto" w:fill="auto"/>
            <w:vAlign w:val="center"/>
            <w:hideMark/>
          </w:tcPr>
          <w:p w14:paraId="322F852C"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3,859</w:t>
            </w:r>
          </w:p>
        </w:tc>
        <w:tc>
          <w:tcPr>
            <w:tcW w:w="723" w:type="pct"/>
            <w:tcBorders>
              <w:top w:val="nil"/>
              <w:left w:val="nil"/>
              <w:bottom w:val="single" w:sz="4" w:space="0" w:color="auto"/>
              <w:right w:val="single" w:sz="4" w:space="0" w:color="auto"/>
            </w:tcBorders>
            <w:shd w:val="clear" w:color="auto" w:fill="auto"/>
            <w:vAlign w:val="center"/>
            <w:hideMark/>
          </w:tcPr>
          <w:p w14:paraId="6414B70F"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2,122,450.00</w:t>
            </w:r>
          </w:p>
        </w:tc>
        <w:tc>
          <w:tcPr>
            <w:tcW w:w="723" w:type="pct"/>
            <w:tcBorders>
              <w:top w:val="nil"/>
              <w:left w:val="nil"/>
              <w:bottom w:val="single" w:sz="4" w:space="0" w:color="auto"/>
              <w:right w:val="single" w:sz="4" w:space="0" w:color="auto"/>
            </w:tcBorders>
            <w:shd w:val="clear" w:color="auto" w:fill="auto"/>
            <w:vAlign w:val="center"/>
            <w:hideMark/>
          </w:tcPr>
          <w:p w14:paraId="09BF9EA2"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6,067,654.21</w:t>
            </w:r>
          </w:p>
        </w:tc>
        <w:tc>
          <w:tcPr>
            <w:tcW w:w="723" w:type="pct"/>
            <w:tcBorders>
              <w:top w:val="nil"/>
              <w:left w:val="nil"/>
              <w:bottom w:val="single" w:sz="4" w:space="0" w:color="auto"/>
              <w:right w:val="single" w:sz="4" w:space="0" w:color="auto"/>
            </w:tcBorders>
            <w:shd w:val="clear" w:color="auto" w:fill="auto"/>
            <w:vAlign w:val="center"/>
            <w:hideMark/>
          </w:tcPr>
          <w:p w14:paraId="17355AB6"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17,967,738.53</w:t>
            </w:r>
          </w:p>
        </w:tc>
        <w:tc>
          <w:tcPr>
            <w:tcW w:w="883" w:type="pct"/>
            <w:tcBorders>
              <w:top w:val="nil"/>
              <w:left w:val="nil"/>
              <w:bottom w:val="single" w:sz="4" w:space="0" w:color="auto"/>
              <w:right w:val="single" w:sz="4" w:space="0" w:color="auto"/>
            </w:tcBorders>
            <w:shd w:val="clear" w:color="auto" w:fill="auto"/>
            <w:vAlign w:val="center"/>
            <w:hideMark/>
          </w:tcPr>
          <w:p w14:paraId="74E5B1E2"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28,906,356.59</w:t>
            </w:r>
          </w:p>
        </w:tc>
      </w:tr>
      <w:tr w:rsidR="00E855B3" w:rsidRPr="0090702E" w14:paraId="18BB3AAF" w14:textId="77777777" w:rsidTr="00D418E5">
        <w:trPr>
          <w:trHeight w:val="144"/>
        </w:trPr>
        <w:tc>
          <w:tcPr>
            <w:tcW w:w="706" w:type="pct"/>
            <w:tcBorders>
              <w:top w:val="nil"/>
              <w:left w:val="single" w:sz="4" w:space="0" w:color="auto"/>
              <w:bottom w:val="single" w:sz="4" w:space="0" w:color="auto"/>
              <w:right w:val="single" w:sz="4" w:space="0" w:color="auto"/>
            </w:tcBorders>
            <w:shd w:val="clear" w:color="auto" w:fill="auto"/>
            <w:vAlign w:val="center"/>
            <w:hideMark/>
          </w:tcPr>
          <w:p w14:paraId="5B5A3E2F" w14:textId="77777777" w:rsidR="00E855B3" w:rsidRPr="0090702E" w:rsidRDefault="00E855B3" w:rsidP="00D418E5">
            <w:pPr>
              <w:widowControl/>
              <w:spacing w:after="0" w:line="240" w:lineRule="auto"/>
              <w:rPr>
                <w:rFonts w:ascii="Arial Narrow" w:eastAsia="Times New Roman" w:hAnsi="Arial Narrow"/>
                <w:b/>
                <w:bCs/>
                <w:sz w:val="18"/>
                <w:szCs w:val="18"/>
                <w:lang w:val="en-US" w:eastAsia="en-US"/>
              </w:rPr>
            </w:pPr>
            <w:r w:rsidRPr="0090702E">
              <w:rPr>
                <w:rFonts w:ascii="Arial Narrow" w:eastAsia="Times New Roman" w:hAnsi="Arial Narrow"/>
                <w:b/>
                <w:bCs/>
                <w:sz w:val="18"/>
                <w:szCs w:val="18"/>
                <w:lang w:val="en-US" w:eastAsia="en-US"/>
              </w:rPr>
              <w:t>CARAGA</w:t>
            </w:r>
          </w:p>
        </w:tc>
        <w:tc>
          <w:tcPr>
            <w:tcW w:w="725" w:type="pct"/>
            <w:tcBorders>
              <w:top w:val="nil"/>
              <w:left w:val="nil"/>
              <w:bottom w:val="single" w:sz="4" w:space="0" w:color="auto"/>
              <w:right w:val="single" w:sz="4" w:space="0" w:color="auto"/>
            </w:tcBorders>
            <w:shd w:val="clear" w:color="auto" w:fill="auto"/>
            <w:vAlign w:val="center"/>
            <w:hideMark/>
          </w:tcPr>
          <w:p w14:paraId="30106658"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3,451,832.02</w:t>
            </w:r>
          </w:p>
        </w:tc>
        <w:tc>
          <w:tcPr>
            <w:tcW w:w="517" w:type="pct"/>
            <w:tcBorders>
              <w:top w:val="nil"/>
              <w:left w:val="nil"/>
              <w:bottom w:val="single" w:sz="4" w:space="0" w:color="auto"/>
              <w:right w:val="single" w:sz="4" w:space="0" w:color="auto"/>
            </w:tcBorders>
            <w:shd w:val="clear" w:color="auto" w:fill="auto"/>
            <w:vAlign w:val="center"/>
            <w:hideMark/>
          </w:tcPr>
          <w:p w14:paraId="00330C93"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5,634</w:t>
            </w:r>
          </w:p>
        </w:tc>
        <w:tc>
          <w:tcPr>
            <w:tcW w:w="723" w:type="pct"/>
            <w:tcBorders>
              <w:top w:val="nil"/>
              <w:left w:val="nil"/>
              <w:bottom w:val="single" w:sz="4" w:space="0" w:color="auto"/>
              <w:right w:val="single" w:sz="4" w:space="0" w:color="auto"/>
            </w:tcBorders>
            <w:shd w:val="clear" w:color="auto" w:fill="auto"/>
            <w:vAlign w:val="center"/>
            <w:hideMark/>
          </w:tcPr>
          <w:p w14:paraId="41760545"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2,394,733.90</w:t>
            </w:r>
          </w:p>
        </w:tc>
        <w:tc>
          <w:tcPr>
            <w:tcW w:w="723" w:type="pct"/>
            <w:tcBorders>
              <w:top w:val="nil"/>
              <w:left w:val="nil"/>
              <w:bottom w:val="single" w:sz="4" w:space="0" w:color="auto"/>
              <w:right w:val="single" w:sz="4" w:space="0" w:color="auto"/>
            </w:tcBorders>
            <w:shd w:val="clear" w:color="auto" w:fill="auto"/>
            <w:vAlign w:val="center"/>
            <w:hideMark/>
          </w:tcPr>
          <w:p w14:paraId="67B505CD"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2,510,228.22</w:t>
            </w:r>
          </w:p>
        </w:tc>
        <w:tc>
          <w:tcPr>
            <w:tcW w:w="723" w:type="pct"/>
            <w:tcBorders>
              <w:top w:val="nil"/>
              <w:left w:val="nil"/>
              <w:bottom w:val="single" w:sz="4" w:space="0" w:color="auto"/>
              <w:right w:val="single" w:sz="4" w:space="0" w:color="auto"/>
            </w:tcBorders>
            <w:shd w:val="clear" w:color="auto" w:fill="auto"/>
            <w:vAlign w:val="center"/>
            <w:hideMark/>
          </w:tcPr>
          <w:p w14:paraId="26AC7A9E"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17,610,878.42</w:t>
            </w:r>
          </w:p>
        </w:tc>
        <w:tc>
          <w:tcPr>
            <w:tcW w:w="883" w:type="pct"/>
            <w:tcBorders>
              <w:top w:val="nil"/>
              <w:left w:val="nil"/>
              <w:bottom w:val="single" w:sz="4" w:space="0" w:color="auto"/>
              <w:right w:val="single" w:sz="4" w:space="0" w:color="auto"/>
            </w:tcBorders>
            <w:shd w:val="clear" w:color="auto" w:fill="auto"/>
            <w:vAlign w:val="center"/>
            <w:hideMark/>
          </w:tcPr>
          <w:p w14:paraId="41E8BD84"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25,967,672.56</w:t>
            </w:r>
          </w:p>
        </w:tc>
      </w:tr>
      <w:tr w:rsidR="00E855B3" w:rsidRPr="0090702E" w14:paraId="227E1790" w14:textId="77777777" w:rsidTr="00D418E5">
        <w:trPr>
          <w:trHeight w:val="144"/>
        </w:trPr>
        <w:tc>
          <w:tcPr>
            <w:tcW w:w="706" w:type="pct"/>
            <w:tcBorders>
              <w:top w:val="nil"/>
              <w:left w:val="single" w:sz="4" w:space="0" w:color="auto"/>
              <w:bottom w:val="single" w:sz="4" w:space="0" w:color="auto"/>
              <w:right w:val="single" w:sz="4" w:space="0" w:color="auto"/>
            </w:tcBorders>
            <w:shd w:val="clear" w:color="auto" w:fill="auto"/>
            <w:vAlign w:val="center"/>
            <w:hideMark/>
          </w:tcPr>
          <w:p w14:paraId="61C71B39" w14:textId="77777777" w:rsidR="00E855B3" w:rsidRPr="0090702E" w:rsidRDefault="00E855B3" w:rsidP="00D418E5">
            <w:pPr>
              <w:widowControl/>
              <w:spacing w:after="0" w:line="240" w:lineRule="auto"/>
              <w:rPr>
                <w:rFonts w:ascii="Arial Narrow" w:eastAsia="Times New Roman" w:hAnsi="Arial Narrow"/>
                <w:b/>
                <w:bCs/>
                <w:sz w:val="18"/>
                <w:szCs w:val="18"/>
                <w:lang w:val="en-US" w:eastAsia="en-US"/>
              </w:rPr>
            </w:pPr>
            <w:r w:rsidRPr="0090702E">
              <w:rPr>
                <w:rFonts w:ascii="Arial Narrow" w:eastAsia="Times New Roman" w:hAnsi="Arial Narrow"/>
                <w:b/>
                <w:bCs/>
                <w:sz w:val="18"/>
                <w:szCs w:val="18"/>
                <w:lang w:val="en-US" w:eastAsia="en-US"/>
              </w:rPr>
              <w:t>NCR</w:t>
            </w:r>
          </w:p>
        </w:tc>
        <w:tc>
          <w:tcPr>
            <w:tcW w:w="725" w:type="pct"/>
            <w:tcBorders>
              <w:top w:val="nil"/>
              <w:left w:val="nil"/>
              <w:bottom w:val="single" w:sz="4" w:space="0" w:color="auto"/>
              <w:right w:val="single" w:sz="4" w:space="0" w:color="auto"/>
            </w:tcBorders>
            <w:shd w:val="clear" w:color="auto" w:fill="auto"/>
            <w:vAlign w:val="center"/>
            <w:hideMark/>
          </w:tcPr>
          <w:p w14:paraId="2E6C36C5"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2,931,000.00</w:t>
            </w:r>
          </w:p>
        </w:tc>
        <w:tc>
          <w:tcPr>
            <w:tcW w:w="517" w:type="pct"/>
            <w:tcBorders>
              <w:top w:val="nil"/>
              <w:left w:val="nil"/>
              <w:bottom w:val="single" w:sz="4" w:space="0" w:color="auto"/>
              <w:right w:val="single" w:sz="4" w:space="0" w:color="auto"/>
            </w:tcBorders>
            <w:shd w:val="clear" w:color="auto" w:fill="auto"/>
            <w:vAlign w:val="center"/>
            <w:hideMark/>
          </w:tcPr>
          <w:p w14:paraId="087DEDF9"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1,259</w:t>
            </w:r>
          </w:p>
        </w:tc>
        <w:tc>
          <w:tcPr>
            <w:tcW w:w="723" w:type="pct"/>
            <w:tcBorders>
              <w:top w:val="nil"/>
              <w:left w:val="nil"/>
              <w:bottom w:val="single" w:sz="4" w:space="0" w:color="auto"/>
              <w:right w:val="single" w:sz="4" w:space="0" w:color="auto"/>
            </w:tcBorders>
            <w:shd w:val="clear" w:color="auto" w:fill="auto"/>
            <w:vAlign w:val="center"/>
            <w:hideMark/>
          </w:tcPr>
          <w:p w14:paraId="621F2B18"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571,145.35</w:t>
            </w:r>
          </w:p>
        </w:tc>
        <w:tc>
          <w:tcPr>
            <w:tcW w:w="723" w:type="pct"/>
            <w:tcBorders>
              <w:top w:val="nil"/>
              <w:left w:val="nil"/>
              <w:bottom w:val="single" w:sz="4" w:space="0" w:color="auto"/>
              <w:right w:val="single" w:sz="4" w:space="0" w:color="auto"/>
            </w:tcBorders>
            <w:shd w:val="clear" w:color="auto" w:fill="auto"/>
            <w:vAlign w:val="center"/>
            <w:hideMark/>
          </w:tcPr>
          <w:p w14:paraId="60C5160D"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6,881,986.45</w:t>
            </w:r>
          </w:p>
        </w:tc>
        <w:tc>
          <w:tcPr>
            <w:tcW w:w="723" w:type="pct"/>
            <w:tcBorders>
              <w:top w:val="nil"/>
              <w:left w:val="nil"/>
              <w:bottom w:val="single" w:sz="4" w:space="0" w:color="auto"/>
              <w:right w:val="single" w:sz="4" w:space="0" w:color="auto"/>
            </w:tcBorders>
            <w:shd w:val="clear" w:color="auto" w:fill="auto"/>
            <w:vAlign w:val="center"/>
            <w:hideMark/>
          </w:tcPr>
          <w:p w14:paraId="03EBE4DE"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3,661,874.28</w:t>
            </w:r>
          </w:p>
        </w:tc>
        <w:tc>
          <w:tcPr>
            <w:tcW w:w="883" w:type="pct"/>
            <w:tcBorders>
              <w:top w:val="nil"/>
              <w:left w:val="nil"/>
              <w:bottom w:val="single" w:sz="4" w:space="0" w:color="auto"/>
              <w:right w:val="single" w:sz="4" w:space="0" w:color="auto"/>
            </w:tcBorders>
            <w:shd w:val="clear" w:color="auto" w:fill="auto"/>
            <w:vAlign w:val="center"/>
            <w:hideMark/>
          </w:tcPr>
          <w:p w14:paraId="0BB7BA98"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14,046,006.08</w:t>
            </w:r>
          </w:p>
        </w:tc>
      </w:tr>
      <w:tr w:rsidR="00E855B3" w:rsidRPr="0090702E" w14:paraId="3E87190E" w14:textId="77777777" w:rsidTr="00D418E5">
        <w:trPr>
          <w:trHeight w:val="144"/>
        </w:trPr>
        <w:tc>
          <w:tcPr>
            <w:tcW w:w="706" w:type="pct"/>
            <w:tcBorders>
              <w:top w:val="nil"/>
              <w:left w:val="single" w:sz="4" w:space="0" w:color="auto"/>
              <w:bottom w:val="single" w:sz="4" w:space="0" w:color="auto"/>
              <w:right w:val="single" w:sz="4" w:space="0" w:color="auto"/>
            </w:tcBorders>
            <w:shd w:val="clear" w:color="auto" w:fill="auto"/>
            <w:vAlign w:val="center"/>
            <w:hideMark/>
          </w:tcPr>
          <w:p w14:paraId="5A5AA795" w14:textId="77777777" w:rsidR="00E855B3" w:rsidRPr="0090702E" w:rsidRDefault="00E855B3" w:rsidP="00D418E5">
            <w:pPr>
              <w:widowControl/>
              <w:spacing w:after="0" w:line="240" w:lineRule="auto"/>
              <w:rPr>
                <w:rFonts w:ascii="Arial Narrow" w:eastAsia="Times New Roman" w:hAnsi="Arial Narrow"/>
                <w:b/>
                <w:bCs/>
                <w:sz w:val="18"/>
                <w:szCs w:val="18"/>
                <w:lang w:val="en-US" w:eastAsia="en-US"/>
              </w:rPr>
            </w:pPr>
            <w:r w:rsidRPr="0090702E">
              <w:rPr>
                <w:rFonts w:ascii="Arial Narrow" w:eastAsia="Times New Roman" w:hAnsi="Arial Narrow"/>
                <w:b/>
                <w:bCs/>
                <w:sz w:val="18"/>
                <w:szCs w:val="18"/>
                <w:lang w:val="en-US" w:eastAsia="en-US"/>
              </w:rPr>
              <w:t>CAR</w:t>
            </w:r>
          </w:p>
        </w:tc>
        <w:tc>
          <w:tcPr>
            <w:tcW w:w="725" w:type="pct"/>
            <w:tcBorders>
              <w:top w:val="nil"/>
              <w:left w:val="nil"/>
              <w:bottom w:val="single" w:sz="4" w:space="0" w:color="auto"/>
              <w:right w:val="single" w:sz="4" w:space="0" w:color="auto"/>
            </w:tcBorders>
            <w:shd w:val="clear" w:color="auto" w:fill="auto"/>
            <w:vAlign w:val="center"/>
            <w:hideMark/>
          </w:tcPr>
          <w:p w14:paraId="62DBE8C7"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3,012,290.56</w:t>
            </w:r>
          </w:p>
        </w:tc>
        <w:tc>
          <w:tcPr>
            <w:tcW w:w="517" w:type="pct"/>
            <w:tcBorders>
              <w:top w:val="nil"/>
              <w:left w:val="nil"/>
              <w:bottom w:val="single" w:sz="4" w:space="0" w:color="auto"/>
              <w:right w:val="single" w:sz="4" w:space="0" w:color="auto"/>
            </w:tcBorders>
            <w:shd w:val="clear" w:color="auto" w:fill="auto"/>
            <w:vAlign w:val="center"/>
            <w:hideMark/>
          </w:tcPr>
          <w:p w14:paraId="297DF87B"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23,230</w:t>
            </w:r>
          </w:p>
        </w:tc>
        <w:tc>
          <w:tcPr>
            <w:tcW w:w="723" w:type="pct"/>
            <w:tcBorders>
              <w:top w:val="nil"/>
              <w:left w:val="nil"/>
              <w:bottom w:val="single" w:sz="4" w:space="0" w:color="auto"/>
              <w:right w:val="single" w:sz="4" w:space="0" w:color="auto"/>
            </w:tcBorders>
            <w:shd w:val="clear" w:color="auto" w:fill="auto"/>
            <w:vAlign w:val="center"/>
            <w:hideMark/>
          </w:tcPr>
          <w:p w14:paraId="60B24685"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12,277,429.26</w:t>
            </w:r>
          </w:p>
        </w:tc>
        <w:tc>
          <w:tcPr>
            <w:tcW w:w="723" w:type="pct"/>
            <w:tcBorders>
              <w:top w:val="nil"/>
              <w:left w:val="nil"/>
              <w:bottom w:val="single" w:sz="4" w:space="0" w:color="auto"/>
              <w:right w:val="single" w:sz="4" w:space="0" w:color="auto"/>
            </w:tcBorders>
            <w:shd w:val="clear" w:color="auto" w:fill="auto"/>
            <w:vAlign w:val="center"/>
            <w:hideMark/>
          </w:tcPr>
          <w:p w14:paraId="3248533B"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6,334,538.26</w:t>
            </w:r>
          </w:p>
        </w:tc>
        <w:tc>
          <w:tcPr>
            <w:tcW w:w="723" w:type="pct"/>
            <w:tcBorders>
              <w:top w:val="nil"/>
              <w:left w:val="nil"/>
              <w:bottom w:val="single" w:sz="4" w:space="0" w:color="auto"/>
              <w:right w:val="single" w:sz="4" w:space="0" w:color="auto"/>
            </w:tcBorders>
            <w:shd w:val="clear" w:color="auto" w:fill="auto"/>
            <w:vAlign w:val="center"/>
            <w:hideMark/>
          </w:tcPr>
          <w:p w14:paraId="1BADBC07"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16,408,492.73</w:t>
            </w:r>
          </w:p>
        </w:tc>
        <w:tc>
          <w:tcPr>
            <w:tcW w:w="883" w:type="pct"/>
            <w:tcBorders>
              <w:top w:val="nil"/>
              <w:left w:val="nil"/>
              <w:bottom w:val="single" w:sz="4" w:space="0" w:color="auto"/>
              <w:right w:val="single" w:sz="4" w:space="0" w:color="auto"/>
            </w:tcBorders>
            <w:shd w:val="clear" w:color="auto" w:fill="auto"/>
            <w:vAlign w:val="center"/>
            <w:hideMark/>
          </w:tcPr>
          <w:p w14:paraId="731317DB" w14:textId="77777777" w:rsidR="00E855B3" w:rsidRPr="0090702E" w:rsidRDefault="00E855B3" w:rsidP="00D418E5">
            <w:pPr>
              <w:widowControl/>
              <w:spacing w:after="0" w:line="240" w:lineRule="auto"/>
              <w:jc w:val="right"/>
              <w:rPr>
                <w:rFonts w:ascii="Arial Narrow" w:eastAsia="Times New Roman" w:hAnsi="Arial Narrow"/>
                <w:sz w:val="18"/>
                <w:szCs w:val="18"/>
                <w:lang w:val="en-US" w:eastAsia="en-US"/>
              </w:rPr>
            </w:pPr>
            <w:r>
              <w:rPr>
                <w:rFonts w:ascii="Arial Narrow" w:hAnsi="Arial Narrow"/>
                <w:color w:val="000000"/>
                <w:sz w:val="18"/>
                <w:szCs w:val="18"/>
              </w:rPr>
              <w:t>38,032,750.81</w:t>
            </w:r>
          </w:p>
        </w:tc>
      </w:tr>
    </w:tbl>
    <w:p w14:paraId="5FD90886" w14:textId="77777777" w:rsidR="00E855B3" w:rsidRDefault="00E855B3" w:rsidP="00E855B3">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Note: The Inventory Summary is as of 19 April</w:t>
      </w:r>
      <w:r w:rsidRPr="001F6828">
        <w:rPr>
          <w:rFonts w:ascii="Arial" w:eastAsia="Arial" w:hAnsi="Arial" w:cs="Arial"/>
          <w:i/>
          <w:sz w:val="16"/>
          <w:szCs w:val="16"/>
        </w:rPr>
        <w:t xml:space="preserve"> </w:t>
      </w:r>
      <w:r>
        <w:rPr>
          <w:rFonts w:ascii="Arial" w:eastAsia="Arial" w:hAnsi="Arial" w:cs="Arial"/>
          <w:i/>
          <w:sz w:val="16"/>
          <w:szCs w:val="16"/>
        </w:rPr>
        <w:t>2021, 4PM.</w:t>
      </w:r>
    </w:p>
    <w:p w14:paraId="2428DFBD" w14:textId="77777777" w:rsidR="00E855B3" w:rsidRDefault="00E855B3" w:rsidP="00E855B3">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605E6A86" w14:textId="77777777" w:rsidR="00C76280" w:rsidRDefault="00C76280" w:rsidP="00C97722">
      <w:pPr>
        <w:spacing w:after="0" w:line="240" w:lineRule="auto"/>
        <w:contextualSpacing/>
        <w:rPr>
          <w:rFonts w:ascii="Arial" w:eastAsia="Arial" w:hAnsi="Arial" w:cs="Arial"/>
          <w:i/>
          <w:color w:val="0070C0"/>
          <w:sz w:val="16"/>
          <w:szCs w:val="16"/>
        </w:rPr>
      </w:pPr>
    </w:p>
    <w:p w14:paraId="7FD9AACF" w14:textId="44211033"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3026E8B1" w:rsidR="008E35DA" w:rsidRPr="00083A70" w:rsidRDefault="000D6C56" w:rsidP="00E855B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sidRPr="00083A70">
              <w:rPr>
                <w:rFonts w:ascii="Arial" w:eastAsia="Arial" w:hAnsi="Arial" w:cs="Arial"/>
                <w:sz w:val="20"/>
                <w:szCs w:val="20"/>
              </w:rPr>
              <w:t>1</w:t>
            </w:r>
            <w:r w:rsidR="00E855B3">
              <w:rPr>
                <w:rFonts w:ascii="Arial" w:eastAsia="Arial" w:hAnsi="Arial" w:cs="Arial"/>
                <w:sz w:val="20"/>
                <w:szCs w:val="20"/>
              </w:rPr>
              <w:t>9</w:t>
            </w:r>
            <w:r w:rsidR="00FA004C">
              <w:rPr>
                <w:rFonts w:ascii="Arial" w:eastAsia="Arial" w:hAnsi="Arial" w:cs="Arial"/>
                <w:sz w:val="20"/>
                <w:szCs w:val="20"/>
              </w:rPr>
              <w:t xml:space="preserve"> </w:t>
            </w:r>
            <w:r w:rsidR="005D52F5" w:rsidRPr="00083A70">
              <w:rPr>
                <w:rFonts w:ascii="Arial" w:eastAsia="Arial" w:hAnsi="Arial" w:cs="Arial"/>
                <w:sz w:val="20"/>
                <w:szCs w:val="20"/>
              </w:rPr>
              <w:t>April</w:t>
            </w:r>
            <w:r w:rsidR="008E35DA" w:rsidRPr="00083A70">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07F3735D"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The Disaster Response Management Bureau (DRMB) is on </w:t>
            </w:r>
            <w:r w:rsidRPr="00083A70">
              <w:rPr>
                <w:rFonts w:ascii="Arial" w:eastAsia="Arial" w:hAnsi="Arial" w:cs="Arial"/>
                <w:b/>
                <w:sz w:val="20"/>
                <w:szCs w:val="19"/>
              </w:rPr>
              <w:t>BLUE</w:t>
            </w:r>
            <w:r w:rsidRPr="00083A70">
              <w:rPr>
                <w:rFonts w:ascii="Arial" w:eastAsia="Arial" w:hAnsi="Arial" w:cs="Arial"/>
                <w:sz w:val="20"/>
                <w:szCs w:val="19"/>
              </w:rPr>
              <w:t xml:space="preserve"> alert status for COVID-19 response operations.</w:t>
            </w:r>
          </w:p>
          <w:p w14:paraId="75B14DAE"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060C91CF"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OSD in coordination with other DRMB divisions and concerned offices is continuously facilitating the replenishment of the standby funds.</w:t>
            </w:r>
          </w:p>
        </w:tc>
      </w:tr>
    </w:tbl>
    <w:p w14:paraId="3E2D4ED8" w14:textId="77777777" w:rsidR="008F4EF6" w:rsidRDefault="008F4EF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1DF1C602"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72B42673" w:rsidR="008E35DA" w:rsidRPr="00D42B1F" w:rsidRDefault="000D6C56" w:rsidP="00E855B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E855B3">
              <w:rPr>
                <w:rFonts w:ascii="Arial" w:eastAsia="Arial" w:hAnsi="Arial" w:cs="Arial"/>
                <w:sz w:val="20"/>
                <w:szCs w:val="20"/>
              </w:rPr>
              <w:t>9</w:t>
            </w:r>
            <w:r w:rsidR="00C76280">
              <w:rPr>
                <w:rFonts w:ascii="Arial" w:eastAsia="Arial" w:hAnsi="Arial" w:cs="Arial"/>
                <w:sz w:val="20"/>
                <w:szCs w:val="20"/>
              </w:rPr>
              <w:t xml:space="preserve"> April</w:t>
            </w:r>
            <w:r w:rsidR="001F6828">
              <w:rPr>
                <w:rFonts w:ascii="Arial" w:eastAsia="Arial" w:hAnsi="Arial" w:cs="Arial"/>
                <w:sz w:val="20"/>
                <w:szCs w:val="20"/>
              </w:rPr>
              <w:t xml:space="preserve">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68690060" w:rsidR="008E35DA" w:rsidRPr="008E20D4" w:rsidRDefault="00BF3F50" w:rsidP="001513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1513EA">
              <w:rPr>
                <w:rFonts w:ascii="Arial" w:eastAsia="Arial" w:hAnsi="Arial" w:cs="Arial"/>
                <w:sz w:val="20"/>
                <w:szCs w:val="20"/>
              </w:rPr>
              <w:t>9</w:t>
            </w:r>
            <w:r w:rsidR="002C0482">
              <w:rPr>
                <w:rFonts w:ascii="Arial" w:eastAsia="Arial" w:hAnsi="Arial" w:cs="Arial"/>
                <w:sz w:val="20"/>
                <w:szCs w:val="20"/>
              </w:rPr>
              <w:t xml:space="preserve"> </w:t>
            </w:r>
            <w:r w:rsidR="005D52F5">
              <w:rPr>
                <w:rFonts w:ascii="Arial" w:eastAsia="Arial" w:hAnsi="Arial" w:cs="Arial"/>
                <w:sz w:val="20"/>
                <w:szCs w:val="20"/>
              </w:rPr>
              <w:t>April</w:t>
            </w:r>
            <w:r w:rsidR="00E02EA3">
              <w:rPr>
                <w:rFonts w:ascii="Arial" w:eastAsia="Arial" w:hAnsi="Arial" w:cs="Arial"/>
                <w:sz w:val="20"/>
                <w:szCs w:val="20"/>
              </w:rPr>
              <w:t xml:space="preserve"> </w:t>
            </w:r>
            <w:r w:rsidR="00E02EA3" w:rsidRPr="00D42B1F">
              <w:rPr>
                <w:rFonts w:ascii="Arial" w:eastAsia="Arial" w:hAnsi="Arial" w:cs="Arial"/>
                <w:sz w:val="20"/>
                <w:szCs w:val="20"/>
              </w:rPr>
              <w:t>202</w:t>
            </w:r>
            <w:r w:rsidR="00E02EA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2900A95" w14:textId="77777777" w:rsidR="00832315" w:rsidRDefault="00832315" w:rsidP="008266BC">
      <w:pPr>
        <w:widowControl/>
        <w:spacing w:after="0" w:line="240" w:lineRule="auto"/>
        <w:contextualSpacing/>
        <w:rPr>
          <w:rFonts w:ascii="Arial" w:eastAsia="Arial" w:hAnsi="Arial" w:cs="Arial"/>
          <w:b/>
          <w:sz w:val="24"/>
          <w:szCs w:val="24"/>
        </w:rPr>
      </w:pPr>
    </w:p>
    <w:p w14:paraId="5F2FF8FC" w14:textId="51B8332C"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45CB61C6" w:rsidR="008E35DA" w:rsidRPr="00A43123" w:rsidRDefault="000D5515"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A43123">
              <w:rPr>
                <w:rFonts w:ascii="Arial" w:eastAsia="Arial" w:hAnsi="Arial" w:cs="Arial"/>
                <w:sz w:val="20"/>
                <w:szCs w:val="20"/>
              </w:rPr>
              <w:t>16</w:t>
            </w:r>
            <w:r w:rsidR="00AF55D8" w:rsidRPr="00A43123">
              <w:rPr>
                <w:rFonts w:ascii="Arial" w:eastAsia="Arial" w:hAnsi="Arial" w:cs="Arial"/>
                <w:sz w:val="20"/>
                <w:szCs w:val="20"/>
              </w:rPr>
              <w:t xml:space="preserve"> March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5150081D" w:rsidR="008E35DA" w:rsidRPr="00A43123" w:rsidRDefault="008111CF" w:rsidP="005B09E5">
            <w:pPr>
              <w:pStyle w:val="ListParagraph"/>
              <w:numPr>
                <w:ilvl w:val="0"/>
                <w:numId w:val="4"/>
              </w:numPr>
              <w:spacing w:after="0" w:line="240" w:lineRule="auto"/>
              <w:ind w:right="57"/>
              <w:jc w:val="both"/>
              <w:rPr>
                <w:rFonts w:ascii="Arial" w:eastAsia="Arial" w:hAnsi="Arial" w:cs="Arial"/>
                <w:sz w:val="20"/>
                <w:szCs w:val="19"/>
              </w:rPr>
            </w:pPr>
            <w:r w:rsidRPr="00A43123">
              <w:rPr>
                <w:rFonts w:ascii="Arial" w:eastAsia="Arial" w:hAnsi="Arial" w:cs="Arial"/>
                <w:sz w:val="20"/>
                <w:szCs w:val="19"/>
              </w:rPr>
              <w:t>A total of ₱</w:t>
            </w:r>
            <w:r w:rsidR="000E15F1" w:rsidRPr="00A43123">
              <w:rPr>
                <w:rFonts w:ascii="Arial" w:eastAsia="Arial" w:hAnsi="Arial" w:cs="Arial"/>
                <w:sz w:val="20"/>
                <w:szCs w:val="19"/>
              </w:rPr>
              <w:t>2,</w:t>
            </w:r>
            <w:r w:rsidR="00A00A57" w:rsidRPr="00A43123">
              <w:rPr>
                <w:rFonts w:ascii="Arial" w:eastAsia="Arial" w:hAnsi="Arial" w:cs="Arial"/>
                <w:sz w:val="20"/>
                <w:szCs w:val="19"/>
              </w:rPr>
              <w:t>883</w:t>
            </w:r>
            <w:r w:rsidR="000E15F1" w:rsidRPr="00A43123">
              <w:rPr>
                <w:rFonts w:ascii="Arial" w:eastAsia="Arial" w:hAnsi="Arial" w:cs="Arial"/>
                <w:sz w:val="20"/>
                <w:szCs w:val="19"/>
              </w:rPr>
              <w:t>,</w:t>
            </w:r>
            <w:r w:rsidR="00A00A57" w:rsidRPr="00A43123">
              <w:rPr>
                <w:rFonts w:ascii="Arial" w:eastAsia="Arial" w:hAnsi="Arial" w:cs="Arial"/>
                <w:sz w:val="20"/>
                <w:szCs w:val="19"/>
              </w:rPr>
              <w:t>721</w:t>
            </w:r>
            <w:r w:rsidR="000E15F1" w:rsidRPr="00A43123">
              <w:rPr>
                <w:rFonts w:ascii="Arial" w:eastAsia="Arial" w:hAnsi="Arial" w:cs="Arial"/>
                <w:sz w:val="20"/>
                <w:szCs w:val="19"/>
              </w:rPr>
              <w:t>.</w:t>
            </w:r>
            <w:r w:rsidR="00A00A57" w:rsidRPr="00A43123">
              <w:rPr>
                <w:rFonts w:ascii="Arial" w:eastAsia="Arial" w:hAnsi="Arial" w:cs="Arial"/>
                <w:sz w:val="20"/>
                <w:szCs w:val="19"/>
              </w:rPr>
              <w:t>02</w:t>
            </w:r>
            <w:r w:rsidR="000E15F1" w:rsidRPr="00A43123">
              <w:rPr>
                <w:rFonts w:ascii="Arial" w:eastAsia="Arial" w:hAnsi="Arial" w:cs="Arial"/>
                <w:sz w:val="20"/>
                <w:szCs w:val="19"/>
              </w:rPr>
              <w:t xml:space="preserve"> </w:t>
            </w:r>
            <w:r w:rsidR="008E35DA" w:rsidRPr="00A43123">
              <w:rPr>
                <w:rFonts w:ascii="Arial" w:eastAsia="Arial" w:hAnsi="Arial" w:cs="Arial"/>
                <w:sz w:val="20"/>
                <w:szCs w:val="19"/>
              </w:rPr>
              <w:t>worth of relief assistance was provided to the Locally Stranded Individuals (LSIs) in CAR.</w:t>
            </w:r>
          </w:p>
          <w:p w14:paraId="344F9BA5" w14:textId="2BFCA2D3" w:rsidR="00A00A57" w:rsidRPr="00A43123"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A43123">
              <w:rPr>
                <w:rFonts w:ascii="Arial" w:eastAsia="Arial" w:hAnsi="Arial" w:cs="Arial"/>
                <w:sz w:val="20"/>
                <w:szCs w:val="19"/>
              </w:rPr>
              <w:t>Continuous implementation for the Bayanihan to Recover as One Act by provision of assistance to the affected by granular lockdown.</w:t>
            </w:r>
          </w:p>
          <w:p w14:paraId="15FF4AC7" w14:textId="10614E6D" w:rsidR="00A00A57" w:rsidRPr="00A43123"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A43123">
              <w:rPr>
                <w:rFonts w:ascii="Arial" w:eastAsia="Arial" w:hAnsi="Arial" w:cs="Arial"/>
                <w:sz w:val="20"/>
                <w:szCs w:val="19"/>
              </w:rPr>
              <w:t>Rapid Emergency Telecommunications Team (RETT) including the International Maritime/Marine Satellite (INMARSAT) equipment are on standby.</w:t>
            </w:r>
          </w:p>
          <w:p w14:paraId="000A594F" w14:textId="342609FD" w:rsidR="00A00A57" w:rsidRPr="00A43123"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A43123">
              <w:rPr>
                <w:rFonts w:ascii="Arial" w:eastAsia="Arial" w:hAnsi="Arial" w:cs="Arial"/>
                <w:sz w:val="20"/>
                <w:szCs w:val="19"/>
              </w:rPr>
              <w:t>On-going prepositioning of Food and Non-food Items to the provinces</w:t>
            </w:r>
          </w:p>
          <w:p w14:paraId="41D7E574" w14:textId="77777777" w:rsidR="008E35DA" w:rsidRPr="00A43123"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A43123">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A43123"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A43123">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A43123"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A43123"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A43123">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A43123" w:rsidRPr="00A43123" w14:paraId="4274575A" w14:textId="77777777" w:rsidTr="0070511E">
              <w:tc>
                <w:tcPr>
                  <w:tcW w:w="1370" w:type="pct"/>
                  <w:shd w:val="clear" w:color="auto" w:fill="D9D9D9" w:themeFill="background1" w:themeFillShade="D9"/>
                  <w:vAlign w:val="center"/>
                </w:tcPr>
                <w:p w14:paraId="7B777D67" w14:textId="77777777" w:rsidR="008E35DA" w:rsidRPr="00A43123" w:rsidRDefault="008E35DA" w:rsidP="008266BC">
                  <w:pPr>
                    <w:widowControl/>
                    <w:spacing w:after="0" w:line="240" w:lineRule="auto"/>
                    <w:ind w:right="57"/>
                    <w:contextualSpacing/>
                    <w:jc w:val="both"/>
                    <w:rPr>
                      <w:rFonts w:ascii="Arial" w:eastAsia="Arial" w:hAnsi="Arial" w:cs="Arial"/>
                      <w:b/>
                      <w:sz w:val="16"/>
                      <w:szCs w:val="16"/>
                    </w:rPr>
                  </w:pPr>
                  <w:r w:rsidRPr="00A43123">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A43123" w:rsidRDefault="008E35DA" w:rsidP="008266BC">
                  <w:pPr>
                    <w:widowControl/>
                    <w:spacing w:after="0" w:line="240" w:lineRule="auto"/>
                    <w:ind w:right="57"/>
                    <w:contextualSpacing/>
                    <w:jc w:val="both"/>
                    <w:rPr>
                      <w:rFonts w:ascii="Arial" w:eastAsia="Arial" w:hAnsi="Arial" w:cs="Arial"/>
                      <w:b/>
                      <w:sz w:val="16"/>
                      <w:szCs w:val="16"/>
                    </w:rPr>
                  </w:pPr>
                  <w:r w:rsidRPr="00A43123">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A43123" w:rsidRDefault="008E35DA" w:rsidP="008266BC">
                  <w:pPr>
                    <w:widowControl/>
                    <w:spacing w:after="0" w:line="240" w:lineRule="auto"/>
                    <w:ind w:right="57"/>
                    <w:contextualSpacing/>
                    <w:jc w:val="center"/>
                    <w:rPr>
                      <w:rFonts w:ascii="Arial" w:eastAsia="Arial" w:hAnsi="Arial" w:cs="Arial"/>
                      <w:b/>
                      <w:sz w:val="16"/>
                      <w:szCs w:val="16"/>
                    </w:rPr>
                  </w:pPr>
                  <w:r w:rsidRPr="00A43123">
                    <w:rPr>
                      <w:rFonts w:ascii="Arial" w:eastAsia="Arial" w:hAnsi="Arial" w:cs="Arial"/>
                      <w:b/>
                      <w:sz w:val="16"/>
                      <w:szCs w:val="16"/>
                    </w:rPr>
                    <w:t>TOTA</w:t>
                  </w:r>
                  <w:r w:rsidR="005C15B3" w:rsidRPr="00A43123">
                    <w:rPr>
                      <w:rFonts w:ascii="Arial" w:eastAsia="Arial" w:hAnsi="Arial" w:cs="Arial"/>
                      <w:b/>
                      <w:sz w:val="16"/>
                      <w:szCs w:val="16"/>
                    </w:rPr>
                    <w:t>L</w:t>
                  </w:r>
                  <w:r w:rsidRPr="00A43123">
                    <w:rPr>
                      <w:rFonts w:ascii="Arial" w:eastAsia="Arial" w:hAnsi="Arial" w:cs="Arial"/>
                      <w:b/>
                      <w:sz w:val="16"/>
                      <w:szCs w:val="16"/>
                    </w:rPr>
                    <w:t xml:space="preserve"> AMOUNT PAID (PhP)</w:t>
                  </w:r>
                </w:p>
              </w:tc>
            </w:tr>
            <w:tr w:rsidR="00A43123" w:rsidRPr="00A43123" w14:paraId="569CAB5B" w14:textId="77777777" w:rsidTr="0070511E">
              <w:tc>
                <w:tcPr>
                  <w:tcW w:w="5000" w:type="pct"/>
                  <w:gridSpan w:val="3"/>
                  <w:shd w:val="clear" w:color="auto" w:fill="EAF1DD" w:themeFill="accent3" w:themeFillTint="33"/>
                  <w:vAlign w:val="center"/>
                </w:tcPr>
                <w:p w14:paraId="0447EEB1" w14:textId="77777777" w:rsidR="008E35DA" w:rsidRPr="00A43123" w:rsidRDefault="008E35DA" w:rsidP="008266BC">
                  <w:pPr>
                    <w:widowControl/>
                    <w:spacing w:after="0" w:line="240" w:lineRule="auto"/>
                    <w:ind w:right="57"/>
                    <w:contextualSpacing/>
                    <w:jc w:val="both"/>
                    <w:rPr>
                      <w:rFonts w:ascii="Arial" w:eastAsia="Arial" w:hAnsi="Arial" w:cs="Arial"/>
                      <w:b/>
                      <w:sz w:val="16"/>
                      <w:szCs w:val="16"/>
                    </w:rPr>
                  </w:pPr>
                  <w:r w:rsidRPr="00A43123">
                    <w:rPr>
                      <w:rFonts w:ascii="Arial" w:eastAsia="Arial" w:hAnsi="Arial" w:cs="Arial"/>
                      <w:b/>
                      <w:sz w:val="16"/>
                      <w:szCs w:val="16"/>
                    </w:rPr>
                    <w:t>FIRST TRANCHE</w:t>
                  </w:r>
                </w:p>
              </w:tc>
            </w:tr>
            <w:tr w:rsidR="00A43123" w:rsidRPr="00A43123" w14:paraId="5E473E64" w14:textId="77777777" w:rsidTr="0070511E">
              <w:tc>
                <w:tcPr>
                  <w:tcW w:w="1370" w:type="pct"/>
                </w:tcPr>
                <w:p w14:paraId="53669E98" w14:textId="77777777" w:rsidR="008E35DA" w:rsidRPr="00A43123" w:rsidRDefault="008E35DA" w:rsidP="008266BC">
                  <w:pPr>
                    <w:widowControl/>
                    <w:spacing w:after="0" w:line="240" w:lineRule="auto"/>
                    <w:ind w:right="57"/>
                    <w:contextualSpacing/>
                    <w:jc w:val="both"/>
                    <w:rPr>
                      <w:rFonts w:ascii="Arial" w:eastAsia="Arial" w:hAnsi="Arial" w:cs="Arial"/>
                      <w:bCs/>
                      <w:sz w:val="16"/>
                      <w:szCs w:val="16"/>
                    </w:rPr>
                  </w:pPr>
                  <w:r w:rsidRPr="00A43123">
                    <w:rPr>
                      <w:rFonts w:ascii="Arial" w:eastAsia="Arial" w:hAnsi="Arial" w:cs="Arial"/>
                      <w:bCs/>
                      <w:sz w:val="16"/>
                      <w:szCs w:val="16"/>
                    </w:rPr>
                    <w:t>Non-4Ps</w:t>
                  </w:r>
                </w:p>
              </w:tc>
              <w:tc>
                <w:tcPr>
                  <w:tcW w:w="1920" w:type="pct"/>
                </w:tcPr>
                <w:p w14:paraId="22DF1393" w14:textId="6BCAFE72" w:rsidR="008E35DA" w:rsidRPr="00A43123" w:rsidRDefault="001037C3" w:rsidP="008266BC">
                  <w:pPr>
                    <w:widowControl/>
                    <w:spacing w:after="0" w:line="240" w:lineRule="auto"/>
                    <w:ind w:right="57"/>
                    <w:contextualSpacing/>
                    <w:jc w:val="center"/>
                    <w:rPr>
                      <w:rFonts w:ascii="Arial" w:eastAsia="Arial" w:hAnsi="Arial" w:cs="Arial"/>
                      <w:bCs/>
                      <w:sz w:val="16"/>
                      <w:szCs w:val="16"/>
                    </w:rPr>
                  </w:pPr>
                  <w:r w:rsidRPr="00A43123">
                    <w:rPr>
                      <w:rFonts w:ascii="Arial" w:eastAsia="Arial" w:hAnsi="Arial" w:cs="Arial"/>
                      <w:bCs/>
                      <w:sz w:val="16"/>
                      <w:szCs w:val="16"/>
                    </w:rPr>
                    <w:t>345,301</w:t>
                  </w:r>
                </w:p>
              </w:tc>
              <w:tc>
                <w:tcPr>
                  <w:tcW w:w="1710" w:type="pct"/>
                </w:tcPr>
                <w:p w14:paraId="62FEA686" w14:textId="5C040D30" w:rsidR="008E35DA" w:rsidRPr="00A43123" w:rsidRDefault="001037C3" w:rsidP="008266BC">
                  <w:pPr>
                    <w:widowControl/>
                    <w:spacing w:after="0" w:line="240" w:lineRule="auto"/>
                    <w:ind w:right="57"/>
                    <w:contextualSpacing/>
                    <w:jc w:val="right"/>
                    <w:rPr>
                      <w:rFonts w:ascii="Arial" w:eastAsia="Arial" w:hAnsi="Arial" w:cs="Arial"/>
                      <w:bCs/>
                      <w:sz w:val="16"/>
                      <w:szCs w:val="16"/>
                    </w:rPr>
                  </w:pPr>
                  <w:r w:rsidRPr="00A43123">
                    <w:rPr>
                      <w:rFonts w:ascii="Arial" w:eastAsia="Arial" w:hAnsi="Arial" w:cs="Arial"/>
                      <w:bCs/>
                      <w:sz w:val="16"/>
                      <w:szCs w:val="16"/>
                    </w:rPr>
                    <w:t>1,895,317,350.00</w:t>
                  </w:r>
                </w:p>
              </w:tc>
            </w:tr>
            <w:tr w:rsidR="00A43123" w:rsidRPr="00A43123" w14:paraId="32B10252" w14:textId="77777777" w:rsidTr="0070511E">
              <w:tc>
                <w:tcPr>
                  <w:tcW w:w="1370" w:type="pct"/>
                </w:tcPr>
                <w:p w14:paraId="6E3168C1" w14:textId="77777777" w:rsidR="008E35DA" w:rsidRPr="00A43123" w:rsidRDefault="008E35DA" w:rsidP="008266BC">
                  <w:pPr>
                    <w:widowControl/>
                    <w:spacing w:after="0" w:line="240" w:lineRule="auto"/>
                    <w:ind w:right="57"/>
                    <w:contextualSpacing/>
                    <w:jc w:val="both"/>
                    <w:rPr>
                      <w:rFonts w:ascii="Arial" w:eastAsia="Arial" w:hAnsi="Arial" w:cs="Arial"/>
                      <w:bCs/>
                      <w:sz w:val="16"/>
                      <w:szCs w:val="16"/>
                    </w:rPr>
                  </w:pPr>
                  <w:r w:rsidRPr="00A43123">
                    <w:rPr>
                      <w:rFonts w:ascii="Arial" w:eastAsia="Arial" w:hAnsi="Arial" w:cs="Arial"/>
                      <w:bCs/>
                      <w:sz w:val="16"/>
                      <w:szCs w:val="16"/>
                    </w:rPr>
                    <w:t>4Ps</w:t>
                  </w:r>
                </w:p>
              </w:tc>
              <w:tc>
                <w:tcPr>
                  <w:tcW w:w="1920" w:type="pct"/>
                </w:tcPr>
                <w:p w14:paraId="788C9990" w14:textId="215673E2" w:rsidR="008E35DA" w:rsidRPr="00A43123" w:rsidRDefault="00F64AB9" w:rsidP="008266BC">
                  <w:pPr>
                    <w:widowControl/>
                    <w:spacing w:after="0" w:line="240" w:lineRule="auto"/>
                    <w:ind w:right="57"/>
                    <w:contextualSpacing/>
                    <w:jc w:val="center"/>
                    <w:rPr>
                      <w:rFonts w:ascii="Arial" w:eastAsia="Arial" w:hAnsi="Arial" w:cs="Arial"/>
                      <w:bCs/>
                      <w:sz w:val="16"/>
                      <w:szCs w:val="16"/>
                    </w:rPr>
                  </w:pPr>
                  <w:r w:rsidRPr="00A43123">
                    <w:rPr>
                      <w:rFonts w:ascii="Arial" w:eastAsia="Arial" w:hAnsi="Arial" w:cs="Arial"/>
                      <w:bCs/>
                      <w:sz w:val="16"/>
                      <w:szCs w:val="16"/>
                    </w:rPr>
                    <w:t>73,</w:t>
                  </w:r>
                  <w:r w:rsidR="001037C3" w:rsidRPr="00A43123">
                    <w:rPr>
                      <w:rFonts w:ascii="Arial" w:eastAsia="Arial" w:hAnsi="Arial" w:cs="Arial"/>
                      <w:bCs/>
                      <w:sz w:val="16"/>
                      <w:szCs w:val="16"/>
                    </w:rPr>
                    <w:t>009</w:t>
                  </w:r>
                </w:p>
              </w:tc>
              <w:tc>
                <w:tcPr>
                  <w:tcW w:w="1710" w:type="pct"/>
                </w:tcPr>
                <w:p w14:paraId="44EC276B" w14:textId="3EF4E221" w:rsidR="008E35DA" w:rsidRPr="00A43123" w:rsidRDefault="001037C3" w:rsidP="008266BC">
                  <w:pPr>
                    <w:widowControl/>
                    <w:spacing w:after="0" w:line="240" w:lineRule="auto"/>
                    <w:ind w:right="57"/>
                    <w:contextualSpacing/>
                    <w:jc w:val="right"/>
                    <w:rPr>
                      <w:rFonts w:ascii="Arial" w:eastAsia="Arial" w:hAnsi="Arial" w:cs="Arial"/>
                      <w:bCs/>
                      <w:sz w:val="16"/>
                      <w:szCs w:val="16"/>
                    </w:rPr>
                  </w:pPr>
                  <w:r w:rsidRPr="00A43123">
                    <w:rPr>
                      <w:rFonts w:ascii="Arial" w:eastAsia="Arial" w:hAnsi="Arial" w:cs="Arial"/>
                      <w:bCs/>
                      <w:sz w:val="16"/>
                      <w:szCs w:val="16"/>
                    </w:rPr>
                    <w:t>302,987,350.00</w:t>
                  </w:r>
                </w:p>
              </w:tc>
            </w:tr>
            <w:tr w:rsidR="00A43123" w:rsidRPr="00A43123" w14:paraId="28F2CF65" w14:textId="77777777" w:rsidTr="0070511E">
              <w:tc>
                <w:tcPr>
                  <w:tcW w:w="5000" w:type="pct"/>
                  <w:gridSpan w:val="3"/>
                  <w:shd w:val="clear" w:color="auto" w:fill="EAF1DD" w:themeFill="accent3" w:themeFillTint="33"/>
                  <w:vAlign w:val="center"/>
                </w:tcPr>
                <w:p w14:paraId="4BB2E472" w14:textId="77777777" w:rsidR="008E35DA" w:rsidRPr="00A43123" w:rsidRDefault="008E35DA" w:rsidP="008266BC">
                  <w:pPr>
                    <w:widowControl/>
                    <w:spacing w:after="0" w:line="240" w:lineRule="auto"/>
                    <w:ind w:right="57"/>
                    <w:contextualSpacing/>
                    <w:jc w:val="both"/>
                    <w:rPr>
                      <w:rFonts w:ascii="Arial" w:eastAsia="Arial" w:hAnsi="Arial" w:cs="Arial"/>
                      <w:b/>
                      <w:sz w:val="16"/>
                      <w:szCs w:val="16"/>
                    </w:rPr>
                  </w:pPr>
                  <w:r w:rsidRPr="00A43123">
                    <w:rPr>
                      <w:rFonts w:ascii="Arial" w:eastAsia="Arial" w:hAnsi="Arial" w:cs="Arial"/>
                      <w:b/>
                      <w:sz w:val="16"/>
                      <w:szCs w:val="16"/>
                    </w:rPr>
                    <w:t>SECOND TRANCHE</w:t>
                  </w:r>
                </w:p>
              </w:tc>
            </w:tr>
            <w:tr w:rsidR="00A43123" w:rsidRPr="00A43123" w14:paraId="0D7D27B2" w14:textId="77777777" w:rsidTr="0070511E">
              <w:tc>
                <w:tcPr>
                  <w:tcW w:w="1370" w:type="pct"/>
                </w:tcPr>
                <w:p w14:paraId="060B1157" w14:textId="77777777" w:rsidR="008E35DA" w:rsidRPr="00A43123" w:rsidRDefault="008E35DA" w:rsidP="008266BC">
                  <w:pPr>
                    <w:widowControl/>
                    <w:spacing w:after="0" w:line="240" w:lineRule="auto"/>
                    <w:ind w:right="57"/>
                    <w:contextualSpacing/>
                    <w:jc w:val="both"/>
                    <w:rPr>
                      <w:rFonts w:ascii="Arial" w:eastAsia="Arial" w:hAnsi="Arial" w:cs="Arial"/>
                      <w:bCs/>
                      <w:sz w:val="16"/>
                      <w:szCs w:val="16"/>
                    </w:rPr>
                  </w:pPr>
                  <w:r w:rsidRPr="00A43123">
                    <w:rPr>
                      <w:rFonts w:ascii="Arial" w:eastAsia="Arial" w:hAnsi="Arial" w:cs="Arial"/>
                      <w:bCs/>
                      <w:sz w:val="16"/>
                      <w:szCs w:val="16"/>
                    </w:rPr>
                    <w:t>Non-4Ps</w:t>
                  </w:r>
                </w:p>
              </w:tc>
              <w:tc>
                <w:tcPr>
                  <w:tcW w:w="1920" w:type="pct"/>
                </w:tcPr>
                <w:p w14:paraId="71A4DA32" w14:textId="77777777" w:rsidR="008E35DA" w:rsidRPr="00A43123" w:rsidRDefault="008E35DA" w:rsidP="008266BC">
                  <w:pPr>
                    <w:widowControl/>
                    <w:spacing w:after="0" w:line="240" w:lineRule="auto"/>
                    <w:ind w:right="57"/>
                    <w:contextualSpacing/>
                    <w:jc w:val="center"/>
                    <w:rPr>
                      <w:rFonts w:ascii="Arial" w:eastAsia="Arial" w:hAnsi="Arial" w:cs="Arial"/>
                      <w:bCs/>
                      <w:sz w:val="16"/>
                      <w:szCs w:val="16"/>
                    </w:rPr>
                  </w:pPr>
                  <w:r w:rsidRPr="00A43123">
                    <w:rPr>
                      <w:rFonts w:ascii="Arial" w:eastAsia="Arial" w:hAnsi="Arial" w:cs="Arial"/>
                      <w:bCs/>
                      <w:sz w:val="16"/>
                      <w:szCs w:val="16"/>
                    </w:rPr>
                    <w:t>96,944</w:t>
                  </w:r>
                </w:p>
              </w:tc>
              <w:tc>
                <w:tcPr>
                  <w:tcW w:w="1710" w:type="pct"/>
                </w:tcPr>
                <w:p w14:paraId="5C5394B7" w14:textId="77777777" w:rsidR="008E35DA" w:rsidRPr="00A43123" w:rsidRDefault="008E35DA" w:rsidP="008266BC">
                  <w:pPr>
                    <w:widowControl/>
                    <w:spacing w:after="0" w:line="240" w:lineRule="auto"/>
                    <w:ind w:right="57"/>
                    <w:contextualSpacing/>
                    <w:jc w:val="right"/>
                    <w:rPr>
                      <w:rFonts w:ascii="Arial" w:eastAsia="Arial" w:hAnsi="Arial" w:cs="Arial"/>
                      <w:bCs/>
                      <w:sz w:val="16"/>
                      <w:szCs w:val="16"/>
                    </w:rPr>
                  </w:pPr>
                  <w:r w:rsidRPr="00A43123">
                    <w:rPr>
                      <w:rFonts w:ascii="Arial" w:eastAsia="Arial" w:hAnsi="Arial" w:cs="Arial"/>
                      <w:bCs/>
                      <w:sz w:val="16"/>
                      <w:szCs w:val="16"/>
                    </w:rPr>
                    <w:t>533,192,000.00</w:t>
                  </w:r>
                </w:p>
              </w:tc>
            </w:tr>
            <w:tr w:rsidR="00A43123" w:rsidRPr="00A43123" w14:paraId="3C1A824A" w14:textId="77777777" w:rsidTr="0070511E">
              <w:tc>
                <w:tcPr>
                  <w:tcW w:w="1370" w:type="pct"/>
                </w:tcPr>
                <w:p w14:paraId="15688AC5" w14:textId="77777777" w:rsidR="008E35DA" w:rsidRPr="00A43123" w:rsidRDefault="008E35DA" w:rsidP="008266BC">
                  <w:pPr>
                    <w:widowControl/>
                    <w:spacing w:after="0" w:line="240" w:lineRule="auto"/>
                    <w:ind w:right="57"/>
                    <w:contextualSpacing/>
                    <w:jc w:val="both"/>
                    <w:rPr>
                      <w:rFonts w:ascii="Arial" w:eastAsia="Arial" w:hAnsi="Arial" w:cs="Arial"/>
                      <w:bCs/>
                      <w:sz w:val="16"/>
                      <w:szCs w:val="16"/>
                    </w:rPr>
                  </w:pPr>
                  <w:r w:rsidRPr="00A43123">
                    <w:rPr>
                      <w:rFonts w:ascii="Arial" w:eastAsia="Arial" w:hAnsi="Arial" w:cs="Arial"/>
                      <w:bCs/>
                      <w:sz w:val="16"/>
                      <w:szCs w:val="16"/>
                    </w:rPr>
                    <w:t>4Ps</w:t>
                  </w:r>
                </w:p>
              </w:tc>
              <w:tc>
                <w:tcPr>
                  <w:tcW w:w="1920" w:type="pct"/>
                </w:tcPr>
                <w:p w14:paraId="66A05665" w14:textId="77777777" w:rsidR="008E35DA" w:rsidRPr="00A43123" w:rsidRDefault="008E35DA" w:rsidP="008266BC">
                  <w:pPr>
                    <w:widowControl/>
                    <w:spacing w:after="0" w:line="240" w:lineRule="auto"/>
                    <w:ind w:right="57"/>
                    <w:contextualSpacing/>
                    <w:jc w:val="center"/>
                    <w:rPr>
                      <w:rFonts w:ascii="Arial" w:eastAsia="Arial" w:hAnsi="Arial" w:cs="Arial"/>
                      <w:bCs/>
                      <w:sz w:val="16"/>
                      <w:szCs w:val="16"/>
                    </w:rPr>
                  </w:pPr>
                  <w:r w:rsidRPr="00A43123">
                    <w:rPr>
                      <w:rFonts w:ascii="Arial" w:eastAsia="Arial" w:hAnsi="Arial" w:cs="Arial"/>
                      <w:bCs/>
                      <w:sz w:val="16"/>
                      <w:szCs w:val="16"/>
                    </w:rPr>
                    <w:t>13,597</w:t>
                  </w:r>
                </w:p>
              </w:tc>
              <w:tc>
                <w:tcPr>
                  <w:tcW w:w="1710" w:type="pct"/>
                </w:tcPr>
                <w:p w14:paraId="301F4EB0" w14:textId="77777777" w:rsidR="008E35DA" w:rsidRPr="00A43123" w:rsidRDefault="008E35DA" w:rsidP="008266BC">
                  <w:pPr>
                    <w:widowControl/>
                    <w:spacing w:after="0" w:line="240" w:lineRule="auto"/>
                    <w:ind w:right="57"/>
                    <w:contextualSpacing/>
                    <w:jc w:val="right"/>
                    <w:rPr>
                      <w:rFonts w:ascii="Arial" w:eastAsia="Arial" w:hAnsi="Arial" w:cs="Arial"/>
                      <w:bCs/>
                      <w:sz w:val="16"/>
                      <w:szCs w:val="16"/>
                    </w:rPr>
                  </w:pPr>
                  <w:r w:rsidRPr="00A43123">
                    <w:rPr>
                      <w:rFonts w:ascii="Arial" w:eastAsia="Arial" w:hAnsi="Arial" w:cs="Arial"/>
                      <w:bCs/>
                      <w:sz w:val="16"/>
                      <w:szCs w:val="16"/>
                    </w:rPr>
                    <w:t>56,427,550.00</w:t>
                  </w:r>
                </w:p>
              </w:tc>
            </w:tr>
          </w:tbl>
          <w:p w14:paraId="60052E3E" w14:textId="77777777" w:rsidR="008E35DA" w:rsidRPr="00A43123"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A43123">
              <w:rPr>
                <w:rFonts w:ascii="Arial" w:eastAsia="Arial" w:hAnsi="Arial" w:cs="Arial"/>
                <w:sz w:val="20"/>
                <w:szCs w:val="19"/>
              </w:rPr>
              <w:t>DSWD-FO CAR responds to grievances and concerns relative to SAP and relief assistance.</w:t>
            </w:r>
          </w:p>
        </w:tc>
      </w:tr>
    </w:tbl>
    <w:p w14:paraId="203A6FBF" w14:textId="77777777" w:rsidR="006E6F5E" w:rsidRDefault="006E6F5E" w:rsidP="008266BC">
      <w:pPr>
        <w:widowControl/>
        <w:spacing w:after="0" w:line="240" w:lineRule="auto"/>
        <w:contextualSpacing/>
        <w:rPr>
          <w:rFonts w:ascii="Arial" w:eastAsia="Arial" w:hAnsi="Arial" w:cs="Arial"/>
          <w:b/>
          <w:sz w:val="24"/>
          <w:szCs w:val="24"/>
        </w:rPr>
      </w:pPr>
    </w:p>
    <w:p w14:paraId="46621DFD" w14:textId="7EFF38FE"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4526E5" w:rsidRPr="004526E5"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56F3CF8A" w:rsidR="008E35DA" w:rsidRPr="00A43123" w:rsidRDefault="00FB32B1" w:rsidP="009B0332">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A43123">
              <w:rPr>
                <w:rFonts w:ascii="Arial" w:eastAsia="Arial" w:hAnsi="Arial" w:cs="Arial"/>
                <w:sz w:val="20"/>
                <w:szCs w:val="20"/>
              </w:rPr>
              <w:t>1</w:t>
            </w:r>
            <w:r w:rsidR="00401483" w:rsidRPr="00A43123">
              <w:rPr>
                <w:rFonts w:ascii="Arial" w:eastAsia="Arial" w:hAnsi="Arial" w:cs="Arial"/>
                <w:sz w:val="20"/>
                <w:szCs w:val="20"/>
              </w:rPr>
              <w:t xml:space="preserve">6 </w:t>
            </w:r>
            <w:r w:rsidR="00BE48D9" w:rsidRPr="00A43123">
              <w:rPr>
                <w:rFonts w:ascii="Arial" w:eastAsia="Arial" w:hAnsi="Arial" w:cs="Arial"/>
                <w:sz w:val="20"/>
                <w:szCs w:val="20"/>
              </w:rPr>
              <w:t>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4EB27090" w:rsidR="00AF55D8" w:rsidRPr="00A43123" w:rsidRDefault="00AF55D8" w:rsidP="005B09E5">
            <w:pPr>
              <w:pStyle w:val="ListParagraph"/>
              <w:numPr>
                <w:ilvl w:val="0"/>
                <w:numId w:val="5"/>
              </w:numPr>
              <w:spacing w:after="0" w:line="240" w:lineRule="auto"/>
              <w:jc w:val="both"/>
              <w:rPr>
                <w:rFonts w:ascii="Arial" w:eastAsia="Arial" w:hAnsi="Arial" w:cs="Arial"/>
                <w:sz w:val="20"/>
                <w:szCs w:val="19"/>
              </w:rPr>
            </w:pPr>
            <w:r w:rsidRPr="00A43123">
              <w:rPr>
                <w:rFonts w:ascii="Arial" w:eastAsia="Arial" w:hAnsi="Arial" w:cs="Arial"/>
                <w:sz w:val="20"/>
                <w:szCs w:val="19"/>
              </w:rPr>
              <w:t xml:space="preserve">A total of </w:t>
            </w:r>
            <w:r w:rsidR="00401483" w:rsidRPr="00A43123">
              <w:rPr>
                <w:rFonts w:ascii="Arial" w:eastAsia="Arial" w:hAnsi="Arial" w:cs="Arial"/>
                <w:sz w:val="20"/>
                <w:szCs w:val="19"/>
              </w:rPr>
              <w:t>38</w:t>
            </w:r>
            <w:r w:rsidR="000D6C56" w:rsidRPr="00A43123">
              <w:rPr>
                <w:rFonts w:ascii="Arial" w:eastAsia="Arial" w:hAnsi="Arial" w:cs="Arial"/>
                <w:sz w:val="20"/>
                <w:szCs w:val="19"/>
              </w:rPr>
              <w:t xml:space="preserve"> </w:t>
            </w:r>
            <w:r w:rsidRPr="00A43123">
              <w:rPr>
                <w:rFonts w:ascii="Arial" w:eastAsia="Arial" w:hAnsi="Arial" w:cs="Arial"/>
                <w:sz w:val="20"/>
                <w:szCs w:val="19"/>
              </w:rPr>
              <w:t>personnel are on duty / deployed region-wide to conduct response operation and to monitor and execute SAP implementation in the Region.</w:t>
            </w:r>
          </w:p>
          <w:p w14:paraId="093164CC" w14:textId="73BC4DB9" w:rsidR="002F1CA5" w:rsidRPr="00A43123" w:rsidRDefault="002F1CA5" w:rsidP="002F1CA5">
            <w:pPr>
              <w:pStyle w:val="ListParagraph"/>
              <w:numPr>
                <w:ilvl w:val="0"/>
                <w:numId w:val="5"/>
              </w:numPr>
              <w:spacing w:after="0" w:line="240" w:lineRule="auto"/>
              <w:jc w:val="both"/>
              <w:rPr>
                <w:rFonts w:ascii="Arial" w:eastAsia="Arial" w:hAnsi="Arial" w:cs="Arial"/>
                <w:sz w:val="20"/>
                <w:szCs w:val="19"/>
              </w:rPr>
            </w:pPr>
            <w:r w:rsidRPr="00A43123">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A43123" w:rsidRDefault="004152A3" w:rsidP="00577858">
            <w:pPr>
              <w:spacing w:after="0" w:line="240" w:lineRule="auto"/>
              <w:jc w:val="both"/>
              <w:rPr>
                <w:rFonts w:ascii="Arial" w:eastAsia="Arial" w:hAnsi="Arial" w:cs="Arial"/>
                <w:sz w:val="20"/>
                <w:szCs w:val="19"/>
              </w:rPr>
            </w:pPr>
          </w:p>
          <w:p w14:paraId="63DB2CE5" w14:textId="6195E2CE" w:rsidR="008E35DA" w:rsidRPr="00A43123" w:rsidRDefault="008E35DA" w:rsidP="008266BC">
            <w:pPr>
              <w:spacing w:after="0" w:line="240" w:lineRule="auto"/>
              <w:contextualSpacing/>
              <w:jc w:val="both"/>
              <w:rPr>
                <w:rFonts w:ascii="Arial" w:eastAsia="Arial" w:hAnsi="Arial" w:cs="Arial"/>
                <w:b/>
                <w:sz w:val="20"/>
                <w:szCs w:val="19"/>
              </w:rPr>
            </w:pPr>
            <w:r w:rsidRPr="00A43123">
              <w:rPr>
                <w:rFonts w:ascii="Arial" w:eastAsia="Arial" w:hAnsi="Arial" w:cs="Arial"/>
                <w:b/>
                <w:sz w:val="20"/>
                <w:szCs w:val="19"/>
              </w:rPr>
              <w:t>Social Amelioration Program (SAP)</w:t>
            </w:r>
          </w:p>
          <w:p w14:paraId="0A773921" w14:textId="58266DB6" w:rsidR="00B45057" w:rsidRPr="00A43123" w:rsidRDefault="00B45057" w:rsidP="000D6C56">
            <w:pPr>
              <w:pStyle w:val="ListParagraph"/>
              <w:numPr>
                <w:ilvl w:val="0"/>
                <w:numId w:val="5"/>
              </w:numPr>
              <w:spacing w:after="0" w:line="240" w:lineRule="auto"/>
              <w:jc w:val="both"/>
              <w:rPr>
                <w:rFonts w:ascii="Arial" w:eastAsia="Arial" w:hAnsi="Arial" w:cs="Arial"/>
                <w:sz w:val="20"/>
                <w:szCs w:val="19"/>
              </w:rPr>
            </w:pPr>
            <w:r w:rsidRPr="00A43123">
              <w:rPr>
                <w:rFonts w:ascii="Arial" w:eastAsia="Arial" w:hAnsi="Arial" w:cs="Arial"/>
                <w:sz w:val="20"/>
                <w:szCs w:val="19"/>
              </w:rPr>
              <w:t xml:space="preserve">A total of </w:t>
            </w:r>
            <w:r w:rsidRPr="00A43123">
              <w:rPr>
                <w:rFonts w:ascii="Arial" w:eastAsia="Arial" w:hAnsi="Arial" w:cs="Arial"/>
                <w:b/>
                <w:sz w:val="20"/>
                <w:szCs w:val="19"/>
              </w:rPr>
              <w:t>₱</w:t>
            </w:r>
            <w:r w:rsidR="000D6C56" w:rsidRPr="00A43123">
              <w:rPr>
                <w:rFonts w:ascii="Arial" w:eastAsia="Arial" w:hAnsi="Arial" w:cs="Arial"/>
                <w:b/>
                <w:sz w:val="20"/>
                <w:szCs w:val="19"/>
                <w:lang w:val="en-US"/>
              </w:rPr>
              <w:t xml:space="preserve">4,269,313,000.00 </w:t>
            </w:r>
            <w:r w:rsidRPr="00A43123">
              <w:rPr>
                <w:rFonts w:ascii="Arial" w:eastAsia="Arial" w:hAnsi="Arial" w:cs="Arial"/>
                <w:sz w:val="20"/>
                <w:szCs w:val="19"/>
              </w:rPr>
              <w:t xml:space="preserve">was paid to </w:t>
            </w:r>
            <w:r w:rsidR="000D6C56" w:rsidRPr="00A43123">
              <w:rPr>
                <w:rFonts w:ascii="Arial" w:eastAsia="Arial" w:hAnsi="Arial" w:cs="Arial"/>
                <w:b/>
                <w:bCs/>
                <w:sz w:val="20"/>
                <w:szCs w:val="19"/>
                <w:lang w:val="en-US"/>
              </w:rPr>
              <w:t xml:space="preserve">776,236 </w:t>
            </w:r>
            <w:r w:rsidRPr="00A43123">
              <w:rPr>
                <w:rFonts w:ascii="Arial" w:eastAsia="Arial" w:hAnsi="Arial" w:cs="Arial"/>
                <w:b/>
                <w:bCs/>
                <w:sz w:val="20"/>
                <w:szCs w:val="19"/>
                <w:lang w:val="en-US"/>
              </w:rPr>
              <w:t>beneficiaries</w:t>
            </w:r>
            <w:r w:rsidRPr="00A43123">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A43123" w:rsidRDefault="004C2358" w:rsidP="005B09E5">
            <w:pPr>
              <w:pStyle w:val="ListParagraph"/>
              <w:numPr>
                <w:ilvl w:val="0"/>
                <w:numId w:val="5"/>
              </w:numPr>
              <w:spacing w:after="0" w:line="240" w:lineRule="auto"/>
              <w:jc w:val="both"/>
              <w:rPr>
                <w:rFonts w:ascii="Arial" w:eastAsia="Arial" w:hAnsi="Arial" w:cs="Arial"/>
                <w:sz w:val="20"/>
                <w:szCs w:val="19"/>
              </w:rPr>
            </w:pPr>
            <w:r w:rsidRPr="00A43123">
              <w:rPr>
                <w:rFonts w:ascii="Arial" w:eastAsia="Arial" w:hAnsi="Arial" w:cs="Arial"/>
                <w:sz w:val="20"/>
                <w:szCs w:val="19"/>
              </w:rPr>
              <w:t xml:space="preserve">A total amount of </w:t>
            </w:r>
            <w:r w:rsidRPr="00A43123">
              <w:rPr>
                <w:rFonts w:ascii="Arial" w:eastAsia="Arial" w:hAnsi="Arial" w:cs="Arial"/>
                <w:b/>
                <w:bCs/>
                <w:sz w:val="20"/>
                <w:szCs w:val="19"/>
              </w:rPr>
              <w:t>₱513,724,350.00</w:t>
            </w:r>
            <w:r w:rsidRPr="00A43123">
              <w:rPr>
                <w:rFonts w:ascii="Arial" w:eastAsia="Arial" w:hAnsi="Arial" w:cs="Arial"/>
                <w:sz w:val="20"/>
                <w:szCs w:val="19"/>
              </w:rPr>
              <w:t xml:space="preserve"> were paid through direct payout and cash cards to </w:t>
            </w:r>
            <w:r w:rsidRPr="00A43123">
              <w:rPr>
                <w:rFonts w:ascii="Arial" w:eastAsia="Arial" w:hAnsi="Arial" w:cs="Arial"/>
                <w:b/>
                <w:bCs/>
                <w:sz w:val="20"/>
                <w:szCs w:val="19"/>
              </w:rPr>
              <w:t>123,789</w:t>
            </w:r>
            <w:r w:rsidRPr="00A43123">
              <w:rPr>
                <w:rFonts w:ascii="Arial" w:eastAsia="Arial" w:hAnsi="Arial" w:cs="Arial"/>
                <w:sz w:val="20"/>
                <w:szCs w:val="19"/>
              </w:rPr>
              <w:t xml:space="preserve"> </w:t>
            </w:r>
            <w:r w:rsidRPr="00A43123">
              <w:rPr>
                <w:rFonts w:ascii="Arial" w:eastAsia="Arial" w:hAnsi="Arial" w:cs="Arial"/>
                <w:b/>
                <w:sz w:val="20"/>
                <w:szCs w:val="19"/>
              </w:rPr>
              <w:t>4Ps beneficiaries</w:t>
            </w:r>
            <w:r w:rsidRPr="00A43123">
              <w:rPr>
                <w:rFonts w:ascii="Arial" w:eastAsia="Arial" w:hAnsi="Arial" w:cs="Arial"/>
                <w:sz w:val="20"/>
                <w:szCs w:val="19"/>
              </w:rPr>
              <w:t xml:space="preserve"> while a total amount of </w:t>
            </w:r>
            <w:r w:rsidRPr="00A43123">
              <w:rPr>
                <w:rFonts w:ascii="Arial" w:eastAsia="Arial" w:hAnsi="Arial" w:cs="Arial"/>
                <w:b/>
                <w:sz w:val="20"/>
                <w:szCs w:val="19"/>
              </w:rPr>
              <w:t>₱</w:t>
            </w:r>
            <w:r w:rsidRPr="00A43123">
              <w:rPr>
                <w:rFonts w:ascii="Arial" w:eastAsia="Arial" w:hAnsi="Arial" w:cs="Arial"/>
                <w:b/>
                <w:sz w:val="20"/>
                <w:szCs w:val="19"/>
                <w:lang w:val="en-US"/>
              </w:rPr>
              <w:t xml:space="preserve">2,259,823,500.00 </w:t>
            </w:r>
            <w:r w:rsidRPr="00A43123">
              <w:rPr>
                <w:rFonts w:ascii="Arial" w:eastAsia="Arial" w:hAnsi="Arial" w:cs="Arial"/>
                <w:sz w:val="20"/>
                <w:szCs w:val="19"/>
              </w:rPr>
              <w:t xml:space="preserve">were paid through financial service providers (FSPs) to </w:t>
            </w:r>
            <w:r w:rsidRPr="00A43123">
              <w:rPr>
                <w:rFonts w:ascii="Arial" w:eastAsia="Arial" w:hAnsi="Arial" w:cs="Arial"/>
                <w:b/>
                <w:sz w:val="20"/>
                <w:szCs w:val="19"/>
                <w:lang w:val="en-US"/>
              </w:rPr>
              <w:t xml:space="preserve">410,877 </w:t>
            </w:r>
            <w:r w:rsidRPr="00A43123">
              <w:rPr>
                <w:rFonts w:ascii="Arial" w:eastAsia="Arial" w:hAnsi="Arial" w:cs="Arial"/>
                <w:b/>
                <w:sz w:val="20"/>
                <w:szCs w:val="19"/>
              </w:rPr>
              <w:t>non-4Ps beneficiaries</w:t>
            </w:r>
            <w:r w:rsidRPr="00A43123">
              <w:rPr>
                <w:rFonts w:ascii="Arial" w:eastAsia="Arial" w:hAnsi="Arial" w:cs="Arial"/>
                <w:sz w:val="20"/>
                <w:szCs w:val="19"/>
              </w:rPr>
              <w:t xml:space="preserve"> in Pangasinan for the second tranche implementation.</w:t>
            </w:r>
          </w:p>
          <w:p w14:paraId="6261C4AB" w14:textId="27F51136" w:rsidR="001E6968" w:rsidRPr="00A43123" w:rsidRDefault="001E6968" w:rsidP="005B09E5">
            <w:pPr>
              <w:pStyle w:val="ListParagraph"/>
              <w:numPr>
                <w:ilvl w:val="0"/>
                <w:numId w:val="5"/>
              </w:numPr>
              <w:spacing w:after="0" w:line="240" w:lineRule="auto"/>
              <w:jc w:val="both"/>
              <w:rPr>
                <w:rFonts w:ascii="Arial" w:eastAsia="Arial" w:hAnsi="Arial" w:cs="Arial"/>
                <w:sz w:val="20"/>
                <w:szCs w:val="19"/>
              </w:rPr>
            </w:pPr>
            <w:r w:rsidRPr="00A43123">
              <w:rPr>
                <w:rFonts w:ascii="Arial" w:eastAsia="Arial" w:hAnsi="Arial" w:cs="Arial"/>
                <w:sz w:val="20"/>
                <w:szCs w:val="19"/>
              </w:rPr>
              <w:t>A total amount of</w:t>
            </w:r>
            <w:r w:rsidRPr="00A43123">
              <w:rPr>
                <w:rFonts w:ascii="Arial" w:eastAsia="Arial" w:hAnsi="Arial" w:cs="Arial"/>
                <w:b/>
                <w:sz w:val="20"/>
                <w:szCs w:val="19"/>
              </w:rPr>
              <w:t xml:space="preserve"> ₱</w:t>
            </w:r>
            <w:r w:rsidR="00B45057" w:rsidRPr="00A43123">
              <w:rPr>
                <w:rFonts w:ascii="Arial" w:eastAsia="Arial" w:hAnsi="Arial" w:cs="Arial"/>
                <w:b/>
                <w:sz w:val="20"/>
                <w:szCs w:val="19"/>
              </w:rPr>
              <w:t xml:space="preserve">262,333,500.00 </w:t>
            </w:r>
            <w:r w:rsidRPr="00A43123">
              <w:rPr>
                <w:rFonts w:ascii="Arial" w:eastAsia="Arial" w:hAnsi="Arial" w:cs="Arial"/>
                <w:sz w:val="20"/>
                <w:szCs w:val="19"/>
              </w:rPr>
              <w:t xml:space="preserve">was paid to </w:t>
            </w:r>
            <w:r w:rsidR="00B45057" w:rsidRPr="00A43123">
              <w:rPr>
                <w:rFonts w:ascii="Arial" w:eastAsia="Arial" w:hAnsi="Arial" w:cs="Arial"/>
                <w:b/>
                <w:sz w:val="20"/>
                <w:szCs w:val="19"/>
              </w:rPr>
              <w:t xml:space="preserve">47,697 </w:t>
            </w:r>
            <w:r w:rsidRPr="00A43123">
              <w:rPr>
                <w:rFonts w:ascii="Arial" w:eastAsia="Arial" w:hAnsi="Arial" w:cs="Arial"/>
                <w:b/>
                <w:sz w:val="20"/>
                <w:szCs w:val="19"/>
              </w:rPr>
              <w:t>waitlisted beneficiaries</w:t>
            </w:r>
            <w:r w:rsidRPr="00A43123">
              <w:rPr>
                <w:rFonts w:ascii="Arial" w:eastAsia="Arial" w:hAnsi="Arial" w:cs="Arial"/>
                <w:sz w:val="20"/>
                <w:szCs w:val="19"/>
              </w:rPr>
              <w:t xml:space="preserve"> in the Region.</w:t>
            </w:r>
          </w:p>
          <w:p w14:paraId="239754A4" w14:textId="77777777" w:rsidR="008E35DA" w:rsidRPr="00A43123" w:rsidRDefault="008E35DA" w:rsidP="005B09E5">
            <w:pPr>
              <w:pStyle w:val="ListParagraph"/>
              <w:numPr>
                <w:ilvl w:val="0"/>
                <w:numId w:val="5"/>
              </w:numPr>
              <w:spacing w:after="0" w:line="240" w:lineRule="auto"/>
              <w:jc w:val="both"/>
              <w:rPr>
                <w:rFonts w:ascii="Arial" w:eastAsia="Arial" w:hAnsi="Arial" w:cs="Arial"/>
                <w:sz w:val="20"/>
                <w:szCs w:val="19"/>
              </w:rPr>
            </w:pPr>
            <w:r w:rsidRPr="00A43123">
              <w:rPr>
                <w:rFonts w:ascii="Arial" w:eastAsia="Arial" w:hAnsi="Arial" w:cs="Arial"/>
                <w:sz w:val="20"/>
                <w:szCs w:val="19"/>
              </w:rPr>
              <w:t xml:space="preserve">A total amount of </w:t>
            </w:r>
            <w:r w:rsidRPr="00A43123">
              <w:rPr>
                <w:rFonts w:ascii="Arial" w:eastAsia="Arial" w:hAnsi="Arial" w:cs="Arial"/>
                <w:b/>
                <w:sz w:val="20"/>
                <w:szCs w:val="19"/>
              </w:rPr>
              <w:t>₱</w:t>
            </w:r>
            <w:r w:rsidRPr="00A43123">
              <w:rPr>
                <w:rFonts w:ascii="Arial" w:eastAsia="Arial" w:hAnsi="Arial" w:cs="Arial"/>
                <w:b/>
                <w:sz w:val="20"/>
                <w:szCs w:val="19"/>
                <w:lang w:val="en-US"/>
              </w:rPr>
              <w:t xml:space="preserve">15,130,500.00 </w:t>
            </w:r>
            <w:r w:rsidRPr="00A43123">
              <w:rPr>
                <w:rFonts w:ascii="Arial" w:eastAsia="Arial" w:hAnsi="Arial" w:cs="Arial"/>
                <w:sz w:val="20"/>
                <w:szCs w:val="19"/>
              </w:rPr>
              <w:t xml:space="preserve">was paid to </w:t>
            </w:r>
            <w:r w:rsidRPr="00A43123">
              <w:rPr>
                <w:rFonts w:ascii="Arial" w:eastAsia="Arial" w:hAnsi="Arial" w:cs="Arial"/>
                <w:b/>
                <w:sz w:val="20"/>
                <w:szCs w:val="19"/>
              </w:rPr>
              <w:t xml:space="preserve">1,887 </w:t>
            </w:r>
            <w:r w:rsidRPr="00A43123">
              <w:rPr>
                <w:rFonts w:ascii="Arial" w:eastAsia="Arial" w:hAnsi="Arial" w:cs="Arial"/>
                <w:b/>
                <w:bCs/>
                <w:sz w:val="20"/>
                <w:szCs w:val="19"/>
              </w:rPr>
              <w:t>TNVS/PUV drivers</w:t>
            </w:r>
            <w:r w:rsidRPr="00A43123">
              <w:rPr>
                <w:rFonts w:ascii="Arial" w:eastAsia="Arial" w:hAnsi="Arial" w:cs="Arial"/>
                <w:sz w:val="20"/>
                <w:szCs w:val="19"/>
              </w:rPr>
              <w:t xml:space="preserve"> in the Region.</w:t>
            </w:r>
          </w:p>
          <w:p w14:paraId="7F96C9ED" w14:textId="77777777" w:rsidR="008E35DA" w:rsidRPr="00A43123" w:rsidRDefault="008E35DA" w:rsidP="005B09E5">
            <w:pPr>
              <w:pStyle w:val="ListParagraph"/>
              <w:numPr>
                <w:ilvl w:val="0"/>
                <w:numId w:val="5"/>
              </w:numPr>
              <w:spacing w:after="0" w:line="240" w:lineRule="auto"/>
              <w:jc w:val="both"/>
              <w:rPr>
                <w:rFonts w:ascii="Arial" w:eastAsia="Arial" w:hAnsi="Arial" w:cs="Arial"/>
                <w:sz w:val="20"/>
                <w:szCs w:val="19"/>
              </w:rPr>
            </w:pPr>
            <w:r w:rsidRPr="00A43123">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A43123" w:rsidRDefault="008E35DA" w:rsidP="005B09E5">
            <w:pPr>
              <w:pStyle w:val="ListParagraph"/>
              <w:numPr>
                <w:ilvl w:val="0"/>
                <w:numId w:val="5"/>
              </w:numPr>
              <w:spacing w:after="0" w:line="240" w:lineRule="auto"/>
              <w:jc w:val="both"/>
              <w:rPr>
                <w:rFonts w:ascii="Arial" w:eastAsia="Arial" w:hAnsi="Arial" w:cs="Arial"/>
                <w:sz w:val="20"/>
                <w:szCs w:val="19"/>
              </w:rPr>
            </w:pPr>
            <w:r w:rsidRPr="00A43123">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Default="009B0332" w:rsidP="008266BC">
      <w:pPr>
        <w:widowControl/>
        <w:spacing w:after="0" w:line="240" w:lineRule="auto"/>
        <w:ind w:right="57"/>
        <w:contextualSpacing/>
        <w:rPr>
          <w:rFonts w:ascii="Arial" w:eastAsia="Arial" w:hAnsi="Arial" w:cs="Arial"/>
          <w:b/>
          <w:color w:val="000000" w:themeColor="text1"/>
          <w:sz w:val="24"/>
          <w:szCs w:val="24"/>
        </w:rPr>
      </w:pPr>
    </w:p>
    <w:p w14:paraId="0FE69DA6" w14:textId="7EDCD805" w:rsidR="008E35DA" w:rsidRPr="009C745E" w:rsidRDefault="008E35DA" w:rsidP="008266BC">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56B1F5F1" w:rsidR="008E35DA" w:rsidRPr="000D5515" w:rsidRDefault="00D31886" w:rsidP="00916F3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916F31">
              <w:rPr>
                <w:rFonts w:ascii="Arial" w:eastAsia="Arial" w:hAnsi="Arial" w:cs="Arial"/>
                <w:color w:val="0070C0"/>
                <w:sz w:val="20"/>
                <w:szCs w:val="20"/>
              </w:rPr>
              <w:t>1</w:t>
            </w:r>
            <w:r w:rsidR="00916F31" w:rsidRPr="00916F31">
              <w:rPr>
                <w:rFonts w:ascii="Arial" w:eastAsia="Arial" w:hAnsi="Arial" w:cs="Arial"/>
                <w:color w:val="0070C0"/>
                <w:sz w:val="20"/>
                <w:szCs w:val="20"/>
              </w:rPr>
              <w:t>9</w:t>
            </w:r>
            <w:r w:rsidR="00CA252C" w:rsidRPr="00916F31">
              <w:rPr>
                <w:rFonts w:ascii="Arial" w:eastAsia="Arial" w:hAnsi="Arial" w:cs="Arial"/>
                <w:color w:val="0070C0"/>
                <w:sz w:val="20"/>
                <w:szCs w:val="20"/>
              </w:rPr>
              <w:t xml:space="preserve"> </w:t>
            </w:r>
            <w:r w:rsidR="00BE48D9" w:rsidRPr="00916F31">
              <w:rPr>
                <w:rFonts w:ascii="Arial" w:eastAsia="Arial" w:hAnsi="Arial" w:cs="Arial"/>
                <w:color w:val="0070C0"/>
                <w:sz w:val="20"/>
                <w:szCs w:val="20"/>
              </w:rPr>
              <w:t>April</w:t>
            </w:r>
            <w:r w:rsidR="00CA252C" w:rsidRPr="00916F31">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367BE03E" w:rsidR="008E35DA" w:rsidRPr="00916F31" w:rsidRDefault="008E35DA" w:rsidP="00916F31">
            <w:pPr>
              <w:pStyle w:val="ListParagraph"/>
              <w:numPr>
                <w:ilvl w:val="0"/>
                <w:numId w:val="2"/>
              </w:numPr>
              <w:spacing w:after="0" w:line="240" w:lineRule="auto"/>
              <w:ind w:right="57"/>
              <w:jc w:val="both"/>
              <w:rPr>
                <w:rFonts w:ascii="Arial" w:eastAsia="Arial" w:hAnsi="Arial" w:cs="Arial"/>
                <w:color w:val="0070C0"/>
                <w:sz w:val="20"/>
                <w:szCs w:val="19"/>
                <w:lang w:bidi="en-US"/>
              </w:rPr>
            </w:pPr>
            <w:r w:rsidRPr="00916F31">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916F31" w:rsidRPr="00916F31">
              <w:rPr>
                <w:rFonts w:ascii="Arial" w:eastAsia="Arial" w:hAnsi="Arial" w:cs="Arial"/>
                <w:b/>
                <w:color w:val="0070C0"/>
                <w:sz w:val="20"/>
                <w:szCs w:val="19"/>
                <w:lang w:bidi="en-US"/>
              </w:rPr>
              <w:t xml:space="preserve">212,743 </w:t>
            </w:r>
            <w:r w:rsidRPr="00916F31">
              <w:rPr>
                <w:rFonts w:ascii="Arial" w:eastAsia="Arial" w:hAnsi="Arial" w:cs="Arial"/>
                <w:b/>
                <w:color w:val="0070C0"/>
                <w:sz w:val="20"/>
                <w:szCs w:val="19"/>
                <w:lang w:bidi="en-US"/>
              </w:rPr>
              <w:t>clients</w:t>
            </w:r>
            <w:r w:rsidRPr="00916F31">
              <w:rPr>
                <w:rFonts w:ascii="Arial" w:eastAsia="Arial" w:hAnsi="Arial" w:cs="Arial"/>
                <w:color w:val="0070C0"/>
                <w:sz w:val="20"/>
                <w:szCs w:val="19"/>
                <w:lang w:bidi="en-US"/>
              </w:rPr>
              <w:t xml:space="preserve"> were served and provided with assistance amounting to </w:t>
            </w:r>
            <w:r w:rsidR="00916F31" w:rsidRPr="00916F31">
              <w:rPr>
                <w:rFonts w:ascii="Arial" w:eastAsia="Arial" w:hAnsi="Arial" w:cs="Arial"/>
                <w:b/>
                <w:color w:val="0070C0"/>
                <w:sz w:val="20"/>
                <w:szCs w:val="19"/>
                <w:lang w:bidi="en-US"/>
              </w:rPr>
              <w:t xml:space="preserve">₱651,087,144.99 </w:t>
            </w:r>
            <w:r w:rsidRPr="00916F31">
              <w:rPr>
                <w:rFonts w:ascii="Arial" w:eastAsia="Arial" w:hAnsi="Arial" w:cs="Arial"/>
                <w:color w:val="0070C0"/>
                <w:sz w:val="20"/>
                <w:szCs w:val="19"/>
                <w:lang w:bidi="en-US"/>
              </w:rPr>
              <w:t>through medical</w:t>
            </w:r>
            <w:r w:rsidR="001A244D" w:rsidRPr="00916F31">
              <w:rPr>
                <w:rFonts w:ascii="Arial" w:eastAsia="Arial" w:hAnsi="Arial" w:cs="Arial"/>
                <w:color w:val="0070C0"/>
                <w:sz w:val="20"/>
                <w:szCs w:val="19"/>
                <w:lang w:bidi="en-US"/>
              </w:rPr>
              <w:t xml:space="preserve"> assistance</w:t>
            </w:r>
            <w:r w:rsidRPr="00916F31">
              <w:rPr>
                <w:rFonts w:ascii="Arial" w:eastAsia="Arial" w:hAnsi="Arial" w:cs="Arial"/>
                <w:color w:val="0070C0"/>
                <w:sz w:val="20"/>
                <w:szCs w:val="19"/>
                <w:lang w:bidi="en-US"/>
              </w:rPr>
              <w:t>, burial</w:t>
            </w:r>
            <w:r w:rsidR="001A244D" w:rsidRPr="00916F31">
              <w:rPr>
                <w:rFonts w:ascii="Arial" w:eastAsia="Arial" w:hAnsi="Arial" w:cs="Arial"/>
                <w:color w:val="0070C0"/>
                <w:sz w:val="20"/>
                <w:szCs w:val="19"/>
                <w:lang w:bidi="en-US"/>
              </w:rPr>
              <w:t xml:space="preserve"> assistance</w:t>
            </w:r>
            <w:r w:rsidRPr="00916F31">
              <w:rPr>
                <w:rFonts w:ascii="Arial" w:eastAsia="Arial" w:hAnsi="Arial" w:cs="Arial"/>
                <w:color w:val="0070C0"/>
                <w:sz w:val="20"/>
                <w:szCs w:val="19"/>
                <w:lang w:bidi="en-US"/>
              </w:rPr>
              <w:t xml:space="preserve">, food </w:t>
            </w:r>
            <w:r w:rsidR="001A244D" w:rsidRPr="00916F31">
              <w:rPr>
                <w:rFonts w:ascii="Arial" w:eastAsia="Arial" w:hAnsi="Arial" w:cs="Arial"/>
                <w:color w:val="0070C0"/>
                <w:sz w:val="20"/>
                <w:szCs w:val="19"/>
                <w:lang w:bidi="en-US"/>
              </w:rPr>
              <w:t xml:space="preserve">assistance, </w:t>
            </w:r>
            <w:r w:rsidRPr="00916F31">
              <w:rPr>
                <w:rFonts w:ascii="Arial" w:eastAsia="Arial" w:hAnsi="Arial" w:cs="Arial"/>
                <w:color w:val="0070C0"/>
                <w:sz w:val="20"/>
                <w:szCs w:val="19"/>
                <w:lang w:bidi="en-US"/>
              </w:rPr>
              <w:t xml:space="preserve">and other </w:t>
            </w:r>
            <w:r w:rsidR="001A244D" w:rsidRPr="00916F31">
              <w:rPr>
                <w:rFonts w:ascii="Arial" w:eastAsia="Arial" w:hAnsi="Arial" w:cs="Arial"/>
                <w:color w:val="0070C0"/>
                <w:sz w:val="20"/>
                <w:szCs w:val="19"/>
                <w:lang w:bidi="en-US"/>
              </w:rPr>
              <w:t>AICS services</w:t>
            </w:r>
            <w:r w:rsidRPr="00916F31">
              <w:rPr>
                <w:rFonts w:ascii="Arial" w:eastAsia="Arial" w:hAnsi="Arial" w:cs="Arial"/>
                <w:color w:val="0070C0"/>
                <w:sz w:val="20"/>
                <w:szCs w:val="19"/>
                <w:lang w:bidi="en-US"/>
              </w:rPr>
              <w:t xml:space="preserve">. </w:t>
            </w:r>
          </w:p>
          <w:p w14:paraId="075B6C20" w14:textId="15330332" w:rsidR="008E35DA" w:rsidRPr="000D5515"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0D5515">
              <w:rPr>
                <w:rFonts w:ascii="Arial" w:eastAsia="Arial" w:hAnsi="Arial" w:cs="Arial"/>
                <w:sz w:val="20"/>
                <w:szCs w:val="19"/>
                <w:lang w:bidi="en-US"/>
              </w:rPr>
              <w:t xml:space="preserve">DSWD-FO II through the Sustainable Livelihood Program (SLP) under its Livelihood Assistance Grant 1 (LAG 1) </w:t>
            </w:r>
            <w:r w:rsidR="001A244D" w:rsidRPr="000D5515">
              <w:rPr>
                <w:rFonts w:ascii="Arial" w:eastAsia="Arial" w:hAnsi="Arial" w:cs="Arial"/>
                <w:sz w:val="20"/>
                <w:szCs w:val="19"/>
                <w:lang w:bidi="en-US"/>
              </w:rPr>
              <w:t xml:space="preserve">has </w:t>
            </w:r>
            <w:r w:rsidRPr="000D5515">
              <w:rPr>
                <w:rFonts w:ascii="Arial" w:eastAsia="Arial" w:hAnsi="Arial" w:cs="Arial"/>
                <w:sz w:val="20"/>
                <w:szCs w:val="19"/>
                <w:lang w:bidi="en-US"/>
              </w:rPr>
              <w:t xml:space="preserve">already disbursed a total amount of </w:t>
            </w:r>
            <w:r w:rsidRPr="000D5515">
              <w:rPr>
                <w:rFonts w:ascii="Arial" w:eastAsia="Arial" w:hAnsi="Arial" w:cs="Arial"/>
                <w:b/>
                <w:sz w:val="20"/>
                <w:szCs w:val="19"/>
                <w:lang w:bidi="en-US"/>
              </w:rPr>
              <w:t>₱50,031,597.20</w:t>
            </w:r>
            <w:r w:rsidRPr="000D5515">
              <w:rPr>
                <w:rFonts w:ascii="Arial" w:eastAsia="Arial" w:hAnsi="Arial" w:cs="Arial"/>
                <w:sz w:val="20"/>
                <w:szCs w:val="19"/>
                <w:lang w:bidi="en-US"/>
              </w:rPr>
              <w:t xml:space="preserve"> to </w:t>
            </w:r>
            <w:r w:rsidRPr="000D5515">
              <w:rPr>
                <w:rFonts w:ascii="Arial" w:eastAsia="Arial" w:hAnsi="Arial" w:cs="Arial"/>
                <w:b/>
                <w:sz w:val="20"/>
                <w:szCs w:val="19"/>
                <w:lang w:bidi="en-US"/>
              </w:rPr>
              <w:t xml:space="preserve">5,991 </w:t>
            </w:r>
            <w:r w:rsidRPr="000D5515">
              <w:rPr>
                <w:rFonts w:ascii="Arial" w:eastAsia="Arial" w:hAnsi="Arial" w:cs="Arial"/>
                <w:sz w:val="20"/>
                <w:szCs w:val="19"/>
                <w:lang w:bidi="en-US"/>
              </w:rPr>
              <w:t>beneficiaries.</w:t>
            </w:r>
          </w:p>
          <w:p w14:paraId="413271BD" w14:textId="243F2BE6" w:rsidR="005B7AF6" w:rsidRPr="000D5515"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0D5515">
              <w:rPr>
                <w:rFonts w:ascii="Arial" w:eastAsia="Arial" w:hAnsi="Arial" w:cs="Arial"/>
                <w:sz w:val="20"/>
                <w:szCs w:val="19"/>
                <w:lang w:bidi="en-US"/>
              </w:rPr>
              <w:t>DSWD-FO II ensures provision of augmentation support to LGUs, stakeholders and partners.</w:t>
            </w:r>
          </w:p>
          <w:p w14:paraId="2683E12F" w14:textId="77777777" w:rsidR="009104C9" w:rsidRPr="000D5515" w:rsidRDefault="009104C9" w:rsidP="009104C9">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0D551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D5515">
              <w:rPr>
                <w:rFonts w:ascii="Arial" w:eastAsia="Arial" w:hAnsi="Arial" w:cs="Arial"/>
                <w:b/>
                <w:sz w:val="20"/>
                <w:szCs w:val="19"/>
              </w:rPr>
              <w:t>Social Amelioration Program (SAP)</w:t>
            </w:r>
          </w:p>
          <w:p w14:paraId="758507C8" w14:textId="77777777" w:rsidR="008E35DA" w:rsidRPr="000D5515"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0D5515">
              <w:rPr>
                <w:rFonts w:ascii="Arial" w:eastAsia="Arial" w:hAnsi="Arial" w:cs="Arial"/>
                <w:sz w:val="20"/>
                <w:szCs w:val="19"/>
                <w:lang w:bidi="en-US"/>
              </w:rPr>
              <w:t xml:space="preserve">DSWD-FO II conducted payout to </w:t>
            </w:r>
            <w:r w:rsidRPr="000D5515">
              <w:rPr>
                <w:rFonts w:ascii="Arial" w:eastAsia="Arial" w:hAnsi="Arial" w:cs="Arial"/>
                <w:b/>
                <w:sz w:val="20"/>
                <w:szCs w:val="19"/>
                <w:lang w:bidi="en-US"/>
              </w:rPr>
              <w:t>19,554 beneficiaries</w:t>
            </w:r>
            <w:r w:rsidRPr="000D5515">
              <w:rPr>
                <w:rFonts w:ascii="Arial" w:eastAsia="Arial" w:hAnsi="Arial" w:cs="Arial"/>
                <w:sz w:val="20"/>
                <w:szCs w:val="19"/>
                <w:lang w:bidi="en-US"/>
              </w:rPr>
              <w:t xml:space="preserve"> of the Bayanihan 2 with a total amount of</w:t>
            </w:r>
            <w:r w:rsidRPr="000D5515">
              <w:t xml:space="preserve"> </w:t>
            </w:r>
            <w:r w:rsidRPr="000D5515">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2153BA">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BD7446" w:rsidRDefault="00F75C88"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D7446">
              <w:rPr>
                <w:rFonts w:ascii="Arial" w:eastAsia="Arial" w:hAnsi="Arial" w:cs="Arial"/>
                <w:sz w:val="20"/>
                <w:szCs w:val="19"/>
              </w:rPr>
              <w:t xml:space="preserve">26 </w:t>
            </w:r>
            <w:r w:rsidR="008E35DA" w:rsidRPr="00BD7446">
              <w:rPr>
                <w:rFonts w:ascii="Arial" w:eastAsia="Arial" w:hAnsi="Arial" w:cs="Arial"/>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562B957A"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has served </w:t>
            </w:r>
            <w:r w:rsidR="00833A88" w:rsidRPr="00BD7446">
              <w:rPr>
                <w:rFonts w:ascii="Arial" w:eastAsia="Arial" w:hAnsi="Arial" w:cs="Arial"/>
                <w:b/>
                <w:sz w:val="20"/>
                <w:szCs w:val="19"/>
              </w:rPr>
              <w:t xml:space="preserve">40,612 </w:t>
            </w:r>
            <w:r w:rsidRPr="00BD7446">
              <w:rPr>
                <w:rFonts w:ascii="Arial" w:eastAsia="Arial" w:hAnsi="Arial" w:cs="Arial"/>
                <w:b/>
                <w:sz w:val="20"/>
                <w:szCs w:val="19"/>
              </w:rPr>
              <w:t>walk-in clients</w:t>
            </w:r>
            <w:r w:rsidRPr="00BD7446">
              <w:rPr>
                <w:rFonts w:ascii="Arial" w:eastAsia="Arial" w:hAnsi="Arial" w:cs="Arial"/>
                <w:sz w:val="20"/>
                <w:szCs w:val="19"/>
              </w:rPr>
              <w:t xml:space="preserve"> requesting for assistance through </w:t>
            </w:r>
            <w:r w:rsidR="00146BE6" w:rsidRPr="00BD7446">
              <w:rPr>
                <w:rFonts w:ascii="Arial" w:eastAsia="Arial" w:hAnsi="Arial" w:cs="Arial"/>
                <w:sz w:val="20"/>
                <w:szCs w:val="19"/>
              </w:rPr>
              <w:t>AICS from March 16</w:t>
            </w:r>
            <w:r w:rsidR="005C15B3" w:rsidRPr="00BD7446">
              <w:rPr>
                <w:rFonts w:ascii="Arial" w:eastAsia="Arial" w:hAnsi="Arial" w:cs="Arial"/>
                <w:sz w:val="20"/>
                <w:szCs w:val="19"/>
              </w:rPr>
              <w:t>, 2020</w:t>
            </w:r>
            <w:r w:rsidR="00F75C88" w:rsidRPr="00BD7446">
              <w:rPr>
                <w:rFonts w:ascii="Arial" w:eastAsia="Arial" w:hAnsi="Arial" w:cs="Arial"/>
                <w:sz w:val="20"/>
                <w:szCs w:val="19"/>
              </w:rPr>
              <w:t xml:space="preserve"> to February 19</w:t>
            </w:r>
            <w:r w:rsidRPr="00BD7446">
              <w:rPr>
                <w:rFonts w:ascii="Arial" w:eastAsia="Arial" w:hAnsi="Arial" w:cs="Arial"/>
                <w:sz w:val="20"/>
                <w:szCs w:val="19"/>
              </w:rPr>
              <w:t xml:space="preserve">, 2021 amounting to </w:t>
            </w:r>
            <w:r w:rsidRPr="00BD7446">
              <w:rPr>
                <w:rFonts w:ascii="Arial" w:eastAsia="Arial" w:hAnsi="Arial" w:cs="Arial"/>
                <w:b/>
                <w:sz w:val="20"/>
                <w:szCs w:val="19"/>
              </w:rPr>
              <w:t>₱</w:t>
            </w:r>
            <w:r w:rsidR="00F75C88" w:rsidRPr="00BD7446">
              <w:rPr>
                <w:rFonts w:ascii="Arial" w:eastAsia="Arial" w:hAnsi="Arial" w:cs="Arial"/>
                <w:b/>
                <w:sz w:val="20"/>
                <w:szCs w:val="19"/>
              </w:rPr>
              <w:t>1</w:t>
            </w:r>
            <w:r w:rsidR="00833A88" w:rsidRPr="00BD7446">
              <w:rPr>
                <w:rFonts w:ascii="Arial" w:eastAsia="Arial" w:hAnsi="Arial" w:cs="Arial"/>
                <w:b/>
                <w:sz w:val="20"/>
                <w:szCs w:val="19"/>
              </w:rPr>
              <w:t>93</w:t>
            </w:r>
            <w:r w:rsidR="00F75C88" w:rsidRPr="00BD7446">
              <w:rPr>
                <w:rFonts w:ascii="Arial" w:eastAsia="Arial" w:hAnsi="Arial" w:cs="Arial"/>
                <w:b/>
                <w:sz w:val="20"/>
                <w:szCs w:val="19"/>
              </w:rPr>
              <w:t>,</w:t>
            </w:r>
            <w:r w:rsidR="00833A88" w:rsidRPr="00BD7446">
              <w:rPr>
                <w:rFonts w:ascii="Arial" w:eastAsia="Arial" w:hAnsi="Arial" w:cs="Arial"/>
                <w:b/>
                <w:sz w:val="20"/>
                <w:szCs w:val="19"/>
              </w:rPr>
              <w:t>554</w:t>
            </w:r>
            <w:r w:rsidR="00F75C88" w:rsidRPr="00BD7446">
              <w:rPr>
                <w:rFonts w:ascii="Arial" w:eastAsia="Arial" w:hAnsi="Arial" w:cs="Arial"/>
                <w:b/>
                <w:sz w:val="20"/>
                <w:szCs w:val="19"/>
              </w:rPr>
              <w:t>,</w:t>
            </w:r>
            <w:r w:rsidR="00833A88" w:rsidRPr="00BD7446">
              <w:rPr>
                <w:rFonts w:ascii="Arial" w:eastAsia="Arial" w:hAnsi="Arial" w:cs="Arial"/>
                <w:b/>
                <w:sz w:val="20"/>
                <w:szCs w:val="19"/>
              </w:rPr>
              <w:t>789</w:t>
            </w:r>
            <w:r w:rsidR="00F75C88" w:rsidRPr="00BD7446">
              <w:rPr>
                <w:rFonts w:ascii="Arial" w:eastAsia="Arial" w:hAnsi="Arial" w:cs="Arial"/>
                <w:b/>
                <w:sz w:val="20"/>
                <w:szCs w:val="19"/>
              </w:rPr>
              <w:t>.</w:t>
            </w:r>
            <w:r w:rsidR="00833A88" w:rsidRPr="00BD7446">
              <w:rPr>
                <w:rFonts w:ascii="Arial" w:eastAsia="Arial" w:hAnsi="Arial" w:cs="Arial"/>
                <w:b/>
                <w:sz w:val="20"/>
                <w:szCs w:val="19"/>
              </w:rPr>
              <w:t>92</w:t>
            </w:r>
            <w:r w:rsidRPr="00BD7446">
              <w:rPr>
                <w:rFonts w:ascii="Arial" w:eastAsia="Arial" w:hAnsi="Arial" w:cs="Arial"/>
                <w:b/>
                <w:sz w:val="20"/>
                <w:szCs w:val="19"/>
              </w:rPr>
              <w:t>.</w:t>
            </w:r>
          </w:p>
          <w:p w14:paraId="743D3A46" w14:textId="026284CC"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A total of </w:t>
            </w:r>
            <w:r w:rsidR="00833A88" w:rsidRPr="00BD7446">
              <w:rPr>
                <w:rFonts w:ascii="Arial" w:eastAsia="Arial" w:hAnsi="Arial" w:cs="Arial"/>
                <w:b/>
                <w:bCs/>
                <w:sz w:val="20"/>
                <w:szCs w:val="19"/>
              </w:rPr>
              <w:t xml:space="preserve">100,364 </w:t>
            </w:r>
            <w:r w:rsidRPr="00BD7446">
              <w:rPr>
                <w:rFonts w:ascii="Arial" w:eastAsia="Arial" w:hAnsi="Arial" w:cs="Arial"/>
                <w:b/>
                <w:bCs/>
                <w:sz w:val="20"/>
                <w:szCs w:val="19"/>
              </w:rPr>
              <w:t>beneficiaries</w:t>
            </w:r>
            <w:r w:rsidRPr="00BD7446">
              <w:rPr>
                <w:rFonts w:ascii="Arial" w:eastAsia="Arial" w:hAnsi="Arial" w:cs="Arial"/>
                <w:sz w:val="20"/>
                <w:szCs w:val="19"/>
              </w:rPr>
              <w:t xml:space="preserve"> received Social Pension assistance amounting to </w:t>
            </w:r>
            <w:r w:rsidRPr="00BD7446">
              <w:rPr>
                <w:rFonts w:ascii="Arial" w:eastAsia="Arial" w:hAnsi="Arial" w:cs="Arial"/>
                <w:b/>
                <w:bCs/>
                <w:sz w:val="20"/>
                <w:szCs w:val="19"/>
              </w:rPr>
              <w:t>₱</w:t>
            </w:r>
            <w:r w:rsidR="00833A88" w:rsidRPr="00BD7446">
              <w:rPr>
                <w:rFonts w:ascii="Arial" w:eastAsia="Arial" w:hAnsi="Arial" w:cs="Arial"/>
                <w:b/>
                <w:bCs/>
                <w:sz w:val="20"/>
                <w:szCs w:val="19"/>
              </w:rPr>
              <w:t>577,815,000</w:t>
            </w:r>
            <w:r w:rsidRPr="00BD7446">
              <w:rPr>
                <w:rFonts w:ascii="Arial" w:eastAsia="Arial" w:hAnsi="Arial" w:cs="Arial"/>
                <w:b/>
                <w:bCs/>
                <w:sz w:val="20"/>
                <w:szCs w:val="19"/>
              </w:rPr>
              <w:t xml:space="preserve">.00 </w:t>
            </w:r>
            <w:r w:rsidRPr="00BD7446">
              <w:rPr>
                <w:rFonts w:ascii="Arial" w:eastAsia="Arial" w:hAnsi="Arial" w:cs="Arial"/>
                <w:sz w:val="20"/>
                <w:szCs w:val="19"/>
              </w:rPr>
              <w:t xml:space="preserve">as of </w:t>
            </w:r>
            <w:r w:rsidR="001F0619" w:rsidRPr="00BD7446">
              <w:rPr>
                <w:rFonts w:ascii="Arial" w:eastAsia="Arial" w:hAnsi="Arial" w:cs="Arial"/>
                <w:sz w:val="20"/>
                <w:szCs w:val="19"/>
              </w:rPr>
              <w:t>24 March</w:t>
            </w:r>
            <w:r w:rsidRPr="00BD7446">
              <w:rPr>
                <w:rFonts w:ascii="Arial" w:eastAsia="Arial" w:hAnsi="Arial" w:cs="Arial"/>
                <w:sz w:val="20"/>
                <w:szCs w:val="19"/>
              </w:rPr>
              <w:t xml:space="preserve"> 202</w:t>
            </w:r>
            <w:r w:rsidR="001F0619" w:rsidRPr="00BD7446">
              <w:rPr>
                <w:rFonts w:ascii="Arial" w:eastAsia="Arial" w:hAnsi="Arial" w:cs="Arial"/>
                <w:sz w:val="20"/>
                <w:szCs w:val="19"/>
              </w:rPr>
              <w:t>1</w:t>
            </w:r>
            <w:r w:rsidRPr="00BD7446">
              <w:rPr>
                <w:rFonts w:ascii="Arial" w:eastAsia="Arial" w:hAnsi="Arial" w:cs="Arial"/>
                <w:sz w:val="20"/>
                <w:szCs w:val="19"/>
              </w:rPr>
              <w:t>.</w:t>
            </w:r>
          </w:p>
          <w:p w14:paraId="6BF17C99"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DSWD-FO III is continuously repacking FFPs.</w:t>
            </w:r>
          </w:p>
          <w:p w14:paraId="2A45EC73" w14:textId="77777777" w:rsidR="008E35DA" w:rsidRPr="00BD7446"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BD7446">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6B368444" w:rsidR="009C5642" w:rsidRPr="00BD7446"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BD7446"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D7446">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BD7446" w:rsidRPr="00BD7446" w14:paraId="497135BC" w14:textId="77777777" w:rsidTr="005C15B3">
              <w:tc>
                <w:tcPr>
                  <w:tcW w:w="1581" w:type="dxa"/>
                  <w:shd w:val="clear" w:color="auto" w:fill="D9D9D9" w:themeFill="background1" w:themeFillShade="D9"/>
                  <w:vAlign w:val="center"/>
                </w:tcPr>
                <w:p w14:paraId="4491CA53"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lastRenderedPageBreak/>
                    <w:t>BENEFICIARY</w:t>
                  </w:r>
                </w:p>
              </w:tc>
              <w:tc>
                <w:tcPr>
                  <w:tcW w:w="1719" w:type="dxa"/>
                  <w:shd w:val="clear" w:color="auto" w:fill="D9D9D9" w:themeFill="background1" w:themeFillShade="D9"/>
                  <w:vAlign w:val="center"/>
                </w:tcPr>
                <w:p w14:paraId="280BAB52"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BD7446" w:rsidRDefault="008E35DA" w:rsidP="008266BC">
                  <w:pPr>
                    <w:widowControl/>
                    <w:spacing w:after="0" w:line="240" w:lineRule="auto"/>
                    <w:contextualSpacing/>
                    <w:jc w:val="center"/>
                    <w:rPr>
                      <w:rFonts w:ascii="Arial" w:eastAsia="Arial" w:hAnsi="Arial" w:cs="Arial"/>
                      <w:b/>
                      <w:sz w:val="16"/>
                      <w:szCs w:val="16"/>
                    </w:rPr>
                  </w:pPr>
                  <w:r w:rsidRPr="00BD7446">
                    <w:rPr>
                      <w:rFonts w:ascii="Arial" w:eastAsia="Arial" w:hAnsi="Arial" w:cs="Arial"/>
                      <w:b/>
                      <w:sz w:val="16"/>
                      <w:szCs w:val="16"/>
                    </w:rPr>
                    <w:t>REMARKS</w:t>
                  </w:r>
                </w:p>
              </w:tc>
            </w:tr>
            <w:tr w:rsidR="00BD7446" w:rsidRPr="00BD7446" w14:paraId="5B845CFE" w14:textId="77777777" w:rsidTr="0070511E">
              <w:tc>
                <w:tcPr>
                  <w:tcW w:w="7561" w:type="dxa"/>
                  <w:gridSpan w:val="4"/>
                  <w:shd w:val="clear" w:color="auto" w:fill="EAF1DD" w:themeFill="accent3" w:themeFillTint="33"/>
                  <w:vAlign w:val="center"/>
                </w:tcPr>
                <w:p w14:paraId="172758BF"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FIRST TRANCHE</w:t>
                  </w:r>
                </w:p>
              </w:tc>
            </w:tr>
            <w:tr w:rsidR="00BD7446" w:rsidRPr="00BD7446" w14:paraId="1BF738DB" w14:textId="77777777" w:rsidTr="005C15B3">
              <w:tc>
                <w:tcPr>
                  <w:tcW w:w="1581" w:type="dxa"/>
                </w:tcPr>
                <w:p w14:paraId="7FF072A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66B96EF"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504,018</w:t>
                  </w:r>
                </w:p>
              </w:tc>
              <w:tc>
                <w:tcPr>
                  <w:tcW w:w="1710" w:type="dxa"/>
                </w:tcPr>
                <w:p w14:paraId="288A2B1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9,776,117,000.00</w:t>
                  </w:r>
                </w:p>
              </w:tc>
              <w:tc>
                <w:tcPr>
                  <w:tcW w:w="2551" w:type="dxa"/>
                </w:tcPr>
                <w:p w14:paraId="57A2CF4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8 May 2020</w:t>
                  </w:r>
                </w:p>
              </w:tc>
            </w:tr>
            <w:tr w:rsidR="00BD7446" w:rsidRPr="00BD7446" w14:paraId="2F10E0A7" w14:textId="77777777" w:rsidTr="005C15B3">
              <w:tc>
                <w:tcPr>
                  <w:tcW w:w="1581" w:type="dxa"/>
                </w:tcPr>
                <w:p w14:paraId="764CDD6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7DD6D34B"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94,208</w:t>
                  </w:r>
                </w:p>
              </w:tc>
              <w:tc>
                <w:tcPr>
                  <w:tcW w:w="1710" w:type="dxa"/>
                </w:tcPr>
                <w:p w14:paraId="3574CF78"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515,171,200.00</w:t>
                  </w:r>
                </w:p>
              </w:tc>
              <w:tc>
                <w:tcPr>
                  <w:tcW w:w="2551" w:type="dxa"/>
                </w:tcPr>
                <w:p w14:paraId="5D4805BC"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0 September 2020</w:t>
                  </w:r>
                </w:p>
              </w:tc>
            </w:tr>
            <w:tr w:rsidR="00BD7446" w:rsidRPr="00BD7446" w14:paraId="55760587" w14:textId="77777777" w:rsidTr="005C15B3">
              <w:tc>
                <w:tcPr>
                  <w:tcW w:w="1581" w:type="dxa"/>
                </w:tcPr>
                <w:p w14:paraId="35873AF7"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1FEDD679"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81,698</w:t>
                  </w:r>
                </w:p>
              </w:tc>
              <w:tc>
                <w:tcPr>
                  <w:tcW w:w="1710" w:type="dxa"/>
                </w:tcPr>
                <w:p w14:paraId="0249910A"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3,131,037,000.00</w:t>
                  </w:r>
                </w:p>
              </w:tc>
              <w:tc>
                <w:tcPr>
                  <w:tcW w:w="2551" w:type="dxa"/>
                </w:tcPr>
                <w:p w14:paraId="5B4DDF2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556EE1CF" w14:textId="77777777" w:rsidTr="0070511E">
              <w:tc>
                <w:tcPr>
                  <w:tcW w:w="7561" w:type="dxa"/>
                  <w:gridSpan w:val="4"/>
                  <w:shd w:val="clear" w:color="auto" w:fill="EAF1DD" w:themeFill="accent3" w:themeFillTint="33"/>
                  <w:vAlign w:val="center"/>
                </w:tcPr>
                <w:p w14:paraId="2BBEE549"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SECOND TRANCHE</w:t>
                  </w:r>
                </w:p>
              </w:tc>
            </w:tr>
            <w:tr w:rsidR="00BD7446" w:rsidRPr="00BD7446" w14:paraId="3A031A15" w14:textId="77777777" w:rsidTr="005C15B3">
              <w:tc>
                <w:tcPr>
                  <w:tcW w:w="1581" w:type="dxa"/>
                </w:tcPr>
                <w:p w14:paraId="19D9963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Non-4Ps</w:t>
                  </w:r>
                </w:p>
              </w:tc>
              <w:tc>
                <w:tcPr>
                  <w:tcW w:w="1719" w:type="dxa"/>
                </w:tcPr>
                <w:p w14:paraId="4B63C764"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02,266</w:t>
                  </w:r>
                </w:p>
              </w:tc>
              <w:tc>
                <w:tcPr>
                  <w:tcW w:w="1710" w:type="dxa"/>
                </w:tcPr>
                <w:p w14:paraId="4DE52F41"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464,729,000.00</w:t>
                  </w:r>
                </w:p>
              </w:tc>
              <w:tc>
                <w:tcPr>
                  <w:tcW w:w="2551" w:type="dxa"/>
                </w:tcPr>
                <w:p w14:paraId="6C52A7FA"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5 November 2020</w:t>
                  </w:r>
                </w:p>
              </w:tc>
            </w:tr>
            <w:tr w:rsidR="00BD7446" w:rsidRPr="00BD7446" w14:paraId="119BFFD9" w14:textId="77777777" w:rsidTr="005C15B3">
              <w:tc>
                <w:tcPr>
                  <w:tcW w:w="1581" w:type="dxa"/>
                </w:tcPr>
                <w:p w14:paraId="240C5FA3"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4Ps</w:t>
                  </w:r>
                </w:p>
              </w:tc>
              <w:tc>
                <w:tcPr>
                  <w:tcW w:w="1719" w:type="dxa"/>
                </w:tcPr>
                <w:p w14:paraId="09BDB90C"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282,718</w:t>
                  </w:r>
                </w:p>
              </w:tc>
              <w:tc>
                <w:tcPr>
                  <w:tcW w:w="1710" w:type="dxa"/>
                </w:tcPr>
                <w:p w14:paraId="4E70CA1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1,455,997,700.00</w:t>
                  </w:r>
                </w:p>
              </w:tc>
              <w:tc>
                <w:tcPr>
                  <w:tcW w:w="2551" w:type="dxa"/>
                </w:tcPr>
                <w:p w14:paraId="5806A2AF"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26 November 2020</w:t>
                  </w:r>
                </w:p>
              </w:tc>
            </w:tr>
            <w:tr w:rsidR="00BD7446" w:rsidRPr="00BD7446" w14:paraId="0766A2DE" w14:textId="77777777" w:rsidTr="005C15B3">
              <w:tc>
                <w:tcPr>
                  <w:tcW w:w="1581" w:type="dxa"/>
                </w:tcPr>
                <w:p w14:paraId="28B2ED5E"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Waitlisted</w:t>
                  </w:r>
                </w:p>
              </w:tc>
              <w:tc>
                <w:tcPr>
                  <w:tcW w:w="1719" w:type="dxa"/>
                </w:tcPr>
                <w:p w14:paraId="7348F833"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453,484</w:t>
                  </w:r>
                </w:p>
              </w:tc>
              <w:tc>
                <w:tcPr>
                  <w:tcW w:w="1710" w:type="dxa"/>
                </w:tcPr>
                <w:p w14:paraId="5166C08D"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2,947,646,000.00</w:t>
                  </w:r>
                </w:p>
              </w:tc>
              <w:tc>
                <w:tcPr>
                  <w:tcW w:w="2551" w:type="dxa"/>
                </w:tcPr>
                <w:p w14:paraId="6DF5BD28"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r w:rsidR="00BD7446" w:rsidRPr="00BD7446" w14:paraId="40ACE855" w14:textId="77777777" w:rsidTr="0070511E">
              <w:tc>
                <w:tcPr>
                  <w:tcW w:w="7561" w:type="dxa"/>
                  <w:gridSpan w:val="4"/>
                  <w:shd w:val="clear" w:color="auto" w:fill="EAF1DD" w:themeFill="accent3" w:themeFillTint="33"/>
                  <w:vAlign w:val="center"/>
                </w:tcPr>
                <w:p w14:paraId="0782D187" w14:textId="77777777" w:rsidR="008E35DA" w:rsidRPr="00BD7446" w:rsidRDefault="008E35DA" w:rsidP="008266BC">
                  <w:pPr>
                    <w:widowControl/>
                    <w:spacing w:after="0" w:line="240" w:lineRule="auto"/>
                    <w:contextualSpacing/>
                    <w:rPr>
                      <w:rFonts w:ascii="Arial" w:eastAsia="Arial" w:hAnsi="Arial" w:cs="Arial"/>
                      <w:b/>
                      <w:sz w:val="16"/>
                      <w:szCs w:val="16"/>
                    </w:rPr>
                  </w:pPr>
                  <w:r w:rsidRPr="00BD7446">
                    <w:rPr>
                      <w:rFonts w:ascii="Arial" w:eastAsia="Arial" w:hAnsi="Arial" w:cs="Arial"/>
                      <w:b/>
                      <w:sz w:val="16"/>
                      <w:szCs w:val="16"/>
                    </w:rPr>
                    <w:t>OTHERS</w:t>
                  </w:r>
                </w:p>
              </w:tc>
            </w:tr>
            <w:tr w:rsidR="00BD7446" w:rsidRPr="00BD7446" w14:paraId="044D8C24" w14:textId="77777777" w:rsidTr="005C15B3">
              <w:tc>
                <w:tcPr>
                  <w:tcW w:w="1581" w:type="dxa"/>
                  <w:vAlign w:val="center"/>
                </w:tcPr>
                <w:p w14:paraId="4459D8E0"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ESP-SAP LTFRB</w:t>
                  </w:r>
                </w:p>
              </w:tc>
              <w:tc>
                <w:tcPr>
                  <w:tcW w:w="1719" w:type="dxa"/>
                  <w:vAlign w:val="center"/>
                </w:tcPr>
                <w:p w14:paraId="45E1D49A" w14:textId="77777777" w:rsidR="008E35DA" w:rsidRPr="00BD7446" w:rsidRDefault="008E35DA" w:rsidP="008266BC">
                  <w:pPr>
                    <w:widowControl/>
                    <w:spacing w:after="0" w:line="240" w:lineRule="auto"/>
                    <w:contextualSpacing/>
                    <w:jc w:val="center"/>
                    <w:rPr>
                      <w:rFonts w:ascii="Arial" w:eastAsia="Arial" w:hAnsi="Arial" w:cs="Arial"/>
                      <w:bCs/>
                      <w:sz w:val="16"/>
                      <w:szCs w:val="16"/>
                    </w:rPr>
                  </w:pPr>
                  <w:r w:rsidRPr="00BD7446">
                    <w:rPr>
                      <w:rFonts w:ascii="Arial" w:eastAsia="Arial" w:hAnsi="Arial" w:cs="Arial"/>
                      <w:bCs/>
                      <w:sz w:val="16"/>
                      <w:szCs w:val="16"/>
                    </w:rPr>
                    <w:t>13,703</w:t>
                  </w:r>
                </w:p>
              </w:tc>
              <w:tc>
                <w:tcPr>
                  <w:tcW w:w="1710" w:type="dxa"/>
                  <w:vAlign w:val="center"/>
                </w:tcPr>
                <w:p w14:paraId="03A5FFE0" w14:textId="77777777" w:rsidR="008E35DA" w:rsidRPr="00BD7446" w:rsidRDefault="008E35DA" w:rsidP="008266BC">
                  <w:pPr>
                    <w:widowControl/>
                    <w:spacing w:after="0" w:line="240" w:lineRule="auto"/>
                    <w:contextualSpacing/>
                    <w:jc w:val="right"/>
                    <w:rPr>
                      <w:rFonts w:ascii="Arial" w:eastAsia="Arial" w:hAnsi="Arial" w:cs="Arial"/>
                      <w:bCs/>
                      <w:sz w:val="16"/>
                      <w:szCs w:val="16"/>
                    </w:rPr>
                  </w:pPr>
                  <w:r w:rsidRPr="00BD7446">
                    <w:rPr>
                      <w:rFonts w:ascii="Arial" w:eastAsia="Arial" w:hAnsi="Arial" w:cs="Arial"/>
                      <w:bCs/>
                      <w:sz w:val="16"/>
                      <w:szCs w:val="16"/>
                    </w:rPr>
                    <w:t>89,069,500.00</w:t>
                  </w:r>
                </w:p>
              </w:tc>
              <w:tc>
                <w:tcPr>
                  <w:tcW w:w="2551" w:type="dxa"/>
                  <w:vAlign w:val="center"/>
                </w:tcPr>
                <w:p w14:paraId="1255E562" w14:textId="77777777" w:rsidR="008E35DA" w:rsidRPr="00BD7446" w:rsidRDefault="008E35DA" w:rsidP="008266BC">
                  <w:pPr>
                    <w:widowControl/>
                    <w:spacing w:after="0" w:line="240" w:lineRule="auto"/>
                    <w:contextualSpacing/>
                    <w:rPr>
                      <w:rFonts w:ascii="Arial" w:eastAsia="Arial" w:hAnsi="Arial" w:cs="Arial"/>
                      <w:bCs/>
                      <w:sz w:val="16"/>
                      <w:szCs w:val="16"/>
                    </w:rPr>
                  </w:pPr>
                  <w:r w:rsidRPr="00BD7446">
                    <w:rPr>
                      <w:rFonts w:ascii="Arial" w:eastAsia="Arial" w:hAnsi="Arial" w:cs="Arial"/>
                      <w:bCs/>
                      <w:sz w:val="16"/>
                      <w:szCs w:val="16"/>
                    </w:rPr>
                    <w:t>As of 19 October 2020</w:t>
                  </w:r>
                </w:p>
              </w:tc>
            </w:tr>
          </w:tbl>
          <w:p w14:paraId="2E05E2A6" w14:textId="77777777" w:rsidR="008E35DA" w:rsidRPr="00BD7446"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085D5221" w:rsidR="008E35DA" w:rsidRPr="00FA004C" w:rsidRDefault="008C001D" w:rsidP="008C00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FA004C">
              <w:rPr>
                <w:rFonts w:ascii="Arial" w:eastAsia="Arial" w:hAnsi="Arial" w:cs="Arial"/>
                <w:sz w:val="20"/>
                <w:szCs w:val="20"/>
              </w:rPr>
              <w:t xml:space="preserve">14 </w:t>
            </w:r>
            <w:r w:rsidR="000D4A6C" w:rsidRPr="00FA004C">
              <w:rPr>
                <w:rFonts w:ascii="Arial" w:eastAsia="Arial" w:hAnsi="Arial" w:cs="Arial"/>
                <w:sz w:val="20"/>
                <w:szCs w:val="20"/>
              </w:rPr>
              <w:t>April</w:t>
            </w:r>
            <w:r w:rsidR="008E35DA" w:rsidRPr="00FA004C">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DA299" w14:textId="128082E4" w:rsidR="00D1628E" w:rsidRPr="00FA004C" w:rsidRDefault="00D1628E"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 xml:space="preserve">DSWD-FO CALABARZON </w:t>
            </w:r>
            <w:r w:rsidR="008C001D" w:rsidRPr="00FA004C">
              <w:rPr>
                <w:rFonts w:ascii="Arial" w:eastAsia="Arial" w:hAnsi="Arial" w:cs="Arial"/>
                <w:sz w:val="20"/>
                <w:szCs w:val="20"/>
              </w:rPr>
              <w:t>convened the members of the Regional MANCOM to review the strategies on delivering humanitarian assistance due to the spike of COVID-19 cases in the CALABARZON Region. It was reiterated that responses to COVID-19 related needs during 2021 must be mainstreamed in all programs, activities, and projects planned for the year.</w:t>
            </w:r>
          </w:p>
          <w:p w14:paraId="77D96E22" w14:textId="1BB32BCB" w:rsidR="00D1628E" w:rsidRPr="00FA004C" w:rsidRDefault="00D1628E"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 xml:space="preserve">DSWD-FO CALABARZON </w:t>
            </w:r>
            <w:r w:rsidR="008C001D" w:rsidRPr="00FA004C">
              <w:rPr>
                <w:rFonts w:ascii="Arial" w:eastAsia="Arial" w:hAnsi="Arial" w:cs="Arial"/>
                <w:sz w:val="20"/>
                <w:szCs w:val="20"/>
              </w:rPr>
              <w:t>attended the Open vaccine training course for Gamaleya Sputnik V Vaccines.</w:t>
            </w:r>
          </w:p>
          <w:p w14:paraId="0C8307E1" w14:textId="4807AD38" w:rsidR="00D1628E" w:rsidRPr="00FA004C" w:rsidRDefault="00D1628E"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 xml:space="preserve">DSWD-FO CALABARZON </w:t>
            </w:r>
            <w:r w:rsidR="008C001D" w:rsidRPr="00FA004C">
              <w:rPr>
                <w:rFonts w:ascii="Arial" w:eastAsia="Arial" w:hAnsi="Arial" w:cs="Arial"/>
                <w:sz w:val="20"/>
                <w:szCs w:val="20"/>
              </w:rPr>
              <w:t>is tracking the procurement and delivery of raw material for the production of Family Food Packs (FFPs) at DSWD FO IV-A warehouses in Dasmariñas City and Gen. Mariano Alvarez, Cavite.</w:t>
            </w:r>
          </w:p>
          <w:p w14:paraId="698D2797" w14:textId="0A29CE1E" w:rsidR="008C001D" w:rsidRPr="00FA004C" w:rsidRDefault="008C001D"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DSWD-FO CALABARZON continuously sharing COVID-19 messaging in its official social media accounts, aimed at promoting adherence to public health measures, including use of facemask, hand-washing, physical distancing, and avoiding mass gatherings.</w:t>
            </w:r>
          </w:p>
          <w:p w14:paraId="00D517AA" w14:textId="3AA1070F" w:rsidR="008C001D" w:rsidRPr="00FA004C" w:rsidRDefault="008C001D" w:rsidP="008C001D">
            <w:pPr>
              <w:pStyle w:val="ListParagraph"/>
              <w:numPr>
                <w:ilvl w:val="0"/>
                <w:numId w:val="7"/>
              </w:numPr>
              <w:jc w:val="both"/>
              <w:rPr>
                <w:rFonts w:ascii="Arial" w:eastAsia="Arial" w:hAnsi="Arial" w:cs="Arial"/>
                <w:sz w:val="20"/>
                <w:szCs w:val="20"/>
              </w:rPr>
            </w:pPr>
            <w:r w:rsidRPr="00FA004C">
              <w:rPr>
                <w:rFonts w:ascii="Arial" w:eastAsia="Arial" w:hAnsi="Arial" w:cs="Arial"/>
                <w:sz w:val="20"/>
                <w:szCs w:val="20"/>
              </w:rPr>
              <w:t>DSWD-FO CALABARZON mobilized 12 community volunteers for the production of FFPs at DSWD FO IV-A warehouse in Gen. Mariano Alvarez, Cavite.</w:t>
            </w:r>
          </w:p>
          <w:p w14:paraId="76317C28" w14:textId="6B0ABD89" w:rsidR="00F6079E" w:rsidRPr="00FA004C" w:rsidRDefault="00831B1A" w:rsidP="00D1628E">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 xml:space="preserve">DSWD-FO CALABARZON Emergency Operations Center (EOC) </w:t>
            </w:r>
            <w:r w:rsidR="000D4A6C" w:rsidRPr="00FA004C">
              <w:rPr>
                <w:rFonts w:ascii="Arial" w:eastAsia="Arial" w:hAnsi="Arial" w:cs="Arial"/>
                <w:sz w:val="20"/>
                <w:szCs w:val="20"/>
              </w:rPr>
              <w:t>was activated from April 1-15, 2021 to collect information – from the Local Government Units (LGUs) and Local Social Welfare and Development Offices (LSWDOs) in connection with their humanitarian response efforts for COVID-19 pandemic.</w:t>
            </w:r>
          </w:p>
          <w:p w14:paraId="24162B0D" w14:textId="77777777" w:rsidR="008E35DA" w:rsidRPr="00FA004C"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 xml:space="preserve">The Crisis Intervention Section has provided a total amount of grants worth </w:t>
            </w:r>
            <w:r w:rsidRPr="00FA004C">
              <w:rPr>
                <w:rFonts w:ascii="Arial" w:eastAsia="Arial" w:hAnsi="Arial" w:cs="Arial"/>
                <w:b/>
                <w:bCs/>
                <w:sz w:val="20"/>
                <w:szCs w:val="20"/>
              </w:rPr>
              <w:t>₱217,679,878.58</w:t>
            </w:r>
            <w:r w:rsidRPr="00FA004C">
              <w:rPr>
                <w:rFonts w:ascii="Arial" w:eastAsia="Arial" w:hAnsi="Arial" w:cs="Arial"/>
                <w:sz w:val="20"/>
                <w:szCs w:val="20"/>
              </w:rPr>
              <w:t xml:space="preserve"> to </w:t>
            </w:r>
            <w:r w:rsidRPr="00FA004C">
              <w:rPr>
                <w:rFonts w:ascii="Arial" w:eastAsia="Arial" w:hAnsi="Arial" w:cs="Arial"/>
                <w:b/>
                <w:bCs/>
                <w:sz w:val="20"/>
                <w:szCs w:val="20"/>
              </w:rPr>
              <w:t xml:space="preserve">80,200 clients </w:t>
            </w:r>
            <w:r w:rsidRPr="00FA004C">
              <w:rPr>
                <w:rFonts w:ascii="Arial" w:eastAsia="Arial" w:hAnsi="Arial" w:cs="Arial"/>
                <w:bCs/>
                <w:sz w:val="20"/>
                <w:szCs w:val="20"/>
              </w:rPr>
              <w:t>as of 08 January 2021.</w:t>
            </w:r>
          </w:p>
          <w:p w14:paraId="7C80ED42" w14:textId="6817112F" w:rsidR="00B45057" w:rsidRPr="00FA004C"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 xml:space="preserve">The Sustainable Livelihood Program (SLP) has provided </w:t>
            </w:r>
            <w:r w:rsidRPr="00FA004C">
              <w:rPr>
                <w:rFonts w:ascii="Arial" w:eastAsia="Arial" w:hAnsi="Arial" w:cs="Arial"/>
                <w:b/>
                <w:bCs/>
                <w:sz w:val="20"/>
                <w:szCs w:val="20"/>
              </w:rPr>
              <w:t>₱23,869,000.00</w:t>
            </w:r>
            <w:r w:rsidRPr="00FA004C">
              <w:rPr>
                <w:rFonts w:ascii="Arial" w:eastAsia="Arial" w:hAnsi="Arial" w:cs="Arial"/>
                <w:sz w:val="20"/>
                <w:szCs w:val="20"/>
              </w:rPr>
              <w:t xml:space="preserve"> to </w:t>
            </w:r>
            <w:r w:rsidRPr="00FA004C">
              <w:rPr>
                <w:rFonts w:ascii="Arial" w:eastAsia="Arial" w:hAnsi="Arial" w:cs="Arial"/>
                <w:b/>
                <w:bCs/>
                <w:sz w:val="20"/>
                <w:szCs w:val="20"/>
              </w:rPr>
              <w:t>1,538 beneficiaries</w:t>
            </w:r>
            <w:r w:rsidRPr="00FA004C">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FA004C"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FA004C" w:rsidRDefault="008E35DA" w:rsidP="008266BC">
            <w:pPr>
              <w:spacing w:after="0" w:line="240" w:lineRule="auto"/>
              <w:ind w:right="57"/>
              <w:contextualSpacing/>
              <w:jc w:val="both"/>
              <w:rPr>
                <w:rFonts w:ascii="Arial" w:eastAsia="Arial" w:hAnsi="Arial" w:cs="Arial"/>
                <w:b/>
                <w:sz w:val="20"/>
                <w:szCs w:val="20"/>
              </w:rPr>
            </w:pPr>
            <w:r w:rsidRPr="00FA004C">
              <w:rPr>
                <w:rFonts w:ascii="Arial" w:eastAsia="Arial" w:hAnsi="Arial" w:cs="Arial"/>
                <w:b/>
                <w:sz w:val="20"/>
                <w:szCs w:val="20"/>
              </w:rPr>
              <w:t>Social Amelioration Program (SAP)</w:t>
            </w:r>
          </w:p>
          <w:p w14:paraId="165D3C63" w14:textId="77777777" w:rsidR="00C25871" w:rsidRPr="00FA004C"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For the SAP – ESP Bayanihan 2 implementation, DSWD-FO CALABARZON provided assistance amounting to ₱</w:t>
            </w:r>
            <w:r w:rsidR="00F33956" w:rsidRPr="00FA004C">
              <w:rPr>
                <w:rFonts w:ascii="Arial" w:eastAsia="Arial" w:hAnsi="Arial" w:cs="Arial"/>
                <w:sz w:val="20"/>
                <w:szCs w:val="20"/>
              </w:rPr>
              <w:t xml:space="preserve">11,202,250.00 </w:t>
            </w:r>
            <w:r w:rsidRPr="00FA004C">
              <w:rPr>
                <w:rFonts w:ascii="Arial" w:eastAsia="Arial" w:hAnsi="Arial" w:cs="Arial"/>
                <w:sz w:val="20"/>
                <w:szCs w:val="20"/>
              </w:rPr>
              <w:t>for beneficiaries under granular lockdown, while it has disbursed ₱</w:t>
            </w:r>
            <w:r w:rsidR="00CA7A09" w:rsidRPr="00FA004C">
              <w:rPr>
                <w:rFonts w:ascii="Arial" w:eastAsia="Arial" w:hAnsi="Arial" w:cs="Arial"/>
                <w:sz w:val="20"/>
                <w:szCs w:val="20"/>
              </w:rPr>
              <w:t xml:space="preserve">866,807,500.00 </w:t>
            </w:r>
            <w:r w:rsidRPr="00FA004C">
              <w:rPr>
                <w:rFonts w:ascii="Arial" w:eastAsia="Arial" w:hAnsi="Arial" w:cs="Arial"/>
                <w:sz w:val="20"/>
                <w:szCs w:val="20"/>
              </w:rPr>
              <w:t>for additional families</w:t>
            </w:r>
            <w:r w:rsidR="00026769" w:rsidRPr="00FA004C">
              <w:rPr>
                <w:rFonts w:ascii="Arial" w:eastAsia="Arial" w:hAnsi="Arial" w:cs="Arial"/>
                <w:sz w:val="20"/>
                <w:szCs w:val="20"/>
              </w:rPr>
              <w:t>.</w:t>
            </w:r>
          </w:p>
          <w:p w14:paraId="40489568" w14:textId="6E4CE0E9" w:rsidR="008E35DA" w:rsidRPr="00FA004C"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A004C">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266BC">
      <w:pPr>
        <w:widowControl/>
        <w:spacing w:after="0" w:line="240" w:lineRule="auto"/>
        <w:ind w:right="57"/>
        <w:contextualSpacing/>
        <w:rPr>
          <w:rFonts w:ascii="Arial" w:eastAsia="Arial" w:hAnsi="Arial" w:cs="Arial"/>
          <w:b/>
          <w:sz w:val="24"/>
          <w:szCs w:val="24"/>
        </w:rPr>
      </w:pPr>
    </w:p>
    <w:p w14:paraId="4B54BA70" w14:textId="07A40A97"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lastRenderedPageBreak/>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49D02E8D"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2C407953" w:rsidR="008E35DA" w:rsidRPr="00E91F61" w:rsidRDefault="00DF65A2" w:rsidP="00DF65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1</w:t>
            </w:r>
            <w:r w:rsidR="008E35DA">
              <w:rPr>
                <w:rFonts w:ascii="Arial" w:eastAsia="Arial" w:hAnsi="Arial" w:cs="Arial"/>
                <w:sz w:val="20"/>
                <w:szCs w:val="19"/>
              </w:rPr>
              <w:t xml:space="preserve"> </w:t>
            </w:r>
            <w:r w:rsidR="00371916">
              <w:rPr>
                <w:rFonts w:ascii="Arial" w:eastAsia="Arial" w:hAnsi="Arial" w:cs="Arial"/>
                <w:sz w:val="20"/>
                <w:szCs w:val="19"/>
              </w:rPr>
              <w:t>March</w:t>
            </w:r>
            <w:r w:rsidR="008E35DA"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641A9DA" w14:textId="432A9B5D" w:rsidR="008E35DA"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54970F09" w14:textId="77777777" w:rsidR="007C24A5" w:rsidRPr="00577858"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8266BC">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5B09E5">
            <w:pPr>
              <w:pStyle w:val="ListParagraph"/>
              <w:numPr>
                <w:ilvl w:val="0"/>
                <w:numId w:val="4"/>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5B09E5">
            <w:pPr>
              <w:pStyle w:val="ListParagraph"/>
              <w:numPr>
                <w:ilvl w:val="0"/>
                <w:numId w:val="4"/>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17681277" w:rsidR="008E35DA" w:rsidRPr="002F1CA5" w:rsidRDefault="002E01D7" w:rsidP="00FE234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2F1CA5">
              <w:rPr>
                <w:rFonts w:ascii="Arial" w:eastAsia="Arial" w:hAnsi="Arial" w:cs="Arial"/>
                <w:sz w:val="20"/>
                <w:szCs w:val="20"/>
              </w:rPr>
              <w:t>05</w:t>
            </w:r>
            <w:r w:rsidR="00C71058" w:rsidRPr="002F1CA5">
              <w:rPr>
                <w:rFonts w:ascii="Arial" w:eastAsia="Arial" w:hAnsi="Arial" w:cs="Arial"/>
                <w:sz w:val="20"/>
                <w:szCs w:val="20"/>
              </w:rPr>
              <w:t xml:space="preserve"> </w:t>
            </w:r>
            <w:r w:rsidRPr="002F1CA5">
              <w:rPr>
                <w:rFonts w:ascii="Arial" w:eastAsia="Arial" w:hAnsi="Arial" w:cs="Arial"/>
                <w:sz w:val="20"/>
                <w:szCs w:val="20"/>
              </w:rPr>
              <w:t>April</w:t>
            </w:r>
            <w:r w:rsidR="008E35DA" w:rsidRPr="002F1CA5">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34F3DE8A" w14:textId="4189F186" w:rsidR="00C71058" w:rsidRPr="002F1CA5" w:rsidRDefault="00C71058" w:rsidP="005B09E5">
            <w:pPr>
              <w:pStyle w:val="ListParagraph"/>
              <w:numPr>
                <w:ilvl w:val="0"/>
                <w:numId w:val="4"/>
              </w:numPr>
              <w:spacing w:after="0" w:line="240" w:lineRule="auto"/>
              <w:jc w:val="both"/>
              <w:rPr>
                <w:rFonts w:ascii="Arial" w:eastAsia="Times New Roman" w:hAnsi="Arial" w:cs="Arial"/>
                <w:sz w:val="20"/>
                <w:szCs w:val="20"/>
              </w:rPr>
            </w:pPr>
            <w:r w:rsidRPr="002F1CA5">
              <w:rPr>
                <w:rFonts w:ascii="Arial" w:eastAsia="Times New Roman" w:hAnsi="Arial" w:cs="Arial"/>
                <w:sz w:val="20"/>
                <w:szCs w:val="20"/>
              </w:rPr>
              <w:t xml:space="preserve">DSWD-FO VI provided </w:t>
            </w:r>
            <w:r w:rsidR="00E53832" w:rsidRPr="002F1CA5">
              <w:rPr>
                <w:rFonts w:ascii="Arial" w:eastAsia="Times New Roman" w:hAnsi="Arial" w:cs="Arial"/>
                <w:b/>
                <w:sz w:val="20"/>
                <w:szCs w:val="20"/>
              </w:rPr>
              <w:t>₱</w:t>
            </w:r>
            <w:r w:rsidR="002E01D7" w:rsidRPr="002F1CA5">
              <w:rPr>
                <w:rFonts w:ascii="Arial" w:eastAsia="Times New Roman" w:hAnsi="Arial" w:cs="Arial"/>
                <w:b/>
                <w:sz w:val="20"/>
                <w:szCs w:val="20"/>
              </w:rPr>
              <w:t xml:space="preserve">612,500.00 </w:t>
            </w:r>
            <w:r w:rsidRPr="002F1CA5">
              <w:rPr>
                <w:rFonts w:ascii="Arial" w:eastAsia="Times New Roman" w:hAnsi="Arial" w:cs="Arial"/>
                <w:sz w:val="20"/>
                <w:szCs w:val="20"/>
              </w:rPr>
              <w:t>worth of assistance to</w:t>
            </w:r>
            <w:r w:rsidR="00E53832" w:rsidRPr="002F1CA5">
              <w:t xml:space="preserve"> </w:t>
            </w:r>
            <w:r w:rsidR="002E01D7" w:rsidRPr="002F1CA5">
              <w:rPr>
                <w:rFonts w:ascii="Arial" w:eastAsia="Times New Roman" w:hAnsi="Arial" w:cs="Arial"/>
                <w:b/>
                <w:sz w:val="20"/>
                <w:szCs w:val="20"/>
              </w:rPr>
              <w:t>108</w:t>
            </w:r>
            <w:r w:rsidR="00625D7E" w:rsidRPr="002F1CA5">
              <w:rPr>
                <w:rFonts w:ascii="Arial" w:eastAsia="Times New Roman" w:hAnsi="Arial" w:cs="Arial"/>
                <w:b/>
                <w:sz w:val="20"/>
                <w:szCs w:val="20"/>
              </w:rPr>
              <w:t xml:space="preserve"> </w:t>
            </w:r>
            <w:r w:rsidRPr="002F1CA5">
              <w:rPr>
                <w:rFonts w:ascii="Arial" w:eastAsia="Times New Roman" w:hAnsi="Arial" w:cs="Arial"/>
                <w:b/>
                <w:sz w:val="20"/>
                <w:szCs w:val="20"/>
              </w:rPr>
              <w:t>individuals</w:t>
            </w:r>
            <w:r w:rsidRPr="002F1CA5">
              <w:rPr>
                <w:rFonts w:ascii="Arial" w:eastAsia="Times New Roman" w:hAnsi="Arial" w:cs="Arial"/>
                <w:sz w:val="20"/>
                <w:szCs w:val="20"/>
              </w:rPr>
              <w:t xml:space="preserve"> through </w:t>
            </w:r>
            <w:r w:rsidRPr="002F1CA5">
              <w:rPr>
                <w:rFonts w:ascii="Arial" w:eastAsia="Times New Roman" w:hAnsi="Arial" w:cs="Arial"/>
                <w:b/>
                <w:sz w:val="20"/>
                <w:szCs w:val="20"/>
              </w:rPr>
              <w:t>Assistance to Individuals in Crisis Situation (AICS</w:t>
            </w:r>
            <w:r w:rsidRPr="002F1CA5">
              <w:rPr>
                <w:rFonts w:ascii="Arial" w:eastAsia="Times New Roman" w:hAnsi="Arial" w:cs="Arial"/>
                <w:sz w:val="20"/>
                <w:szCs w:val="20"/>
              </w:rPr>
              <w:t xml:space="preserve">) </w:t>
            </w:r>
            <w:r w:rsidR="009F590F" w:rsidRPr="002F1CA5">
              <w:rPr>
                <w:rFonts w:ascii="Arial" w:eastAsia="Times New Roman" w:hAnsi="Arial" w:cs="Arial"/>
                <w:sz w:val="20"/>
                <w:szCs w:val="20"/>
              </w:rPr>
              <w:t>on</w:t>
            </w:r>
            <w:r w:rsidRPr="002F1CA5">
              <w:rPr>
                <w:rFonts w:ascii="Arial" w:eastAsia="Times New Roman" w:hAnsi="Arial" w:cs="Arial"/>
                <w:sz w:val="20"/>
                <w:szCs w:val="20"/>
              </w:rPr>
              <w:t xml:space="preserve"> </w:t>
            </w:r>
            <w:r w:rsidR="002E01D7" w:rsidRPr="002F1CA5">
              <w:rPr>
                <w:rFonts w:ascii="Arial" w:eastAsia="Times New Roman" w:hAnsi="Arial" w:cs="Arial"/>
                <w:sz w:val="20"/>
                <w:szCs w:val="20"/>
              </w:rPr>
              <w:t>31</w:t>
            </w:r>
            <w:r w:rsidR="009F590F" w:rsidRPr="002F1CA5">
              <w:rPr>
                <w:rFonts w:ascii="Arial" w:eastAsia="Times New Roman" w:hAnsi="Arial" w:cs="Arial"/>
                <w:sz w:val="20"/>
                <w:szCs w:val="20"/>
              </w:rPr>
              <w:t xml:space="preserve"> March 2021.</w:t>
            </w:r>
          </w:p>
          <w:p w14:paraId="20DFC1E5" w14:textId="533DB142" w:rsidR="002E01D7" w:rsidRPr="002F1CA5" w:rsidRDefault="002E01D7" w:rsidP="005B09E5">
            <w:pPr>
              <w:pStyle w:val="ListParagraph"/>
              <w:numPr>
                <w:ilvl w:val="0"/>
                <w:numId w:val="4"/>
              </w:numPr>
              <w:spacing w:after="0" w:line="240" w:lineRule="auto"/>
              <w:jc w:val="both"/>
              <w:rPr>
                <w:rFonts w:ascii="Arial" w:eastAsia="Times New Roman" w:hAnsi="Arial" w:cs="Arial"/>
                <w:sz w:val="20"/>
                <w:szCs w:val="20"/>
              </w:rPr>
            </w:pPr>
            <w:r w:rsidRPr="002F1CA5">
              <w:rPr>
                <w:rFonts w:ascii="Arial" w:eastAsia="Times New Roman" w:hAnsi="Arial" w:cs="Arial"/>
                <w:sz w:val="20"/>
                <w:szCs w:val="20"/>
              </w:rPr>
              <w:t>DSWD-FO VI released 120 FFPs to Iloilo City and 1</w:t>
            </w:r>
            <w:r w:rsidR="004A7918">
              <w:rPr>
                <w:rFonts w:ascii="Arial" w:eastAsia="Times New Roman" w:hAnsi="Arial" w:cs="Arial"/>
                <w:sz w:val="20"/>
                <w:szCs w:val="20"/>
              </w:rPr>
              <w:t>,</w:t>
            </w:r>
            <w:r w:rsidRPr="002F1CA5">
              <w:rPr>
                <w:rFonts w:ascii="Arial" w:eastAsia="Times New Roman" w:hAnsi="Arial" w:cs="Arial"/>
                <w:sz w:val="20"/>
                <w:szCs w:val="20"/>
              </w:rPr>
              <w:t>000 FFPs to Malay, Aklan.</w:t>
            </w:r>
          </w:p>
          <w:p w14:paraId="15046EEC" w14:textId="0F31BC17" w:rsidR="002E744B" w:rsidRPr="002F1CA5" w:rsidRDefault="008E35DA" w:rsidP="005B09E5">
            <w:pPr>
              <w:pStyle w:val="ListParagraph"/>
              <w:numPr>
                <w:ilvl w:val="0"/>
                <w:numId w:val="4"/>
              </w:numPr>
              <w:spacing w:after="0" w:line="240" w:lineRule="auto"/>
              <w:jc w:val="both"/>
              <w:rPr>
                <w:rFonts w:ascii="Arial" w:eastAsia="Times New Roman" w:hAnsi="Arial" w:cs="Arial"/>
                <w:sz w:val="20"/>
                <w:szCs w:val="20"/>
              </w:rPr>
            </w:pPr>
            <w:r w:rsidRPr="002F1CA5">
              <w:rPr>
                <w:rFonts w:ascii="Arial" w:eastAsia="Times New Roman" w:hAnsi="Arial" w:cs="Arial"/>
                <w:sz w:val="20"/>
                <w:szCs w:val="20"/>
              </w:rPr>
              <w:t>DSWD-FO VI is continuously repacking FFPs at the DSWD Regional Warehouse.</w:t>
            </w:r>
          </w:p>
          <w:p w14:paraId="1403E563" w14:textId="2963C771" w:rsidR="009B0332" w:rsidRPr="002F1CA5" w:rsidRDefault="009B0332" w:rsidP="00BA1F5A">
            <w:pPr>
              <w:spacing w:after="0" w:line="240" w:lineRule="auto"/>
              <w:jc w:val="both"/>
              <w:rPr>
                <w:rFonts w:ascii="Arial" w:eastAsia="Times New Roman" w:hAnsi="Arial" w:cs="Arial"/>
                <w:sz w:val="20"/>
                <w:szCs w:val="20"/>
              </w:rPr>
            </w:pPr>
          </w:p>
          <w:p w14:paraId="5106066D" w14:textId="127072C0" w:rsidR="008E35DA" w:rsidRPr="002F1CA5"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2F1CA5">
              <w:rPr>
                <w:rFonts w:ascii="Arial" w:eastAsia="Times New Roman" w:hAnsi="Arial" w:cs="Arial"/>
                <w:b/>
                <w:bCs/>
                <w:sz w:val="20"/>
                <w:szCs w:val="20"/>
              </w:rPr>
              <w:t>Social Amelioration Program (SAP)</w:t>
            </w:r>
          </w:p>
          <w:p w14:paraId="6F316AEC" w14:textId="77777777" w:rsidR="008E35DA" w:rsidRPr="002F1CA5" w:rsidRDefault="008E35DA" w:rsidP="005B09E5">
            <w:pPr>
              <w:pStyle w:val="ListParagraph"/>
              <w:numPr>
                <w:ilvl w:val="0"/>
                <w:numId w:val="4"/>
              </w:numPr>
              <w:spacing w:after="0" w:line="240" w:lineRule="auto"/>
              <w:jc w:val="both"/>
              <w:rPr>
                <w:rFonts w:eastAsia="Times New Roman"/>
              </w:rPr>
            </w:pPr>
            <w:r w:rsidRPr="002F1CA5">
              <w:rPr>
                <w:rFonts w:ascii="Arial" w:eastAsia="Times New Roman" w:hAnsi="Arial" w:cs="Arial"/>
                <w:sz w:val="20"/>
                <w:szCs w:val="20"/>
              </w:rPr>
              <w:t xml:space="preserve">To date, a total of </w:t>
            </w:r>
            <w:r w:rsidRPr="002F1CA5">
              <w:rPr>
                <w:rFonts w:ascii="Arial" w:eastAsia="Times New Roman" w:hAnsi="Arial" w:cs="Arial"/>
                <w:b/>
                <w:sz w:val="20"/>
                <w:szCs w:val="20"/>
              </w:rPr>
              <w:t>₱1,496,509,500.00</w:t>
            </w:r>
            <w:r w:rsidRPr="002F1CA5">
              <w:rPr>
                <w:rFonts w:ascii="Arial" w:eastAsia="Times New Roman" w:hAnsi="Arial" w:cs="Arial"/>
                <w:sz w:val="20"/>
                <w:szCs w:val="20"/>
              </w:rPr>
              <w:t xml:space="preserve"> was provided to </w:t>
            </w:r>
            <w:r w:rsidRPr="002F1CA5">
              <w:rPr>
                <w:rFonts w:ascii="Arial" w:eastAsia="Times New Roman" w:hAnsi="Arial" w:cs="Arial"/>
                <w:b/>
                <w:sz w:val="20"/>
                <w:szCs w:val="20"/>
              </w:rPr>
              <w:t>321,830 4Ps beneficiaries</w:t>
            </w:r>
            <w:r w:rsidRPr="002F1CA5">
              <w:rPr>
                <w:rFonts w:ascii="Arial" w:eastAsia="Times New Roman" w:hAnsi="Arial" w:cs="Arial"/>
                <w:sz w:val="20"/>
                <w:szCs w:val="20"/>
              </w:rPr>
              <w:t xml:space="preserve"> and </w:t>
            </w:r>
            <w:r w:rsidRPr="002F1CA5">
              <w:rPr>
                <w:rFonts w:ascii="Arial" w:eastAsia="Times New Roman" w:hAnsi="Arial" w:cs="Arial"/>
                <w:b/>
                <w:sz w:val="20"/>
                <w:szCs w:val="20"/>
              </w:rPr>
              <w:t>₱6,788,214,000.00</w:t>
            </w:r>
            <w:r w:rsidRPr="002F1CA5">
              <w:rPr>
                <w:rFonts w:ascii="Arial" w:eastAsia="Times New Roman" w:hAnsi="Arial" w:cs="Arial"/>
                <w:sz w:val="20"/>
                <w:szCs w:val="20"/>
              </w:rPr>
              <w:t xml:space="preserve"> was provided to </w:t>
            </w:r>
            <w:r w:rsidRPr="002F1CA5">
              <w:rPr>
                <w:rFonts w:ascii="Arial" w:eastAsia="Times New Roman" w:hAnsi="Arial" w:cs="Arial"/>
                <w:b/>
                <w:sz w:val="20"/>
                <w:szCs w:val="20"/>
              </w:rPr>
              <w:t>1,131,369 non-4Ps beneficiaries</w:t>
            </w:r>
            <w:r w:rsidRPr="002F1CA5">
              <w:rPr>
                <w:rFonts w:ascii="Arial" w:eastAsia="Times New Roman" w:hAnsi="Arial" w:cs="Arial"/>
                <w:sz w:val="20"/>
                <w:szCs w:val="20"/>
              </w:rPr>
              <w:t xml:space="preserve"> for the first tranche.</w:t>
            </w:r>
          </w:p>
          <w:p w14:paraId="55DFCC14" w14:textId="77777777" w:rsidR="008E35DA" w:rsidRPr="002F1CA5" w:rsidRDefault="008E35DA" w:rsidP="005B09E5">
            <w:pPr>
              <w:pStyle w:val="ListParagraph"/>
              <w:numPr>
                <w:ilvl w:val="0"/>
                <w:numId w:val="4"/>
              </w:numPr>
              <w:spacing w:after="0" w:line="240" w:lineRule="auto"/>
              <w:jc w:val="both"/>
              <w:rPr>
                <w:rFonts w:eastAsia="Times New Roman"/>
              </w:rPr>
            </w:pPr>
            <w:r w:rsidRPr="002F1CA5">
              <w:rPr>
                <w:rFonts w:ascii="Arial" w:eastAsia="Times New Roman" w:hAnsi="Arial" w:cs="Arial"/>
                <w:sz w:val="20"/>
                <w:szCs w:val="20"/>
              </w:rPr>
              <w:t xml:space="preserve">DSWD-FO VI has served </w:t>
            </w:r>
            <w:r w:rsidRPr="002F1CA5">
              <w:rPr>
                <w:rFonts w:ascii="Arial" w:eastAsia="Times New Roman" w:hAnsi="Arial" w:cs="Arial"/>
                <w:b/>
                <w:sz w:val="20"/>
                <w:szCs w:val="20"/>
              </w:rPr>
              <w:t>103,608 4Ps beneficiaries</w:t>
            </w:r>
            <w:r w:rsidRPr="002F1CA5">
              <w:rPr>
                <w:rFonts w:ascii="Arial" w:eastAsia="Times New Roman" w:hAnsi="Arial" w:cs="Arial"/>
                <w:sz w:val="20"/>
                <w:szCs w:val="20"/>
              </w:rPr>
              <w:t xml:space="preserve"> amounting to </w:t>
            </w:r>
            <w:r w:rsidRPr="002F1CA5">
              <w:rPr>
                <w:rFonts w:ascii="Arial" w:eastAsia="Times New Roman" w:hAnsi="Arial" w:cs="Arial"/>
                <w:b/>
                <w:sz w:val="20"/>
                <w:szCs w:val="20"/>
              </w:rPr>
              <w:t>₱481,777,200.00</w:t>
            </w:r>
            <w:r w:rsidRPr="002F1CA5">
              <w:rPr>
                <w:rFonts w:ascii="Arial" w:eastAsia="Times New Roman" w:hAnsi="Arial" w:cs="Arial"/>
                <w:sz w:val="20"/>
                <w:szCs w:val="20"/>
              </w:rPr>
              <w:t xml:space="preserve"> and </w:t>
            </w:r>
            <w:r w:rsidRPr="002F1CA5">
              <w:rPr>
                <w:rFonts w:ascii="Arial" w:eastAsia="Times New Roman" w:hAnsi="Arial" w:cs="Arial"/>
                <w:b/>
                <w:sz w:val="20"/>
                <w:szCs w:val="20"/>
              </w:rPr>
              <w:t>437,403 non-4Ps beneficiaries</w:t>
            </w:r>
            <w:r w:rsidRPr="002F1CA5">
              <w:rPr>
                <w:rFonts w:ascii="Arial" w:eastAsia="Times New Roman" w:hAnsi="Arial" w:cs="Arial"/>
                <w:sz w:val="20"/>
                <w:szCs w:val="20"/>
              </w:rPr>
              <w:t xml:space="preserve"> amounting to </w:t>
            </w:r>
            <w:r w:rsidRPr="002F1CA5">
              <w:rPr>
                <w:rFonts w:ascii="Arial" w:eastAsia="Times New Roman" w:hAnsi="Arial" w:cs="Arial"/>
                <w:b/>
                <w:sz w:val="20"/>
                <w:szCs w:val="20"/>
              </w:rPr>
              <w:t xml:space="preserve">₱2,624,418,000.00 </w:t>
            </w:r>
            <w:r w:rsidRPr="002F1CA5">
              <w:rPr>
                <w:rFonts w:ascii="Arial" w:eastAsia="Times New Roman" w:hAnsi="Arial" w:cs="Arial"/>
                <w:sz w:val="20"/>
                <w:szCs w:val="20"/>
              </w:rPr>
              <w:t xml:space="preserve">for the second tranche, and </w:t>
            </w:r>
            <w:r w:rsidRPr="002F1CA5">
              <w:rPr>
                <w:rFonts w:ascii="Arial" w:eastAsia="Times New Roman" w:hAnsi="Arial" w:cs="Arial"/>
                <w:b/>
                <w:sz w:val="20"/>
                <w:szCs w:val="20"/>
              </w:rPr>
              <w:t>190,738 left-out/waitlisted</w:t>
            </w:r>
            <w:r w:rsidRPr="002F1CA5">
              <w:rPr>
                <w:rFonts w:ascii="Arial" w:eastAsia="Times New Roman" w:hAnsi="Arial" w:cs="Arial"/>
                <w:sz w:val="20"/>
                <w:szCs w:val="20"/>
              </w:rPr>
              <w:t xml:space="preserve"> beneficiaries amounting to </w:t>
            </w:r>
            <w:r w:rsidRPr="002F1CA5">
              <w:rPr>
                <w:rFonts w:ascii="Arial" w:eastAsia="Times New Roman" w:hAnsi="Arial" w:cs="Arial"/>
                <w:b/>
                <w:bCs/>
                <w:sz w:val="20"/>
                <w:szCs w:val="20"/>
              </w:rPr>
              <w:t>₱1,144,428,000.00.</w:t>
            </w:r>
          </w:p>
          <w:p w14:paraId="05A50E49" w14:textId="77777777" w:rsidR="008E35DA" w:rsidRPr="002F1CA5" w:rsidRDefault="008E35DA" w:rsidP="005B09E5">
            <w:pPr>
              <w:pStyle w:val="ListParagraph"/>
              <w:numPr>
                <w:ilvl w:val="0"/>
                <w:numId w:val="4"/>
              </w:numPr>
              <w:spacing w:after="0" w:line="240" w:lineRule="auto"/>
              <w:jc w:val="both"/>
              <w:rPr>
                <w:rFonts w:eastAsia="Times New Roman"/>
              </w:rPr>
            </w:pPr>
            <w:r w:rsidRPr="002F1CA5">
              <w:rPr>
                <w:rFonts w:ascii="Arial" w:eastAsia="Times New Roman" w:hAnsi="Arial" w:cs="Arial"/>
                <w:sz w:val="20"/>
                <w:szCs w:val="20"/>
              </w:rPr>
              <w:t>The Operation Center Hotline catered and resolved a total of 9,156 calls from 15 April to 26 August, 2020.</w:t>
            </w:r>
          </w:p>
        </w:tc>
      </w:tr>
    </w:tbl>
    <w:p w14:paraId="18B9A33B" w14:textId="77777777" w:rsidR="007A2E46" w:rsidRDefault="007A2E4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3B7BD57B"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13C45145" w:rsidR="008E35DA" w:rsidRPr="00B701AA" w:rsidRDefault="00D1628E"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Pr>
                <w:rFonts w:ascii="Arial" w:eastAsia="Arial" w:hAnsi="Arial" w:cs="Arial"/>
                <w:sz w:val="20"/>
                <w:szCs w:val="20"/>
              </w:rPr>
              <w:t>12 April</w:t>
            </w:r>
            <w:r w:rsidR="00AB2459" w:rsidRPr="00B701AA">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lastRenderedPageBreak/>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0748F084" w14:textId="77777777" w:rsidR="000D6C56" w:rsidRPr="00D1628E" w:rsidRDefault="000D6C56" w:rsidP="00D162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5B09E5">
            <w:pPr>
              <w:pStyle w:val="ListParagraph"/>
              <w:numPr>
                <w:ilvl w:val="0"/>
                <w:numId w:val="15"/>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1739ECF0"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66AAB7D8" w:rsidR="00D578EA" w:rsidRPr="00705492" w:rsidRDefault="0047317F" w:rsidP="000E15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705492">
              <w:rPr>
                <w:rFonts w:ascii="Arial" w:eastAsia="Arial" w:hAnsi="Arial" w:cs="Arial"/>
                <w:sz w:val="20"/>
                <w:szCs w:val="20"/>
              </w:rPr>
              <w:t>2</w:t>
            </w:r>
            <w:r w:rsidR="000E15F1" w:rsidRPr="00705492">
              <w:rPr>
                <w:rFonts w:ascii="Arial" w:eastAsia="Arial" w:hAnsi="Arial" w:cs="Arial"/>
                <w:sz w:val="20"/>
                <w:szCs w:val="20"/>
              </w:rPr>
              <w:t>9</w:t>
            </w:r>
            <w:r w:rsidR="00D578EA" w:rsidRPr="00705492">
              <w:rPr>
                <w:rFonts w:ascii="Arial" w:eastAsia="Arial" w:hAnsi="Arial" w:cs="Arial"/>
                <w:sz w:val="20"/>
                <w:szCs w:val="20"/>
              </w:rPr>
              <w:t xml:space="preserve"> </w:t>
            </w:r>
            <w:r w:rsidR="0062739C" w:rsidRPr="00705492">
              <w:rPr>
                <w:rFonts w:ascii="Arial" w:eastAsia="Arial" w:hAnsi="Arial" w:cs="Arial"/>
                <w:sz w:val="20"/>
                <w:szCs w:val="20"/>
              </w:rPr>
              <w:t>March</w:t>
            </w:r>
            <w:r w:rsidR="00D578EA" w:rsidRPr="00705492">
              <w:rPr>
                <w:rFonts w:ascii="Arial" w:eastAsia="Arial" w:hAnsi="Arial" w:cs="Arial"/>
                <w:sz w:val="20"/>
                <w:szCs w:val="20"/>
              </w:rPr>
              <w:t xml:space="preserve"> 2021</w:t>
            </w:r>
          </w:p>
        </w:tc>
        <w:tc>
          <w:tcPr>
            <w:tcW w:w="7830" w:type="dxa"/>
          </w:tcPr>
          <w:p w14:paraId="37CC6CB9"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provided a total of </w:t>
            </w:r>
            <w:r w:rsidRPr="00705492">
              <w:rPr>
                <w:rFonts w:ascii="Arial" w:eastAsia="Arial" w:hAnsi="Arial" w:cs="Arial"/>
                <w:b/>
                <w:sz w:val="20"/>
                <w:szCs w:val="19"/>
              </w:rPr>
              <w:t xml:space="preserve">₱13,310,675.54 </w:t>
            </w:r>
            <w:r w:rsidRPr="00705492">
              <w:rPr>
                <w:rFonts w:ascii="Arial" w:eastAsia="Arial" w:hAnsi="Arial" w:cs="Arial"/>
                <w:sz w:val="20"/>
                <w:szCs w:val="19"/>
              </w:rPr>
              <w:t>worth of assistance</w:t>
            </w:r>
            <w:r w:rsidRPr="00705492">
              <w:rPr>
                <w:rFonts w:ascii="Arial" w:eastAsia="Arial" w:hAnsi="Arial" w:cs="Arial"/>
                <w:b/>
                <w:sz w:val="20"/>
                <w:szCs w:val="19"/>
              </w:rPr>
              <w:t xml:space="preserve"> </w:t>
            </w:r>
            <w:r w:rsidRPr="00705492">
              <w:rPr>
                <w:rFonts w:ascii="Arial" w:eastAsia="Arial" w:hAnsi="Arial" w:cs="Arial"/>
                <w:sz w:val="20"/>
                <w:szCs w:val="19"/>
              </w:rPr>
              <w:t xml:space="preserve">to </w:t>
            </w:r>
            <w:r w:rsidRPr="00705492">
              <w:rPr>
                <w:rFonts w:ascii="Arial" w:eastAsia="Arial" w:hAnsi="Arial" w:cs="Arial"/>
                <w:b/>
                <w:sz w:val="20"/>
                <w:szCs w:val="19"/>
              </w:rPr>
              <w:t>17 stranded sales representatives;</w:t>
            </w:r>
            <w:r w:rsidRPr="00705492">
              <w:rPr>
                <w:rFonts w:ascii="Arial" w:eastAsia="Arial" w:hAnsi="Arial" w:cs="Arial"/>
                <w:sz w:val="20"/>
                <w:szCs w:val="19"/>
              </w:rPr>
              <w:t xml:space="preserve"> eight </w:t>
            </w:r>
            <w:r w:rsidRPr="00705492">
              <w:rPr>
                <w:rFonts w:ascii="Arial" w:eastAsia="Arial" w:hAnsi="Arial" w:cs="Arial"/>
                <w:b/>
                <w:sz w:val="20"/>
                <w:szCs w:val="19"/>
              </w:rPr>
              <w:t>(8) bus drivers (HTIs);</w:t>
            </w:r>
            <w:r w:rsidRPr="00705492">
              <w:rPr>
                <w:rFonts w:ascii="Arial" w:eastAsia="Arial" w:hAnsi="Arial" w:cs="Arial"/>
                <w:sz w:val="20"/>
                <w:szCs w:val="19"/>
              </w:rPr>
              <w:t xml:space="preserve"> and</w:t>
            </w:r>
            <w:r w:rsidRPr="00705492">
              <w:rPr>
                <w:rFonts w:ascii="Arial" w:eastAsia="Arial" w:hAnsi="Arial" w:cs="Arial"/>
                <w:b/>
                <w:sz w:val="20"/>
                <w:szCs w:val="19"/>
              </w:rPr>
              <w:t xml:space="preserve"> 25,480 </w:t>
            </w:r>
            <w:r w:rsidRPr="00705492">
              <w:rPr>
                <w:rFonts w:ascii="Arial" w:eastAsia="Arial" w:hAnsi="Arial" w:cs="Arial"/>
                <w:bCs/>
                <w:sz w:val="20"/>
                <w:szCs w:val="19"/>
              </w:rPr>
              <w:t>families, of</w:t>
            </w:r>
            <w:r w:rsidRPr="00705492">
              <w:rPr>
                <w:rFonts w:ascii="Arial" w:eastAsia="Arial" w:hAnsi="Arial" w:cs="Arial"/>
                <w:sz w:val="20"/>
                <w:szCs w:val="19"/>
              </w:rPr>
              <w:t xml:space="preserve"> which 815 are LSIs.</w:t>
            </w:r>
          </w:p>
          <w:p w14:paraId="3873B8A5"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through its Crisis Intervention Unit (CIU) provided assistance to </w:t>
            </w:r>
            <w:r w:rsidRPr="00705492">
              <w:rPr>
                <w:rFonts w:ascii="Arial" w:eastAsia="Arial" w:hAnsi="Arial" w:cs="Arial"/>
                <w:b/>
                <w:sz w:val="20"/>
                <w:szCs w:val="19"/>
              </w:rPr>
              <w:t>15,481 walk-in clients</w:t>
            </w:r>
            <w:r w:rsidRPr="00705492">
              <w:rPr>
                <w:rFonts w:ascii="Arial" w:eastAsia="Arial" w:hAnsi="Arial" w:cs="Arial"/>
                <w:sz w:val="20"/>
                <w:szCs w:val="19"/>
              </w:rPr>
              <w:t xml:space="preserve"> amounting to </w:t>
            </w:r>
            <w:r w:rsidRPr="00705492">
              <w:rPr>
                <w:rFonts w:ascii="Arial" w:eastAsia="Arial" w:hAnsi="Arial" w:cs="Arial"/>
                <w:b/>
                <w:sz w:val="20"/>
                <w:szCs w:val="19"/>
              </w:rPr>
              <w:t xml:space="preserve">₱68,514,908.08 </w:t>
            </w:r>
            <w:r w:rsidRPr="00705492">
              <w:rPr>
                <w:rFonts w:ascii="Arial" w:eastAsia="Arial" w:hAnsi="Arial" w:cs="Arial"/>
                <w:sz w:val="20"/>
                <w:szCs w:val="19"/>
              </w:rPr>
              <w:t xml:space="preserve">for Bayanihan 1 while </w:t>
            </w:r>
            <w:r w:rsidRPr="00705492">
              <w:rPr>
                <w:rFonts w:ascii="Arial" w:eastAsia="Arial" w:hAnsi="Arial" w:cs="Arial"/>
                <w:b/>
                <w:sz w:val="20"/>
                <w:szCs w:val="19"/>
              </w:rPr>
              <w:t xml:space="preserve">₱41,110,648.05 </w:t>
            </w:r>
            <w:r w:rsidRPr="00705492">
              <w:rPr>
                <w:rFonts w:ascii="Arial" w:eastAsia="Arial" w:hAnsi="Arial" w:cs="Arial"/>
                <w:sz w:val="20"/>
                <w:szCs w:val="19"/>
              </w:rPr>
              <w:t>were provided to</w:t>
            </w:r>
            <w:r w:rsidRPr="00705492">
              <w:rPr>
                <w:rFonts w:ascii="Arial" w:eastAsia="Arial" w:hAnsi="Arial" w:cs="Arial"/>
                <w:b/>
                <w:sz w:val="20"/>
                <w:szCs w:val="19"/>
              </w:rPr>
              <w:t xml:space="preserve"> 6,690 walk-in clients</w:t>
            </w:r>
            <w:r w:rsidRPr="00705492">
              <w:rPr>
                <w:rFonts w:ascii="Arial" w:eastAsia="Arial" w:hAnsi="Arial" w:cs="Arial"/>
                <w:sz w:val="20"/>
                <w:szCs w:val="19"/>
              </w:rPr>
              <w:t xml:space="preserve"> for Bayanihan 2.</w:t>
            </w:r>
          </w:p>
          <w:p w14:paraId="4A7F57B3"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ocial Pension Unit extended assistance to </w:t>
            </w:r>
            <w:r w:rsidRPr="00705492">
              <w:rPr>
                <w:rFonts w:ascii="Arial" w:eastAsia="Arial" w:hAnsi="Arial" w:cs="Arial"/>
                <w:b/>
                <w:bCs/>
                <w:sz w:val="20"/>
                <w:szCs w:val="19"/>
              </w:rPr>
              <w:t>41,345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243,591,000.00; </w:t>
            </w:r>
            <w:r w:rsidRPr="00705492">
              <w:rPr>
                <w:rFonts w:ascii="Arial" w:eastAsia="Arial" w:hAnsi="Arial" w:cs="Arial"/>
                <w:sz w:val="20"/>
                <w:szCs w:val="19"/>
              </w:rPr>
              <w:t>and</w:t>
            </w:r>
            <w:r w:rsidRPr="00705492">
              <w:rPr>
                <w:rFonts w:ascii="Arial" w:eastAsia="Arial" w:hAnsi="Arial" w:cs="Arial"/>
                <w:b/>
                <w:bCs/>
                <w:sz w:val="20"/>
                <w:szCs w:val="19"/>
              </w:rPr>
              <w:t xml:space="preserve"> 29,264 senior citizens</w:t>
            </w:r>
            <w:r w:rsidRPr="00705492">
              <w:rPr>
                <w:rFonts w:ascii="Arial" w:eastAsia="Arial" w:hAnsi="Arial" w:cs="Arial"/>
                <w:sz w:val="20"/>
                <w:szCs w:val="19"/>
              </w:rPr>
              <w:t xml:space="preserve"> amounting to </w:t>
            </w:r>
            <w:r w:rsidRPr="00705492">
              <w:rPr>
                <w:rFonts w:ascii="Arial" w:eastAsia="Arial" w:hAnsi="Arial" w:cs="Arial"/>
                <w:b/>
                <w:bCs/>
                <w:sz w:val="20"/>
                <w:szCs w:val="19"/>
              </w:rPr>
              <w:t xml:space="preserve">₱173,937,000.00 </w:t>
            </w:r>
            <w:r w:rsidRPr="00705492">
              <w:rPr>
                <w:rFonts w:ascii="Arial" w:eastAsia="Arial" w:hAnsi="Arial" w:cs="Arial"/>
                <w:sz w:val="20"/>
                <w:szCs w:val="19"/>
              </w:rPr>
              <w:t>for the year 2019 and 2020, respectively.</w:t>
            </w:r>
          </w:p>
          <w:p w14:paraId="1EC48070" w14:textId="2D6B95A7" w:rsidR="0042714C"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The Sustainable Livelihood Program (SLP) of DSWD-FO VIII was able to extend assistance to </w:t>
            </w:r>
            <w:r w:rsidRPr="00705492">
              <w:rPr>
                <w:rFonts w:ascii="Arial" w:eastAsia="Arial" w:hAnsi="Arial" w:cs="Arial"/>
                <w:b/>
                <w:sz w:val="20"/>
                <w:szCs w:val="19"/>
              </w:rPr>
              <w:t>170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2,261,210.07</w:t>
            </w:r>
            <w:r w:rsidRPr="00705492">
              <w:rPr>
                <w:rFonts w:ascii="Arial" w:eastAsia="Arial" w:hAnsi="Arial" w:cs="Arial"/>
                <w:sz w:val="20"/>
                <w:szCs w:val="19"/>
              </w:rPr>
              <w:t>.</w:t>
            </w:r>
          </w:p>
          <w:p w14:paraId="18D2A02B" w14:textId="26877BE8" w:rsidR="00D578EA" w:rsidRPr="00705492"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705492">
              <w:rPr>
                <w:rFonts w:ascii="Arial" w:eastAsia="Arial" w:hAnsi="Arial" w:cs="Arial"/>
                <w:b/>
                <w:sz w:val="20"/>
                <w:szCs w:val="19"/>
              </w:rPr>
              <w:t>Social Amelioration Program (SAP)</w:t>
            </w:r>
          </w:p>
          <w:p w14:paraId="275B923D" w14:textId="28B26AD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705492">
              <w:rPr>
                <w:rFonts w:ascii="Arial" w:eastAsia="Arial" w:hAnsi="Arial" w:cs="Arial"/>
                <w:sz w:val="20"/>
                <w:szCs w:val="19"/>
              </w:rPr>
              <w:t xml:space="preserve">DSWD-FO VIII through the Emergency Subsidy Program was able to extend assistance to </w:t>
            </w:r>
            <w:r w:rsidR="00087BCD" w:rsidRPr="00705492">
              <w:rPr>
                <w:rFonts w:ascii="Arial" w:eastAsia="Arial" w:hAnsi="Arial" w:cs="Arial"/>
                <w:b/>
                <w:sz w:val="20"/>
                <w:szCs w:val="19"/>
              </w:rPr>
              <w:t>31,6</w:t>
            </w:r>
            <w:r w:rsidR="000E15F1" w:rsidRPr="00705492">
              <w:rPr>
                <w:rFonts w:ascii="Arial" w:eastAsia="Arial" w:hAnsi="Arial" w:cs="Arial"/>
                <w:b/>
                <w:sz w:val="20"/>
                <w:szCs w:val="19"/>
              </w:rPr>
              <w:t>20</w:t>
            </w:r>
            <w:r w:rsidR="00087BCD" w:rsidRPr="00705492">
              <w:rPr>
                <w:rFonts w:ascii="Arial" w:eastAsia="Arial" w:hAnsi="Arial" w:cs="Arial"/>
                <w:b/>
                <w:sz w:val="20"/>
                <w:szCs w:val="19"/>
              </w:rPr>
              <w:t xml:space="preserve"> </w:t>
            </w:r>
            <w:r w:rsidRPr="00705492">
              <w:rPr>
                <w:rFonts w:ascii="Arial" w:eastAsia="Arial" w:hAnsi="Arial" w:cs="Arial"/>
                <w:b/>
                <w:sz w:val="20"/>
                <w:szCs w:val="19"/>
              </w:rPr>
              <w:t>beneficiaries</w:t>
            </w:r>
            <w:r w:rsidRPr="00705492">
              <w:rPr>
                <w:rFonts w:ascii="Arial" w:eastAsia="Arial" w:hAnsi="Arial" w:cs="Arial"/>
                <w:sz w:val="20"/>
                <w:szCs w:val="19"/>
              </w:rPr>
              <w:t xml:space="preserve"> amounting to </w:t>
            </w:r>
            <w:r w:rsidRPr="00705492">
              <w:rPr>
                <w:rFonts w:ascii="Arial" w:eastAsia="Arial" w:hAnsi="Arial" w:cs="Arial"/>
                <w:b/>
                <w:bCs/>
                <w:sz w:val="20"/>
                <w:szCs w:val="19"/>
              </w:rPr>
              <w:t>₱</w:t>
            </w:r>
            <w:r w:rsidR="000E15F1" w:rsidRPr="00705492">
              <w:rPr>
                <w:rFonts w:ascii="Arial" w:eastAsia="Arial" w:hAnsi="Arial" w:cs="Arial"/>
                <w:b/>
                <w:bCs/>
                <w:sz w:val="20"/>
                <w:szCs w:val="19"/>
              </w:rPr>
              <w:t>163,810,000.00</w:t>
            </w:r>
            <w:r w:rsidRPr="00705492">
              <w:rPr>
                <w:rFonts w:ascii="Arial" w:eastAsia="Arial" w:hAnsi="Arial" w:cs="Arial"/>
                <w:b/>
                <w:bCs/>
                <w:sz w:val="20"/>
                <w:szCs w:val="19"/>
              </w:rPr>
              <w:t>.</w:t>
            </w:r>
          </w:p>
          <w:p w14:paraId="7F05E561" w14:textId="53E620E1"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DSWD-FO VIII DRMD recorded </w:t>
            </w:r>
            <w:r w:rsidR="00087BCD" w:rsidRPr="00705492">
              <w:rPr>
                <w:rFonts w:ascii="Arial" w:eastAsia="Arial" w:hAnsi="Arial" w:cs="Arial"/>
                <w:b/>
                <w:sz w:val="20"/>
                <w:szCs w:val="19"/>
              </w:rPr>
              <w:t xml:space="preserve">550,250 </w:t>
            </w:r>
            <w:r w:rsidRPr="00705492">
              <w:rPr>
                <w:rFonts w:ascii="Arial" w:eastAsia="Arial" w:hAnsi="Arial" w:cs="Arial"/>
                <w:b/>
                <w:sz w:val="20"/>
                <w:szCs w:val="19"/>
              </w:rPr>
              <w:t>non-4Ps beneficiaries</w:t>
            </w:r>
            <w:r w:rsidRPr="00705492">
              <w:rPr>
                <w:rFonts w:ascii="Arial" w:eastAsia="Arial" w:hAnsi="Arial" w:cs="Arial"/>
                <w:sz w:val="20"/>
                <w:szCs w:val="19"/>
              </w:rPr>
              <w:t xml:space="preserve"> who received SAP amounting to </w:t>
            </w:r>
            <w:r w:rsidRPr="00705492">
              <w:rPr>
                <w:rFonts w:ascii="Arial" w:eastAsia="Arial" w:hAnsi="Arial" w:cs="Arial"/>
                <w:b/>
                <w:sz w:val="20"/>
                <w:szCs w:val="19"/>
              </w:rPr>
              <w:t>₱</w:t>
            </w:r>
            <w:r w:rsidR="00087BCD" w:rsidRPr="00705492">
              <w:rPr>
                <w:rFonts w:ascii="Arial" w:eastAsia="Arial" w:hAnsi="Arial" w:cs="Arial"/>
                <w:b/>
                <w:sz w:val="20"/>
                <w:szCs w:val="24"/>
              </w:rPr>
              <w:t>2,750,804,750.00</w:t>
            </w:r>
            <w:r w:rsidRPr="00705492">
              <w:rPr>
                <w:rFonts w:ascii="Arial" w:eastAsia="Arial" w:hAnsi="Arial" w:cs="Arial"/>
                <w:b/>
                <w:sz w:val="20"/>
                <w:szCs w:val="19"/>
              </w:rPr>
              <w:t xml:space="preserve">. </w:t>
            </w:r>
            <w:r w:rsidRPr="00705492">
              <w:rPr>
                <w:rFonts w:ascii="Arial" w:eastAsia="Arial" w:hAnsi="Arial" w:cs="Arial"/>
                <w:sz w:val="20"/>
                <w:szCs w:val="19"/>
              </w:rPr>
              <w:t xml:space="preserve">There were also </w:t>
            </w:r>
            <w:r w:rsidR="00087BCD" w:rsidRPr="00705492">
              <w:rPr>
                <w:rFonts w:ascii="Arial" w:eastAsia="Arial" w:hAnsi="Arial" w:cs="Arial"/>
                <w:b/>
                <w:sz w:val="20"/>
                <w:szCs w:val="19"/>
              </w:rPr>
              <w:t xml:space="preserve">68,260 </w:t>
            </w:r>
            <w:r w:rsidRPr="00705492">
              <w:rPr>
                <w:rFonts w:ascii="Arial" w:eastAsia="Arial" w:hAnsi="Arial" w:cs="Arial"/>
                <w:sz w:val="20"/>
                <w:szCs w:val="19"/>
              </w:rPr>
              <w:t xml:space="preserve">out of 83,011 waitlisted beneficiaries who were served amounting to </w:t>
            </w:r>
            <w:r w:rsidRPr="00705492">
              <w:rPr>
                <w:rFonts w:ascii="Arial" w:eastAsia="Arial" w:hAnsi="Arial" w:cs="Arial"/>
                <w:b/>
                <w:sz w:val="20"/>
                <w:szCs w:val="19"/>
              </w:rPr>
              <w:t>₱</w:t>
            </w:r>
            <w:r w:rsidR="00087BCD" w:rsidRPr="00705492">
              <w:rPr>
                <w:rFonts w:ascii="Arial" w:eastAsia="Arial" w:hAnsi="Arial" w:cs="Arial"/>
                <w:b/>
                <w:sz w:val="20"/>
                <w:szCs w:val="19"/>
              </w:rPr>
              <w:t>341,300,000</w:t>
            </w:r>
            <w:r w:rsidRPr="00705492">
              <w:rPr>
                <w:rFonts w:ascii="Arial" w:eastAsia="Arial" w:hAnsi="Arial" w:cs="Arial"/>
                <w:b/>
                <w:sz w:val="20"/>
                <w:szCs w:val="19"/>
              </w:rPr>
              <w:t>.</w:t>
            </w:r>
          </w:p>
          <w:p w14:paraId="203DB56C" w14:textId="77777777" w:rsidR="00D578EA" w:rsidRPr="00705492"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705492">
              <w:rPr>
                <w:rFonts w:ascii="Arial" w:eastAsia="Arial" w:hAnsi="Arial" w:cs="Arial"/>
                <w:sz w:val="20"/>
                <w:szCs w:val="19"/>
              </w:rPr>
              <w:t xml:space="preserve">4Ps was able to extend assistance to their </w:t>
            </w:r>
            <w:r w:rsidRPr="00705492">
              <w:rPr>
                <w:rFonts w:ascii="Arial" w:eastAsia="Arial" w:hAnsi="Arial" w:cs="Arial"/>
                <w:b/>
                <w:sz w:val="20"/>
                <w:szCs w:val="19"/>
              </w:rPr>
              <w:t>258,936 cash card</w:t>
            </w:r>
            <w:r w:rsidRPr="00705492">
              <w:rPr>
                <w:rFonts w:ascii="Arial" w:eastAsia="Arial" w:hAnsi="Arial" w:cs="Arial"/>
                <w:sz w:val="20"/>
                <w:szCs w:val="19"/>
              </w:rPr>
              <w:t xml:space="preserve"> </w:t>
            </w:r>
            <w:r w:rsidRPr="00705492">
              <w:rPr>
                <w:rFonts w:ascii="Arial" w:eastAsia="Arial" w:hAnsi="Arial" w:cs="Arial"/>
                <w:b/>
                <w:sz w:val="20"/>
                <w:szCs w:val="19"/>
              </w:rPr>
              <w:t>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945,116,400.00</w:t>
            </w:r>
            <w:r w:rsidRPr="00705492">
              <w:rPr>
                <w:rFonts w:ascii="Arial" w:eastAsia="Arial" w:hAnsi="Arial" w:cs="Arial"/>
                <w:sz w:val="20"/>
                <w:szCs w:val="19"/>
              </w:rPr>
              <w:t xml:space="preserve"> and </w:t>
            </w:r>
            <w:r w:rsidRPr="00705492">
              <w:rPr>
                <w:rFonts w:ascii="Arial" w:eastAsia="Arial" w:hAnsi="Arial" w:cs="Arial"/>
                <w:b/>
                <w:sz w:val="20"/>
                <w:szCs w:val="19"/>
              </w:rPr>
              <w:t>21,153 non-cash card holder beneficiaries</w:t>
            </w:r>
            <w:r w:rsidRPr="00705492">
              <w:rPr>
                <w:rFonts w:ascii="Arial" w:eastAsia="Arial" w:hAnsi="Arial" w:cs="Arial"/>
                <w:sz w:val="20"/>
                <w:szCs w:val="19"/>
              </w:rPr>
              <w:t xml:space="preserve"> amounting to </w:t>
            </w:r>
            <w:r w:rsidRPr="00705492">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3E11A240"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347C4346" w:rsidR="008E35DA" w:rsidRPr="00591E85" w:rsidRDefault="002258AB"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591E85">
              <w:rPr>
                <w:rFonts w:ascii="Arial" w:eastAsia="Arial" w:hAnsi="Arial" w:cs="Arial"/>
                <w:sz w:val="20"/>
                <w:szCs w:val="20"/>
              </w:rPr>
              <w:t>24 March</w:t>
            </w:r>
            <w:r w:rsidR="00751B62" w:rsidRPr="00591E85">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4BA936F3" w:rsidR="002258AB" w:rsidRPr="00591E85" w:rsidRDefault="002258AB"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through its Disaster Response Management Division distributed 1,500 family food packs to the Indigenous People in Bungao Tawi-Tawi last </w:t>
            </w:r>
            <w:r w:rsidR="008179F5">
              <w:rPr>
                <w:rFonts w:ascii="Arial" w:eastAsia="Arial" w:hAnsi="Arial" w:cs="Arial"/>
                <w:sz w:val="20"/>
                <w:szCs w:val="19"/>
              </w:rPr>
              <w:t xml:space="preserve">19-20 </w:t>
            </w:r>
            <w:r w:rsidRPr="00591E85">
              <w:rPr>
                <w:rFonts w:ascii="Arial" w:eastAsia="Arial" w:hAnsi="Arial" w:cs="Arial"/>
                <w:sz w:val="20"/>
                <w:szCs w:val="19"/>
              </w:rPr>
              <w:t>March 2021 in coordination with the concerned Local Government Unit in Bungao, Tawi-Tawi.</w:t>
            </w:r>
          </w:p>
          <w:p w14:paraId="75D7DFAF" w14:textId="7A8BCD09"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lastRenderedPageBreak/>
              <w:t xml:space="preserve">DSWD-FO IX provided FNFIs to </w:t>
            </w:r>
            <w:r w:rsidRPr="00591E85">
              <w:rPr>
                <w:rFonts w:ascii="Arial" w:eastAsia="Arial" w:hAnsi="Arial" w:cs="Arial"/>
                <w:b/>
                <w:sz w:val="20"/>
                <w:szCs w:val="19"/>
              </w:rPr>
              <w:t>6,930 Locally Stranded Individuals (LSIs)</w:t>
            </w:r>
            <w:r w:rsidRPr="00591E85">
              <w:rPr>
                <w:rFonts w:ascii="Arial" w:eastAsia="Arial" w:hAnsi="Arial" w:cs="Arial"/>
                <w:sz w:val="20"/>
                <w:szCs w:val="19"/>
              </w:rPr>
              <w:t xml:space="preserve"> amounting to </w:t>
            </w:r>
            <w:r w:rsidRPr="00591E85">
              <w:rPr>
                <w:rFonts w:ascii="Arial" w:eastAsia="Arial" w:hAnsi="Arial" w:cs="Arial"/>
                <w:b/>
                <w:sz w:val="20"/>
                <w:szCs w:val="19"/>
              </w:rPr>
              <w:t>₱7,622,160.00</w:t>
            </w:r>
            <w:r w:rsidRPr="00591E85">
              <w:rPr>
                <w:rFonts w:ascii="Arial" w:eastAsia="Arial" w:hAnsi="Arial" w:cs="Arial"/>
                <w:sz w:val="20"/>
                <w:szCs w:val="19"/>
              </w:rPr>
              <w:t>.</w:t>
            </w:r>
          </w:p>
          <w:p w14:paraId="75AD3F9F"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provided assistance to </w:t>
            </w:r>
            <w:r w:rsidRPr="00591E85">
              <w:rPr>
                <w:rFonts w:ascii="Arial" w:eastAsia="Arial" w:hAnsi="Arial" w:cs="Arial"/>
                <w:b/>
                <w:sz w:val="20"/>
                <w:szCs w:val="19"/>
              </w:rPr>
              <w:t xml:space="preserve">1,059 ROFs </w:t>
            </w:r>
            <w:r w:rsidRPr="00591E85">
              <w:rPr>
                <w:rFonts w:ascii="Arial" w:eastAsia="Arial" w:hAnsi="Arial" w:cs="Arial"/>
                <w:sz w:val="20"/>
                <w:szCs w:val="19"/>
              </w:rPr>
              <w:t>amounting to</w:t>
            </w:r>
            <w:r w:rsidRPr="00591E85">
              <w:rPr>
                <w:rFonts w:ascii="Arial" w:eastAsia="Arial" w:hAnsi="Arial" w:cs="Arial"/>
                <w:b/>
                <w:sz w:val="20"/>
                <w:szCs w:val="19"/>
              </w:rPr>
              <w:t xml:space="preserve"> ₱2,041,415.00</w:t>
            </w:r>
            <w:r w:rsidRPr="00591E85">
              <w:rPr>
                <w:rFonts w:ascii="Arial" w:eastAsia="Arial" w:hAnsi="Arial" w:cs="Arial"/>
                <w:sz w:val="20"/>
                <w:szCs w:val="19"/>
              </w:rPr>
              <w:t xml:space="preserve">. </w:t>
            </w:r>
          </w:p>
          <w:p w14:paraId="126EAB21"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 xml:space="preserve">DSWD-FO IX, in coordination with NCIP distributed </w:t>
            </w:r>
            <w:r w:rsidRPr="00591E85">
              <w:rPr>
                <w:rFonts w:ascii="Arial" w:eastAsia="Arial" w:hAnsi="Arial" w:cs="Arial"/>
                <w:b/>
                <w:sz w:val="20"/>
                <w:szCs w:val="19"/>
              </w:rPr>
              <w:t>2,283 hygiene kits</w:t>
            </w:r>
            <w:r w:rsidRPr="00591E85">
              <w:rPr>
                <w:rFonts w:ascii="Arial" w:eastAsia="Arial" w:hAnsi="Arial" w:cs="Arial"/>
                <w:sz w:val="20"/>
                <w:szCs w:val="19"/>
              </w:rPr>
              <w:t xml:space="preserve"> amounting to </w:t>
            </w:r>
            <w:r w:rsidRPr="00591E85">
              <w:rPr>
                <w:rFonts w:ascii="Arial" w:eastAsia="Arial" w:hAnsi="Arial" w:cs="Arial"/>
                <w:b/>
                <w:sz w:val="20"/>
                <w:szCs w:val="19"/>
              </w:rPr>
              <w:t>₱4,107,527.94</w:t>
            </w:r>
            <w:r w:rsidRPr="00591E85">
              <w:rPr>
                <w:rFonts w:ascii="Arial" w:eastAsia="Arial" w:hAnsi="Arial" w:cs="Arial"/>
                <w:sz w:val="20"/>
                <w:szCs w:val="19"/>
              </w:rPr>
              <w:t xml:space="preserve"> to the Indigenous Cultural Community/Indigenous People (ICC/IPs). </w:t>
            </w:r>
          </w:p>
          <w:p w14:paraId="5B32012D" w14:textId="1E989912" w:rsidR="00CF0DE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068B9EF" w14:textId="128AB2AE" w:rsidR="00DC54E9" w:rsidRPr="00591E85" w:rsidRDefault="00DC54E9" w:rsidP="008F4EF6">
            <w:pPr>
              <w:widowControl/>
              <w:spacing w:after="0" w:line="240" w:lineRule="auto"/>
              <w:jc w:val="both"/>
              <w:rPr>
                <w:rFonts w:ascii="Arial" w:eastAsia="Arial" w:hAnsi="Arial" w:cs="Arial"/>
                <w:sz w:val="20"/>
                <w:szCs w:val="19"/>
              </w:rPr>
            </w:pPr>
          </w:p>
          <w:p w14:paraId="7809B046" w14:textId="77D3137A" w:rsidR="008E35DA" w:rsidRPr="00591E85" w:rsidRDefault="008E35DA" w:rsidP="008266BC">
            <w:pPr>
              <w:widowControl/>
              <w:spacing w:after="0" w:line="240" w:lineRule="auto"/>
              <w:contextualSpacing/>
              <w:jc w:val="both"/>
              <w:rPr>
                <w:rFonts w:ascii="Arial" w:eastAsia="Arial" w:hAnsi="Arial" w:cs="Arial"/>
                <w:b/>
                <w:sz w:val="20"/>
                <w:szCs w:val="19"/>
              </w:rPr>
            </w:pPr>
            <w:r w:rsidRPr="00591E85">
              <w:rPr>
                <w:rFonts w:ascii="Arial" w:eastAsia="Arial" w:hAnsi="Arial" w:cs="Arial"/>
                <w:b/>
                <w:sz w:val="20"/>
                <w:szCs w:val="19"/>
              </w:rPr>
              <w:t>Social Amelioration Program (SAP)</w:t>
            </w:r>
          </w:p>
          <w:p w14:paraId="26BC7341"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b/>
                <w:bCs/>
                <w:sz w:val="20"/>
                <w:szCs w:val="19"/>
              </w:rPr>
              <w:t xml:space="preserve">400,158 Beneficiaries </w:t>
            </w:r>
            <w:r w:rsidRPr="00591E85">
              <w:rPr>
                <w:rFonts w:ascii="Arial" w:eastAsia="Arial" w:hAnsi="Arial" w:cs="Arial"/>
                <w:sz w:val="20"/>
                <w:szCs w:val="19"/>
              </w:rPr>
              <w:t xml:space="preserve">received SAP assistance amounting to </w:t>
            </w:r>
            <w:r w:rsidRPr="00591E85">
              <w:rPr>
                <w:rFonts w:ascii="Arial" w:eastAsia="Arial" w:hAnsi="Arial" w:cs="Arial"/>
                <w:b/>
                <w:bCs/>
                <w:sz w:val="20"/>
                <w:szCs w:val="19"/>
              </w:rPr>
              <w:t>₱2,000,790,000.00</w:t>
            </w:r>
            <w:r w:rsidRPr="00591E85">
              <w:rPr>
                <w:rFonts w:ascii="Arial" w:eastAsia="Arial" w:hAnsi="Arial" w:cs="Arial"/>
                <w:sz w:val="20"/>
                <w:szCs w:val="19"/>
              </w:rPr>
              <w:t xml:space="preserve"> as of 05 June 2020, 4PM.</w:t>
            </w:r>
          </w:p>
          <w:p w14:paraId="269E47FA" w14:textId="77777777" w:rsidR="008E35DA" w:rsidRPr="00591E85"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591E85">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2F98C030" w:rsidR="008E35DA" w:rsidRPr="00C76280" w:rsidRDefault="00177B67" w:rsidP="00E563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w:t>
            </w:r>
            <w:r w:rsidR="000D5515">
              <w:rPr>
                <w:rFonts w:ascii="Arial" w:eastAsia="Arial" w:hAnsi="Arial" w:cs="Arial"/>
                <w:sz w:val="20"/>
                <w:szCs w:val="19"/>
              </w:rPr>
              <w:t>6</w:t>
            </w:r>
            <w:r w:rsidR="00FC4330" w:rsidRPr="00C76280">
              <w:rPr>
                <w:rFonts w:ascii="Arial" w:eastAsia="Arial" w:hAnsi="Arial" w:cs="Arial"/>
                <w:sz w:val="20"/>
                <w:szCs w:val="19"/>
              </w:rPr>
              <w:t xml:space="preserve"> </w:t>
            </w:r>
            <w:r w:rsidR="00E563BD" w:rsidRPr="00C76280">
              <w:rPr>
                <w:rFonts w:ascii="Arial" w:eastAsia="Arial" w:hAnsi="Arial" w:cs="Arial"/>
                <w:sz w:val="20"/>
                <w:szCs w:val="19"/>
              </w:rPr>
              <w:t>April</w:t>
            </w:r>
            <w:r w:rsidR="008E35DA" w:rsidRPr="00C76280">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Procurement of additional supplies for production of FFPs is ongoing.</w:t>
            </w:r>
          </w:p>
          <w:p w14:paraId="7F8BFBA2" w14:textId="3AC745D6" w:rsidR="00D578E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C76280"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7628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76280">
              <w:rPr>
                <w:rFonts w:ascii="Arial" w:eastAsia="Arial" w:hAnsi="Arial" w:cs="Arial"/>
                <w:b/>
                <w:bCs/>
                <w:sz w:val="20"/>
                <w:szCs w:val="19"/>
              </w:rPr>
              <w:t>Social Amelioration Program (SAP)</w:t>
            </w:r>
          </w:p>
          <w:p w14:paraId="442D422F"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133,887 </w:t>
            </w:r>
            <w:r w:rsidRPr="00C76280">
              <w:rPr>
                <w:rFonts w:ascii="Arial" w:eastAsia="Arial" w:hAnsi="Arial" w:cs="Arial"/>
                <w:sz w:val="20"/>
                <w:szCs w:val="19"/>
              </w:rPr>
              <w:t>waitlisted</w:t>
            </w:r>
            <w:r w:rsidRPr="00C76280">
              <w:rPr>
                <w:rFonts w:ascii="Arial" w:eastAsia="Arial" w:hAnsi="Arial" w:cs="Arial"/>
                <w:b/>
                <w:bCs/>
                <w:sz w:val="20"/>
                <w:szCs w:val="19"/>
              </w:rPr>
              <w:t xml:space="preserve"> </w:t>
            </w:r>
            <w:r w:rsidRPr="00C76280">
              <w:rPr>
                <w:rFonts w:ascii="Arial" w:eastAsia="Arial" w:hAnsi="Arial" w:cs="Arial"/>
                <w:sz w:val="20"/>
                <w:szCs w:val="19"/>
              </w:rPr>
              <w:t xml:space="preserve">beneficiaries amounting to </w:t>
            </w:r>
            <w:r w:rsidRPr="00C76280">
              <w:rPr>
                <w:rFonts w:ascii="Arial" w:eastAsia="Arial" w:hAnsi="Arial" w:cs="Arial"/>
                <w:b/>
                <w:bCs/>
                <w:sz w:val="20"/>
                <w:szCs w:val="19"/>
              </w:rPr>
              <w:t>₱803,322,000.00.</w:t>
            </w:r>
          </w:p>
          <w:p w14:paraId="1750EC5E" w14:textId="3D73F632"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53,138 </w:t>
            </w:r>
            <w:r w:rsidRPr="00C76280">
              <w:rPr>
                <w:rFonts w:ascii="Arial" w:eastAsia="Arial" w:hAnsi="Arial" w:cs="Arial"/>
                <w:sz w:val="20"/>
                <w:szCs w:val="19"/>
              </w:rPr>
              <w:t xml:space="preserve">beneficiaries for the Bayanihan 2 ESP Implementation amounting to </w:t>
            </w:r>
            <w:r w:rsidRPr="00C76280">
              <w:rPr>
                <w:rFonts w:ascii="Arial" w:eastAsia="Arial" w:hAnsi="Arial" w:cs="Arial"/>
                <w:b/>
                <w:bCs/>
                <w:sz w:val="20"/>
                <w:szCs w:val="19"/>
              </w:rPr>
              <w:t xml:space="preserve">₱318,057,500.00 </w:t>
            </w:r>
            <w:r w:rsidRPr="00C76280">
              <w:rPr>
                <w:rFonts w:ascii="Arial" w:eastAsia="Arial" w:hAnsi="Arial" w:cs="Arial"/>
                <w:sz w:val="20"/>
                <w:szCs w:val="19"/>
              </w:rPr>
              <w:t xml:space="preserve">as of </w:t>
            </w:r>
            <w:r w:rsidR="00177B67">
              <w:rPr>
                <w:rFonts w:ascii="Arial" w:eastAsia="Arial" w:hAnsi="Arial" w:cs="Arial"/>
                <w:sz w:val="20"/>
                <w:szCs w:val="19"/>
              </w:rPr>
              <w:t>16</w:t>
            </w:r>
            <w:r w:rsidR="00DA0D2C" w:rsidRPr="00C76280">
              <w:rPr>
                <w:rFonts w:ascii="Arial" w:eastAsia="Arial" w:hAnsi="Arial" w:cs="Arial"/>
                <w:sz w:val="20"/>
                <w:szCs w:val="19"/>
              </w:rPr>
              <w:t xml:space="preserve"> </w:t>
            </w:r>
            <w:r w:rsidR="00E563BD" w:rsidRPr="00C76280">
              <w:rPr>
                <w:rFonts w:ascii="Arial" w:eastAsia="Arial" w:hAnsi="Arial" w:cs="Arial"/>
                <w:sz w:val="20"/>
                <w:szCs w:val="19"/>
              </w:rPr>
              <w:t>April</w:t>
            </w:r>
            <w:r w:rsidRPr="00C76280">
              <w:rPr>
                <w:rFonts w:ascii="Arial" w:eastAsia="Arial" w:hAnsi="Arial" w:cs="Arial"/>
                <w:sz w:val="20"/>
                <w:szCs w:val="19"/>
              </w:rPr>
              <w:t xml:space="preserve"> 2021, 12NN.</w:t>
            </w:r>
          </w:p>
          <w:p w14:paraId="16888182"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Continuous coordination and monitoring with the LGUs regarding preparation for SAP waitlisted payout.</w:t>
            </w:r>
          </w:p>
        </w:tc>
      </w:tr>
    </w:tbl>
    <w:p w14:paraId="706C3125" w14:textId="77777777" w:rsidR="00E0396A" w:rsidRDefault="00E0396A" w:rsidP="008266BC">
      <w:pPr>
        <w:widowControl/>
        <w:spacing w:after="0" w:line="240" w:lineRule="auto"/>
        <w:contextualSpacing/>
        <w:rPr>
          <w:rFonts w:ascii="Arial" w:eastAsia="Arial" w:hAnsi="Arial" w:cs="Arial"/>
          <w:b/>
          <w:sz w:val="24"/>
          <w:szCs w:val="24"/>
        </w:rPr>
      </w:pPr>
    </w:p>
    <w:p w14:paraId="5CB79C92" w14:textId="6BC7F0C2"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657300EB" w:rsidR="008E35DA" w:rsidRPr="00057E3B" w:rsidRDefault="00C252FF" w:rsidP="00C252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057E3B">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47BA1818" w14:textId="13191663" w:rsidR="00C252FF" w:rsidRPr="00057E3B" w:rsidRDefault="00C252FF" w:rsidP="00C252FF">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DSWD-FO XI thru DRMD provided Family Food Packs and Non-food Items to the affected individuals and families due to COVID-19 pandemic.</w:t>
            </w:r>
          </w:p>
          <w:p w14:paraId="682BE88F" w14:textId="3669F0C6" w:rsidR="008E35DA" w:rsidRPr="00057E3B"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 xml:space="preserve">The Assistance to Individuals in Crisis Situation (AICS) has served </w:t>
            </w:r>
            <w:r w:rsidRPr="00057E3B">
              <w:rPr>
                <w:rFonts w:ascii="Arial" w:eastAsia="Arial" w:hAnsi="Arial" w:cs="Arial"/>
                <w:b/>
                <w:sz w:val="20"/>
                <w:szCs w:val="20"/>
              </w:rPr>
              <w:t>4,</w:t>
            </w:r>
            <w:r w:rsidR="00C252FF" w:rsidRPr="00057E3B">
              <w:rPr>
                <w:rFonts w:ascii="Arial" w:eastAsia="Arial" w:hAnsi="Arial" w:cs="Arial"/>
                <w:b/>
                <w:sz w:val="20"/>
                <w:szCs w:val="20"/>
              </w:rPr>
              <w:t>184</w:t>
            </w:r>
            <w:r w:rsidRPr="00057E3B">
              <w:rPr>
                <w:rFonts w:ascii="Arial" w:eastAsia="Arial" w:hAnsi="Arial" w:cs="Arial"/>
                <w:b/>
                <w:sz w:val="20"/>
                <w:szCs w:val="20"/>
              </w:rPr>
              <w:t xml:space="preserve"> clients</w:t>
            </w:r>
            <w:r w:rsidRPr="00057E3B">
              <w:rPr>
                <w:rFonts w:ascii="Arial" w:eastAsia="Arial" w:hAnsi="Arial" w:cs="Arial"/>
                <w:sz w:val="20"/>
                <w:szCs w:val="20"/>
              </w:rPr>
              <w:t xml:space="preserve"> and the total amount extended is </w:t>
            </w:r>
            <w:r w:rsidRPr="00057E3B">
              <w:rPr>
                <w:rFonts w:ascii="Arial" w:eastAsia="Arial" w:hAnsi="Arial" w:cs="Arial"/>
                <w:b/>
                <w:sz w:val="20"/>
                <w:szCs w:val="20"/>
              </w:rPr>
              <w:t>₱</w:t>
            </w:r>
            <w:r w:rsidR="00C252FF" w:rsidRPr="00057E3B">
              <w:rPr>
                <w:rFonts w:ascii="Arial" w:eastAsia="Arial" w:hAnsi="Arial" w:cs="Arial"/>
                <w:b/>
                <w:sz w:val="20"/>
                <w:szCs w:val="20"/>
              </w:rPr>
              <w:t>49,918,655.41</w:t>
            </w:r>
            <w:r w:rsidRPr="00057E3B">
              <w:rPr>
                <w:rFonts w:ascii="Arial" w:eastAsia="Arial" w:hAnsi="Arial" w:cs="Arial"/>
                <w:sz w:val="20"/>
                <w:szCs w:val="20"/>
              </w:rPr>
              <w:t xml:space="preserve">from </w:t>
            </w:r>
            <w:r w:rsidR="00C252FF" w:rsidRPr="00057E3B">
              <w:rPr>
                <w:rFonts w:ascii="Arial" w:eastAsia="Arial" w:hAnsi="Arial" w:cs="Arial"/>
                <w:sz w:val="20"/>
                <w:szCs w:val="20"/>
              </w:rPr>
              <w:t>March 1-26</w:t>
            </w:r>
            <w:r w:rsidRPr="00057E3B">
              <w:rPr>
                <w:rFonts w:ascii="Arial" w:eastAsia="Arial" w:hAnsi="Arial" w:cs="Arial"/>
                <w:sz w:val="20"/>
                <w:szCs w:val="20"/>
              </w:rPr>
              <w:t>, 2021.</w:t>
            </w:r>
          </w:p>
          <w:p w14:paraId="5799A61F" w14:textId="77777777" w:rsidR="006F66C6" w:rsidRPr="00057E3B" w:rsidRDefault="006F66C6" w:rsidP="006F66C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6B274F7F" w:rsidR="008E35DA" w:rsidRPr="00057E3B"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057E3B">
              <w:rPr>
                <w:rFonts w:ascii="Arial" w:eastAsia="Arial" w:hAnsi="Arial" w:cs="Arial"/>
                <w:b/>
                <w:bCs/>
                <w:sz w:val="20"/>
                <w:szCs w:val="20"/>
              </w:rPr>
              <w:t>Social Amelioration Program (SAP)</w:t>
            </w:r>
          </w:p>
          <w:p w14:paraId="51127D51"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057E3B" w:rsidRPr="00057E3B" w14:paraId="3BA36606" w14:textId="77777777" w:rsidTr="00D578EA">
              <w:trPr>
                <w:trHeight w:val="20"/>
              </w:trPr>
              <w:tc>
                <w:tcPr>
                  <w:tcW w:w="608" w:type="pct"/>
                  <w:shd w:val="clear" w:color="auto" w:fill="B8CCE4" w:themeFill="accent1" w:themeFillTint="66"/>
                  <w:vAlign w:val="center"/>
                </w:tcPr>
                <w:p w14:paraId="4D5E76AC"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265" w:type="pct"/>
                  <w:shd w:val="clear" w:color="auto" w:fill="B8CCE4" w:themeFill="accent1" w:themeFillTint="66"/>
                  <w:vAlign w:val="center"/>
                </w:tcPr>
                <w:p w14:paraId="3BFB940E" w14:textId="1945E31F"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1</w:t>
                  </w:r>
                  <w:r w:rsidRPr="00057E3B">
                    <w:rPr>
                      <w:rFonts w:ascii="Arial" w:hAnsi="Arial" w:cs="Arial"/>
                      <w:b/>
                      <w:sz w:val="16"/>
                      <w:szCs w:val="16"/>
                      <w:vertAlign w:val="superscript"/>
                    </w:rPr>
                    <w:t>st</w:t>
                  </w:r>
                  <w:r w:rsidRPr="00057E3B">
                    <w:rPr>
                      <w:rFonts w:ascii="Arial" w:hAnsi="Arial" w:cs="Arial"/>
                      <w:b/>
                      <w:sz w:val="16"/>
                      <w:szCs w:val="16"/>
                    </w:rPr>
                    <w:t xml:space="preserve"> TRANCHE (4Ps and Non 4Ps)</w:t>
                  </w:r>
                </w:p>
              </w:tc>
              <w:tc>
                <w:tcPr>
                  <w:tcW w:w="1407" w:type="pct"/>
                  <w:shd w:val="clear" w:color="auto" w:fill="B8CCE4" w:themeFill="accent1" w:themeFillTint="66"/>
                  <w:vAlign w:val="center"/>
                </w:tcPr>
                <w:p w14:paraId="3D6BA252" w14:textId="2926E0E6"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2</w:t>
                  </w:r>
                  <w:r w:rsidRPr="00057E3B">
                    <w:rPr>
                      <w:rFonts w:ascii="Arial" w:hAnsi="Arial" w:cs="Arial"/>
                      <w:b/>
                      <w:sz w:val="16"/>
                      <w:szCs w:val="16"/>
                      <w:vertAlign w:val="superscript"/>
                    </w:rPr>
                    <w:t>nd</w:t>
                  </w:r>
                  <w:r w:rsidRPr="00057E3B">
                    <w:rPr>
                      <w:rFonts w:ascii="Arial" w:hAnsi="Arial" w:cs="Arial"/>
                      <w:b/>
                      <w:sz w:val="16"/>
                      <w:szCs w:val="16"/>
                    </w:rPr>
                    <w:t xml:space="preserve"> Tranche (4Ps and Non 4Ps)</w:t>
                  </w:r>
                </w:p>
              </w:tc>
              <w:tc>
                <w:tcPr>
                  <w:tcW w:w="1720" w:type="pct"/>
                  <w:shd w:val="clear" w:color="auto" w:fill="B8CCE4" w:themeFill="accent1" w:themeFillTint="66"/>
                  <w:vAlign w:val="center"/>
                </w:tcPr>
                <w:p w14:paraId="653EF755"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Total # of beneficiaries SERVED/PAID</w:t>
                  </w:r>
                </w:p>
              </w:tc>
            </w:tr>
            <w:tr w:rsidR="00057E3B" w:rsidRPr="00057E3B" w14:paraId="6AE28FFE" w14:textId="77777777" w:rsidTr="00D578EA">
              <w:trPr>
                <w:trHeight w:val="20"/>
              </w:trPr>
              <w:tc>
                <w:tcPr>
                  <w:tcW w:w="608" w:type="pct"/>
                  <w:shd w:val="clear" w:color="auto" w:fill="FFFFFF" w:themeFill="background1"/>
                  <w:vAlign w:val="center"/>
                </w:tcPr>
                <w:p w14:paraId="068DCE79"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1,385,177</w:t>
                  </w:r>
                </w:p>
              </w:tc>
            </w:tr>
          </w:tbl>
          <w:p w14:paraId="10BAED13" w14:textId="77777777" w:rsidR="008E35DA" w:rsidRPr="00057E3B"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057E3B" w:rsidRPr="00057E3B" w14:paraId="0CAD7121" w14:textId="77777777" w:rsidTr="009D54D8">
              <w:trPr>
                <w:trHeight w:val="29"/>
              </w:trPr>
              <w:tc>
                <w:tcPr>
                  <w:tcW w:w="609" w:type="pct"/>
                  <w:shd w:val="clear" w:color="auto" w:fill="B8CCE4" w:themeFill="accent1" w:themeFillTint="66"/>
                  <w:vAlign w:val="center"/>
                </w:tcPr>
                <w:p w14:paraId="3803AC5B"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Disbursement</w:t>
                  </w:r>
                </w:p>
              </w:tc>
            </w:tr>
            <w:tr w:rsidR="00057E3B" w:rsidRPr="00057E3B" w14:paraId="527B542D" w14:textId="77777777" w:rsidTr="009D54D8">
              <w:trPr>
                <w:trHeight w:val="28"/>
              </w:trPr>
              <w:tc>
                <w:tcPr>
                  <w:tcW w:w="609" w:type="pct"/>
                  <w:shd w:val="clear" w:color="auto" w:fill="FFFFFF" w:themeFill="background1"/>
                  <w:vAlign w:val="center"/>
                </w:tcPr>
                <w:p w14:paraId="74D9A6EC"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8,695</w:t>
                  </w:r>
                </w:p>
              </w:tc>
              <w:tc>
                <w:tcPr>
                  <w:tcW w:w="1349" w:type="pct"/>
                  <w:shd w:val="clear" w:color="auto" w:fill="FFFFFF" w:themeFill="background1"/>
                  <w:vAlign w:val="center"/>
                </w:tcPr>
                <w:p w14:paraId="70F0D425"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r>
          </w:tbl>
          <w:p w14:paraId="60591152" w14:textId="77777777" w:rsidR="008E35DA" w:rsidRPr="00057E3B" w:rsidRDefault="008E35DA" w:rsidP="008266BC">
            <w:pPr>
              <w:pStyle w:val="ListParagraph"/>
              <w:spacing w:after="0" w:line="240" w:lineRule="auto"/>
              <w:ind w:left="0" w:right="57"/>
              <w:jc w:val="both"/>
              <w:rPr>
                <w:rFonts w:ascii="Arial" w:eastAsia="Arial" w:hAnsi="Arial" w:cs="Arial"/>
                <w:bCs/>
                <w:sz w:val="20"/>
                <w:szCs w:val="20"/>
              </w:rPr>
            </w:pPr>
          </w:p>
        </w:tc>
      </w:tr>
    </w:tbl>
    <w:p w14:paraId="1BDD523E" w14:textId="77777777" w:rsidR="008F4AD3" w:rsidRDefault="008F4AD3" w:rsidP="008266BC">
      <w:pPr>
        <w:widowControl/>
        <w:spacing w:after="0" w:line="240" w:lineRule="auto"/>
        <w:contextualSpacing/>
        <w:rPr>
          <w:rFonts w:ascii="Arial" w:eastAsia="Arial" w:hAnsi="Arial" w:cs="Arial"/>
          <w:b/>
          <w:sz w:val="24"/>
          <w:szCs w:val="24"/>
        </w:rPr>
      </w:pPr>
    </w:p>
    <w:p w14:paraId="7346DB22" w14:textId="45CE714C"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304F386" w:rsidR="008E35DA" w:rsidRPr="00FB32B1" w:rsidRDefault="00D1628E"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B32B1">
              <w:rPr>
                <w:rFonts w:ascii="Arial" w:eastAsia="Arial" w:hAnsi="Arial" w:cs="Arial"/>
                <w:sz w:val="20"/>
                <w:szCs w:val="20"/>
              </w:rPr>
              <w:t>12 April</w:t>
            </w:r>
            <w:r w:rsidR="00FB1331" w:rsidRPr="00FB32B1">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4C8BAA23" w:rsidR="00FB1331" w:rsidRPr="00FB32B1"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B32B1">
              <w:rPr>
                <w:rFonts w:ascii="Arial" w:eastAsia="Arial" w:hAnsi="Arial" w:cs="Arial"/>
                <w:sz w:val="20"/>
                <w:szCs w:val="19"/>
              </w:rPr>
              <w:t xml:space="preserve">DSWD-FO XII </w:t>
            </w:r>
            <w:r w:rsidR="00D1628E" w:rsidRPr="00FB32B1">
              <w:rPr>
                <w:rFonts w:ascii="Arial" w:eastAsia="Arial" w:hAnsi="Arial" w:cs="Arial"/>
                <w:sz w:val="20"/>
                <w:szCs w:val="19"/>
              </w:rPr>
              <w:t>r</w:t>
            </w:r>
            <w:r w:rsidRPr="00FB32B1">
              <w:rPr>
                <w:rFonts w:ascii="Arial" w:eastAsia="Arial" w:hAnsi="Arial" w:cs="Arial"/>
                <w:sz w:val="20"/>
                <w:szCs w:val="19"/>
              </w:rPr>
              <w:t xml:space="preserve">eleased </w:t>
            </w:r>
            <w:r w:rsidR="00A77B33" w:rsidRPr="00FB32B1">
              <w:rPr>
                <w:rFonts w:ascii="Arial" w:eastAsia="Arial" w:hAnsi="Arial" w:cs="Arial"/>
                <w:sz w:val="20"/>
                <w:szCs w:val="19"/>
              </w:rPr>
              <w:t>1,0</w:t>
            </w:r>
            <w:r w:rsidR="00D1628E" w:rsidRPr="00FB32B1">
              <w:rPr>
                <w:rFonts w:ascii="Arial" w:eastAsia="Arial" w:hAnsi="Arial" w:cs="Arial"/>
                <w:sz w:val="20"/>
                <w:szCs w:val="19"/>
              </w:rPr>
              <w:t>00</w:t>
            </w:r>
            <w:r w:rsidR="00A77B33" w:rsidRPr="00FB32B1">
              <w:rPr>
                <w:rFonts w:ascii="Arial" w:eastAsia="Arial" w:hAnsi="Arial" w:cs="Arial"/>
                <w:sz w:val="20"/>
                <w:szCs w:val="19"/>
              </w:rPr>
              <w:t xml:space="preserve"> family food packs to LGU of </w:t>
            </w:r>
            <w:r w:rsidR="00D1628E" w:rsidRPr="00FB32B1">
              <w:rPr>
                <w:rFonts w:ascii="Arial" w:eastAsia="Arial" w:hAnsi="Arial" w:cs="Arial"/>
                <w:sz w:val="20"/>
                <w:szCs w:val="19"/>
              </w:rPr>
              <w:t xml:space="preserve">Malapatan, Sarangani </w:t>
            </w:r>
            <w:r w:rsidR="00A77B33" w:rsidRPr="00FB32B1">
              <w:rPr>
                <w:rFonts w:ascii="Arial" w:eastAsia="Arial" w:hAnsi="Arial" w:cs="Arial"/>
                <w:sz w:val="20"/>
                <w:szCs w:val="19"/>
              </w:rPr>
              <w:t>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4" w:name="_heading=h.30j0zll" w:colFirst="0" w:colLast="0"/>
      <w:bookmarkEnd w:id="4"/>
    </w:p>
    <w:p w14:paraId="065C2E72" w14:textId="39C3ADBB"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B09E5">
            <w:pPr>
              <w:pStyle w:val="ListParagraph"/>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6D8A9F7" w14:textId="77777777" w:rsidR="00E0396A" w:rsidRPr="00E0396A" w:rsidRDefault="00E0396A" w:rsidP="00E0396A">
            <w:pPr>
              <w:widowControl/>
              <w:spacing w:after="0" w:line="240" w:lineRule="auto"/>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6E87C6A" w14:textId="77777777" w:rsidR="00EE3C84" w:rsidRDefault="00EE3C84" w:rsidP="006E6F5E">
      <w:pPr>
        <w:spacing w:after="0" w:line="240" w:lineRule="auto"/>
        <w:contextualSpacing/>
        <w:jc w:val="center"/>
        <w:rPr>
          <w:rFonts w:ascii="Arial" w:eastAsia="Arial" w:hAnsi="Arial" w:cs="Arial"/>
          <w:b/>
          <w:i/>
          <w:sz w:val="20"/>
          <w:szCs w:val="20"/>
        </w:rPr>
      </w:pPr>
    </w:p>
    <w:p w14:paraId="724A4099" w14:textId="1D2105CE" w:rsidR="008E35DA" w:rsidRDefault="008E35DA" w:rsidP="006E6F5E">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3EEB7FDF" w14:textId="3142414A" w:rsidR="003B0FF4" w:rsidRPr="00162E8D" w:rsidRDefault="008E35DA" w:rsidP="00162E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AC42B6D" w14:textId="0C67BB08" w:rsidR="000D6C56" w:rsidRDefault="000D6C56" w:rsidP="00705492">
      <w:pPr>
        <w:widowControl/>
        <w:spacing w:after="0" w:line="240" w:lineRule="auto"/>
        <w:contextualSpacing/>
        <w:rPr>
          <w:rFonts w:ascii="Arial" w:eastAsia="Arial" w:hAnsi="Arial" w:cs="Arial"/>
          <w:sz w:val="24"/>
          <w:szCs w:val="24"/>
          <w:highlight w:val="white"/>
        </w:rPr>
      </w:pPr>
    </w:p>
    <w:p w14:paraId="0B2AB402" w14:textId="2CE7DBE3" w:rsidR="00ED4DEE" w:rsidRPr="00BA1F5A" w:rsidRDefault="008E35DA" w:rsidP="006F66C6">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t>Releasing Officer:</w:t>
      </w:r>
      <w:r w:rsidR="00A26DA8">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p>
    <w:p w14:paraId="2553372D" w14:textId="48CD4F9A" w:rsidR="006524F1" w:rsidRPr="006524F1" w:rsidRDefault="006524F1" w:rsidP="006524F1">
      <w:pPr>
        <w:widowControl/>
        <w:spacing w:after="0" w:line="240" w:lineRule="auto"/>
        <w:contextualSpacing/>
        <w:rPr>
          <w:rFonts w:ascii="Arial" w:eastAsia="Arial" w:hAnsi="Arial" w:cs="Arial"/>
          <w:b/>
          <w:sz w:val="24"/>
          <w:szCs w:val="24"/>
        </w:rPr>
      </w:pPr>
      <w:r w:rsidRPr="006524F1">
        <w:rPr>
          <w:rFonts w:ascii="Arial" w:eastAsia="Arial" w:hAnsi="Arial" w:cs="Arial"/>
          <w:b/>
          <w:bCs/>
          <w:sz w:val="24"/>
          <w:szCs w:val="24"/>
        </w:rPr>
        <w:t>MARIEL B. FERRARIZ</w:t>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RODEL V. CABADDU</w:t>
      </w:r>
    </w:p>
    <w:p w14:paraId="04788328" w14:textId="77777777" w:rsidR="006524F1" w:rsidRPr="006524F1" w:rsidRDefault="006524F1" w:rsidP="006524F1">
      <w:pPr>
        <w:widowControl/>
        <w:spacing w:after="0" w:line="240" w:lineRule="auto"/>
        <w:contextualSpacing/>
        <w:rPr>
          <w:rFonts w:ascii="Arial" w:eastAsia="Arial" w:hAnsi="Arial" w:cs="Arial"/>
          <w:b/>
          <w:bCs/>
          <w:sz w:val="24"/>
          <w:szCs w:val="24"/>
        </w:rPr>
      </w:pPr>
      <w:r w:rsidRPr="006524F1">
        <w:rPr>
          <w:rFonts w:ascii="Arial" w:eastAsia="Arial" w:hAnsi="Arial" w:cs="Arial"/>
          <w:b/>
          <w:bCs/>
          <w:sz w:val="24"/>
          <w:szCs w:val="24"/>
        </w:rPr>
        <w:t>MARIE JOYCE G. RAFANAN</w:t>
      </w:r>
    </w:p>
    <w:p w14:paraId="16D4B60E" w14:textId="60AE4A58" w:rsidR="00170E82" w:rsidRDefault="006524F1" w:rsidP="006524F1">
      <w:pPr>
        <w:widowControl/>
        <w:spacing w:after="0" w:line="240" w:lineRule="auto"/>
        <w:contextualSpacing/>
        <w:rPr>
          <w:rFonts w:ascii="Arial" w:eastAsia="Arial" w:hAnsi="Arial" w:cs="Arial"/>
          <w:b/>
          <w:sz w:val="24"/>
          <w:szCs w:val="24"/>
        </w:rPr>
      </w:pPr>
      <w:r w:rsidRPr="006524F1">
        <w:rPr>
          <w:rFonts w:ascii="Arial" w:eastAsia="Arial" w:hAnsi="Arial" w:cs="Arial"/>
          <w:b/>
          <w:bCs/>
          <w:sz w:val="24"/>
          <w:szCs w:val="24"/>
        </w:rPr>
        <w:t>DIANE C. PELEGRINO"</w:t>
      </w:r>
      <w:r w:rsidR="00021E0B">
        <w:rPr>
          <w:rFonts w:ascii="Arial" w:eastAsia="Arial" w:hAnsi="Arial" w:cs="Arial"/>
          <w:b/>
          <w:bCs/>
          <w:sz w:val="24"/>
          <w:szCs w:val="24"/>
        </w:rPr>
        <w:tab/>
      </w:r>
      <w:r w:rsidR="00021E0B">
        <w:rPr>
          <w:rFonts w:ascii="Arial" w:eastAsia="Arial" w:hAnsi="Arial" w:cs="Arial"/>
          <w:b/>
          <w:bCs/>
          <w:sz w:val="24"/>
          <w:szCs w:val="24"/>
        </w:rPr>
        <w:tab/>
      </w:r>
      <w:r w:rsidR="00021E0B">
        <w:rPr>
          <w:rFonts w:ascii="Arial" w:eastAsia="Arial" w:hAnsi="Arial" w:cs="Arial"/>
          <w:b/>
          <w:bCs/>
          <w:sz w:val="24"/>
          <w:szCs w:val="24"/>
        </w:rPr>
        <w:tab/>
      </w:r>
      <w:r w:rsidR="00021E0B">
        <w:rPr>
          <w:rFonts w:ascii="Arial" w:eastAsia="Arial" w:hAnsi="Arial" w:cs="Arial"/>
          <w:b/>
          <w:bCs/>
          <w:sz w:val="24"/>
          <w:szCs w:val="24"/>
        </w:rPr>
        <w:tab/>
      </w:r>
    </w:p>
    <w:p w14:paraId="22A780F7" w14:textId="0A829C9F" w:rsidR="000C6A64" w:rsidRPr="00726C60" w:rsidRDefault="000C6A64" w:rsidP="00A43123">
      <w:pPr>
        <w:widowControl/>
        <w:spacing w:after="160" w:line="259" w:lineRule="auto"/>
        <w:rPr>
          <w:rFonts w:ascii="Arial" w:eastAsia="Arial" w:hAnsi="Arial" w:cs="Arial"/>
          <w:b/>
          <w:color w:val="002060"/>
          <w:sz w:val="28"/>
          <w:szCs w:val="28"/>
        </w:rPr>
      </w:pPr>
    </w:p>
    <w:sectPr w:rsidR="000C6A64" w:rsidRPr="00726C60" w:rsidSect="00C76280">
      <w:headerReference w:type="even" r:id="rId10"/>
      <w:headerReference w:type="default" r:id="rId11"/>
      <w:footerReference w:type="even" r:id="rId12"/>
      <w:footerReference w:type="default" r:id="rId13"/>
      <w:headerReference w:type="first" r:id="rId14"/>
      <w:footerReference w:type="first" r:id="rId15"/>
      <w:pgSz w:w="11907" w:h="16839"/>
      <w:pgMar w:top="14" w:right="1077" w:bottom="851"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175E46" w14:textId="77777777" w:rsidR="0058151B" w:rsidRDefault="0058151B">
      <w:pPr>
        <w:spacing w:after="0" w:line="240" w:lineRule="auto"/>
      </w:pPr>
      <w:r>
        <w:separator/>
      </w:r>
    </w:p>
  </w:endnote>
  <w:endnote w:type="continuationSeparator" w:id="0">
    <w:p w14:paraId="6606D410" w14:textId="77777777" w:rsidR="0058151B" w:rsidRDefault="005815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4A25A3" w:rsidRDefault="004A25A3">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4A25A3" w:rsidRDefault="004A25A3">
    <w:pPr>
      <w:pBdr>
        <w:bottom w:val="single" w:sz="6" w:space="1" w:color="000000"/>
      </w:pBdr>
      <w:tabs>
        <w:tab w:val="left" w:pos="2371"/>
        <w:tab w:val="center" w:pos="5233"/>
      </w:tabs>
      <w:spacing w:after="0" w:line="240" w:lineRule="auto"/>
      <w:jc w:val="right"/>
      <w:rPr>
        <w:sz w:val="16"/>
        <w:szCs w:val="16"/>
      </w:rPr>
    </w:pPr>
  </w:p>
  <w:p w14:paraId="2B859230" w14:textId="3DD7A1FD" w:rsidR="004A25A3" w:rsidRDefault="004A25A3" w:rsidP="00E860E3">
    <w:pPr>
      <w:spacing w:after="0" w:line="240" w:lineRule="auto"/>
      <w:ind w:left="720" w:hanging="720"/>
      <w:jc w:val="right"/>
      <w:rPr>
        <w:rFonts w:ascii="Arial" w:eastAsia="Arial" w:hAnsi="Arial" w:cs="Arial"/>
        <w:sz w:val="14"/>
        <w:szCs w:val="14"/>
      </w:rPr>
    </w:pPr>
    <w:bookmarkStart w:id="5" w:name="_heading=h.3znysh7" w:colFirst="0" w:colLast="0"/>
    <w:bookmarkEnd w:id="5"/>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E95B2E">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E95B2E">
      <w:rPr>
        <w:b/>
        <w:noProof/>
        <w:sz w:val="16"/>
        <w:szCs w:val="16"/>
      </w:rPr>
      <w:t>33</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w:t>
    </w:r>
    <w:r>
      <w:rPr>
        <w:rFonts w:ascii="Arial" w:eastAsia="Arial" w:hAnsi="Arial" w:cs="Arial"/>
        <w:sz w:val="14"/>
        <w:szCs w:val="14"/>
      </w:rPr>
      <w:t>53</w:t>
    </w:r>
    <w:r w:rsidRPr="00E860E3">
      <w:rPr>
        <w:rFonts w:ascii="Arial" w:eastAsia="Arial" w:hAnsi="Arial" w:cs="Arial"/>
        <w:sz w:val="14"/>
        <w:szCs w:val="14"/>
      </w:rPr>
      <w:t xml:space="preserve"> on the Coronavirus Disease (COVID19)</w:t>
    </w:r>
    <w:r>
      <w:rPr>
        <w:rFonts w:ascii="Arial" w:eastAsia="Arial" w:hAnsi="Arial" w:cs="Arial"/>
        <w:sz w:val="14"/>
        <w:szCs w:val="14"/>
      </w:rPr>
      <w:t xml:space="preserve"> as of 19</w:t>
    </w:r>
    <w:r w:rsidRPr="00E860E3">
      <w:rPr>
        <w:rFonts w:ascii="Arial" w:eastAsia="Arial" w:hAnsi="Arial" w:cs="Arial"/>
        <w:sz w:val="14"/>
        <w:szCs w:val="14"/>
      </w:rPr>
      <w:t xml:space="preserve"> April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4A25A3" w:rsidRDefault="004A25A3">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D1131E" w14:textId="77777777" w:rsidR="0058151B" w:rsidRDefault="0058151B">
      <w:pPr>
        <w:spacing w:after="0" w:line="240" w:lineRule="auto"/>
      </w:pPr>
      <w:r>
        <w:separator/>
      </w:r>
    </w:p>
  </w:footnote>
  <w:footnote w:type="continuationSeparator" w:id="0">
    <w:p w14:paraId="3641B57C" w14:textId="77777777" w:rsidR="0058151B" w:rsidRDefault="005815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4A25A3" w:rsidRDefault="004A25A3">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4A25A3" w:rsidRDefault="004A25A3">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5"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6"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4A25A3" w:rsidRDefault="004A25A3">
    <w:pPr>
      <w:pBdr>
        <w:bottom w:val="single" w:sz="6" w:space="1" w:color="000000"/>
      </w:pBdr>
      <w:tabs>
        <w:tab w:val="center" w:pos="4680"/>
        <w:tab w:val="right" w:pos="9360"/>
      </w:tabs>
      <w:spacing w:after="0" w:line="240" w:lineRule="auto"/>
      <w:jc w:val="center"/>
      <w:rPr>
        <w:sz w:val="10"/>
      </w:rPr>
    </w:pPr>
  </w:p>
  <w:p w14:paraId="3A0C3660" w14:textId="77777777" w:rsidR="004A25A3" w:rsidRDefault="004A25A3">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4A25A3" w:rsidRDefault="004A25A3">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5594FCD"/>
    <w:multiLevelType w:val="hybridMultilevel"/>
    <w:tmpl w:val="EAAED2F8"/>
    <w:lvl w:ilvl="0" w:tplc="57FE28EA">
      <w:start w:val="14"/>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2"/>
  </w:num>
  <w:num w:numId="2">
    <w:abstractNumId w:val="1"/>
  </w:num>
  <w:num w:numId="3">
    <w:abstractNumId w:val="13"/>
  </w:num>
  <w:num w:numId="4">
    <w:abstractNumId w:val="11"/>
  </w:num>
  <w:num w:numId="5">
    <w:abstractNumId w:val="7"/>
  </w:num>
  <w:num w:numId="6">
    <w:abstractNumId w:val="0"/>
  </w:num>
  <w:num w:numId="7">
    <w:abstractNumId w:val="15"/>
  </w:num>
  <w:num w:numId="8">
    <w:abstractNumId w:val="8"/>
  </w:num>
  <w:num w:numId="9">
    <w:abstractNumId w:val="2"/>
  </w:num>
  <w:num w:numId="10">
    <w:abstractNumId w:val="4"/>
  </w:num>
  <w:num w:numId="11">
    <w:abstractNumId w:val="10"/>
  </w:num>
  <w:num w:numId="12">
    <w:abstractNumId w:val="3"/>
  </w:num>
  <w:num w:numId="13">
    <w:abstractNumId w:val="6"/>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72"/>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A7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41E"/>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3F92"/>
    <w:rsid w:val="000A4184"/>
    <w:rsid w:val="000A47F3"/>
    <w:rsid w:val="000A4CCD"/>
    <w:rsid w:val="000A5200"/>
    <w:rsid w:val="000A5387"/>
    <w:rsid w:val="000A555E"/>
    <w:rsid w:val="000A5B6B"/>
    <w:rsid w:val="000A5C93"/>
    <w:rsid w:val="000A5F1B"/>
    <w:rsid w:val="000A60BD"/>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9C"/>
    <w:rsid w:val="000F6250"/>
    <w:rsid w:val="000F62D4"/>
    <w:rsid w:val="000F65E4"/>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40249"/>
    <w:rsid w:val="0014026F"/>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0E82"/>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B7A"/>
    <w:rsid w:val="001F538F"/>
    <w:rsid w:val="001F53D0"/>
    <w:rsid w:val="001F5A8F"/>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4CA"/>
    <w:rsid w:val="00266906"/>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4C0F"/>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C1"/>
    <w:rsid w:val="002F43D2"/>
    <w:rsid w:val="002F46FE"/>
    <w:rsid w:val="002F4F32"/>
    <w:rsid w:val="002F4FB0"/>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3042"/>
    <w:rsid w:val="003730AD"/>
    <w:rsid w:val="0037321A"/>
    <w:rsid w:val="0037337D"/>
    <w:rsid w:val="00373735"/>
    <w:rsid w:val="003738DE"/>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976"/>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414"/>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8C"/>
    <w:rsid w:val="004C57B3"/>
    <w:rsid w:val="004C5815"/>
    <w:rsid w:val="004C5A14"/>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B8"/>
    <w:rsid w:val="00561BC0"/>
    <w:rsid w:val="00562381"/>
    <w:rsid w:val="00562418"/>
    <w:rsid w:val="005626A9"/>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CC9"/>
    <w:rsid w:val="00576F93"/>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700DD5"/>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C60"/>
    <w:rsid w:val="00726D7F"/>
    <w:rsid w:val="007271A6"/>
    <w:rsid w:val="0072774E"/>
    <w:rsid w:val="00727A32"/>
    <w:rsid w:val="00727A70"/>
    <w:rsid w:val="00727D39"/>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179F5"/>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B1A"/>
    <w:rsid w:val="00831D18"/>
    <w:rsid w:val="00831EB4"/>
    <w:rsid w:val="00832315"/>
    <w:rsid w:val="0083233F"/>
    <w:rsid w:val="00832632"/>
    <w:rsid w:val="00832D07"/>
    <w:rsid w:val="00833027"/>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AF"/>
    <w:rsid w:val="008733D2"/>
    <w:rsid w:val="008736BF"/>
    <w:rsid w:val="00873E35"/>
    <w:rsid w:val="00873F98"/>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366"/>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403"/>
    <w:rsid w:val="00990804"/>
    <w:rsid w:val="0099084F"/>
    <w:rsid w:val="00990A54"/>
    <w:rsid w:val="00990BA3"/>
    <w:rsid w:val="00990E92"/>
    <w:rsid w:val="0099218C"/>
    <w:rsid w:val="009924D4"/>
    <w:rsid w:val="00992544"/>
    <w:rsid w:val="0099277B"/>
    <w:rsid w:val="00992826"/>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A57"/>
    <w:rsid w:val="00A00F94"/>
    <w:rsid w:val="00A0144C"/>
    <w:rsid w:val="00A018E5"/>
    <w:rsid w:val="00A01CB1"/>
    <w:rsid w:val="00A025E8"/>
    <w:rsid w:val="00A028EF"/>
    <w:rsid w:val="00A02C17"/>
    <w:rsid w:val="00A03593"/>
    <w:rsid w:val="00A03F71"/>
    <w:rsid w:val="00A040BE"/>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691"/>
    <w:rsid w:val="00A76746"/>
    <w:rsid w:val="00A76A5C"/>
    <w:rsid w:val="00A76F0F"/>
    <w:rsid w:val="00A77235"/>
    <w:rsid w:val="00A77B33"/>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5DB"/>
    <w:rsid w:val="00B21B62"/>
    <w:rsid w:val="00B21C21"/>
    <w:rsid w:val="00B21DB9"/>
    <w:rsid w:val="00B21E49"/>
    <w:rsid w:val="00B22153"/>
    <w:rsid w:val="00B2235F"/>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1B6"/>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552"/>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B3C"/>
    <w:rsid w:val="00B97F8B"/>
    <w:rsid w:val="00BA02E3"/>
    <w:rsid w:val="00BA0413"/>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F50"/>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E07"/>
    <w:rsid w:val="00C12843"/>
    <w:rsid w:val="00C13015"/>
    <w:rsid w:val="00C1341B"/>
    <w:rsid w:val="00C135E9"/>
    <w:rsid w:val="00C138E2"/>
    <w:rsid w:val="00C13C73"/>
    <w:rsid w:val="00C14140"/>
    <w:rsid w:val="00C145FD"/>
    <w:rsid w:val="00C14911"/>
    <w:rsid w:val="00C1497E"/>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F8"/>
    <w:rsid w:val="00C870CC"/>
    <w:rsid w:val="00C871F5"/>
    <w:rsid w:val="00C873FC"/>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B70"/>
    <w:rsid w:val="00D11178"/>
    <w:rsid w:val="00D118BC"/>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12D"/>
    <w:rsid w:val="00D30632"/>
    <w:rsid w:val="00D30F93"/>
    <w:rsid w:val="00D30FDD"/>
    <w:rsid w:val="00D315DD"/>
    <w:rsid w:val="00D31886"/>
    <w:rsid w:val="00D31DA4"/>
    <w:rsid w:val="00D3206F"/>
    <w:rsid w:val="00D320B8"/>
    <w:rsid w:val="00D32525"/>
    <w:rsid w:val="00D32ACD"/>
    <w:rsid w:val="00D32E5B"/>
    <w:rsid w:val="00D338EC"/>
    <w:rsid w:val="00D33C4C"/>
    <w:rsid w:val="00D34467"/>
    <w:rsid w:val="00D34795"/>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68"/>
    <w:rsid w:val="00E071BB"/>
    <w:rsid w:val="00E07D5E"/>
    <w:rsid w:val="00E102DE"/>
    <w:rsid w:val="00E10313"/>
    <w:rsid w:val="00E10718"/>
    <w:rsid w:val="00E1088F"/>
    <w:rsid w:val="00E108D0"/>
    <w:rsid w:val="00E10953"/>
    <w:rsid w:val="00E11115"/>
    <w:rsid w:val="00E114C6"/>
    <w:rsid w:val="00E11589"/>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3BD"/>
    <w:rsid w:val="00E56456"/>
    <w:rsid w:val="00E56641"/>
    <w:rsid w:val="00E5668A"/>
    <w:rsid w:val="00E56B11"/>
    <w:rsid w:val="00E56E3C"/>
    <w:rsid w:val="00E579F4"/>
    <w:rsid w:val="00E57A3A"/>
    <w:rsid w:val="00E57AF4"/>
    <w:rsid w:val="00E57BA7"/>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9E"/>
    <w:rsid w:val="00EA7907"/>
    <w:rsid w:val="00EA7A77"/>
    <w:rsid w:val="00EA7EB1"/>
    <w:rsid w:val="00EA7EBA"/>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ACD"/>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297"/>
    <w:rsid w:val="00ED3510"/>
    <w:rsid w:val="00ED383F"/>
    <w:rsid w:val="00ED3C90"/>
    <w:rsid w:val="00ED3E95"/>
    <w:rsid w:val="00ED412E"/>
    <w:rsid w:val="00ED470D"/>
    <w:rsid w:val="00ED47BB"/>
    <w:rsid w:val="00ED4DEE"/>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8DC"/>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851"/>
    <w:rsid w:val="00F724BB"/>
    <w:rsid w:val="00F726F7"/>
    <w:rsid w:val="00F72922"/>
    <w:rsid w:val="00F72F0A"/>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331"/>
    <w:rsid w:val="00FB1A7F"/>
    <w:rsid w:val="00FB1EAD"/>
    <w:rsid w:val="00FB2A3E"/>
    <w:rsid w:val="00FB2E03"/>
    <w:rsid w:val="00FB31DE"/>
    <w:rsid w:val="00FB327A"/>
    <w:rsid w:val="00FB32B1"/>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330"/>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26048642">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8310503">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001101">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69889096">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1677781">
      <w:bodyDiv w:val="1"/>
      <w:marLeft w:val="0"/>
      <w:marRight w:val="0"/>
      <w:marTop w:val="0"/>
      <w:marBottom w:val="0"/>
      <w:divBdr>
        <w:top w:val="none" w:sz="0" w:space="0" w:color="auto"/>
        <w:left w:val="none" w:sz="0" w:space="0" w:color="auto"/>
        <w:bottom w:val="none" w:sz="0" w:space="0" w:color="auto"/>
        <w:right w:val="none" w:sz="0" w:space="0" w:color="auto"/>
      </w:divBdr>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38740612">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1765168">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3374478">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89477396">
      <w:bodyDiv w:val="1"/>
      <w:marLeft w:val="0"/>
      <w:marRight w:val="0"/>
      <w:marTop w:val="0"/>
      <w:marBottom w:val="0"/>
      <w:divBdr>
        <w:top w:val="none" w:sz="0" w:space="0" w:color="auto"/>
        <w:left w:val="none" w:sz="0" w:space="0" w:color="auto"/>
        <w:bottom w:val="none" w:sz="0" w:space="0" w:color="auto"/>
        <w:right w:val="none" w:sz="0" w:space="0" w:color="auto"/>
      </w:divBdr>
      <w:divsChild>
        <w:div w:id="1354451957">
          <w:marLeft w:val="0"/>
          <w:marRight w:val="0"/>
          <w:marTop w:val="0"/>
          <w:marBottom w:val="0"/>
          <w:divBdr>
            <w:top w:val="none" w:sz="0" w:space="0" w:color="auto"/>
            <w:left w:val="none" w:sz="0" w:space="0" w:color="auto"/>
            <w:bottom w:val="none" w:sz="0" w:space="0" w:color="auto"/>
            <w:right w:val="none" w:sz="0" w:space="0" w:color="auto"/>
          </w:divBdr>
        </w:div>
        <w:div w:id="188374781">
          <w:marLeft w:val="0"/>
          <w:marRight w:val="0"/>
          <w:marTop w:val="0"/>
          <w:marBottom w:val="0"/>
          <w:divBdr>
            <w:top w:val="none" w:sz="0" w:space="0" w:color="auto"/>
            <w:left w:val="none" w:sz="0" w:space="0" w:color="auto"/>
            <w:bottom w:val="none" w:sz="0" w:space="0" w:color="auto"/>
            <w:right w:val="none" w:sz="0" w:space="0" w:color="auto"/>
          </w:divBdr>
        </w:div>
        <w:div w:id="739475281">
          <w:marLeft w:val="0"/>
          <w:marRight w:val="0"/>
          <w:marTop w:val="0"/>
          <w:marBottom w:val="0"/>
          <w:divBdr>
            <w:top w:val="none" w:sz="0" w:space="0" w:color="auto"/>
            <w:left w:val="none" w:sz="0" w:space="0" w:color="auto"/>
            <w:bottom w:val="none" w:sz="0" w:space="0" w:color="auto"/>
            <w:right w:val="none" w:sz="0" w:space="0" w:color="auto"/>
          </w:divBdr>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6097959">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4220712">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46620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18600658">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067108">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4620000">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0180466">
      <w:bodyDiv w:val="1"/>
      <w:marLeft w:val="0"/>
      <w:marRight w:val="0"/>
      <w:marTop w:val="0"/>
      <w:marBottom w:val="0"/>
      <w:divBdr>
        <w:top w:val="none" w:sz="0" w:space="0" w:color="auto"/>
        <w:left w:val="none" w:sz="0" w:space="0" w:color="auto"/>
        <w:bottom w:val="none" w:sz="0" w:space="0" w:color="auto"/>
        <w:right w:val="none" w:sz="0" w:space="0" w:color="auto"/>
      </w:divBdr>
      <w:divsChild>
        <w:div w:id="1223255875">
          <w:marLeft w:val="0"/>
          <w:marRight w:val="0"/>
          <w:marTop w:val="0"/>
          <w:marBottom w:val="0"/>
          <w:divBdr>
            <w:top w:val="none" w:sz="0" w:space="0" w:color="auto"/>
            <w:left w:val="none" w:sz="0" w:space="0" w:color="auto"/>
            <w:bottom w:val="none" w:sz="0" w:space="0" w:color="auto"/>
            <w:right w:val="none" w:sz="0" w:space="0" w:color="auto"/>
          </w:divBdr>
        </w:div>
        <w:div w:id="732393822">
          <w:marLeft w:val="0"/>
          <w:marRight w:val="0"/>
          <w:marTop w:val="0"/>
          <w:marBottom w:val="0"/>
          <w:divBdr>
            <w:top w:val="none" w:sz="0" w:space="0" w:color="auto"/>
            <w:left w:val="none" w:sz="0" w:space="0" w:color="auto"/>
            <w:bottom w:val="none" w:sz="0" w:space="0" w:color="auto"/>
            <w:right w:val="none" w:sz="0" w:space="0" w:color="auto"/>
          </w:divBdr>
        </w:div>
        <w:div w:id="1495728377">
          <w:marLeft w:val="0"/>
          <w:marRight w:val="0"/>
          <w:marTop w:val="0"/>
          <w:marBottom w:val="0"/>
          <w:divBdr>
            <w:top w:val="none" w:sz="0" w:space="0" w:color="auto"/>
            <w:left w:val="none" w:sz="0" w:space="0" w:color="auto"/>
            <w:bottom w:val="none" w:sz="0" w:space="0" w:color="auto"/>
            <w:right w:val="none" w:sz="0" w:space="0" w:color="auto"/>
          </w:divBdr>
        </w:div>
      </w:divsChild>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29589598">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899441040">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273096">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4518328">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0956679">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9CFD90A1-D225-4038-8B52-12979EFDC6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TotalTime>
  <Pages>33</Pages>
  <Words>13711</Words>
  <Characters>78159</Characters>
  <Application>Microsoft Office Word</Application>
  <DocSecurity>0</DocSecurity>
  <Lines>651</Lines>
  <Paragraphs>18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1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35</cp:revision>
  <dcterms:created xsi:type="dcterms:W3CDTF">2021-04-16T08:33:00Z</dcterms:created>
  <dcterms:modified xsi:type="dcterms:W3CDTF">2021-04-19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